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19DE09A"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EB23D1">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09FFF79"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EB23D1">
        <w:rPr>
          <w:rFonts w:ascii="Arial" w:eastAsia="Arial" w:hAnsi="Arial" w:cs="Arial"/>
          <w:sz w:val="24"/>
          <w:szCs w:val="24"/>
        </w:rPr>
        <w:t>5</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7B9BB30D"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F254DF">
        <w:rPr>
          <w:rFonts w:ascii="Arial" w:eastAsia="Arial" w:hAnsi="Arial" w:cs="Arial"/>
          <w:b/>
          <w:color w:val="0070C0"/>
          <w:sz w:val="24"/>
          <w:szCs w:val="24"/>
        </w:rPr>
        <w:t>5</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732B3A">
        <w:rPr>
          <w:rFonts w:ascii="Arial" w:eastAsia="Arial" w:hAnsi="Arial" w:cs="Arial"/>
          <w:b/>
          <w:color w:val="0070C0"/>
          <w:sz w:val="24"/>
          <w:szCs w:val="24"/>
        </w:rPr>
        <w:t>626</w:t>
      </w:r>
      <w:r w:rsidR="00BE61FD" w:rsidRPr="00BE61FD">
        <w:rPr>
          <w:rFonts w:ascii="Arial" w:eastAsia="Arial" w:hAnsi="Arial" w:cs="Arial"/>
          <w:b/>
          <w:color w:val="0070C0"/>
          <w:sz w:val="24"/>
          <w:szCs w:val="24"/>
        </w:rPr>
        <w:t>,</w:t>
      </w:r>
      <w:r w:rsidR="00732B3A">
        <w:rPr>
          <w:rFonts w:ascii="Arial" w:eastAsia="Arial" w:hAnsi="Arial" w:cs="Arial"/>
          <w:b/>
          <w:color w:val="0070C0"/>
          <w:sz w:val="24"/>
          <w:szCs w:val="24"/>
        </w:rPr>
        <w:t>893</w:t>
      </w:r>
      <w:r w:rsidR="00BE61FD">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732B3A" w:rsidRPr="00732B3A">
        <w:rPr>
          <w:rFonts w:ascii="Arial" w:eastAsia="Arial" w:hAnsi="Arial" w:cs="Arial"/>
          <w:b/>
          <w:color w:val="0070C0"/>
          <w:sz w:val="24"/>
          <w:szCs w:val="24"/>
        </w:rPr>
        <w:t>53,479</w:t>
      </w:r>
      <w:r w:rsidR="00732B3A">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732B3A" w:rsidRPr="00732B3A">
        <w:rPr>
          <w:rFonts w:ascii="Arial" w:eastAsia="Arial" w:hAnsi="Arial" w:cs="Arial"/>
          <w:b/>
          <w:color w:val="0070C0"/>
          <w:sz w:val="24"/>
          <w:szCs w:val="24"/>
        </w:rPr>
        <w:t>560,577</w:t>
      </w:r>
      <w:r w:rsidR="00732B3A">
        <w:rPr>
          <w:rFonts w:ascii="Arial" w:eastAsia="Arial" w:hAnsi="Arial" w:cs="Arial"/>
          <w:b/>
          <w:color w:val="0070C0"/>
          <w:sz w:val="24"/>
          <w:szCs w:val="24"/>
        </w:rPr>
        <w:t xml:space="preserve">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732B3A" w:rsidRPr="00732B3A">
        <w:rPr>
          <w:rFonts w:ascii="Arial" w:eastAsia="Arial" w:hAnsi="Arial" w:cs="Arial"/>
          <w:b/>
          <w:color w:val="0070C0"/>
          <w:sz w:val="24"/>
          <w:szCs w:val="24"/>
        </w:rPr>
        <w:t>12,837</w:t>
      </w:r>
      <w:r w:rsidR="00704CD0">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398F30ED" w14:textId="77777777" w:rsidR="00660B09" w:rsidRDefault="00660B09" w:rsidP="005B7AF6">
      <w:pPr>
        <w:widowControl/>
        <w:spacing w:after="0" w:line="240" w:lineRule="auto"/>
        <w:contextualSpacing/>
        <w:jc w:val="right"/>
        <w:rPr>
          <w:rFonts w:ascii="Arial" w:eastAsia="Arial" w:hAnsi="Arial" w:cs="Arial"/>
          <w:i/>
          <w:color w:val="0070C0"/>
          <w:sz w:val="16"/>
          <w:szCs w:val="16"/>
        </w:rPr>
      </w:pPr>
    </w:p>
    <w:p w14:paraId="1F469C88" w14:textId="335F0F76"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732B3A">
        <w:rPr>
          <w:rFonts w:ascii="Arial" w:eastAsia="Arial" w:hAnsi="Arial" w:cs="Arial"/>
          <w:i/>
          <w:color w:val="0070C0"/>
          <w:sz w:val="16"/>
          <w:szCs w:val="16"/>
        </w:rPr>
        <w:t>6</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73EE644" w:rsidR="009702AE" w:rsidRPr="00BE61F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BE61FD">
        <w:rPr>
          <w:rFonts w:ascii="Arial" w:eastAsia="Arial" w:hAnsi="Arial" w:cs="Arial"/>
          <w:sz w:val="24"/>
          <w:szCs w:val="24"/>
        </w:rPr>
        <w:t>A</w:t>
      </w:r>
      <w:r w:rsidR="00D16141" w:rsidRPr="00BE61FD">
        <w:rPr>
          <w:rFonts w:ascii="Arial" w:eastAsia="Arial" w:hAnsi="Arial" w:cs="Arial"/>
          <w:sz w:val="24"/>
          <w:szCs w:val="24"/>
        </w:rPr>
        <w:t xml:space="preserve"> </w:t>
      </w:r>
      <w:r w:rsidRPr="00BE61FD">
        <w:rPr>
          <w:rFonts w:ascii="Arial" w:eastAsia="Arial" w:hAnsi="Arial" w:cs="Arial"/>
          <w:sz w:val="24"/>
          <w:szCs w:val="24"/>
        </w:rPr>
        <w:t>total</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b/>
          <w:bCs/>
          <w:sz w:val="24"/>
          <w:szCs w:val="24"/>
        </w:rPr>
        <w:t xml:space="preserve"> </w:t>
      </w:r>
      <w:r w:rsidR="004652C8" w:rsidRPr="007C24A5">
        <w:rPr>
          <w:rFonts w:ascii="Arial" w:eastAsia="Arial" w:hAnsi="Arial" w:cs="Arial"/>
          <w:b/>
          <w:color w:val="0070C0"/>
          <w:sz w:val="24"/>
          <w:szCs w:val="24"/>
        </w:rPr>
        <w:t>₱</w:t>
      </w:r>
      <w:r w:rsidR="00F254DF" w:rsidRPr="00F254DF">
        <w:rPr>
          <w:rFonts w:ascii="Arial" w:eastAsia="Arial" w:hAnsi="Arial" w:cs="Arial"/>
          <w:b/>
          <w:bCs/>
          <w:color w:val="0070C0"/>
          <w:sz w:val="24"/>
          <w:szCs w:val="24"/>
        </w:rPr>
        <w:t xml:space="preserve">2,050,016,344.79 </w:t>
      </w:r>
      <w:r w:rsidRPr="00BE61FD">
        <w:rPr>
          <w:rFonts w:ascii="Arial" w:eastAsia="Arial" w:hAnsi="Arial" w:cs="Arial"/>
          <w:sz w:val="24"/>
          <w:szCs w:val="24"/>
        </w:rPr>
        <w:t>worth</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assistance</w:t>
      </w:r>
      <w:r w:rsidR="00D16141" w:rsidRPr="00BE61FD">
        <w:rPr>
          <w:rFonts w:ascii="Arial" w:eastAsia="Arial" w:hAnsi="Arial" w:cs="Arial"/>
          <w:sz w:val="24"/>
          <w:szCs w:val="24"/>
        </w:rPr>
        <w:t xml:space="preserve"> </w:t>
      </w:r>
      <w:r w:rsidRPr="00BE61FD">
        <w:rPr>
          <w:rFonts w:ascii="Arial" w:eastAsia="Arial" w:hAnsi="Arial" w:cs="Arial"/>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the</w:t>
      </w:r>
      <w:r w:rsidR="00D16141" w:rsidRPr="00BE61FD">
        <w:rPr>
          <w:rFonts w:ascii="Arial" w:eastAsia="Arial" w:hAnsi="Arial" w:cs="Arial"/>
          <w:sz w:val="24"/>
          <w:szCs w:val="24"/>
        </w:rPr>
        <w:t xml:space="preserve"> </w:t>
      </w:r>
      <w:r w:rsidRPr="00BE61FD">
        <w:rPr>
          <w:rFonts w:ascii="Arial" w:eastAsia="Arial" w:hAnsi="Arial" w:cs="Arial"/>
          <w:sz w:val="24"/>
          <w:szCs w:val="24"/>
        </w:rPr>
        <w:t>families</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sz w:val="24"/>
          <w:szCs w:val="24"/>
        </w:rPr>
        <w:t>individuals</w:t>
      </w:r>
      <w:r w:rsidR="00D16141" w:rsidRPr="00BE61FD">
        <w:rPr>
          <w:rFonts w:ascii="Arial" w:eastAsia="Arial" w:hAnsi="Arial" w:cs="Arial"/>
          <w:sz w:val="24"/>
          <w:szCs w:val="24"/>
        </w:rPr>
        <w:t xml:space="preserve"> </w:t>
      </w:r>
      <w:r w:rsidRPr="00BE61FD">
        <w:rPr>
          <w:rFonts w:ascii="Arial" w:eastAsia="Arial" w:hAnsi="Arial" w:cs="Arial"/>
          <w:sz w:val="24"/>
          <w:szCs w:val="24"/>
        </w:rPr>
        <w:t>including</w:t>
      </w:r>
      <w:r w:rsidR="00D16141" w:rsidRPr="00BE61FD">
        <w:rPr>
          <w:rFonts w:ascii="Arial" w:eastAsia="Arial" w:hAnsi="Arial" w:cs="Arial"/>
          <w:sz w:val="24"/>
          <w:szCs w:val="24"/>
        </w:rPr>
        <w:t xml:space="preserve"> </w:t>
      </w:r>
      <w:r w:rsidRPr="00BE61FD">
        <w:rPr>
          <w:rFonts w:ascii="Arial" w:eastAsia="Arial" w:hAnsi="Arial" w:cs="Arial"/>
          <w:sz w:val="24"/>
          <w:szCs w:val="24"/>
        </w:rPr>
        <w:t>strandees</w:t>
      </w:r>
      <w:r w:rsidR="00D16141" w:rsidRPr="00BE61FD">
        <w:rPr>
          <w:rFonts w:ascii="Arial" w:eastAsia="Arial" w:hAnsi="Arial" w:cs="Arial"/>
          <w:sz w:val="24"/>
          <w:szCs w:val="24"/>
        </w:rPr>
        <w:t xml:space="preserve"> </w:t>
      </w:r>
      <w:r w:rsidRPr="00BE61FD">
        <w:rPr>
          <w:rFonts w:ascii="Arial" w:eastAsia="Arial" w:hAnsi="Arial" w:cs="Arial"/>
          <w:sz w:val="24"/>
          <w:szCs w:val="24"/>
        </w:rPr>
        <w:t>affect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BE61FD">
        <w:rPr>
          <w:rFonts w:ascii="Arial" w:eastAsia="Arial" w:hAnsi="Arial" w:cs="Arial"/>
          <w:sz w:val="24"/>
          <w:szCs w:val="24"/>
        </w:rPr>
        <w:t>community</w:t>
      </w:r>
      <w:r w:rsidR="00D16141" w:rsidRPr="00BE61FD">
        <w:rPr>
          <w:rFonts w:ascii="Arial" w:eastAsia="Arial" w:hAnsi="Arial" w:cs="Arial"/>
          <w:sz w:val="24"/>
          <w:szCs w:val="24"/>
        </w:rPr>
        <w:t xml:space="preserve"> </w:t>
      </w:r>
      <w:r w:rsidRPr="00BE61FD">
        <w:rPr>
          <w:rFonts w:ascii="Arial" w:eastAsia="Arial" w:hAnsi="Arial" w:cs="Arial"/>
          <w:sz w:val="24"/>
          <w:szCs w:val="24"/>
        </w:rPr>
        <w:t>quarantine</w:t>
      </w:r>
      <w:r w:rsidR="00D16141" w:rsidRPr="00BE61FD">
        <w:rPr>
          <w:rFonts w:ascii="Arial" w:eastAsia="Arial" w:hAnsi="Arial" w:cs="Arial"/>
          <w:sz w:val="24"/>
          <w:szCs w:val="24"/>
        </w:rPr>
        <w:t xml:space="preserve"> </w:t>
      </w:r>
      <w:r w:rsidRPr="00BE61FD">
        <w:rPr>
          <w:rFonts w:ascii="Arial" w:eastAsia="Arial" w:hAnsi="Arial" w:cs="Arial"/>
          <w:sz w:val="24"/>
          <w:szCs w:val="24"/>
        </w:rPr>
        <w:t>being</w:t>
      </w:r>
      <w:r w:rsidR="00D16141" w:rsidRPr="00BE61FD">
        <w:rPr>
          <w:rFonts w:ascii="Arial" w:eastAsia="Arial" w:hAnsi="Arial" w:cs="Arial"/>
          <w:sz w:val="24"/>
          <w:szCs w:val="24"/>
        </w:rPr>
        <w:t xml:space="preserve"> </w:t>
      </w:r>
      <w:r w:rsidRPr="00BE61FD">
        <w:rPr>
          <w:rFonts w:ascii="Arial" w:eastAsia="Arial" w:hAnsi="Arial" w:cs="Arial"/>
          <w:sz w:val="24"/>
          <w:szCs w:val="24"/>
        </w:rPr>
        <w:t>implemented</w:t>
      </w:r>
      <w:r w:rsidR="00D16141" w:rsidRPr="00BE61FD">
        <w:rPr>
          <w:rFonts w:ascii="Arial" w:eastAsia="Arial" w:hAnsi="Arial" w:cs="Arial"/>
          <w:sz w:val="24"/>
          <w:szCs w:val="24"/>
        </w:rPr>
        <w:t xml:space="preserve"> </w:t>
      </w:r>
      <w:r w:rsidRPr="00BE61FD">
        <w:rPr>
          <w:rFonts w:ascii="Arial" w:eastAsia="Arial" w:hAnsi="Arial" w:cs="Arial"/>
          <w:sz w:val="24"/>
          <w:szCs w:val="24"/>
        </w:rPr>
        <w:t>due</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COVID-19</w:t>
      </w:r>
      <w:r w:rsidR="00D16141" w:rsidRPr="00BE61FD">
        <w:rPr>
          <w:rFonts w:ascii="Arial" w:eastAsia="Arial" w:hAnsi="Arial" w:cs="Arial"/>
          <w:sz w:val="24"/>
          <w:szCs w:val="24"/>
        </w:rPr>
        <w:t xml:space="preserve"> </w:t>
      </w:r>
      <w:r w:rsidRPr="00BE61FD">
        <w:rPr>
          <w:rFonts w:ascii="Arial" w:eastAsia="Arial" w:hAnsi="Arial" w:cs="Arial"/>
          <w:sz w:val="24"/>
          <w:szCs w:val="24"/>
        </w:rPr>
        <w:t>pandemic;</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which,</w:t>
      </w:r>
      <w:r w:rsidR="00201C7A" w:rsidRPr="00BE61FD">
        <w:rPr>
          <w:rFonts w:ascii="Arial" w:eastAsia="Arial" w:hAnsi="Arial" w:cs="Arial"/>
          <w:sz w:val="24"/>
          <w:szCs w:val="24"/>
        </w:rPr>
        <w:t xml:space="preserve"> </w:t>
      </w:r>
      <w:r w:rsidR="00CD47B7" w:rsidRPr="007C24A5">
        <w:rPr>
          <w:rFonts w:ascii="Arial" w:eastAsia="Arial" w:hAnsi="Arial" w:cs="Arial"/>
          <w:b/>
          <w:color w:val="0070C0"/>
          <w:sz w:val="24"/>
          <w:szCs w:val="24"/>
        </w:rPr>
        <w:t>₱</w:t>
      </w:r>
      <w:r w:rsidR="00F254DF" w:rsidRPr="00F254DF">
        <w:rPr>
          <w:rFonts w:ascii="Arial" w:eastAsia="Arial" w:hAnsi="Arial" w:cs="Arial"/>
          <w:b/>
          <w:color w:val="0070C0"/>
          <w:sz w:val="24"/>
          <w:szCs w:val="24"/>
        </w:rPr>
        <w:t xml:space="preserve">1,518,785,967.87 </w:t>
      </w:r>
      <w:r w:rsidRPr="00BE61FD">
        <w:rPr>
          <w:rFonts w:ascii="Arial" w:eastAsia="Arial" w:hAnsi="Arial" w:cs="Arial"/>
          <w:bCs/>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7C24A5">
        <w:rPr>
          <w:rFonts w:ascii="Arial" w:eastAsia="Arial" w:hAnsi="Arial" w:cs="Arial"/>
          <w:b/>
          <w:color w:val="0070C0"/>
          <w:sz w:val="24"/>
          <w:szCs w:val="24"/>
        </w:rPr>
        <w:t>DSWD</w:t>
      </w:r>
      <w:r w:rsidRPr="00660B09">
        <w:rPr>
          <w:rFonts w:ascii="Arial" w:eastAsia="Arial" w:hAnsi="Arial" w:cs="Arial"/>
          <w:sz w:val="24"/>
          <w:szCs w:val="24"/>
        </w:rPr>
        <w:t>,</w:t>
      </w:r>
      <w:r w:rsidR="00D16141" w:rsidRPr="00660B09">
        <w:rPr>
          <w:rFonts w:ascii="Arial" w:eastAsia="Arial" w:hAnsi="Arial" w:cs="Arial"/>
          <w:b/>
          <w:sz w:val="24"/>
          <w:szCs w:val="24"/>
        </w:rPr>
        <w:t xml:space="preserve"> </w:t>
      </w:r>
      <w:r w:rsidRPr="00BE61FD">
        <w:rPr>
          <w:rFonts w:ascii="Arial" w:eastAsia="Arial" w:hAnsi="Arial" w:cs="Arial"/>
          <w:b/>
          <w:sz w:val="24"/>
          <w:szCs w:val="24"/>
        </w:rPr>
        <w:t>₱</w:t>
      </w:r>
      <w:r w:rsidR="00610DD6" w:rsidRPr="00BE61FD">
        <w:rPr>
          <w:rFonts w:ascii="Arial" w:eastAsia="Arial" w:hAnsi="Arial" w:cs="Arial"/>
          <w:b/>
          <w:bCs/>
          <w:sz w:val="24"/>
          <w:szCs w:val="24"/>
        </w:rPr>
        <w:t xml:space="preserve">499,379,966.96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NGOs</w:t>
      </w:r>
      <w:r w:rsidRPr="00BE61FD">
        <w:rPr>
          <w:rFonts w:ascii="Arial" w:eastAsia="Arial" w:hAnsi="Arial" w:cs="Arial"/>
          <w:sz w:val="24"/>
          <w:szCs w:val="24"/>
        </w:rPr>
        <w:t>,</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b/>
          <w:sz w:val="24"/>
          <w:szCs w:val="24"/>
        </w:rPr>
        <w:t>₱</w:t>
      </w:r>
      <w:r w:rsidR="00D67BA9" w:rsidRPr="00BE61FD">
        <w:rPr>
          <w:rFonts w:ascii="Arial" w:eastAsia="Arial" w:hAnsi="Arial" w:cs="Arial"/>
          <w:b/>
          <w:bCs/>
          <w:sz w:val="24"/>
          <w:szCs w:val="24"/>
        </w:rPr>
        <w:t>31,850,409.96</w:t>
      </w:r>
      <w:r w:rsidR="00D16141" w:rsidRPr="00BE61FD">
        <w:rPr>
          <w:rFonts w:ascii="Arial" w:eastAsia="Arial" w:hAnsi="Arial" w:cs="Arial"/>
          <w:b/>
          <w:bCs/>
          <w:sz w:val="24"/>
          <w:szCs w:val="24"/>
        </w:rPr>
        <w:t xml:space="preserve">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Private</w:t>
      </w:r>
      <w:r w:rsidR="00D16141" w:rsidRPr="00BE61FD">
        <w:rPr>
          <w:rFonts w:ascii="Arial" w:eastAsia="Arial" w:hAnsi="Arial" w:cs="Arial"/>
          <w:b/>
          <w:sz w:val="24"/>
          <w:szCs w:val="24"/>
        </w:rPr>
        <w:t xml:space="preserve"> </w:t>
      </w:r>
      <w:r w:rsidRPr="00BE61FD">
        <w:rPr>
          <w:rFonts w:ascii="Arial" w:eastAsia="Arial" w:hAnsi="Arial" w:cs="Arial"/>
          <w:b/>
          <w:sz w:val="24"/>
          <w:szCs w:val="24"/>
        </w:rPr>
        <w:t>Partners</w:t>
      </w:r>
      <w:r w:rsidR="00D16141" w:rsidRPr="00BE61FD">
        <w:rPr>
          <w:rFonts w:ascii="Arial" w:eastAsia="Arial" w:hAnsi="Arial" w:cs="Arial"/>
          <w:b/>
          <w:sz w:val="20"/>
          <w:szCs w:val="20"/>
        </w:rPr>
        <w:t xml:space="preserve"> </w:t>
      </w:r>
      <w:r w:rsidRPr="00BE61FD">
        <w:rPr>
          <w:rFonts w:ascii="Arial" w:eastAsia="Arial" w:hAnsi="Arial" w:cs="Arial"/>
          <w:sz w:val="24"/>
          <w:szCs w:val="24"/>
        </w:rPr>
        <w:t>(see</w:t>
      </w:r>
      <w:r w:rsidR="00D16141" w:rsidRPr="00BE61FD">
        <w:rPr>
          <w:rFonts w:ascii="Arial" w:eastAsia="Arial" w:hAnsi="Arial" w:cs="Arial"/>
          <w:sz w:val="24"/>
          <w:szCs w:val="24"/>
        </w:rPr>
        <w:t xml:space="preserve"> </w:t>
      </w:r>
      <w:r w:rsidRPr="00BE61FD">
        <w:rPr>
          <w:rFonts w:ascii="Arial" w:eastAsia="Arial" w:hAnsi="Arial" w:cs="Arial"/>
          <w:sz w:val="24"/>
          <w:szCs w:val="24"/>
        </w:rPr>
        <w:t>Table</w:t>
      </w:r>
      <w:r w:rsidR="00D16141" w:rsidRPr="00BE61FD">
        <w:rPr>
          <w:rFonts w:ascii="Arial" w:eastAsia="Arial" w:hAnsi="Arial" w:cs="Arial"/>
          <w:sz w:val="24"/>
          <w:szCs w:val="24"/>
        </w:rPr>
        <w:t xml:space="preserve"> </w:t>
      </w:r>
      <w:r w:rsidRPr="00BE61F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F254DF" w:rsidRPr="00F254DF" w14:paraId="364B396C" w14:textId="77777777" w:rsidTr="00F254DF">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1A8567D" w14:textId="77777777" w:rsidR="00F254DF" w:rsidRPr="00F254DF" w:rsidRDefault="00F254DF" w:rsidP="00F254DF">
            <w:pPr>
              <w:widowControl/>
              <w:spacing w:after="0" w:line="240" w:lineRule="auto"/>
              <w:contextualSpacing/>
              <w:jc w:val="center"/>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20AE049" w14:textId="77777777" w:rsidR="00F254DF" w:rsidRPr="00F254DF" w:rsidRDefault="00F254DF" w:rsidP="00F254DF">
            <w:pPr>
              <w:widowControl/>
              <w:spacing w:after="0" w:line="240" w:lineRule="auto"/>
              <w:contextualSpacing/>
              <w:jc w:val="center"/>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COST OF ASSISTANCE </w:t>
            </w:r>
          </w:p>
        </w:tc>
      </w:tr>
      <w:tr w:rsidR="00F254DF" w:rsidRPr="00F254DF" w14:paraId="5BD38893" w14:textId="77777777" w:rsidTr="00F254DF">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5502D9A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6965E8DC" w14:textId="77777777" w:rsidR="00F254DF" w:rsidRPr="00F254DF" w:rsidRDefault="00F254DF" w:rsidP="00F254DF">
            <w:pPr>
              <w:widowControl/>
              <w:spacing w:after="0" w:line="240" w:lineRule="auto"/>
              <w:contextualSpacing/>
              <w:jc w:val="center"/>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05A33B68" w14:textId="77777777" w:rsidR="00F254DF" w:rsidRPr="00F254DF" w:rsidRDefault="00F254DF" w:rsidP="00F254DF">
            <w:pPr>
              <w:widowControl/>
              <w:spacing w:after="0" w:line="240" w:lineRule="auto"/>
              <w:contextualSpacing/>
              <w:jc w:val="center"/>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622AC571" w14:textId="77777777" w:rsidR="00F254DF" w:rsidRPr="00F254DF" w:rsidRDefault="00F254DF" w:rsidP="00F254DF">
            <w:pPr>
              <w:widowControl/>
              <w:spacing w:after="0" w:line="240" w:lineRule="auto"/>
              <w:contextualSpacing/>
              <w:jc w:val="center"/>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DE576E4" w14:textId="77777777" w:rsidR="00F254DF" w:rsidRPr="00F254DF" w:rsidRDefault="00F254DF" w:rsidP="00F254DF">
            <w:pPr>
              <w:widowControl/>
              <w:spacing w:after="0" w:line="240" w:lineRule="auto"/>
              <w:contextualSpacing/>
              <w:jc w:val="center"/>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GRAND TOTAL </w:t>
            </w:r>
          </w:p>
        </w:tc>
      </w:tr>
      <w:tr w:rsidR="00F254DF" w:rsidRPr="00F254DF" w14:paraId="0660BDC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0839BB" w14:textId="77777777" w:rsidR="00F254DF" w:rsidRPr="00F254DF" w:rsidRDefault="00F254DF" w:rsidP="00F254DF">
            <w:pPr>
              <w:widowControl/>
              <w:spacing w:after="0" w:line="240" w:lineRule="auto"/>
              <w:contextualSpacing/>
              <w:jc w:val="center"/>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409BA362" w14:textId="10E2998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518,785,967.87 </w:t>
            </w:r>
          </w:p>
        </w:tc>
        <w:tc>
          <w:tcPr>
            <w:tcW w:w="0" w:type="auto"/>
            <w:tcBorders>
              <w:top w:val="nil"/>
              <w:left w:val="nil"/>
              <w:bottom w:val="single" w:sz="4" w:space="0" w:color="000000"/>
              <w:right w:val="single" w:sz="4" w:space="0" w:color="000000"/>
            </w:tcBorders>
            <w:shd w:val="clear" w:color="A5A5A5" w:fill="A5A5A5"/>
            <w:noWrap/>
            <w:vAlign w:val="bottom"/>
            <w:hideMark/>
          </w:tcPr>
          <w:p w14:paraId="2DD7C889" w14:textId="6BB4DBA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99,379,966.96 </w:t>
            </w:r>
          </w:p>
        </w:tc>
        <w:tc>
          <w:tcPr>
            <w:tcW w:w="0" w:type="auto"/>
            <w:tcBorders>
              <w:top w:val="nil"/>
              <w:left w:val="nil"/>
              <w:bottom w:val="single" w:sz="4" w:space="0" w:color="000000"/>
              <w:right w:val="single" w:sz="4" w:space="0" w:color="000000"/>
            </w:tcBorders>
            <w:shd w:val="clear" w:color="A5A5A5" w:fill="A5A5A5"/>
            <w:noWrap/>
            <w:vAlign w:val="bottom"/>
            <w:hideMark/>
          </w:tcPr>
          <w:p w14:paraId="4A34F2C1" w14:textId="67D1B8E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6C51BEC9" w14:textId="50E1723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050,016,344.79 </w:t>
            </w:r>
          </w:p>
        </w:tc>
      </w:tr>
      <w:tr w:rsidR="00F254DF" w:rsidRPr="00F254DF" w14:paraId="28F644F3"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5E5383"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65B6B3F6" w14:textId="1E0BF17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52,060,092.53 </w:t>
            </w:r>
          </w:p>
        </w:tc>
        <w:tc>
          <w:tcPr>
            <w:tcW w:w="0" w:type="auto"/>
            <w:tcBorders>
              <w:top w:val="nil"/>
              <w:left w:val="nil"/>
              <w:bottom w:val="single" w:sz="4" w:space="0" w:color="000000"/>
              <w:right w:val="single" w:sz="4" w:space="0" w:color="000000"/>
            </w:tcBorders>
            <w:shd w:val="clear" w:color="A5A5A5" w:fill="A5A5A5"/>
            <w:noWrap/>
            <w:vAlign w:val="bottom"/>
            <w:hideMark/>
          </w:tcPr>
          <w:p w14:paraId="2D22C95F" w14:textId="0E8CBC9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A9415A8" w14:textId="0955510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E0FA733" w14:textId="13E0A45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17,470,092.53 </w:t>
            </w:r>
          </w:p>
        </w:tc>
      </w:tr>
      <w:tr w:rsidR="00F254DF" w:rsidRPr="00F254DF" w14:paraId="5CD6D47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FE9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F5F826F" w14:textId="6F3FD4CD"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51,330,034.87 </w:t>
            </w:r>
          </w:p>
        </w:tc>
        <w:tc>
          <w:tcPr>
            <w:tcW w:w="0" w:type="auto"/>
            <w:tcBorders>
              <w:top w:val="nil"/>
              <w:left w:val="nil"/>
              <w:bottom w:val="single" w:sz="4" w:space="0" w:color="000000"/>
              <w:right w:val="single" w:sz="4" w:space="0" w:color="000000"/>
            </w:tcBorders>
            <w:shd w:val="clear" w:color="auto" w:fill="auto"/>
            <w:noWrap/>
            <w:vAlign w:val="bottom"/>
            <w:hideMark/>
          </w:tcPr>
          <w:p w14:paraId="0E1BC84D" w14:textId="5DC22179"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DFDBB5" w14:textId="3101E6E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FC8F43" w14:textId="06B624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1,330,034.87 </w:t>
            </w:r>
          </w:p>
        </w:tc>
      </w:tr>
      <w:tr w:rsidR="00F254DF" w:rsidRPr="00F254DF" w14:paraId="28A5BD63"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288C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E659A5F" w14:textId="591385F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24,356,014.36 </w:t>
            </w:r>
          </w:p>
        </w:tc>
        <w:tc>
          <w:tcPr>
            <w:tcW w:w="0" w:type="auto"/>
            <w:tcBorders>
              <w:top w:val="nil"/>
              <w:left w:val="nil"/>
              <w:bottom w:val="single" w:sz="4" w:space="0" w:color="000000"/>
              <w:right w:val="single" w:sz="4" w:space="0" w:color="000000"/>
            </w:tcBorders>
            <w:shd w:val="clear" w:color="auto" w:fill="auto"/>
            <w:noWrap/>
            <w:vAlign w:val="bottom"/>
            <w:hideMark/>
          </w:tcPr>
          <w:p w14:paraId="2AE0202E" w14:textId="7AE4E93B"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3F4D3D" w14:textId="64A25DB9"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8316C4" w14:textId="702A72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6,456,014.36 </w:t>
            </w:r>
          </w:p>
        </w:tc>
      </w:tr>
      <w:tr w:rsidR="00F254DF" w:rsidRPr="00F254DF" w14:paraId="70207F0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5F4E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5851FA5B" w14:textId="59CFE12A"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5BFE47B4" w14:textId="54B8B975"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11ABA4" w14:textId="6ED2D020"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F297F5" w14:textId="46D139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022,450.00 </w:t>
            </w:r>
          </w:p>
        </w:tc>
      </w:tr>
      <w:tr w:rsidR="00F254DF" w:rsidRPr="00F254DF" w14:paraId="073D6C66"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6D0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65798E07" w14:textId="437481DA"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10,789,218.00 </w:t>
            </w:r>
          </w:p>
        </w:tc>
        <w:tc>
          <w:tcPr>
            <w:tcW w:w="0" w:type="auto"/>
            <w:tcBorders>
              <w:top w:val="nil"/>
              <w:left w:val="nil"/>
              <w:bottom w:val="single" w:sz="4" w:space="0" w:color="000000"/>
              <w:right w:val="single" w:sz="4" w:space="0" w:color="000000"/>
            </w:tcBorders>
            <w:shd w:val="clear" w:color="auto" w:fill="auto"/>
            <w:noWrap/>
            <w:vAlign w:val="bottom"/>
            <w:hideMark/>
          </w:tcPr>
          <w:p w14:paraId="034A8767" w14:textId="5CD7B602"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391A43" w14:textId="46DC4AB4"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B15DBF" w14:textId="04273D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39,218.00 </w:t>
            </w:r>
          </w:p>
        </w:tc>
      </w:tr>
      <w:tr w:rsidR="00F254DF" w:rsidRPr="00F254DF" w14:paraId="019952F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43B2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80E268D" w14:textId="57E6C54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11E9D1D5" w14:textId="560635AD"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2238D5A" w14:textId="6F5EF685"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F29FA5" w14:textId="636C9A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5,866,619.10 </w:t>
            </w:r>
          </w:p>
        </w:tc>
      </w:tr>
      <w:tr w:rsidR="00F254DF" w:rsidRPr="00F254DF" w14:paraId="6EC7EB8D"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0F6C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4D07CE1" w14:textId="7464DF5A"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5D53AF42" w14:textId="16A0713F"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6E7769EA" w14:textId="0D9F0C32"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272845" w14:textId="2F2D59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8,294,620.00 </w:t>
            </w:r>
          </w:p>
        </w:tc>
      </w:tr>
      <w:tr w:rsidR="00F254DF" w:rsidRPr="00F254DF" w14:paraId="06987FB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A47EB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F9D8A3E" w14:textId="3701DC3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29,608,618.00 </w:t>
            </w:r>
          </w:p>
        </w:tc>
        <w:tc>
          <w:tcPr>
            <w:tcW w:w="0" w:type="auto"/>
            <w:tcBorders>
              <w:top w:val="nil"/>
              <w:left w:val="nil"/>
              <w:bottom w:val="single" w:sz="4" w:space="0" w:color="000000"/>
              <w:right w:val="single" w:sz="4" w:space="0" w:color="000000"/>
            </w:tcBorders>
            <w:shd w:val="clear" w:color="auto" w:fill="auto"/>
            <w:noWrap/>
            <w:vAlign w:val="bottom"/>
            <w:hideMark/>
          </w:tcPr>
          <w:p w14:paraId="09CD57F9" w14:textId="618B1D84"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5B4B138" w14:textId="7A1D7990"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FF68F1" w14:textId="6DE9C6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7,051,118.00 </w:t>
            </w:r>
          </w:p>
        </w:tc>
      </w:tr>
      <w:tr w:rsidR="00F254DF" w:rsidRPr="00F254DF" w14:paraId="5A710D4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697E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1346171" w14:textId="31920FA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718AE345" w14:textId="3E4CA74F"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3DC93F" w14:textId="7ACA73E0"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5E6766" w14:textId="6703E7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663,960.00 </w:t>
            </w:r>
          </w:p>
        </w:tc>
      </w:tr>
      <w:tr w:rsidR="00F254DF" w:rsidRPr="00F254DF" w14:paraId="45BCAB7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864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8C3CE3F" w14:textId="1E33BC74"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1ACC1A36" w14:textId="073DDE4A"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163C7F" w14:textId="208966B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1B946D" w14:textId="078793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739,000.00 </w:t>
            </w:r>
          </w:p>
        </w:tc>
      </w:tr>
      <w:tr w:rsidR="00F254DF" w:rsidRPr="00F254DF" w14:paraId="1EA7085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0A1C5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08EE0CFA" w14:textId="43D4E95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2F747E81" w14:textId="5653345F"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25F0BC" w14:textId="29227AE5"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9115EC" w14:textId="377154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964,300.00 </w:t>
            </w:r>
          </w:p>
        </w:tc>
      </w:tr>
      <w:tr w:rsidR="00F254DF" w:rsidRPr="00F254DF" w14:paraId="3720EEF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8F69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5217A1D1" w14:textId="3D2887F8"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15,633,335.00 </w:t>
            </w:r>
          </w:p>
        </w:tc>
        <w:tc>
          <w:tcPr>
            <w:tcW w:w="0" w:type="auto"/>
            <w:tcBorders>
              <w:top w:val="nil"/>
              <w:left w:val="nil"/>
              <w:bottom w:val="single" w:sz="4" w:space="0" w:color="000000"/>
              <w:right w:val="single" w:sz="4" w:space="0" w:color="000000"/>
            </w:tcBorders>
            <w:shd w:val="clear" w:color="auto" w:fill="auto"/>
            <w:noWrap/>
            <w:vAlign w:val="bottom"/>
            <w:hideMark/>
          </w:tcPr>
          <w:p w14:paraId="6FA7AEE8" w14:textId="6F6E1134"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EDEE46" w14:textId="3FA3580C"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DAADCC" w14:textId="7A46E7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633,335.00 </w:t>
            </w:r>
          </w:p>
        </w:tc>
      </w:tr>
      <w:tr w:rsidR="00F254DF" w:rsidRPr="00F254DF" w14:paraId="48F10FB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7C90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6CB500E" w14:textId="7F61085C"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10CAE52E" w14:textId="3F736FF5"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2C6E31C" w14:textId="1EACFF20"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039B5D" w14:textId="1A76A2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149,984.00 </w:t>
            </w:r>
          </w:p>
        </w:tc>
      </w:tr>
      <w:tr w:rsidR="00F254DF" w:rsidRPr="00F254DF" w14:paraId="410AABA6"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F3F48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43F9E412" w14:textId="398E83C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64AF6360" w14:textId="53415685"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8435BD" w14:textId="3872C25D"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0E61A9" w14:textId="44AF58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782,540.00 </w:t>
            </w:r>
          </w:p>
        </w:tc>
      </w:tr>
      <w:tr w:rsidR="00F254DF" w:rsidRPr="00F254DF" w14:paraId="4705991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67DF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8E547E6" w14:textId="3D44C0CA"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5,690,763.60 </w:t>
            </w:r>
          </w:p>
        </w:tc>
        <w:tc>
          <w:tcPr>
            <w:tcW w:w="0" w:type="auto"/>
            <w:tcBorders>
              <w:top w:val="nil"/>
              <w:left w:val="nil"/>
              <w:bottom w:val="single" w:sz="4" w:space="0" w:color="000000"/>
              <w:right w:val="single" w:sz="4" w:space="0" w:color="000000"/>
            </w:tcBorders>
            <w:shd w:val="clear" w:color="auto" w:fill="auto"/>
            <w:noWrap/>
            <w:vAlign w:val="bottom"/>
            <w:hideMark/>
          </w:tcPr>
          <w:p w14:paraId="2F04094A" w14:textId="63A6067A"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E52157" w14:textId="56401EA6"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3CEF0F" w14:textId="6F94E2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90,763.60 </w:t>
            </w:r>
          </w:p>
        </w:tc>
      </w:tr>
      <w:tr w:rsidR="00F254DF" w:rsidRPr="00F254DF" w14:paraId="52EE5D0B"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CDC55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3D1976B9" w14:textId="183EF5D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14EC6D4D" w14:textId="104E7CC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D29F17F" w14:textId="549B709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227CC3" w14:textId="41C331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2,070,385.80 </w:t>
            </w:r>
          </w:p>
        </w:tc>
      </w:tr>
      <w:tr w:rsidR="00F254DF" w:rsidRPr="00F254DF" w14:paraId="0A0BEC3A"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45BC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3F24AB3" w14:textId="095F0622"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29,463,689.80 </w:t>
            </w:r>
          </w:p>
        </w:tc>
        <w:tc>
          <w:tcPr>
            <w:tcW w:w="0" w:type="auto"/>
            <w:tcBorders>
              <w:top w:val="nil"/>
              <w:left w:val="nil"/>
              <w:bottom w:val="single" w:sz="4" w:space="0" w:color="000000"/>
              <w:right w:val="single" w:sz="4" w:space="0" w:color="000000"/>
            </w:tcBorders>
            <w:shd w:val="clear" w:color="auto" w:fill="auto"/>
            <w:noWrap/>
            <w:vAlign w:val="bottom"/>
            <w:hideMark/>
          </w:tcPr>
          <w:p w14:paraId="5128613C" w14:textId="7CB58ED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271B15" w14:textId="1042C17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46B7C4" w14:textId="74DA23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8,313,689.80 </w:t>
            </w:r>
          </w:p>
        </w:tc>
      </w:tr>
      <w:tr w:rsidR="00F254DF" w:rsidRPr="00F254DF" w14:paraId="0972E18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216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1DBFD9A" w14:textId="16F84B91"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4F9CDD3A" w14:textId="3078ACB2"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DFE392" w14:textId="6069DA84"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2A2849" w14:textId="04EBA4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87,260.00 </w:t>
            </w:r>
          </w:p>
        </w:tc>
      </w:tr>
      <w:tr w:rsidR="00F254DF" w:rsidRPr="00F254DF" w14:paraId="79AE3753"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42E31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7C0FBF06" w14:textId="3D899AD3"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0320542D" w14:textId="4F6083FC"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49F3BB" w14:textId="683540EE"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17F4F2" w14:textId="649319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7,114,800.00 </w:t>
            </w:r>
          </w:p>
        </w:tc>
      </w:tr>
      <w:tr w:rsidR="00F254DF" w:rsidRPr="00F254DF" w14:paraId="3C4A24C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8D71F3"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C59486C" w14:textId="734FB19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4,084,686.93 </w:t>
            </w:r>
          </w:p>
        </w:tc>
        <w:tc>
          <w:tcPr>
            <w:tcW w:w="0" w:type="auto"/>
            <w:tcBorders>
              <w:top w:val="nil"/>
              <w:left w:val="nil"/>
              <w:bottom w:val="single" w:sz="4" w:space="0" w:color="000000"/>
              <w:right w:val="single" w:sz="4" w:space="0" w:color="000000"/>
            </w:tcBorders>
            <w:shd w:val="clear" w:color="A5A5A5" w:fill="A5A5A5"/>
            <w:noWrap/>
            <w:vAlign w:val="bottom"/>
            <w:hideMark/>
          </w:tcPr>
          <w:p w14:paraId="383C4C93" w14:textId="3FF0A7E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7C526842" w14:textId="1C08511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076A969" w14:textId="3D7937B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8,740,797.52 </w:t>
            </w:r>
          </w:p>
        </w:tc>
      </w:tr>
      <w:tr w:rsidR="00F254DF" w:rsidRPr="00F254DF" w14:paraId="36278C8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1D03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04EAE38" w14:textId="3479A8C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57E7010" w14:textId="6EE6A2B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9DE7DB" w14:textId="371DCAD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D4B8CB" w14:textId="400F3E6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2,935,583.38 </w:t>
            </w:r>
          </w:p>
        </w:tc>
      </w:tr>
      <w:tr w:rsidR="00F254DF" w:rsidRPr="00F254DF" w14:paraId="69E2E2D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67C7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0E8B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7E8DBE3A" w14:textId="08A31B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EC7A4FE" w14:textId="56A4DF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169BB" w14:textId="65629B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21361" w14:textId="392317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0,000.00 </w:t>
            </w:r>
          </w:p>
        </w:tc>
      </w:tr>
      <w:tr w:rsidR="00F254DF" w:rsidRPr="00F254DF" w14:paraId="45507CF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4CEA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8F59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5B92BE01" w14:textId="4FFA62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27901AE2" w14:textId="59512E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426DE" w14:textId="378645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3F986" w14:textId="5E95D7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3,092.45 </w:t>
            </w:r>
          </w:p>
        </w:tc>
      </w:tr>
      <w:tr w:rsidR="00F254DF" w:rsidRPr="00F254DF" w14:paraId="2088702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8055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10DF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65912A72" w14:textId="1366CF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D164B55" w14:textId="1BDF72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4AF48" w14:textId="0B4EC5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527DC" w14:textId="3CE76B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r>
      <w:tr w:rsidR="00F254DF" w:rsidRPr="00F254DF" w14:paraId="6FBB7EF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43DA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CDD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58C457FA" w14:textId="4A0886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7F6FF7F2" w14:textId="328B9E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7EEDC" w14:textId="1B3026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32FC9" w14:textId="50A1F2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295.58 </w:t>
            </w:r>
          </w:p>
        </w:tc>
      </w:tr>
      <w:tr w:rsidR="00F254DF" w:rsidRPr="00F254DF" w14:paraId="519290D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2B98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423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42EF678" w14:textId="31B42B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8B248DC" w14:textId="6F0A33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1602" w14:textId="627D4B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32EC1" w14:textId="5F0DED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6,299.20 </w:t>
            </w:r>
          </w:p>
        </w:tc>
      </w:tr>
      <w:tr w:rsidR="00F254DF" w:rsidRPr="00F254DF" w14:paraId="3BB9506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BD60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DEA4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1870D699" w14:textId="14258E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BE55F5C" w14:textId="60081A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8139A" w14:textId="725A78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4EA37" w14:textId="23FBFA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r>
      <w:tr w:rsidR="00F254DF" w:rsidRPr="00F254DF" w14:paraId="51AECC0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F058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381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26D54E55" w14:textId="35A98C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02ACC0C" w14:textId="42D956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2D8E6" w14:textId="17FE2F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7E903" w14:textId="5FE5C6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r>
      <w:tr w:rsidR="00F254DF" w:rsidRPr="00F254DF" w14:paraId="0388CD1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482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62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79CFDE06" w14:textId="4124F3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685844A" w14:textId="439E58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B30EB51" w14:textId="786B09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0537F" w14:textId="731B16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68,551.20 </w:t>
            </w:r>
          </w:p>
        </w:tc>
      </w:tr>
      <w:tr w:rsidR="00F254DF" w:rsidRPr="00F254DF" w14:paraId="4B06010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F813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C90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3CAEBBE8" w14:textId="1A1FAA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66B78D1" w14:textId="390A65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3406B2FB" w14:textId="65C4A8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D24D9" w14:textId="1B7F6D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7,092.45 </w:t>
            </w:r>
          </w:p>
        </w:tc>
      </w:tr>
      <w:tr w:rsidR="00F254DF" w:rsidRPr="00F254DF" w14:paraId="4EDAEDD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198B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C76D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73D76E64" w14:textId="371127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AB2E858" w14:textId="62FCAC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82EBE" w14:textId="75F885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60064" w14:textId="085D19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r>
      <w:tr w:rsidR="00F254DF" w:rsidRPr="00F254DF" w14:paraId="659EA8C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288F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CAF3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2BC9A745" w14:textId="0188A1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7222CC05" w14:textId="4F3A66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9C05F" w14:textId="2FF11C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5CD5B" w14:textId="042AB3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1,247.70 </w:t>
            </w:r>
          </w:p>
        </w:tc>
      </w:tr>
      <w:tr w:rsidR="00F254DF" w:rsidRPr="00F254DF" w14:paraId="6B3B3E4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EE2C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0E63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0312C1F6" w14:textId="2354D9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01A7B33E" w14:textId="6FB61D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3FFD6" w14:textId="3F5B1F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A6297" w14:textId="6FA9D8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1,304.70 </w:t>
            </w:r>
          </w:p>
        </w:tc>
      </w:tr>
      <w:tr w:rsidR="00F254DF" w:rsidRPr="00F254DF" w14:paraId="4B75843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160D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D0E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1AA70ED" w14:textId="0E2A22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2BB03E5" w14:textId="5EF978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15331" w14:textId="5463E0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140F6" w14:textId="35C646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96,280.50 </w:t>
            </w:r>
          </w:p>
        </w:tc>
      </w:tr>
      <w:tr w:rsidR="00F254DF" w:rsidRPr="00F254DF" w14:paraId="5A098E7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D16B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DCFF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A60DE7A" w14:textId="4AA081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11439F67" w14:textId="506D72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6A46E4EB" w14:textId="468F2F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8F58C" w14:textId="7A9BC5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29,385.70 </w:t>
            </w:r>
          </w:p>
        </w:tc>
      </w:tr>
      <w:tr w:rsidR="00F254DF" w:rsidRPr="00F254DF" w14:paraId="106566D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A31D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7903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374C99A" w14:textId="63D941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266EC31" w14:textId="2818A3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17FE614" w14:textId="0F2E23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A2B50" w14:textId="75DF91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1,333.20 </w:t>
            </w:r>
          </w:p>
        </w:tc>
      </w:tr>
      <w:tr w:rsidR="00F254DF" w:rsidRPr="00F254DF" w14:paraId="7A4AE7B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6919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BCE4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3916639F" w14:textId="4A72BE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AF8AA26" w14:textId="029F18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4300D" w14:textId="5B7913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417B2" w14:textId="024148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1,187.20 </w:t>
            </w:r>
          </w:p>
        </w:tc>
      </w:tr>
      <w:tr w:rsidR="00F254DF" w:rsidRPr="00F254DF" w14:paraId="1500A2C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8C6A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9C6B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44A93059" w14:textId="76A79B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9B0A651" w14:textId="20352B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93F0C" w14:textId="413F97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4B675" w14:textId="7DAF14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r>
      <w:tr w:rsidR="00F254DF" w:rsidRPr="00F254DF" w14:paraId="2F11ED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065F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496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7A812013" w14:textId="3FB3D6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6B87E80" w14:textId="777671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9C93F" w14:textId="263205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A3A12" w14:textId="0CD5C4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r>
      <w:tr w:rsidR="00F254DF" w:rsidRPr="00F254DF" w14:paraId="6260F72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46F8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683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FBB2472" w14:textId="442144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971DC25" w14:textId="02C73A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729CB" w14:textId="647C2E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B2CFB" w14:textId="620A2C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r>
      <w:tr w:rsidR="00F254DF" w:rsidRPr="00F254DF" w14:paraId="10BF44B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6470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F58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1AD4E6E1" w14:textId="057E4F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4AA15D5" w14:textId="7CC9CC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49340" w14:textId="67DB75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1D64A" w14:textId="209E2C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r>
      <w:tr w:rsidR="00F254DF" w:rsidRPr="00F254DF" w14:paraId="600113F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BA6E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F9D6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24640F3" w14:textId="310878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367D85" w14:textId="515640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A4FF5" w14:textId="656CEE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A0833" w14:textId="1DD22D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13.20 </w:t>
            </w:r>
          </w:p>
        </w:tc>
      </w:tr>
      <w:tr w:rsidR="00F254DF" w:rsidRPr="00F254DF" w14:paraId="382BBC9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7B9A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9399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26334979" w14:textId="3B00D8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189664DA" w14:textId="2EF380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7B405" w14:textId="1D34DE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1FFD5" w14:textId="1DDE25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453.20 </w:t>
            </w:r>
          </w:p>
        </w:tc>
      </w:tr>
      <w:tr w:rsidR="00F254DF" w:rsidRPr="00F254DF" w14:paraId="295E48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F85C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B62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0430BDD4" w14:textId="0841EA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5CEF1DBE" w14:textId="16EBF0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4F6E9" w14:textId="1A8773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13045" w14:textId="231A92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0,578.20 </w:t>
            </w:r>
          </w:p>
        </w:tc>
      </w:tr>
      <w:tr w:rsidR="00F254DF" w:rsidRPr="00F254DF" w14:paraId="386E1CD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16D5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C25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08D40897" w14:textId="1CB7AA88"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95A42C6" w14:textId="4F526D32"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08F6E" w14:textId="503EFE7D"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B3F36" w14:textId="0E82A9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009.70 </w:t>
            </w:r>
          </w:p>
        </w:tc>
      </w:tr>
      <w:tr w:rsidR="00F254DF" w:rsidRPr="00F254DF" w14:paraId="3264334B"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4B5A6"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3C989D5" w14:textId="24CF273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508,222.83 </w:t>
            </w:r>
          </w:p>
        </w:tc>
        <w:tc>
          <w:tcPr>
            <w:tcW w:w="0" w:type="auto"/>
            <w:tcBorders>
              <w:top w:val="nil"/>
              <w:left w:val="nil"/>
              <w:bottom w:val="single" w:sz="4" w:space="0" w:color="000000"/>
              <w:right w:val="single" w:sz="4" w:space="0" w:color="000000"/>
            </w:tcBorders>
            <w:shd w:val="clear" w:color="D8D8D8" w:fill="D8D8D8"/>
            <w:noWrap/>
            <w:vAlign w:val="bottom"/>
            <w:hideMark/>
          </w:tcPr>
          <w:p w14:paraId="35B972D7" w14:textId="23B76DB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77805E" w14:textId="627E708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845CF4" w14:textId="3134B75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508,222.83 </w:t>
            </w:r>
          </w:p>
        </w:tc>
      </w:tr>
      <w:tr w:rsidR="00F254DF" w:rsidRPr="00F254DF" w14:paraId="768AF0E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0800A"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CD7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1CB50BFE" w14:textId="4E1F14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6899E0B8" w14:textId="4A6E51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EDDB0" w14:textId="205D58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BA9E3" w14:textId="2DD26F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280.00 </w:t>
            </w:r>
          </w:p>
        </w:tc>
      </w:tr>
      <w:tr w:rsidR="00F254DF" w:rsidRPr="00F254DF" w14:paraId="745ADD4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93539"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B9B0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50C84FA3" w14:textId="055D42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FA3FB1B" w14:textId="428568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4FAF3" w14:textId="365C3C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C0256" w14:textId="1EB6B0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1,574.25 </w:t>
            </w:r>
          </w:p>
        </w:tc>
      </w:tr>
      <w:tr w:rsidR="00F254DF" w:rsidRPr="00F254DF" w14:paraId="22630D8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864A8"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A55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3C69777A" w14:textId="51C2F4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5196866" w14:textId="14A6A8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6EC2B" w14:textId="33AB4F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F02AB" w14:textId="2094FA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860.50 </w:t>
            </w:r>
          </w:p>
        </w:tc>
      </w:tr>
      <w:tr w:rsidR="00F254DF" w:rsidRPr="00F254DF" w14:paraId="3EEC1BD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A83ED"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408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973CB3C" w14:textId="7CCC8D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A4898E2" w14:textId="23733B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DF902" w14:textId="1711F9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69293" w14:textId="7D7043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r>
      <w:tr w:rsidR="00F254DF" w:rsidRPr="00F254DF" w14:paraId="2FCB3DC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4F52E"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E92A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EFD835D" w14:textId="60F837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6EA55E11" w14:textId="62AA73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6942E" w14:textId="1E61D4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F9907" w14:textId="047CA3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0,285.00 </w:t>
            </w:r>
          </w:p>
        </w:tc>
      </w:tr>
      <w:tr w:rsidR="00F254DF" w:rsidRPr="00F254DF" w14:paraId="722848D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DED4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3E1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74FA2F5C" w14:textId="26CC6A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3CF7D68E" w14:textId="37C65A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EE26D" w14:textId="4BB364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1251A" w14:textId="45A3B2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9,220.82 </w:t>
            </w:r>
          </w:p>
        </w:tc>
      </w:tr>
      <w:tr w:rsidR="00F254DF" w:rsidRPr="00F254DF" w14:paraId="29692A3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F387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54D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D914FF0" w14:textId="0896E5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4AB49329" w14:textId="226DCA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E782B" w14:textId="12A563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4CF27" w14:textId="60D08D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1,931.42 </w:t>
            </w:r>
          </w:p>
        </w:tc>
      </w:tr>
      <w:tr w:rsidR="00F254DF" w:rsidRPr="00F254DF" w14:paraId="34139E8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5D5D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8F46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0C75E9FE" w14:textId="50825C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229E7A6F" w14:textId="4E3C76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BC0E7" w14:textId="6DB250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429D3" w14:textId="41923A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31.42 </w:t>
            </w:r>
          </w:p>
        </w:tc>
      </w:tr>
      <w:tr w:rsidR="00F254DF" w:rsidRPr="00F254DF" w14:paraId="1B0C30E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59CAC"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867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5B56F15" w14:textId="595009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C735D54" w14:textId="31A4B7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06483" w14:textId="341D68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CDF51" w14:textId="18D6B0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9,950.25 </w:t>
            </w:r>
          </w:p>
        </w:tc>
      </w:tr>
      <w:tr w:rsidR="00F254DF" w:rsidRPr="00F254DF" w14:paraId="25B3EB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E0DA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D93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6CC1055F" w14:textId="29EAB1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3F80DA4" w14:textId="2166AF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0176F" w14:textId="14E0BC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FC269" w14:textId="2B8AAC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9,893.25 </w:t>
            </w:r>
          </w:p>
        </w:tc>
      </w:tr>
      <w:tr w:rsidR="00F254DF" w:rsidRPr="00F254DF" w14:paraId="2B1260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07742"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BD4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F1E99CE" w14:textId="74CA72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63FF5790" w14:textId="1B8F43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F2673" w14:textId="1D5AFE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2DC47" w14:textId="4C26AF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2,015.75 </w:t>
            </w:r>
          </w:p>
        </w:tc>
      </w:tr>
      <w:tr w:rsidR="00F254DF" w:rsidRPr="00F254DF" w14:paraId="596FD0F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269D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2428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166F1986" w14:textId="5A0B21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F32F369" w14:textId="081CB3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0D2CC" w14:textId="6023AC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392CF" w14:textId="0D9D90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007.25 </w:t>
            </w:r>
          </w:p>
        </w:tc>
      </w:tr>
      <w:tr w:rsidR="00F254DF" w:rsidRPr="00F254DF" w14:paraId="052484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FB24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60F0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4C8B47D9" w14:textId="520980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1650348A" w14:textId="0E1957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C4A68" w14:textId="4A8774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F3B10" w14:textId="22E3C6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9,065.92 </w:t>
            </w:r>
          </w:p>
        </w:tc>
      </w:tr>
      <w:tr w:rsidR="00F254DF" w:rsidRPr="00F254DF" w14:paraId="27FAF12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39E8B"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61A5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548CEE91" w14:textId="2F6F8F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DA919A7" w14:textId="5250BF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9E181" w14:textId="36E3E7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CD06D" w14:textId="7FAF65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3,161.78 </w:t>
            </w:r>
          </w:p>
        </w:tc>
      </w:tr>
      <w:tr w:rsidR="00F254DF" w:rsidRPr="00F254DF" w14:paraId="2513110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22C0C"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0C21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3A03D91B" w14:textId="740379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49,499.48 </w:t>
            </w:r>
          </w:p>
        </w:tc>
        <w:tc>
          <w:tcPr>
            <w:tcW w:w="0" w:type="auto"/>
            <w:tcBorders>
              <w:top w:val="nil"/>
              <w:left w:val="nil"/>
              <w:bottom w:val="single" w:sz="4" w:space="0" w:color="000000"/>
              <w:right w:val="single" w:sz="4" w:space="0" w:color="000000"/>
            </w:tcBorders>
            <w:shd w:val="clear" w:color="auto" w:fill="auto"/>
            <w:noWrap/>
            <w:vAlign w:val="bottom"/>
            <w:hideMark/>
          </w:tcPr>
          <w:p w14:paraId="40ACC357" w14:textId="564349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EB4FA" w14:textId="5158AD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1A287" w14:textId="15F2CF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49,499.48 </w:t>
            </w:r>
          </w:p>
        </w:tc>
      </w:tr>
      <w:tr w:rsidR="00F254DF" w:rsidRPr="00F254DF" w14:paraId="13A0ABA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0F9D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D345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61CF121A" w14:textId="746811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FF6575F" w14:textId="77148E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2AEE2" w14:textId="6D0BB6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BBFA3" w14:textId="0DA0C1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7,436.00 </w:t>
            </w:r>
          </w:p>
        </w:tc>
      </w:tr>
      <w:tr w:rsidR="00F254DF" w:rsidRPr="00F254DF" w14:paraId="7679A7D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68C0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59D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2EC4B4F0" w14:textId="17B97D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B5E3553" w14:textId="7135B3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09EB2" w14:textId="655BCC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501EE" w14:textId="2BC101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7,436.00 </w:t>
            </w:r>
          </w:p>
        </w:tc>
      </w:tr>
      <w:tr w:rsidR="00F254DF" w:rsidRPr="00F254DF" w14:paraId="32B94DD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885F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780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1FCD501" w14:textId="34AAFA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B847163" w14:textId="728FAE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EBDA0" w14:textId="547682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D9B15" w14:textId="68BD35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799.25 </w:t>
            </w:r>
          </w:p>
        </w:tc>
      </w:tr>
      <w:tr w:rsidR="00F254DF" w:rsidRPr="00F254DF" w14:paraId="2343C59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C95F1"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0E7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9051A10" w14:textId="4F389F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3C5AA76" w14:textId="64CB98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931C1" w14:textId="7BBAA7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69E7D" w14:textId="1BD704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42.03 </w:t>
            </w:r>
          </w:p>
        </w:tc>
      </w:tr>
      <w:tr w:rsidR="00F254DF" w:rsidRPr="00F254DF" w14:paraId="725CFA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0F997"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402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07997091" w14:textId="35BC71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248019BC" w14:textId="70F0A9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7F778" w14:textId="739AF5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D9CF2" w14:textId="5D4A0E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015.34 </w:t>
            </w:r>
          </w:p>
        </w:tc>
      </w:tr>
      <w:tr w:rsidR="00F254DF" w:rsidRPr="00F254DF" w14:paraId="578FBE8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FF77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6CAD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AF0256B" w14:textId="60484C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19D8641F" w14:textId="573CAC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5C29E" w14:textId="4F62B3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7FA92" w14:textId="1137DE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748.40 </w:t>
            </w:r>
          </w:p>
        </w:tc>
      </w:tr>
      <w:tr w:rsidR="00F254DF" w:rsidRPr="00F254DF" w14:paraId="2AF6C26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C07B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1FC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6816A3CD" w14:textId="4B5771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4796E975" w14:textId="59230D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6FC42" w14:textId="09DCC1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1FC7" w14:textId="51B68C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1,742.25 </w:t>
            </w:r>
          </w:p>
        </w:tc>
      </w:tr>
      <w:tr w:rsidR="00F254DF" w:rsidRPr="00F254DF" w14:paraId="2A8CADC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C12CD"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A1D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5FF7930" w14:textId="097746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4D8CE60" w14:textId="47E7BA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20B98" w14:textId="77202F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3B470" w14:textId="4F4FA8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r>
      <w:tr w:rsidR="00F254DF" w:rsidRPr="00F254DF" w14:paraId="6D108C2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3B4E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128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92C14CF" w14:textId="06894E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5B2746A1" w14:textId="5FE916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D6AE1" w14:textId="0FACBF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9EBCA" w14:textId="002511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381.56 </w:t>
            </w:r>
          </w:p>
        </w:tc>
      </w:tr>
      <w:tr w:rsidR="00F254DF" w:rsidRPr="00F254DF" w14:paraId="1450D04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CE1D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01D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D0EDD92" w14:textId="53FD1B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E570992" w14:textId="6E73F3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71694" w14:textId="498BE0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A253A" w14:textId="1C58C1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r>
      <w:tr w:rsidR="00F254DF" w:rsidRPr="00F254DF" w14:paraId="6326C34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40F15"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3952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A0E1B89" w14:textId="7425BF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A434836" w14:textId="5BF505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6199B" w14:textId="04E2EA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12EEB" w14:textId="5186D7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r>
      <w:tr w:rsidR="00F254DF" w:rsidRPr="00F254DF" w14:paraId="4551BA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ED8F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5F8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3BD14FC" w14:textId="0B7049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07DAB8EE" w14:textId="5A693A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52A78" w14:textId="5132A7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B3DA6" w14:textId="7501BB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5,288.89 </w:t>
            </w:r>
          </w:p>
        </w:tc>
      </w:tr>
      <w:tr w:rsidR="00F254DF" w:rsidRPr="00F254DF" w14:paraId="73A9E7C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E9A11"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977B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48824C92" w14:textId="6C88C5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49C05382" w14:textId="7C8675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06D3A" w14:textId="30FDA8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B4375" w14:textId="5DF0DF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4,166.03 </w:t>
            </w:r>
          </w:p>
        </w:tc>
      </w:tr>
      <w:tr w:rsidR="00F254DF" w:rsidRPr="00F254DF" w14:paraId="2819502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DDC8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18D5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09483733" w14:textId="5036A3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27A44EB" w14:textId="76CFE2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2B75A" w14:textId="427AEC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0B237" w14:textId="5F2D4A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54.28 </w:t>
            </w:r>
          </w:p>
        </w:tc>
      </w:tr>
      <w:tr w:rsidR="00F254DF" w:rsidRPr="00F254DF" w14:paraId="56318F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46698"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0B6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35D9B7FC" w14:textId="2385DD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C741E01" w14:textId="03B61B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FF5F1" w14:textId="794315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ACF7B" w14:textId="13DECC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9,451.75 </w:t>
            </w:r>
          </w:p>
        </w:tc>
      </w:tr>
      <w:tr w:rsidR="00F254DF" w:rsidRPr="00F254DF" w14:paraId="26B6428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B26D8"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DFC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57AA6AB" w14:textId="06F9DD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D58B5AE" w14:textId="4F024A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9999" w14:textId="02A4B2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3DB3" w14:textId="59063D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9,640.00 </w:t>
            </w:r>
          </w:p>
        </w:tc>
      </w:tr>
      <w:tr w:rsidR="00F254DF" w:rsidRPr="00F254DF" w14:paraId="1C0F4FC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1F69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D499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1DFCAD5A" w14:textId="198E59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01930F78" w14:textId="5310E1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523CC" w14:textId="1F09A6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AFB3E" w14:textId="6F78FD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3,435.40 </w:t>
            </w:r>
          </w:p>
        </w:tc>
      </w:tr>
      <w:tr w:rsidR="00F254DF" w:rsidRPr="00F254DF" w14:paraId="111DE1B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418DA"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0AEA2656" w14:textId="7F1CA15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964,100.39 </w:t>
            </w:r>
          </w:p>
        </w:tc>
        <w:tc>
          <w:tcPr>
            <w:tcW w:w="0" w:type="auto"/>
            <w:tcBorders>
              <w:top w:val="nil"/>
              <w:left w:val="nil"/>
              <w:bottom w:val="single" w:sz="4" w:space="0" w:color="000000"/>
              <w:right w:val="single" w:sz="4" w:space="0" w:color="000000"/>
            </w:tcBorders>
            <w:shd w:val="clear" w:color="D8D8D8" w:fill="D8D8D8"/>
            <w:noWrap/>
            <w:vAlign w:val="bottom"/>
            <w:hideMark/>
          </w:tcPr>
          <w:p w14:paraId="53CD5B20" w14:textId="6999A65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82DC913" w14:textId="09FA8A1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F878756" w14:textId="017AE27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081,412.03 </w:t>
            </w:r>
          </w:p>
        </w:tc>
      </w:tr>
      <w:tr w:rsidR="00F254DF" w:rsidRPr="00F254DF" w14:paraId="2909D4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7DF6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22A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564E2C3B" w14:textId="7C477C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003C63A" w14:textId="6FB704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85D08" w14:textId="6FAECB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6046D" w14:textId="1A2B39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3,830.57 </w:t>
            </w:r>
          </w:p>
        </w:tc>
      </w:tr>
      <w:tr w:rsidR="00F254DF" w:rsidRPr="00F254DF" w14:paraId="2CF1770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8A26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C67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565B9C47" w14:textId="14E614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13873DF1" w14:textId="555657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FFA7A" w14:textId="529C1D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8EF70" w14:textId="5115AF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654.03 </w:t>
            </w:r>
          </w:p>
        </w:tc>
      </w:tr>
      <w:tr w:rsidR="00F254DF" w:rsidRPr="00F254DF" w14:paraId="33B4591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02B7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18C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65C3F40F" w14:textId="54ABBA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976BDE4" w14:textId="786CC6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F9085" w14:textId="0D9EF1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81D1A" w14:textId="1D9057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9,877.16 </w:t>
            </w:r>
          </w:p>
        </w:tc>
      </w:tr>
      <w:tr w:rsidR="00F254DF" w:rsidRPr="00F254DF" w14:paraId="149FCA9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9A1D7"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2859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2ADB5BC1" w14:textId="3156CD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3C5BBE8D" w14:textId="36D239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9ECFC" w14:textId="061E52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53724" w14:textId="0F6A76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5,142.50 </w:t>
            </w:r>
          </w:p>
        </w:tc>
      </w:tr>
      <w:tr w:rsidR="00F254DF" w:rsidRPr="00F254DF" w14:paraId="7FDFC0D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B25DE"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8A5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06E0F96B" w14:textId="20B651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FCD2C66" w14:textId="070BE9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D3D89" w14:textId="66F41F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EB3F8" w14:textId="55A5CB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r>
      <w:tr w:rsidR="00F254DF" w:rsidRPr="00F254DF" w14:paraId="5484B0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72A77"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4F0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4218D306" w14:textId="0ADD1C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4D645389" w14:textId="796EAD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59E1E" w14:textId="09A0D6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F953A" w14:textId="49D91B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617.14 </w:t>
            </w:r>
          </w:p>
        </w:tc>
      </w:tr>
      <w:tr w:rsidR="00F254DF" w:rsidRPr="00F254DF" w14:paraId="0289512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10CF7"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AFF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428B8BCF" w14:textId="5C1316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7E7F6E98" w14:textId="2E9B37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2BAB8" w14:textId="5A9D05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22EA3" w14:textId="42209A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6,042.75 </w:t>
            </w:r>
          </w:p>
        </w:tc>
      </w:tr>
      <w:tr w:rsidR="00F254DF" w:rsidRPr="00F254DF" w14:paraId="2C796A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BD8AD"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460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2F77383" w14:textId="5DAC2C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A173565" w14:textId="6E031B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81E22" w14:textId="5CADB3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058F244" w14:textId="270DB3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321.00 </w:t>
            </w:r>
          </w:p>
        </w:tc>
      </w:tr>
      <w:tr w:rsidR="00F254DF" w:rsidRPr="00F254DF" w14:paraId="1F3F251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FC332"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029F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39F773B3" w14:textId="21FFE6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651E7AFC" w14:textId="32868C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0F108" w14:textId="060420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BB7CA" w14:textId="13AF58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56,798.14 </w:t>
            </w:r>
          </w:p>
        </w:tc>
      </w:tr>
      <w:tr w:rsidR="00F254DF" w:rsidRPr="00F254DF" w14:paraId="7615CC3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DF582"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071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64EAC83" w14:textId="63567E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733D1134" w14:textId="14BCC9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9DC26" w14:textId="6EBA86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F52C7" w14:textId="1F3B69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47,764.75 </w:t>
            </w:r>
          </w:p>
        </w:tc>
      </w:tr>
      <w:tr w:rsidR="00F254DF" w:rsidRPr="00F254DF" w14:paraId="32D5ED7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8561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1A75D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61284ECA" w14:textId="61AC2F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62637B5D" w14:textId="3CBA70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092C7" w14:textId="358E9D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B96A9" w14:textId="6A62D9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9,805.12 </w:t>
            </w:r>
          </w:p>
        </w:tc>
      </w:tr>
      <w:tr w:rsidR="00F254DF" w:rsidRPr="00F254DF" w14:paraId="7DC53E3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4C51A"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A57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65CAC5C6" w14:textId="12DC9A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F1230B2" w14:textId="1264BE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2E87D" w14:textId="56213C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DFCB9" w14:textId="4B7E44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9,067.50 </w:t>
            </w:r>
          </w:p>
        </w:tc>
      </w:tr>
      <w:tr w:rsidR="00F254DF" w:rsidRPr="00F254DF" w14:paraId="2204D0A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0230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C06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E228DF6" w14:textId="1FC51E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7EACE45D" w14:textId="40D1F9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49C1C75C" w14:textId="2768B2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9ECC4" w14:textId="43254B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2,598.20 </w:t>
            </w:r>
          </w:p>
        </w:tc>
      </w:tr>
      <w:tr w:rsidR="00F254DF" w:rsidRPr="00F254DF" w14:paraId="54A4A93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5F6DB"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BF5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01382E7" w14:textId="546DFD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6791B9B3" w14:textId="6A7B2D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DE370" w14:textId="342BB1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B309B" w14:textId="77EDBA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54,162.47 </w:t>
            </w:r>
          </w:p>
        </w:tc>
      </w:tr>
      <w:tr w:rsidR="00F254DF" w:rsidRPr="00F254DF" w14:paraId="282AFE1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BB1B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C94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63C3A2B" w14:textId="1206FD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F906600" w14:textId="47EDDC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FACC" w14:textId="41673E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33410" w14:textId="7C62F9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7,855.53 </w:t>
            </w:r>
          </w:p>
        </w:tc>
      </w:tr>
      <w:tr w:rsidR="00F254DF" w:rsidRPr="00F254DF" w14:paraId="12A377B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2EE9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79A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B9A4352" w14:textId="39E4FB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78157096" w14:textId="0F3935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D157D" w14:textId="4079FF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E44EF" w14:textId="330604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8,486.50 </w:t>
            </w:r>
          </w:p>
        </w:tc>
      </w:tr>
      <w:tr w:rsidR="00F254DF" w:rsidRPr="00F254DF" w14:paraId="4504F2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3B298"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73D4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3D667EB" w14:textId="18ABAE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35D72EB" w14:textId="2A8C99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E8553" w14:textId="40126F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F1DA6FB" w14:textId="7C2510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05,530.92 </w:t>
            </w:r>
          </w:p>
        </w:tc>
      </w:tr>
      <w:tr w:rsidR="00F254DF" w:rsidRPr="00F254DF" w14:paraId="3DDE44E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3D31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584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0E6B3514" w14:textId="304EFB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1DFF3F7" w14:textId="1BBAF2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F314F" w14:textId="64B11B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370BA" w14:textId="4D66A6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7,713.75 </w:t>
            </w:r>
          </w:p>
        </w:tc>
      </w:tr>
      <w:tr w:rsidR="00F254DF" w:rsidRPr="00F254DF" w14:paraId="11AEAC3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6ECC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6360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6842A88A" w14:textId="231911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048B0B7" w14:textId="007840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03C9D" w14:textId="61BD68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22E9A" w14:textId="55DD2D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8,611.25 </w:t>
            </w:r>
          </w:p>
        </w:tc>
      </w:tr>
      <w:tr w:rsidR="00F254DF" w:rsidRPr="00F254DF" w14:paraId="6141BED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250A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C6B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23940361" w14:textId="4D3650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0526D6B" w14:textId="0C83DA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53C58CA" w14:textId="2A9EE3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7430F" w14:textId="6FECBD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6,392.75 </w:t>
            </w:r>
          </w:p>
        </w:tc>
      </w:tr>
      <w:tr w:rsidR="00F254DF" w:rsidRPr="00F254DF" w14:paraId="30B0F29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2E95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4BFE8107" w14:textId="5DA66D1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173,458.33 </w:t>
            </w:r>
          </w:p>
        </w:tc>
        <w:tc>
          <w:tcPr>
            <w:tcW w:w="0" w:type="auto"/>
            <w:tcBorders>
              <w:top w:val="nil"/>
              <w:left w:val="nil"/>
              <w:bottom w:val="single" w:sz="4" w:space="0" w:color="000000"/>
              <w:right w:val="single" w:sz="4" w:space="0" w:color="000000"/>
            </w:tcBorders>
            <w:shd w:val="clear" w:color="D8D8D8" w:fill="D8D8D8"/>
            <w:noWrap/>
            <w:vAlign w:val="bottom"/>
            <w:hideMark/>
          </w:tcPr>
          <w:p w14:paraId="7DA8BBE3" w14:textId="21C7D63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D3CE535" w14:textId="67A806C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3431F1E7" w14:textId="162B676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2,215,579.28 </w:t>
            </w:r>
          </w:p>
        </w:tc>
      </w:tr>
      <w:tr w:rsidR="00F254DF" w:rsidRPr="00F254DF" w14:paraId="0576DCC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74C9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13B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4D06D5D6" w14:textId="0F0B42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1A4661CA" w14:textId="44D1FF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23D34" w14:textId="3CB882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2BDEB" w14:textId="2157D3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1,027.50 </w:t>
            </w:r>
          </w:p>
        </w:tc>
      </w:tr>
      <w:tr w:rsidR="00F254DF" w:rsidRPr="00F254DF" w14:paraId="3678A89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03D7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2FE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552A99DE" w14:textId="418350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5E5DAEFE" w14:textId="5FEAEB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F1BD7" w14:textId="7F60D3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BF195" w14:textId="108117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807.94 </w:t>
            </w:r>
          </w:p>
        </w:tc>
      </w:tr>
      <w:tr w:rsidR="00F254DF" w:rsidRPr="00F254DF" w14:paraId="3ADF73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93D5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3163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DD6F246" w14:textId="65B59F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2A19422B" w14:textId="7BBE0C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C4430" w14:textId="1095D9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0B3BD" w14:textId="72DB9A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8,780.89 </w:t>
            </w:r>
          </w:p>
        </w:tc>
      </w:tr>
      <w:tr w:rsidR="00F254DF" w:rsidRPr="00F254DF" w14:paraId="4966990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D30C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479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D62EE25" w14:textId="53E461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756CE64" w14:textId="72B6B3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8C113" w14:textId="58BE0F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3BB37" w14:textId="5F4B08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r>
      <w:tr w:rsidR="00F254DF" w:rsidRPr="00F254DF" w14:paraId="2AAA61F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8E2C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FD7B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5F33338A" w14:textId="6C8FD0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A4D1544" w14:textId="508EAF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5AD45" w14:textId="6E9E3D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4844E231" w14:textId="0BBFFA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08,628.72 </w:t>
            </w:r>
          </w:p>
        </w:tc>
      </w:tr>
      <w:tr w:rsidR="00F254DF" w:rsidRPr="00F254DF" w14:paraId="1ACD4DB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DA1A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FDB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3885FC60" w14:textId="66C28C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72FAE0B" w14:textId="16F253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49431" w14:textId="6E9F66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5FE7B" w14:textId="33A7FB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4,392.00 </w:t>
            </w:r>
          </w:p>
        </w:tc>
      </w:tr>
      <w:tr w:rsidR="00F254DF" w:rsidRPr="00F254DF" w14:paraId="51B70E0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1FB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A1B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787FA4CA" w14:textId="5011F4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3E1D77C" w14:textId="39FD69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4A4DD" w14:textId="7B98D0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56C95" w14:textId="607BB7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3,928.52 </w:t>
            </w:r>
          </w:p>
        </w:tc>
      </w:tr>
      <w:tr w:rsidR="00F254DF" w:rsidRPr="00F254DF" w14:paraId="7C474A4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212D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66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03FA272C" w14:textId="2D7B45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EBD7616" w14:textId="3EF43D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7FF30" w14:textId="56B07B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59C11" w14:textId="379AB8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r>
      <w:tr w:rsidR="00F254DF" w:rsidRPr="00F254DF" w14:paraId="0886149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8D99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023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540CFE6A" w14:textId="5FB919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18902CD" w14:textId="32214D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D213A" w14:textId="6B2A47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09519" w14:textId="6A3C1C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0,157.12 </w:t>
            </w:r>
          </w:p>
        </w:tc>
      </w:tr>
      <w:tr w:rsidR="00F254DF" w:rsidRPr="00F254DF" w14:paraId="2A32657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00ED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613D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41C4E33F" w14:textId="304AA5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EB92F" w14:textId="53436F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31CFD" w14:textId="3616F1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0A1BD262" w14:textId="2121A7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12,800.00 </w:t>
            </w:r>
          </w:p>
        </w:tc>
      </w:tr>
      <w:tr w:rsidR="00F254DF" w:rsidRPr="00F254DF" w14:paraId="1A0E76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1AD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F81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1533766F" w14:textId="02597D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2533572" w14:textId="11B33A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64E4C" w14:textId="01367D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766AB6D" w14:textId="415D8E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4,800.64 </w:t>
            </w:r>
          </w:p>
        </w:tc>
      </w:tr>
      <w:tr w:rsidR="00F254DF" w:rsidRPr="00F254DF" w14:paraId="48FEFC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39F9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F7A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D3963E7" w14:textId="65A228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A52CF" w14:textId="4CD26A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7AA63" w14:textId="3E60AB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12073FA" w14:textId="08E1B9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94,840.00 </w:t>
            </w:r>
          </w:p>
        </w:tc>
      </w:tr>
      <w:tr w:rsidR="00F254DF" w:rsidRPr="00F254DF" w14:paraId="1ABA6E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77A8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37F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07922D02" w14:textId="03B28F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0DD549EC" w14:textId="64D77A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18BF2" w14:textId="5EF456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66E29901" w14:textId="6F0AB3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16,520.00 </w:t>
            </w:r>
          </w:p>
        </w:tc>
      </w:tr>
      <w:tr w:rsidR="00F254DF" w:rsidRPr="00F254DF" w14:paraId="5457A9A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C693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DDE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079BE6E" w14:textId="5CFBC2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098B7F3F" w14:textId="2B813D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D3BF9" w14:textId="7D683E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A01D" w14:textId="223EEF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69,645.64 </w:t>
            </w:r>
          </w:p>
        </w:tc>
      </w:tr>
      <w:tr w:rsidR="00F254DF" w:rsidRPr="00F254DF" w14:paraId="5284D85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4FC6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402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275C90E" w14:textId="624016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BAEE617" w14:textId="33AB99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DEF8D" w14:textId="276219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BBCFB" w14:textId="648BEC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193.39 </w:t>
            </w:r>
          </w:p>
        </w:tc>
      </w:tr>
      <w:tr w:rsidR="00F254DF" w:rsidRPr="00F254DF" w14:paraId="122A68B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D53A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029A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0B9E326" w14:textId="1AEEB9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664C04BD" w14:textId="216B04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EC1FF" w14:textId="41BE34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5065E" w14:textId="795F6F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7,588.75 </w:t>
            </w:r>
          </w:p>
        </w:tc>
      </w:tr>
      <w:tr w:rsidR="00F254DF" w:rsidRPr="00F254DF" w14:paraId="46DB256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E53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63E8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167AA3AF" w14:textId="0F383E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9E62685" w14:textId="718180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0B421" w14:textId="49B2AB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B1A8C" w14:textId="0ADA9A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696.12 </w:t>
            </w:r>
          </w:p>
        </w:tc>
      </w:tr>
      <w:tr w:rsidR="00F254DF" w:rsidRPr="00F254DF" w14:paraId="2E6D837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5D12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5B9F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6FDCB2D7" w14:textId="16A008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0C5C816" w14:textId="4232F9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9AFB6" w14:textId="546D1E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6AA0B" w14:textId="55310A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744.00 </w:t>
            </w:r>
          </w:p>
        </w:tc>
      </w:tr>
      <w:tr w:rsidR="00F254DF" w:rsidRPr="00F254DF" w14:paraId="6FA8155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9238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4CDD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B492B6A" w14:textId="46D162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1133C7A" w14:textId="0A371A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3EC49" w14:textId="7251FB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C8FCD" w14:textId="25F9E7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2,612.20 </w:t>
            </w:r>
          </w:p>
        </w:tc>
      </w:tr>
      <w:tr w:rsidR="00F254DF" w:rsidRPr="00F254DF" w14:paraId="62F909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734F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71B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D722E8E" w14:textId="674062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070E104" w14:textId="1D9058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531CB" w14:textId="043C94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3FC55" w14:textId="0E91FF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448.75 </w:t>
            </w:r>
          </w:p>
        </w:tc>
      </w:tr>
      <w:tr w:rsidR="00F254DF" w:rsidRPr="00F254DF" w14:paraId="3071098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FBC5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7F8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7417B2A8" w14:textId="03C6AB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4C2DCB05" w14:textId="31BC0D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25F8D" w14:textId="7E07E8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86ACF" w14:textId="7FC6F8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517.14 </w:t>
            </w:r>
          </w:p>
        </w:tc>
      </w:tr>
      <w:tr w:rsidR="00F254DF" w:rsidRPr="00F254DF" w14:paraId="59285AA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7ADC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373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2E233F03" w14:textId="4EE3E4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19352FDB" w14:textId="771FE2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9AF44" w14:textId="76057E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57AD9" w14:textId="5A78A5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3,772.50 </w:t>
            </w:r>
          </w:p>
        </w:tc>
      </w:tr>
      <w:tr w:rsidR="00F254DF" w:rsidRPr="00F254DF" w14:paraId="0D09973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D96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756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F07E102" w14:textId="2994B0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4FD362" w14:textId="2059E9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D1F48" w14:textId="5C32CD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5EE57" w14:textId="2BE852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4C555F6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C145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540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69E8748" w14:textId="053904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7AB89930" w14:textId="436E40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9C3F2" w14:textId="56F633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ED7FB" w14:textId="175442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5,778.00 </w:t>
            </w:r>
          </w:p>
        </w:tc>
      </w:tr>
      <w:tr w:rsidR="00F254DF" w:rsidRPr="00F254DF" w14:paraId="264D51D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97D9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3997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23725581" w14:textId="130FD0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46EAFC" w14:textId="165144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1BD6E" w14:textId="67F828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D16C7" w14:textId="1F8FE2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D51E8D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99E7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2052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39C06ED" w14:textId="251927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3C28B90" w14:textId="7DD30F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0E881" w14:textId="4942F5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48ADB" w14:textId="7A99A4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042.39 </w:t>
            </w:r>
          </w:p>
        </w:tc>
      </w:tr>
      <w:tr w:rsidR="00F254DF" w:rsidRPr="00F254DF" w14:paraId="27F606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F538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45BF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4618677F" w14:textId="465B86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1475465" w14:textId="06C959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D77B1" w14:textId="416B3C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58257" w14:textId="3D2DAD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0,494.75 </w:t>
            </w:r>
          </w:p>
        </w:tc>
      </w:tr>
      <w:tr w:rsidR="00F254DF" w:rsidRPr="00F254DF" w14:paraId="58AE5D6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DB05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2BBB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50275715" w14:textId="1B4EAA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10449C0B" w14:textId="7742D5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31C8D" w14:textId="42C76F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B1CCB" w14:textId="0E6E0B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84,211.32 </w:t>
            </w:r>
          </w:p>
        </w:tc>
      </w:tr>
      <w:tr w:rsidR="00F254DF" w:rsidRPr="00F254DF" w14:paraId="153D119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2932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3613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78510A2" w14:textId="496130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46DC03B9" w14:textId="47EB07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7A734" w14:textId="6C6CB9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624F2" w14:textId="60A3D7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0,677.34 </w:t>
            </w:r>
          </w:p>
        </w:tc>
      </w:tr>
      <w:tr w:rsidR="00F254DF" w:rsidRPr="00F254DF" w14:paraId="651DFD0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8CAC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76C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6463677" w14:textId="61B000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EA430F9" w14:textId="3B45A3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78DB6" w14:textId="4CAE69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43D03" w14:textId="216345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r>
      <w:tr w:rsidR="00F254DF" w:rsidRPr="00F254DF" w14:paraId="1450066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09BC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42D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6ADBC27" w14:textId="5CD886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217FCD0" w14:textId="40D603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A6678" w14:textId="695F4F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A49D831" w14:textId="65D6BE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84,179.30 </w:t>
            </w:r>
          </w:p>
        </w:tc>
      </w:tr>
      <w:tr w:rsidR="00F254DF" w:rsidRPr="00F254DF" w14:paraId="02A5C9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3665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A73F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F4FD2CC" w14:textId="76EFD3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1456D6EB" w14:textId="223712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C40B" w14:textId="6E5E6B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CF8F" w14:textId="088B66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8,868.77 </w:t>
            </w:r>
          </w:p>
        </w:tc>
      </w:tr>
      <w:tr w:rsidR="00F254DF" w:rsidRPr="00F254DF" w14:paraId="43973B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DD9C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98C6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05D72A7" w14:textId="13FC3D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043741" w14:textId="054C8F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87023" w14:textId="3B977E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2B90B" w14:textId="2BBCEE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7.14 </w:t>
            </w:r>
          </w:p>
        </w:tc>
      </w:tr>
      <w:tr w:rsidR="00F254DF" w:rsidRPr="00F254DF" w14:paraId="56715EC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F3C6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D07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18BCED5" w14:textId="290BC8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8A9E24" w14:textId="55B32C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19FF9" w14:textId="55FF0C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2E594" w14:textId="26E996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0,000.00 </w:t>
            </w:r>
          </w:p>
        </w:tc>
      </w:tr>
      <w:tr w:rsidR="00F254DF" w:rsidRPr="00F254DF" w14:paraId="1C4CF36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F93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AF6B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55988900" w14:textId="6C218E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57CCA4C2" w14:textId="2D57B2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9858F" w14:textId="0173E2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3E5AC0C" w14:textId="6DB4F1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51,470.00 </w:t>
            </w:r>
          </w:p>
        </w:tc>
      </w:tr>
      <w:tr w:rsidR="00F254DF" w:rsidRPr="00F254DF" w14:paraId="047827D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8BC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D47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13A0BEC1" w14:textId="0E90A2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8C29C13" w14:textId="5C1766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A53F3" w14:textId="6C854B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38351" w14:textId="070A1B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7,140.00 </w:t>
            </w:r>
          </w:p>
        </w:tc>
      </w:tr>
      <w:tr w:rsidR="00F254DF" w:rsidRPr="00F254DF" w14:paraId="6BA89A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DC87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030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DFC414C" w14:textId="702AFC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1161D5E2" w14:textId="5CF730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6E756" w14:textId="0FFA7D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5BCD6" w14:textId="0E97DF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6,796.75 </w:t>
            </w:r>
          </w:p>
        </w:tc>
      </w:tr>
      <w:tr w:rsidR="00F254DF" w:rsidRPr="00F254DF" w14:paraId="769A0D3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BB42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C042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3B274167" w14:textId="12321E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C04D6F8" w14:textId="58F7B4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7DE09" w14:textId="0BD5D1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DAF25" w14:textId="0719FF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632.50 </w:t>
            </w:r>
          </w:p>
        </w:tc>
      </w:tr>
      <w:tr w:rsidR="00F254DF" w:rsidRPr="00F254DF" w14:paraId="237F6AF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AA75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287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33528878" w14:textId="1FC3AE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004A2802" w14:textId="3FF496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37ED81FC" w14:textId="38CB3A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06F4D" w14:textId="6B6568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7,084.67 </w:t>
            </w:r>
          </w:p>
        </w:tc>
      </w:tr>
      <w:tr w:rsidR="00F254DF" w:rsidRPr="00F254DF" w14:paraId="5DA309B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7049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892B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2E1393E" w14:textId="3D1C76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55DD34C" w14:textId="37A85C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FC0EF" w14:textId="3C1899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0F195EC1" w14:textId="0B36B2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91,635.50 </w:t>
            </w:r>
          </w:p>
        </w:tc>
      </w:tr>
      <w:tr w:rsidR="00F254DF" w:rsidRPr="00F254DF" w14:paraId="305B20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950A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905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3440FE44" w14:textId="0169BF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3C673A4A" w14:textId="0F8EFD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3FC93" w14:textId="3664F5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D8F7B" w14:textId="1C7162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4,253.75 </w:t>
            </w:r>
          </w:p>
        </w:tc>
      </w:tr>
      <w:tr w:rsidR="00F254DF" w:rsidRPr="00F254DF" w14:paraId="39B0D7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DFA7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EE7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3950FA6" w14:textId="0E8B0C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288619E4" w14:textId="3BD9A3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BF75A" w14:textId="289223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696D0206" w14:textId="2D9349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4,668.14 </w:t>
            </w:r>
          </w:p>
        </w:tc>
      </w:tr>
      <w:tr w:rsidR="00F254DF" w:rsidRPr="00F254DF" w14:paraId="47D78EC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7C14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F99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39A3B334" w14:textId="2F0452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1EAEA7" w14:textId="1CAFBC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F1190" w14:textId="2C73CD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1936F" w14:textId="45C9BB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27B3F9C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8C767A"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EAA0388" w14:textId="5D3EAEC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6,105,774.57 </w:t>
            </w:r>
          </w:p>
        </w:tc>
        <w:tc>
          <w:tcPr>
            <w:tcW w:w="0" w:type="auto"/>
            <w:tcBorders>
              <w:top w:val="nil"/>
              <w:left w:val="nil"/>
              <w:bottom w:val="single" w:sz="4" w:space="0" w:color="000000"/>
              <w:right w:val="single" w:sz="4" w:space="0" w:color="000000"/>
            </w:tcBorders>
            <w:shd w:val="clear" w:color="A5A5A5" w:fill="A5A5A5"/>
            <w:noWrap/>
            <w:vAlign w:val="bottom"/>
            <w:hideMark/>
          </w:tcPr>
          <w:p w14:paraId="4B5650BF" w14:textId="412DF5A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648F25" w14:textId="6866DCC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1D45D87" w14:textId="21DBF5F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6,105,774.57 </w:t>
            </w:r>
          </w:p>
        </w:tc>
      </w:tr>
      <w:tr w:rsidR="00F254DF" w:rsidRPr="00F254DF" w14:paraId="6E6FD8DA"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12333"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7B303D4E" w14:textId="5BE9131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4ACDB1E" w14:textId="2137A1C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5EB216" w14:textId="34BC491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E2EBEE" w14:textId="226045F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82,322.08 </w:t>
            </w:r>
          </w:p>
        </w:tc>
      </w:tr>
      <w:tr w:rsidR="00F254DF" w:rsidRPr="00F254DF" w14:paraId="38E90A8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029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2D5F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98805CE" w14:textId="10C9A2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25380D5" w14:textId="16D3E6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252C8" w14:textId="36E077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E8F9B" w14:textId="783BC2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9,949.52 </w:t>
            </w:r>
          </w:p>
        </w:tc>
      </w:tr>
      <w:tr w:rsidR="00F254DF" w:rsidRPr="00F254DF" w14:paraId="7B70067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65EF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9B54B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2B25C714" w14:textId="776C1B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35314D1" w14:textId="6BA8BB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28BDE" w14:textId="19A2A0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C7361" w14:textId="56593C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359.04 </w:t>
            </w:r>
          </w:p>
        </w:tc>
      </w:tr>
      <w:tr w:rsidR="00F254DF" w:rsidRPr="00F254DF" w14:paraId="08B5A4F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4E51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55F8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37EE6C0D" w14:textId="20E1BF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0B3F66E" w14:textId="53C4FA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1AD49" w14:textId="3DB9FB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17C66" w14:textId="36664B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1.00 </w:t>
            </w:r>
          </w:p>
        </w:tc>
      </w:tr>
      <w:tr w:rsidR="00F254DF" w:rsidRPr="00F254DF" w14:paraId="3715B4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662F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F38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6A87D9D3" w14:textId="10708E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8BC6BE9" w14:textId="668F74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4B7F0" w14:textId="0576AE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15A69" w14:textId="33FDE2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62.52 </w:t>
            </w:r>
          </w:p>
        </w:tc>
      </w:tr>
      <w:tr w:rsidR="00F254DF" w:rsidRPr="00F254DF" w14:paraId="1CF7DD2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0C08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55D80876" w14:textId="320BAC3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544,953.36 </w:t>
            </w:r>
          </w:p>
        </w:tc>
        <w:tc>
          <w:tcPr>
            <w:tcW w:w="0" w:type="auto"/>
            <w:tcBorders>
              <w:top w:val="nil"/>
              <w:left w:val="nil"/>
              <w:bottom w:val="single" w:sz="4" w:space="0" w:color="000000"/>
              <w:right w:val="single" w:sz="4" w:space="0" w:color="000000"/>
            </w:tcBorders>
            <w:shd w:val="clear" w:color="D8D8D8" w:fill="D8D8D8"/>
            <w:noWrap/>
            <w:vAlign w:val="bottom"/>
            <w:hideMark/>
          </w:tcPr>
          <w:p w14:paraId="5BC980E4" w14:textId="49D1812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62857D" w14:textId="4D773A3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A8045F" w14:textId="5FD626B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544,953.36 </w:t>
            </w:r>
          </w:p>
        </w:tc>
      </w:tr>
      <w:tr w:rsidR="00F254DF" w:rsidRPr="00F254DF" w14:paraId="2EBB39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CAC5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D3B4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7F82EB8" w14:textId="1E298A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723,147.57 </w:t>
            </w:r>
          </w:p>
        </w:tc>
        <w:tc>
          <w:tcPr>
            <w:tcW w:w="0" w:type="auto"/>
            <w:tcBorders>
              <w:top w:val="nil"/>
              <w:left w:val="nil"/>
              <w:bottom w:val="single" w:sz="4" w:space="0" w:color="000000"/>
              <w:right w:val="single" w:sz="4" w:space="0" w:color="000000"/>
            </w:tcBorders>
            <w:shd w:val="clear" w:color="auto" w:fill="auto"/>
            <w:noWrap/>
            <w:vAlign w:val="bottom"/>
            <w:hideMark/>
          </w:tcPr>
          <w:p w14:paraId="47252288" w14:textId="2C3438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AA580" w14:textId="7D34C3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C2780" w14:textId="1A459F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723,147.57 </w:t>
            </w:r>
          </w:p>
        </w:tc>
      </w:tr>
      <w:tr w:rsidR="00F254DF" w:rsidRPr="00F254DF" w14:paraId="7BACED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1791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F76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766AC064" w14:textId="180055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863C212" w14:textId="747275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93596" w14:textId="3E3471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97783" w14:textId="18B1EC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84.40 </w:t>
            </w:r>
          </w:p>
        </w:tc>
      </w:tr>
      <w:tr w:rsidR="00F254DF" w:rsidRPr="00F254DF" w14:paraId="34F5BFE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DD8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D976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03555BAE" w14:textId="2FD923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7CAAC3DA" w14:textId="2A48B2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87164" w14:textId="26A77A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2E92A" w14:textId="3EE5D4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0,279.32 </w:t>
            </w:r>
          </w:p>
        </w:tc>
      </w:tr>
      <w:tr w:rsidR="00F254DF" w:rsidRPr="00F254DF" w14:paraId="25CC40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F53A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95F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265AC055" w14:textId="272B27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29133F5" w14:textId="2DFF84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2DE87" w14:textId="102E75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F8E15" w14:textId="3143D9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726.36 </w:t>
            </w:r>
          </w:p>
        </w:tc>
      </w:tr>
      <w:tr w:rsidR="00F254DF" w:rsidRPr="00F254DF" w14:paraId="115FC3D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0153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9E6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2417EC77" w14:textId="121245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44D7483A" w14:textId="28E331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ABF5A" w14:textId="42F2D4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B90D9" w14:textId="31F89A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22.26 </w:t>
            </w:r>
          </w:p>
        </w:tc>
      </w:tr>
      <w:tr w:rsidR="00F254DF" w:rsidRPr="00F254DF" w14:paraId="7C7DA4B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7C52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415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0D2D6AA5" w14:textId="069CAD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2260E2C2" w14:textId="712447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7E365" w14:textId="3DBEE5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B9F5D" w14:textId="581100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6,180.24 </w:t>
            </w:r>
          </w:p>
        </w:tc>
      </w:tr>
      <w:tr w:rsidR="00F254DF" w:rsidRPr="00F254DF" w14:paraId="3896ED0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403D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57FA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60EF8E1F" w14:textId="54968C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612C34A5" w14:textId="1A707F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C81AB" w14:textId="3D3959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77442" w14:textId="552439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09,493.76 </w:t>
            </w:r>
          </w:p>
        </w:tc>
      </w:tr>
      <w:tr w:rsidR="00F254DF" w:rsidRPr="00F254DF" w14:paraId="3D1602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F717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0D93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219FDE8" w14:textId="424B39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A2E6879" w14:textId="6462BD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AD6D4" w14:textId="7A92FA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059EF" w14:textId="126608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21.00 </w:t>
            </w:r>
          </w:p>
        </w:tc>
      </w:tr>
      <w:tr w:rsidR="00F254DF" w:rsidRPr="00F254DF" w14:paraId="1372D01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AEBF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B797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8107592" w14:textId="4BDCE7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A7B2E9D" w14:textId="11CF48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82F4E" w14:textId="094E04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B76E3" w14:textId="779E7C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76 </w:t>
            </w:r>
          </w:p>
        </w:tc>
      </w:tr>
      <w:tr w:rsidR="00F254DF" w:rsidRPr="00F254DF" w14:paraId="0083E65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55DD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ED5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312FF67A" w14:textId="638D90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180F62B7" w14:textId="3248DF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AD4E5" w14:textId="636DB6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61F2F" w14:textId="0F824C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15,825.36 </w:t>
            </w:r>
          </w:p>
        </w:tc>
      </w:tr>
      <w:tr w:rsidR="00F254DF" w:rsidRPr="00F254DF" w14:paraId="144473C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793C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E32A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14C94C44" w14:textId="40EBB9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097F9743" w14:textId="4A297E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A8E8C" w14:textId="38CC54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B8D51" w14:textId="7F0813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1,054.00 </w:t>
            </w:r>
          </w:p>
        </w:tc>
      </w:tr>
      <w:tr w:rsidR="00F254DF" w:rsidRPr="00F254DF" w14:paraId="5D78649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A50A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56C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470C6DD" w14:textId="02F436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3589EDFE" w14:textId="498F64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BFDB9" w14:textId="4FBA71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4A85" w14:textId="3FDE98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35,216.82 </w:t>
            </w:r>
          </w:p>
        </w:tc>
      </w:tr>
      <w:tr w:rsidR="00F254DF" w:rsidRPr="00F254DF" w14:paraId="39B71BE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6F1C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751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45B1DB1B" w14:textId="5B1CFE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32F7F23" w14:textId="43B4CC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D43DF" w14:textId="26AF1D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199E7" w14:textId="187C49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84.40 </w:t>
            </w:r>
          </w:p>
        </w:tc>
      </w:tr>
      <w:tr w:rsidR="00F254DF" w:rsidRPr="00F254DF" w14:paraId="2E851B1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5719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362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47668A42" w14:textId="26A803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43D2DC85" w14:textId="0335CD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2AC4B" w14:textId="708562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861C8" w14:textId="4E1B69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0,648.86 </w:t>
            </w:r>
          </w:p>
        </w:tc>
      </w:tr>
      <w:tr w:rsidR="00F254DF" w:rsidRPr="00F254DF" w14:paraId="5B5D74E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D259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8AC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781C4FEE" w14:textId="3A6DCC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71335FC2" w14:textId="01A1DD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D90E2" w14:textId="760CB7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C0E3C" w14:textId="0B7857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8,889.00 </w:t>
            </w:r>
          </w:p>
        </w:tc>
      </w:tr>
      <w:tr w:rsidR="00F254DF" w:rsidRPr="00F254DF" w14:paraId="435D843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AFC5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F6C7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05403F43" w14:textId="4DEF29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0CC7ABC2" w14:textId="5A7F9E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4F0B7" w14:textId="20BEE1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38202" w14:textId="5E66CE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428.40 </w:t>
            </w:r>
          </w:p>
        </w:tc>
      </w:tr>
      <w:tr w:rsidR="00F254DF" w:rsidRPr="00F254DF" w14:paraId="361F285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57AD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6233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31617C66" w14:textId="756265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03EE2E39" w14:textId="1BCBF2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FFA06" w14:textId="56DE49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7B6A8" w14:textId="7655DB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2,795.70 </w:t>
            </w:r>
          </w:p>
        </w:tc>
      </w:tr>
      <w:tr w:rsidR="00F254DF" w:rsidRPr="00F254DF" w14:paraId="7CB5F1E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B30D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DEB3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8E59CE3" w14:textId="640132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0BC06644" w14:textId="3F6649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00236" w14:textId="45F489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1C4B5" w14:textId="77B9A4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85.68 </w:t>
            </w:r>
          </w:p>
        </w:tc>
      </w:tr>
      <w:tr w:rsidR="00F254DF" w:rsidRPr="00F254DF" w14:paraId="1641630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D915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E9F6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34856385" w14:textId="47B254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C47B4E4" w14:textId="040A34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37BEC" w14:textId="4D178B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5F88E" w14:textId="23E606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6.88 </w:t>
            </w:r>
          </w:p>
        </w:tc>
      </w:tr>
      <w:tr w:rsidR="00F254DF" w:rsidRPr="00F254DF" w14:paraId="393AB77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1C52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49A4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1A4F18A5" w14:textId="5EB775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77121AB" w14:textId="556A8D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59202" w14:textId="20BCD1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F3E5B" w14:textId="13F7C0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6.88 </w:t>
            </w:r>
          </w:p>
        </w:tc>
      </w:tr>
      <w:tr w:rsidR="00F254DF" w:rsidRPr="00F254DF" w14:paraId="6F0962A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D85C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227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362292D" w14:textId="7DE76E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7D29622" w14:textId="31BBCA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6A10B" w14:textId="2A80C3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D053B" w14:textId="08C72A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4,146.22 </w:t>
            </w:r>
          </w:p>
        </w:tc>
      </w:tr>
      <w:tr w:rsidR="00F254DF" w:rsidRPr="00F254DF" w14:paraId="495D11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A727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70C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56A074A4" w14:textId="6F30FF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4A7AA71" w14:textId="652257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29C5A" w14:textId="567B28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4E05F" w14:textId="111F90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7.00 </w:t>
            </w:r>
          </w:p>
        </w:tc>
      </w:tr>
      <w:tr w:rsidR="00F254DF" w:rsidRPr="00F254DF" w14:paraId="6BEAD53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D73D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0DF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882BC81" w14:textId="758EB6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A865131" w14:textId="7800BF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5A4B6" w14:textId="15D91E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CA0C7" w14:textId="3F4AEA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3,493.45 </w:t>
            </w:r>
          </w:p>
        </w:tc>
      </w:tr>
      <w:tr w:rsidR="00F254DF" w:rsidRPr="00F254DF" w14:paraId="2AA9A7C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2F37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36E4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54E992C5" w14:textId="04F882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1FB083A2" w14:textId="38BFB4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69F30" w14:textId="3170E1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5DD43" w14:textId="1204B5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220.00 </w:t>
            </w:r>
          </w:p>
        </w:tc>
      </w:tr>
      <w:tr w:rsidR="00F254DF" w:rsidRPr="00F254DF" w14:paraId="079C027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5638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889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F5E5606" w14:textId="18B0D6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116FC13" w14:textId="37E717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131DB" w14:textId="01D0B3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266F0" w14:textId="4C8A43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3.76 </w:t>
            </w:r>
          </w:p>
        </w:tc>
      </w:tr>
      <w:tr w:rsidR="00F254DF" w:rsidRPr="00F254DF" w14:paraId="7454539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6465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59E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3016E3D" w14:textId="2EC785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8EEC64B" w14:textId="2984FD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A0490" w14:textId="61C412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DCF92" w14:textId="7FDCDE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5,558.53 </w:t>
            </w:r>
          </w:p>
        </w:tc>
      </w:tr>
      <w:tr w:rsidR="00F254DF" w:rsidRPr="00F254DF" w14:paraId="0029D8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86C1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6FE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677C2650" w14:textId="4E4A72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20D6A7C0" w14:textId="6F63B8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E3EAC" w14:textId="7102DB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74916" w14:textId="54F8FF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65.64 </w:t>
            </w:r>
          </w:p>
        </w:tc>
      </w:tr>
      <w:tr w:rsidR="00F254DF" w:rsidRPr="00F254DF" w14:paraId="5C9AF83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1F10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92C7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65DB5739" w14:textId="548410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AAE13EE" w14:textId="1B3036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F4C5A" w14:textId="6204B2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1100E" w14:textId="671707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16.88 </w:t>
            </w:r>
          </w:p>
        </w:tc>
      </w:tr>
      <w:tr w:rsidR="00F254DF" w:rsidRPr="00F254DF" w14:paraId="01D998E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1DA0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737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55AEA59" w14:textId="227A3B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0BDD0764" w14:textId="570365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13D81" w14:textId="2FA95C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13DDA" w14:textId="4E8841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87,251.23 </w:t>
            </w:r>
          </w:p>
        </w:tc>
      </w:tr>
      <w:tr w:rsidR="00F254DF" w:rsidRPr="00F254DF" w14:paraId="09567D9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C7C2A"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26C4165A" w14:textId="27D5B5D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385,308.03 </w:t>
            </w:r>
          </w:p>
        </w:tc>
        <w:tc>
          <w:tcPr>
            <w:tcW w:w="0" w:type="auto"/>
            <w:tcBorders>
              <w:top w:val="nil"/>
              <w:left w:val="nil"/>
              <w:bottom w:val="single" w:sz="4" w:space="0" w:color="000000"/>
              <w:right w:val="single" w:sz="4" w:space="0" w:color="000000"/>
            </w:tcBorders>
            <w:shd w:val="clear" w:color="D8D8D8" w:fill="D8D8D8"/>
            <w:noWrap/>
            <w:vAlign w:val="bottom"/>
            <w:hideMark/>
          </w:tcPr>
          <w:p w14:paraId="4B9A42ED" w14:textId="5FFD8C1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065BD4" w14:textId="47252AE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FDDD23" w14:textId="75248E8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385,308.03 </w:t>
            </w:r>
          </w:p>
        </w:tc>
      </w:tr>
      <w:tr w:rsidR="00F254DF" w:rsidRPr="00F254DF" w14:paraId="6B25D0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C3CC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395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59A293B" w14:textId="28FCBF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662CBA50" w14:textId="424A1B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46EE5" w14:textId="7E90AB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F2D3F" w14:textId="7B5E31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90,065.48 </w:t>
            </w:r>
          </w:p>
        </w:tc>
      </w:tr>
      <w:tr w:rsidR="00F254DF" w:rsidRPr="00F254DF" w14:paraId="5174730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631C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1AAF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1298F1D" w14:textId="384580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12643842" w14:textId="039610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F04F5" w14:textId="76E799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E01B3" w14:textId="477742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78,740.81 </w:t>
            </w:r>
          </w:p>
        </w:tc>
      </w:tr>
      <w:tr w:rsidR="00F254DF" w:rsidRPr="00F254DF" w14:paraId="261BE7E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EEB6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8B5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256480F2" w14:textId="5EFC6D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BB38ACC" w14:textId="35012B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8781" w14:textId="69FF61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B4013" w14:textId="352952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4,760.66 </w:t>
            </w:r>
          </w:p>
        </w:tc>
      </w:tr>
      <w:tr w:rsidR="00F254DF" w:rsidRPr="00F254DF" w14:paraId="4FC416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C9D5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D590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85CC7B2" w14:textId="6BF2AA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0A65B808" w14:textId="0FD965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1BF81" w14:textId="130DFC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CA556" w14:textId="661E44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7,457.66 </w:t>
            </w:r>
          </w:p>
        </w:tc>
      </w:tr>
      <w:tr w:rsidR="00F254DF" w:rsidRPr="00F254DF" w14:paraId="48878D7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D332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F698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5F405980" w14:textId="7158FE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42B66E33" w14:textId="6C2A94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E672D" w14:textId="693C54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92296" w14:textId="6A51BF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17,122.54 </w:t>
            </w:r>
          </w:p>
        </w:tc>
      </w:tr>
      <w:tr w:rsidR="00F254DF" w:rsidRPr="00F254DF" w14:paraId="67CE70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BE44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158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A3C58FB" w14:textId="418499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82E5E77" w14:textId="5E14D6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AC76E" w14:textId="187B74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1BCBF" w14:textId="493092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1,172.06 </w:t>
            </w:r>
          </w:p>
        </w:tc>
      </w:tr>
      <w:tr w:rsidR="00F254DF" w:rsidRPr="00F254DF" w14:paraId="28ACADE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0431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B47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9C62B2B" w14:textId="0AB86A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272FD1E" w14:textId="51F2B3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54256" w14:textId="7D5884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EC04C" w14:textId="5E06D4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2,101.16 </w:t>
            </w:r>
          </w:p>
        </w:tc>
      </w:tr>
      <w:tr w:rsidR="00F254DF" w:rsidRPr="00F254DF" w14:paraId="383ED4F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8BFF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8B43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6F704F0" w14:textId="64AC3A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2D854C4C" w14:textId="0CDE10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CC2AB" w14:textId="46323B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509C3" w14:textId="1BE14B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077.36 </w:t>
            </w:r>
          </w:p>
        </w:tc>
      </w:tr>
      <w:tr w:rsidR="00F254DF" w:rsidRPr="00F254DF" w14:paraId="2B5997F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2E3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4E5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56DE3442" w14:textId="7EE543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587AE08" w14:textId="4E207E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C3961" w14:textId="46CCFA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21B39" w14:textId="5DE825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0,902.96 </w:t>
            </w:r>
          </w:p>
        </w:tc>
      </w:tr>
      <w:tr w:rsidR="00F254DF" w:rsidRPr="00F254DF" w14:paraId="05566E3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87C9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038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55C0537B" w14:textId="169A54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4E4F78E3" w14:textId="27A4EF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D892F" w14:textId="287C99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4BF6B" w14:textId="5FE57F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2,292.66 </w:t>
            </w:r>
          </w:p>
        </w:tc>
      </w:tr>
      <w:tr w:rsidR="00F254DF" w:rsidRPr="00F254DF" w14:paraId="5536E29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F475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19FA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9861CCA" w14:textId="3DC35D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190B2C6E" w14:textId="1DCA00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43088" w14:textId="723117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6B092" w14:textId="44225E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4,509.56 </w:t>
            </w:r>
          </w:p>
        </w:tc>
      </w:tr>
      <w:tr w:rsidR="00F254DF" w:rsidRPr="00F254DF" w14:paraId="00C204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F0A3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831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1F6950B0" w14:textId="3C5B42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6493C5E" w14:textId="141856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DA01D" w14:textId="451CA7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45AB1" w14:textId="02AEB6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97,448.42 </w:t>
            </w:r>
          </w:p>
        </w:tc>
      </w:tr>
      <w:tr w:rsidR="00F254DF" w:rsidRPr="00F254DF" w14:paraId="180F55B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49DF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D910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6241C5FF" w14:textId="22E7E4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1055A0F4" w14:textId="2F9EB6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C77E6" w14:textId="78782B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0826E" w14:textId="6EDAEE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26.66 </w:t>
            </w:r>
          </w:p>
        </w:tc>
      </w:tr>
      <w:tr w:rsidR="00F254DF" w:rsidRPr="00F254DF" w14:paraId="3BCB81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8369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3AC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575D57F3" w14:textId="1C82E0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3303F991" w14:textId="2ACA42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A05EB" w14:textId="68F5D4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1E4D5" w14:textId="2470FF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8,775.86 </w:t>
            </w:r>
          </w:p>
        </w:tc>
      </w:tr>
      <w:tr w:rsidR="00F254DF" w:rsidRPr="00F254DF" w14:paraId="5FCD400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1CDC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F28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18B92EBA" w14:textId="3041C5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134244EE" w14:textId="4F3C83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B0A24" w14:textId="2A73D9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1034F" w14:textId="299BE7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1,260.66 </w:t>
            </w:r>
          </w:p>
        </w:tc>
      </w:tr>
      <w:tr w:rsidR="00F254DF" w:rsidRPr="00F254DF" w14:paraId="0CCBB0C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DB8E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BAC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51AB78F" w14:textId="3C1271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2D00D346" w14:textId="6C6EA2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5F49B" w14:textId="7C1F7A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59F6C" w14:textId="29718A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2,251.04 </w:t>
            </w:r>
          </w:p>
        </w:tc>
      </w:tr>
      <w:tr w:rsidR="00F254DF" w:rsidRPr="00F254DF" w14:paraId="2FC3D5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A216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4FF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07951923" w14:textId="0DB203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7DF210DA" w14:textId="31D5AC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D83CA" w14:textId="0E207B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5BB51" w14:textId="3DC583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1,305.66 </w:t>
            </w:r>
          </w:p>
        </w:tc>
      </w:tr>
      <w:tr w:rsidR="00F254DF" w:rsidRPr="00F254DF" w14:paraId="05ACC69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6A08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837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BCF4969" w14:textId="0134EE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A402E78" w14:textId="23C302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365AB" w14:textId="370CD3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0342D" w14:textId="6626EC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8,351.66 </w:t>
            </w:r>
          </w:p>
        </w:tc>
      </w:tr>
      <w:tr w:rsidR="00F254DF" w:rsidRPr="00F254DF" w14:paraId="53D82F7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ACB5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7D5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0A86883E" w14:textId="5B4F2B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66256D44" w14:textId="2F3EBE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DB321" w14:textId="6E1F25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DC246" w14:textId="41776A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5,337.88 </w:t>
            </w:r>
          </w:p>
        </w:tc>
      </w:tr>
      <w:tr w:rsidR="00F254DF" w:rsidRPr="00F254DF" w14:paraId="0760935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2BCE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6CD3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366C10F3" w14:textId="292675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AD2FCD0" w14:textId="4C7104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99CCB" w14:textId="11DC04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0DA82" w14:textId="699DE8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1,301.78 </w:t>
            </w:r>
          </w:p>
        </w:tc>
      </w:tr>
      <w:tr w:rsidR="00F254DF" w:rsidRPr="00F254DF" w14:paraId="37225C3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0A51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9C6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35D145B0" w14:textId="1C1977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386B5079" w14:textId="243A64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AFC24" w14:textId="5E96BE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79DCF" w14:textId="43D3CC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1,401.58 </w:t>
            </w:r>
          </w:p>
        </w:tc>
      </w:tr>
      <w:tr w:rsidR="00F254DF" w:rsidRPr="00F254DF" w14:paraId="42DB488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8302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B11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1F80EE3" w14:textId="53A639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445FEC36" w14:textId="58EA55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5B3FA" w14:textId="3931F2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647ED" w14:textId="7E09AA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2,339.30 </w:t>
            </w:r>
          </w:p>
        </w:tc>
      </w:tr>
      <w:tr w:rsidR="00F254DF" w:rsidRPr="00F254DF" w14:paraId="41B5A10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A2F5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633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C965630" w14:textId="4A003F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E752741" w14:textId="25A110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FF52D" w14:textId="1A2ED1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DB643" w14:textId="0AA38A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7,449.16 </w:t>
            </w:r>
          </w:p>
        </w:tc>
      </w:tr>
      <w:tr w:rsidR="00F254DF" w:rsidRPr="00F254DF" w14:paraId="105E626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EB21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3336A4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56804582" w14:textId="323A37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11F77CC6" w14:textId="6A2978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A64A9" w14:textId="708418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49218" w14:textId="616A75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4,763.16 </w:t>
            </w:r>
          </w:p>
        </w:tc>
      </w:tr>
      <w:tr w:rsidR="00F254DF" w:rsidRPr="00F254DF" w14:paraId="0ED991D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11F6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E3EB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44C87780" w14:textId="315B07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99D49DB" w14:textId="296C8B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74708" w14:textId="73E464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CA3AC" w14:textId="4FDBD6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3,329.86 </w:t>
            </w:r>
          </w:p>
        </w:tc>
      </w:tr>
      <w:tr w:rsidR="00F254DF" w:rsidRPr="00F254DF" w14:paraId="546B05F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C65B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6959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CF67F1A" w14:textId="0CE7C7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776E4D5" w14:textId="344171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597CC" w14:textId="0B39E8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D2D78" w14:textId="785086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4,760.66 </w:t>
            </w:r>
          </w:p>
        </w:tc>
      </w:tr>
      <w:tr w:rsidR="00F254DF" w:rsidRPr="00F254DF" w14:paraId="203DA30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1B12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5CA6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AB2DC30" w14:textId="2788DF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1,336.88 </w:t>
            </w:r>
          </w:p>
        </w:tc>
        <w:tc>
          <w:tcPr>
            <w:tcW w:w="0" w:type="auto"/>
            <w:tcBorders>
              <w:top w:val="nil"/>
              <w:left w:val="nil"/>
              <w:bottom w:val="single" w:sz="4" w:space="0" w:color="000000"/>
              <w:right w:val="single" w:sz="4" w:space="0" w:color="000000"/>
            </w:tcBorders>
            <w:shd w:val="clear" w:color="auto" w:fill="auto"/>
            <w:noWrap/>
            <w:vAlign w:val="bottom"/>
            <w:hideMark/>
          </w:tcPr>
          <w:p w14:paraId="5AB5E033" w14:textId="28EA9B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6D84D" w14:textId="08227D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4B84C" w14:textId="1067BE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1,336.88 </w:t>
            </w:r>
          </w:p>
        </w:tc>
      </w:tr>
      <w:tr w:rsidR="00F254DF" w:rsidRPr="00F254DF" w14:paraId="541148F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386A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08E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416BCF5" w14:textId="6CBFDB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475BC64A" w14:textId="24D432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2E312" w14:textId="5D6CC5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DE962" w14:textId="3A27B6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2,804.54 </w:t>
            </w:r>
          </w:p>
        </w:tc>
      </w:tr>
      <w:tr w:rsidR="00F254DF" w:rsidRPr="00F254DF" w14:paraId="3806F2D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95E2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D2AD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031A145" w14:textId="1E01FA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B04B733" w14:textId="749FC6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4DEEB" w14:textId="67456F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8AA79" w14:textId="30E6B6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3,022.76 </w:t>
            </w:r>
          </w:p>
        </w:tc>
      </w:tr>
      <w:tr w:rsidR="00F254DF" w:rsidRPr="00F254DF" w14:paraId="73F918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FBD2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997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A94CBF9" w14:textId="45070B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39621235" w14:textId="5F3F12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153C0" w14:textId="57C89D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68DB7" w14:textId="2A8B59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3,968.70 </w:t>
            </w:r>
          </w:p>
        </w:tc>
      </w:tr>
      <w:tr w:rsidR="00F254DF" w:rsidRPr="00F254DF" w14:paraId="660EC40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AC2F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5A4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EFE8310" w14:textId="47D037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4F6AE0B" w14:textId="3E6E6A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F9C70" w14:textId="5A2F28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13042" w14:textId="295D5A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4,760.66 </w:t>
            </w:r>
          </w:p>
        </w:tc>
      </w:tr>
      <w:tr w:rsidR="00F254DF" w:rsidRPr="00F254DF" w14:paraId="48762EB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3AA5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9DA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5BD35C9" w14:textId="427886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6C52508" w14:textId="409E03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A628C" w14:textId="6C014B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36901" w14:textId="5F7060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873.66 </w:t>
            </w:r>
          </w:p>
        </w:tc>
      </w:tr>
      <w:tr w:rsidR="00F254DF" w:rsidRPr="00F254DF" w14:paraId="02C0491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B6DA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BC3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BF307E7" w14:textId="508611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5831BF0" w14:textId="617A1E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372B1" w14:textId="4D6FFC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3EC76" w14:textId="1AB701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9,875.66 </w:t>
            </w:r>
          </w:p>
        </w:tc>
      </w:tr>
      <w:tr w:rsidR="00F254DF" w:rsidRPr="00F254DF" w14:paraId="4641D5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FCB2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2211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31C527D" w14:textId="488588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709544CC" w14:textId="788FD1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D3994" w14:textId="4A6C70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6A9B9" w14:textId="1E5FDE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9,068.54 </w:t>
            </w:r>
          </w:p>
        </w:tc>
      </w:tr>
      <w:tr w:rsidR="00F254DF" w:rsidRPr="00F254DF" w14:paraId="117A29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A0F8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2A54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09A8813" w14:textId="1D1370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23633C76" w14:textId="6A6A8A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34280" w14:textId="2C3920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AF4DA" w14:textId="2B73C6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8,351.66 </w:t>
            </w:r>
          </w:p>
        </w:tc>
      </w:tr>
      <w:tr w:rsidR="00F254DF" w:rsidRPr="00F254DF" w14:paraId="2ECD406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4DAC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ACA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4DFF864" w14:textId="4DBE8C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F48D6F0" w14:textId="46D98A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AA162" w14:textId="103555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E1189" w14:textId="57B738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06,509.52 </w:t>
            </w:r>
          </w:p>
        </w:tc>
      </w:tr>
      <w:tr w:rsidR="00F254DF" w:rsidRPr="00F254DF" w14:paraId="2378A71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D01D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B8A9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FEF95C6" w14:textId="1A5D67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5519023" w14:textId="00A008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38C4B" w14:textId="4BB4B7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A0391" w14:textId="598840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7,449.16 </w:t>
            </w:r>
          </w:p>
        </w:tc>
      </w:tr>
      <w:tr w:rsidR="00F254DF" w:rsidRPr="00F254DF" w14:paraId="55165E3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F17A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AB2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F1BA7CB" w14:textId="6D10B0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3300C760" w14:textId="0E691D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D834B" w14:textId="19BE33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2B0C9" w14:textId="6FD91F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5,480.04 </w:t>
            </w:r>
          </w:p>
        </w:tc>
      </w:tr>
      <w:tr w:rsidR="00F254DF" w:rsidRPr="00F254DF" w14:paraId="282622F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91954"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01BD91F2" w14:textId="47AE41A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6094B001" w14:textId="39DE7B0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30EDF5" w14:textId="683E793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25A772" w14:textId="5417B77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347,714.26 </w:t>
            </w:r>
          </w:p>
        </w:tc>
      </w:tr>
      <w:tr w:rsidR="00F254DF" w:rsidRPr="00F254DF" w14:paraId="32676AE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8465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EF43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FFC74F8" w14:textId="409E66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3320198C" w14:textId="558658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0E653" w14:textId="72A31E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0EF84" w14:textId="0125D1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9,054,846.90 </w:t>
            </w:r>
          </w:p>
        </w:tc>
      </w:tr>
      <w:tr w:rsidR="00F254DF" w:rsidRPr="00F254DF" w14:paraId="26E22A6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D8CF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6BB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7491AB58" w14:textId="12E933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13674AD4" w14:textId="50D3C0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E643B" w14:textId="195707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814A2" w14:textId="7C6232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036.10 </w:t>
            </w:r>
          </w:p>
        </w:tc>
      </w:tr>
      <w:tr w:rsidR="00F254DF" w:rsidRPr="00F254DF" w14:paraId="5C42F08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23FA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1FD3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AECA669" w14:textId="41BAEB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73B8EC26" w14:textId="301F3B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85E20" w14:textId="1D2F7B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FAFE4" w14:textId="59DFC4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3,107.48 </w:t>
            </w:r>
          </w:p>
        </w:tc>
      </w:tr>
      <w:tr w:rsidR="00F254DF" w:rsidRPr="00F254DF" w14:paraId="67A411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2E24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0B4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7E888899" w14:textId="690A25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ED5E06" w14:textId="01E1D6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D038A" w14:textId="2CE30B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DAC89" w14:textId="315388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5,000.00 </w:t>
            </w:r>
          </w:p>
        </w:tc>
      </w:tr>
      <w:tr w:rsidR="00F254DF" w:rsidRPr="00F254DF" w14:paraId="269522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935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74C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66BF1F5F" w14:textId="7A5A08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4D235AEC" w14:textId="457BF9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400A6" w14:textId="010861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9D63D" w14:textId="590A87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1,723.78 </w:t>
            </w:r>
          </w:p>
        </w:tc>
      </w:tr>
      <w:tr w:rsidR="00F254DF" w:rsidRPr="00F254DF" w14:paraId="7573640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6223B"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179C0F2C" w14:textId="762827A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8FEC760" w14:textId="38D63D7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339726" w14:textId="028BB6A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3A6E82" w14:textId="53A3114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645,476.84 </w:t>
            </w:r>
          </w:p>
        </w:tc>
      </w:tr>
      <w:tr w:rsidR="00F254DF" w:rsidRPr="00F254DF" w14:paraId="23D59A0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0E9F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D3E3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C37A8E1" w14:textId="291AF3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E5699E1" w14:textId="4A643B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A13EC" w14:textId="7B9AB7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B0DA4" w14:textId="6C2D2D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219,253.56 </w:t>
            </w:r>
          </w:p>
        </w:tc>
      </w:tr>
      <w:tr w:rsidR="00F254DF" w:rsidRPr="00F254DF" w14:paraId="495BCAB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1DEA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748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6AAE263D" w14:textId="3790FF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35FDD1B2" w14:textId="508B30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263D7" w14:textId="77EE15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D2891" w14:textId="49469F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5,823.00 </w:t>
            </w:r>
          </w:p>
        </w:tc>
      </w:tr>
      <w:tr w:rsidR="00F254DF" w:rsidRPr="00F254DF" w14:paraId="32DE64B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DADE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4FFF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625D3F8F" w14:textId="03DF88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2E5C4910" w14:textId="6E279E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BA4CF" w14:textId="27F5B8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E634E" w14:textId="3E2A96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817.00 </w:t>
            </w:r>
          </w:p>
        </w:tc>
      </w:tr>
      <w:tr w:rsidR="00F254DF" w:rsidRPr="00F254DF" w14:paraId="45A3F4A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9803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8946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4C70EAE9" w14:textId="37E4B0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22F0C3CA" w14:textId="133354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3D961" w14:textId="6E9F23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70C2C" w14:textId="3A6F2E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2,097.28 </w:t>
            </w:r>
          </w:p>
        </w:tc>
      </w:tr>
      <w:tr w:rsidR="00F254DF" w:rsidRPr="00F254DF" w14:paraId="5E2A897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D5D2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C24C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10BC6859" w14:textId="5747D0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26FBE7B0" w14:textId="7FDE9A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1E1C" w14:textId="5A1D01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3E37A" w14:textId="520C81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486.00 </w:t>
            </w:r>
          </w:p>
        </w:tc>
      </w:tr>
      <w:tr w:rsidR="00F254DF" w:rsidRPr="00F254DF" w14:paraId="4C43BDCD"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E78653"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6D18E28F" w14:textId="30279C7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6EB881EE" w14:textId="78A4733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5D7C93" w14:textId="412C850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80E9A6" w14:textId="78DB07A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4,600,617.11 </w:t>
            </w:r>
          </w:p>
        </w:tc>
      </w:tr>
      <w:tr w:rsidR="00F254DF" w:rsidRPr="00F254DF" w14:paraId="66E2A52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54414"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59A18E9A" w14:textId="39CFFA1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E893E5" w14:textId="0F9DD2D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7E8BE2" w14:textId="4A58BE5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C9592F" w14:textId="37BDEEE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503,670.00 </w:t>
            </w:r>
          </w:p>
        </w:tc>
      </w:tr>
      <w:tr w:rsidR="00F254DF" w:rsidRPr="00F254DF" w14:paraId="46137A9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5C2F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598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6583E5C" w14:textId="1AE463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125D3C5F" w14:textId="4F8124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1C009" w14:textId="65ED6C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0E398" w14:textId="28547C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750.00 </w:t>
            </w:r>
          </w:p>
        </w:tc>
      </w:tr>
      <w:tr w:rsidR="00F254DF" w:rsidRPr="00F254DF" w14:paraId="71B8C5C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1E10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351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FB9CC92" w14:textId="2B9903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5E9DD3F" w14:textId="4D5629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99C6C" w14:textId="616378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2893E" w14:textId="42A526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5,265.00 </w:t>
            </w:r>
          </w:p>
        </w:tc>
      </w:tr>
      <w:tr w:rsidR="00F254DF" w:rsidRPr="00F254DF" w14:paraId="14C3446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7565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8A16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75258732" w14:textId="739626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BC076A3" w14:textId="0B8AC7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40D3A" w14:textId="746886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C44E3" w14:textId="60AB41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962.50 </w:t>
            </w:r>
          </w:p>
        </w:tc>
      </w:tr>
      <w:tr w:rsidR="00F254DF" w:rsidRPr="00F254DF" w14:paraId="52D4D57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3A9C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56E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15E55580" w14:textId="0F93AD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A0DBC03" w14:textId="7C2F6F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26E86" w14:textId="26E46F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6BD55" w14:textId="3D0C95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50.00 </w:t>
            </w:r>
          </w:p>
        </w:tc>
      </w:tr>
      <w:tr w:rsidR="00F254DF" w:rsidRPr="00F254DF" w14:paraId="3F8B0E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EC02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E644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7E8A8010" w14:textId="760DB2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FD874" w14:textId="403E76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FB0AF" w14:textId="45EE8D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9FB8B" w14:textId="599A96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3,000.00 </w:t>
            </w:r>
          </w:p>
        </w:tc>
      </w:tr>
      <w:tr w:rsidR="00F254DF" w:rsidRPr="00F254DF" w14:paraId="08FCCDB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B376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868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DDD84F6" w14:textId="7ACB59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4642AD61" w14:textId="7D96A4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23E2E" w14:textId="1356E9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81950" w14:textId="4D4678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0,667.50 </w:t>
            </w:r>
          </w:p>
        </w:tc>
      </w:tr>
      <w:tr w:rsidR="00F254DF" w:rsidRPr="00F254DF" w14:paraId="080568D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DD53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9FEC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4BD07ABA" w14:textId="16C2BA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8010844" w14:textId="2D4D56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6D23F" w14:textId="06364D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CA7E8" w14:textId="40C9D8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1,237.50 </w:t>
            </w:r>
          </w:p>
        </w:tc>
      </w:tr>
      <w:tr w:rsidR="00F254DF" w:rsidRPr="00F254DF" w14:paraId="184A8CF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4F0E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AA91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3664CD2" w14:textId="0DCEE5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69DF039" w14:textId="5F1E9A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5B60A" w14:textId="0A170A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576B9" w14:textId="72AFF0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1,237.50 </w:t>
            </w:r>
          </w:p>
        </w:tc>
      </w:tr>
      <w:tr w:rsidR="00F254DF" w:rsidRPr="00F254DF" w14:paraId="1933AD9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EF6E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C241DCA" w14:textId="6250DEE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1097CF0A" w14:textId="5B2F95F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EE6177" w14:textId="1BF61A7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1DD9DD" w14:textId="1991383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152,798.69 </w:t>
            </w:r>
          </w:p>
        </w:tc>
      </w:tr>
      <w:tr w:rsidR="00F254DF" w:rsidRPr="00F254DF" w14:paraId="28F0B7B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6C6A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0D8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1D973768" w14:textId="72EC32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4D355078" w14:textId="50FCB5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CF492" w14:textId="6169B3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F4AE0" w14:textId="7EACAD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504.00 </w:t>
            </w:r>
          </w:p>
        </w:tc>
      </w:tr>
      <w:tr w:rsidR="00F254DF" w:rsidRPr="00F254DF" w14:paraId="209AF37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537D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CABD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1D5A3F4A" w14:textId="0D7993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A3AB2FB" w14:textId="528F03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10A65" w14:textId="5BD3B7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89BE8" w14:textId="3B7B58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4,566.00 </w:t>
            </w:r>
          </w:p>
        </w:tc>
      </w:tr>
      <w:tr w:rsidR="00F254DF" w:rsidRPr="00F254DF" w14:paraId="0A823D6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B9D2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901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53D7732F" w14:textId="72B005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B6ABE20" w14:textId="22867F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C8242" w14:textId="53DD91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DCD09" w14:textId="6AFDD8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6,919.20 </w:t>
            </w:r>
          </w:p>
        </w:tc>
      </w:tr>
      <w:tr w:rsidR="00F254DF" w:rsidRPr="00F254DF" w14:paraId="6309CC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A76E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057A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639EA1EA" w14:textId="7889AD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57B67376" w14:textId="0FC09F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84D76" w14:textId="2BC6EC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0684E" w14:textId="677C6E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0,768.00 </w:t>
            </w:r>
          </w:p>
        </w:tc>
      </w:tr>
      <w:tr w:rsidR="00F254DF" w:rsidRPr="00F254DF" w14:paraId="0949107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5F76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0D46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5F05C49" w14:textId="061316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21114E90" w14:textId="1D0C79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FAF79" w14:textId="25E99C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B8188" w14:textId="65B496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471.25 </w:t>
            </w:r>
          </w:p>
        </w:tc>
      </w:tr>
      <w:tr w:rsidR="00F254DF" w:rsidRPr="00F254DF" w14:paraId="58A52C6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9D19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978D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785D05A0" w14:textId="5E4D17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23ADB633" w14:textId="57099F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38BBB" w14:textId="1F71B1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47089" w14:textId="65436B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8,579.98 </w:t>
            </w:r>
          </w:p>
        </w:tc>
      </w:tr>
      <w:tr w:rsidR="00F254DF" w:rsidRPr="00F254DF" w14:paraId="48FD828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6058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EBA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2C10B23" w14:textId="1C02BB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50E30" w14:textId="5E70CD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E246C" w14:textId="131C8D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82D09" w14:textId="483738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4,000.00 </w:t>
            </w:r>
          </w:p>
        </w:tc>
      </w:tr>
      <w:tr w:rsidR="00F254DF" w:rsidRPr="00F254DF" w14:paraId="42214F0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4602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9E1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6087EAB" w14:textId="5D1D64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4EF03000" w14:textId="5876C6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E4D95" w14:textId="1CA612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3484F" w14:textId="542846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4,500.00 </w:t>
            </w:r>
          </w:p>
        </w:tc>
      </w:tr>
      <w:tr w:rsidR="00F254DF" w:rsidRPr="00F254DF" w14:paraId="226A4C1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1088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1B04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7A3C62A" w14:textId="30044F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10F63292" w14:textId="06B81C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EC170" w14:textId="55A86C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BA94" w14:textId="02AC33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4,590.00 </w:t>
            </w:r>
          </w:p>
        </w:tc>
      </w:tr>
      <w:tr w:rsidR="00F254DF" w:rsidRPr="00F254DF" w14:paraId="41110BC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C3D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7769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13C2929" w14:textId="57EF52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C03E23C" w14:textId="6FEF4A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AF78F" w14:textId="4C5F63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7E1AB" w14:textId="6AD325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1,025.76 </w:t>
            </w:r>
          </w:p>
        </w:tc>
      </w:tr>
      <w:tr w:rsidR="00F254DF" w:rsidRPr="00F254DF" w14:paraId="16AA2DE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9FF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CE2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495C742" w14:textId="04F6B4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2109F9E8" w14:textId="007721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50556" w14:textId="09883D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A75BB" w14:textId="3ACADD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9,556.50 </w:t>
            </w:r>
          </w:p>
        </w:tc>
      </w:tr>
      <w:tr w:rsidR="00F254DF" w:rsidRPr="00F254DF" w14:paraId="39C1088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F981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55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0CBF9DB" w14:textId="407942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1C3D061A" w14:textId="4F9033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FD39E" w14:textId="180B1D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6577D" w14:textId="138E57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318.00 </w:t>
            </w:r>
          </w:p>
        </w:tc>
      </w:tr>
      <w:tr w:rsidR="00F254DF" w:rsidRPr="00F254DF" w14:paraId="0CD89AD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0775C"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E9FE23C" w14:textId="7A7216E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76B6DB28" w14:textId="7238F52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0272AF" w14:textId="52CD1ED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F685CE" w14:textId="08ECBAE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586,704.17 </w:t>
            </w:r>
          </w:p>
        </w:tc>
      </w:tr>
      <w:tr w:rsidR="00F254DF" w:rsidRPr="00F254DF" w14:paraId="7E958CFB" w14:textId="77777777" w:rsidTr="00F254DF">
        <w:trPr>
          <w:trHeight w:val="20"/>
        </w:trPr>
        <w:tc>
          <w:tcPr>
            <w:tcW w:w="0" w:type="auto"/>
            <w:tcBorders>
              <w:top w:val="nil"/>
              <w:left w:val="nil"/>
              <w:bottom w:val="single" w:sz="4" w:space="0" w:color="000000"/>
              <w:right w:val="nil"/>
            </w:tcBorders>
            <w:shd w:val="clear" w:color="auto" w:fill="auto"/>
            <w:noWrap/>
            <w:vAlign w:val="bottom"/>
            <w:hideMark/>
          </w:tcPr>
          <w:p w14:paraId="6CB99561" w14:textId="77777777" w:rsidR="00F254DF" w:rsidRPr="00F254DF" w:rsidRDefault="00F254DF" w:rsidP="00F254DF">
            <w:pPr>
              <w:widowControl/>
              <w:spacing w:after="0" w:line="240" w:lineRule="auto"/>
              <w:contextualSpacing/>
              <w:rPr>
                <w:rFonts w:eastAsia="Times New Roman"/>
                <w:color w:val="000000"/>
              </w:rPr>
            </w:pPr>
            <w:r w:rsidRPr="00F254DF">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26A49191" w14:textId="77777777" w:rsidR="00F254DF" w:rsidRPr="00F254DF" w:rsidRDefault="00F254DF" w:rsidP="00F254DF">
            <w:pPr>
              <w:widowControl/>
              <w:spacing w:after="0" w:line="240" w:lineRule="auto"/>
              <w:contextualSpacing/>
              <w:rPr>
                <w:rFonts w:ascii="Arial Narrow" w:eastAsia="Times New Roman" w:hAnsi="Arial Narrow"/>
                <w:i/>
                <w:iCs/>
                <w:color w:val="000000"/>
              </w:rPr>
            </w:pPr>
            <w:r w:rsidRPr="00F254DF">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2712DBD" w14:textId="368B1CEA"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AF458C5" w14:textId="30B42A88"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E3E62" w14:textId="53AD8C0F"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BEDA5" w14:textId="0C1B13B4"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1,234,000.00 </w:t>
            </w:r>
          </w:p>
        </w:tc>
      </w:tr>
      <w:tr w:rsidR="00F254DF" w:rsidRPr="00F254DF" w14:paraId="4D067B8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E653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E5F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3CF56DC2" w14:textId="6255E3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E807FC6" w14:textId="38549D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28FAC" w14:textId="1680B9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E6A8F" w14:textId="4799E3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60.78 </w:t>
            </w:r>
          </w:p>
        </w:tc>
      </w:tr>
      <w:tr w:rsidR="00F254DF" w:rsidRPr="00F254DF" w14:paraId="1C505D8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D85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751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2971FBE" w14:textId="6B86E6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3AA98754" w14:textId="68AFF0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96A0D" w14:textId="6DF43D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6219B" w14:textId="0E83AC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0,249.68 </w:t>
            </w:r>
          </w:p>
        </w:tc>
      </w:tr>
      <w:tr w:rsidR="00F254DF" w:rsidRPr="00F254DF" w14:paraId="695FE86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14AC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D9C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70B7A073" w14:textId="0F5210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F9357A2" w14:textId="32CEB8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5C56E" w14:textId="6B1709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3F62A" w14:textId="3D4D3A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6,535.58 </w:t>
            </w:r>
          </w:p>
        </w:tc>
      </w:tr>
      <w:tr w:rsidR="00F254DF" w:rsidRPr="00F254DF" w14:paraId="1E2E3C1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41F2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CAD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470C09D" w14:textId="651D79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749A01ED" w14:textId="464AEC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8D875" w14:textId="664B65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4E7FB" w14:textId="3C8D40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185.84 </w:t>
            </w:r>
          </w:p>
        </w:tc>
      </w:tr>
      <w:tr w:rsidR="00F254DF" w:rsidRPr="00F254DF" w14:paraId="5AAFAAC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3443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D15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AD64984" w14:textId="5CC483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09CF56D3" w14:textId="1CC00E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29884" w14:textId="1803A5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2052C" w14:textId="30251D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1,868.08 </w:t>
            </w:r>
          </w:p>
        </w:tc>
      </w:tr>
      <w:tr w:rsidR="00F254DF" w:rsidRPr="00F254DF" w14:paraId="4FC8871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72D9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DDEF5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034FBB6" w14:textId="2188FC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0BA933B0" w14:textId="431685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08DC0" w14:textId="64F999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AEA69" w14:textId="1D13A8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5,144.53 </w:t>
            </w:r>
          </w:p>
        </w:tc>
      </w:tr>
      <w:tr w:rsidR="00F254DF" w:rsidRPr="00F254DF" w14:paraId="54CAE9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376F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7B40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13314EC7" w14:textId="57DAFA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65A7D58C" w14:textId="6EC0D8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850F8" w14:textId="7CDD5B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736A0" w14:textId="445BDF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8,666.92 </w:t>
            </w:r>
          </w:p>
        </w:tc>
      </w:tr>
      <w:tr w:rsidR="00F254DF" w:rsidRPr="00F254DF" w14:paraId="263D316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238E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EE2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4339DB0" w14:textId="76C222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B3537E9" w14:textId="01968C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ED0B7" w14:textId="6D66D6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9EC0D" w14:textId="31B699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6,200.00 </w:t>
            </w:r>
          </w:p>
        </w:tc>
      </w:tr>
      <w:tr w:rsidR="00F254DF" w:rsidRPr="00F254DF" w14:paraId="7ED6D6F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DBFE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78E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22903928" w14:textId="770219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11ED85F5" w14:textId="070E8D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8CAFD" w14:textId="502DAE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03495" w14:textId="1571D7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0,856.08 </w:t>
            </w:r>
          </w:p>
        </w:tc>
      </w:tr>
      <w:tr w:rsidR="00F254DF" w:rsidRPr="00F254DF" w14:paraId="7CB85E4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2008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9F3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A6566F9" w14:textId="52390D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3F2C2A5C" w14:textId="6106EC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1E557" w14:textId="701AF1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7ECE1" w14:textId="01CAE0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5,072.81 </w:t>
            </w:r>
          </w:p>
        </w:tc>
      </w:tr>
      <w:tr w:rsidR="00F254DF" w:rsidRPr="00F254DF" w14:paraId="4F3A565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5068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77E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7D2AFC16" w14:textId="4C264D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7515D857" w14:textId="318FC2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987A7" w14:textId="71DD6F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5E9DD" w14:textId="4671B1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298.85 </w:t>
            </w:r>
          </w:p>
        </w:tc>
      </w:tr>
      <w:tr w:rsidR="00F254DF" w:rsidRPr="00F254DF" w14:paraId="2853A30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F80A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85FB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270CB46B" w14:textId="4D7635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D72248B" w14:textId="3403BE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0C0C4" w14:textId="7E14A8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FD1A1" w14:textId="0D1606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4,636.82 </w:t>
            </w:r>
          </w:p>
        </w:tc>
      </w:tr>
      <w:tr w:rsidR="00F254DF" w:rsidRPr="00F254DF" w14:paraId="11E0645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1E63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A697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137C894B" w14:textId="7502D7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2BABC95B" w14:textId="536E94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869FE" w14:textId="332E04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72F7B" w14:textId="28FFD1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1,013.18 </w:t>
            </w:r>
          </w:p>
        </w:tc>
      </w:tr>
      <w:tr w:rsidR="00F254DF" w:rsidRPr="00F254DF" w14:paraId="67D7E9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6D08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A79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5924E02" w14:textId="5C0DBE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8C76F15" w14:textId="4BADE5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D2FA1" w14:textId="6F9130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8F367" w14:textId="1D0562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9,442.04 </w:t>
            </w:r>
          </w:p>
        </w:tc>
      </w:tr>
      <w:tr w:rsidR="00F254DF" w:rsidRPr="00F254DF" w14:paraId="3E0A32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B81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1E6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C388E25" w14:textId="6121FB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10B1E002" w14:textId="34E0A2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B79E8" w14:textId="41DC03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07033" w14:textId="230AE2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642.42 </w:t>
            </w:r>
          </w:p>
        </w:tc>
      </w:tr>
      <w:tr w:rsidR="00F254DF" w:rsidRPr="00F254DF" w14:paraId="20887A1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354B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5F10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1A3D9A9A" w14:textId="11293A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4860CABB" w14:textId="13868F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E3808" w14:textId="624ADF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86B6B" w14:textId="50C948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254,859.78 </w:t>
            </w:r>
          </w:p>
        </w:tc>
      </w:tr>
      <w:tr w:rsidR="00F254DF" w:rsidRPr="00F254DF" w14:paraId="40B7DB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14D6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477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603CC080" w14:textId="06A08F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5B1DCA6" w14:textId="0CCA3C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A803A" w14:textId="5D536B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62C8E" w14:textId="34F49A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518.74 </w:t>
            </w:r>
          </w:p>
        </w:tc>
      </w:tr>
      <w:tr w:rsidR="00F254DF" w:rsidRPr="00F254DF" w14:paraId="5A40E28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253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0B29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E7083B5" w14:textId="219536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D796E6E" w14:textId="48BEC4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E23DE" w14:textId="779976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2AE14" w14:textId="25525A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3,025.46 </w:t>
            </w:r>
          </w:p>
        </w:tc>
      </w:tr>
      <w:tr w:rsidR="00F254DF" w:rsidRPr="00F254DF" w14:paraId="71394DC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F447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240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56E256D4" w14:textId="4EDA5E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4429F069" w14:textId="6B9750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8CD7B" w14:textId="4D5879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F9949" w14:textId="6EBEAE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3,445.58 </w:t>
            </w:r>
          </w:p>
        </w:tc>
      </w:tr>
      <w:tr w:rsidR="00F254DF" w:rsidRPr="00F254DF" w14:paraId="339AE8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A765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A72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4050D2B" w14:textId="34AC18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30D72548" w14:textId="3D6FF8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DFBE5" w14:textId="755143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557A2" w14:textId="47EE01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3,821.56 </w:t>
            </w:r>
          </w:p>
        </w:tc>
      </w:tr>
      <w:tr w:rsidR="00F254DF" w:rsidRPr="00F254DF" w14:paraId="6A8FAFE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C374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11B6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3C5D168" w14:textId="1AD1E9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16FF4E16" w14:textId="0082BC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36A85" w14:textId="47C284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A69EE" w14:textId="20C2A3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24,469.92 </w:t>
            </w:r>
          </w:p>
        </w:tc>
      </w:tr>
      <w:tr w:rsidR="00F254DF" w:rsidRPr="00F254DF" w14:paraId="1C0916D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CC45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5A5C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F16CC5D" w14:textId="33B093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58AB07CA" w14:textId="37E6F2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6C1E6" w14:textId="03560B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97582" w14:textId="14DB0F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54,321.68 </w:t>
            </w:r>
          </w:p>
        </w:tc>
      </w:tr>
      <w:tr w:rsidR="00F254DF" w:rsidRPr="00F254DF" w14:paraId="700C5D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EEEB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8681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F1E78D2" w14:textId="0E41E4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4F0E064D" w14:textId="49D819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4951B" w14:textId="33B82E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9248A" w14:textId="6BF2A8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4,437.06 </w:t>
            </w:r>
          </w:p>
        </w:tc>
      </w:tr>
      <w:tr w:rsidR="00F254DF" w:rsidRPr="00F254DF" w14:paraId="193B362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1ED9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59C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83B9C8F" w14:textId="6080AD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61F1E374" w14:textId="420375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FBA40" w14:textId="550040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8EC4F" w14:textId="105779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3,630.78 </w:t>
            </w:r>
          </w:p>
        </w:tc>
      </w:tr>
      <w:tr w:rsidR="00F254DF" w:rsidRPr="00F254DF" w14:paraId="6714AE7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A0569"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22CE554D" w14:textId="7A3D58A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0AB41BD" w14:textId="056C8E3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05D68A" w14:textId="7851D9D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042EAB" w14:textId="35216E4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607,122.79 </w:t>
            </w:r>
          </w:p>
        </w:tc>
      </w:tr>
      <w:tr w:rsidR="00F254DF" w:rsidRPr="00F254DF" w14:paraId="1C9EACB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75925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7C7C43FC" w14:textId="56FEC2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46490AB7" w14:textId="23D423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CE52B" w14:textId="5D758D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0A8E6" w14:textId="00E4C6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44,723.87 </w:t>
            </w:r>
          </w:p>
        </w:tc>
      </w:tr>
      <w:tr w:rsidR="00F254DF" w:rsidRPr="00F254DF" w14:paraId="4C5B85E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3A22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046D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092AD1C5" w14:textId="273AA2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ABE2B5D" w14:textId="4C40EC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25C7C" w14:textId="2AF2C2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2E8C0" w14:textId="455A27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9,860.00 </w:t>
            </w:r>
          </w:p>
        </w:tc>
      </w:tr>
      <w:tr w:rsidR="00F254DF" w:rsidRPr="00F254DF" w14:paraId="72E7DD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BCF8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5FA4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431FA6D9" w14:textId="7545ED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3050B4FD" w14:textId="0DDF2B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C25CE" w14:textId="1E4ED7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305C9" w14:textId="4AEDC6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650.00 </w:t>
            </w:r>
          </w:p>
        </w:tc>
      </w:tr>
      <w:tr w:rsidR="00F254DF" w:rsidRPr="00F254DF" w14:paraId="7BBAAFE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922D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AF6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3A645DA" w14:textId="748447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3CD28A0C" w14:textId="24B502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6BDA1" w14:textId="1887B0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5D06F" w14:textId="064A71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5,838.92 </w:t>
            </w:r>
          </w:p>
        </w:tc>
      </w:tr>
      <w:tr w:rsidR="00F254DF" w:rsidRPr="00F254DF" w14:paraId="64706D3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A103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C36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65DAE6AF" w14:textId="221510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9D0C562" w14:textId="4486BA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0F31A" w14:textId="715A51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B169E" w14:textId="39DAF6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3,207.50 </w:t>
            </w:r>
          </w:p>
        </w:tc>
      </w:tr>
      <w:tr w:rsidR="00F254DF" w:rsidRPr="00F254DF" w14:paraId="30F3815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B191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F85F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4CE2338F" w14:textId="320000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1CE0D9F4" w14:textId="6CA60E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639C8" w14:textId="53C744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3AD2F" w14:textId="61F557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2,406.25 </w:t>
            </w:r>
          </w:p>
        </w:tc>
      </w:tr>
      <w:tr w:rsidR="00F254DF" w:rsidRPr="00F254DF" w14:paraId="1DE6E5F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582D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9D1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1492CE42" w14:textId="051097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EFF8727" w14:textId="3F4CB7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0C075" w14:textId="5A564E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40173" w14:textId="6097DE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2,131.25 </w:t>
            </w:r>
          </w:p>
        </w:tc>
      </w:tr>
      <w:tr w:rsidR="00F254DF" w:rsidRPr="00F254DF" w14:paraId="60F7B1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11E4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46D8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7ABA48B" w14:textId="32F65E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6ED45F08" w14:textId="530DBD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E9D61" w14:textId="48FF3D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88C99" w14:textId="665378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3,457.50 </w:t>
            </w:r>
          </w:p>
        </w:tc>
      </w:tr>
      <w:tr w:rsidR="00F254DF" w:rsidRPr="00F254DF" w14:paraId="6F1B2CA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2F01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095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5F28ACE" w14:textId="7DD378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4C3E970" w14:textId="58D923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F370C" w14:textId="08428D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F742B" w14:textId="5A14AA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9,500.00 </w:t>
            </w:r>
          </w:p>
        </w:tc>
      </w:tr>
      <w:tr w:rsidR="00F254DF" w:rsidRPr="00F254DF" w14:paraId="12B7D52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BEFB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8D1A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1D0F7253" w14:textId="65AF49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74A18EC9" w14:textId="2B48D7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FB927" w14:textId="339C36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F06A1" w14:textId="4EB244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3,575.00 </w:t>
            </w:r>
          </w:p>
        </w:tc>
      </w:tr>
      <w:tr w:rsidR="00F254DF" w:rsidRPr="00F254DF" w14:paraId="6FC7815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9EE1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00B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5AC6BBE" w14:textId="6C5AEF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2AE3B87" w14:textId="3FF42D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E8C47" w14:textId="414DF6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83849" w14:textId="4513CC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4,562.50 </w:t>
            </w:r>
          </w:p>
        </w:tc>
      </w:tr>
      <w:tr w:rsidR="00F254DF" w:rsidRPr="00F254DF" w14:paraId="4D3BBF8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9AD7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167F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093DE9CA" w14:textId="432EAB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273E9E4F" w14:textId="33F1EC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C11D2" w14:textId="4298B7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465F5" w14:textId="550165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780.00 </w:t>
            </w:r>
          </w:p>
        </w:tc>
      </w:tr>
      <w:tr w:rsidR="00F254DF" w:rsidRPr="00F254DF" w14:paraId="042AF05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F3B1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BB3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512811FE" w14:textId="74B137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9470E93" w14:textId="711A7D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6D3F4" w14:textId="4D44BC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DF41B" w14:textId="3A1A14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3,760.00 </w:t>
            </w:r>
          </w:p>
        </w:tc>
      </w:tr>
      <w:tr w:rsidR="00F254DF" w:rsidRPr="00F254DF" w14:paraId="6E2E03B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1DB9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228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1B26E71" w14:textId="22455C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543C0E9" w14:textId="21B559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C9F02" w14:textId="6801BF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CED03" w14:textId="5F67D1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50.00 </w:t>
            </w:r>
          </w:p>
        </w:tc>
      </w:tr>
      <w:tr w:rsidR="00F254DF" w:rsidRPr="00F254DF" w14:paraId="4C0908F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07CD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1E80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77BDFBC6" w14:textId="3A1DB4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E70C879" w14:textId="5BD406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7B960" w14:textId="07F861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F758A" w14:textId="6D5CDA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0,825.00 </w:t>
            </w:r>
          </w:p>
        </w:tc>
      </w:tr>
      <w:tr w:rsidR="00F254DF" w:rsidRPr="00F254DF" w14:paraId="2B5C5F3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A668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BAD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13BBF3A7" w14:textId="3EC90D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C7F1AFF" w14:textId="722A2B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B6D7F" w14:textId="57C9A2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47834" w14:textId="7951BB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962.50 </w:t>
            </w:r>
          </w:p>
        </w:tc>
      </w:tr>
      <w:tr w:rsidR="00F254DF" w:rsidRPr="00F254DF" w14:paraId="0C192C2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D5AF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82A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5955BAE9" w14:textId="2D96B4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8F064F2" w14:textId="3378BF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D6BC2" w14:textId="504488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BD522" w14:textId="51CEBE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0,825.00 </w:t>
            </w:r>
          </w:p>
        </w:tc>
      </w:tr>
      <w:tr w:rsidR="00F254DF" w:rsidRPr="00F254DF" w14:paraId="2B461DF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F86B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118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128E7BD" w14:textId="4266AF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094F0765" w14:textId="67DB1F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B56FA" w14:textId="28D318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491E1" w14:textId="27B243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9,862.50 </w:t>
            </w:r>
          </w:p>
        </w:tc>
      </w:tr>
      <w:tr w:rsidR="00F254DF" w:rsidRPr="00F254DF" w14:paraId="18E3F21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7657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D5C6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ECFB0A4" w14:textId="058F5D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0B864C3" w14:textId="1C9755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E56DE" w14:textId="24DEA6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76E2C" w14:textId="61B081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1,100.00 </w:t>
            </w:r>
          </w:p>
        </w:tc>
      </w:tr>
      <w:tr w:rsidR="00F254DF" w:rsidRPr="00F254DF" w14:paraId="5DACBB0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B0BC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FF7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2904E605" w14:textId="5B25DF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BF907D0" w14:textId="1EE175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D80AA" w14:textId="04F29E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DEC40" w14:textId="1F0504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2,887.50 </w:t>
            </w:r>
          </w:p>
        </w:tc>
      </w:tr>
      <w:tr w:rsidR="00F254DF" w:rsidRPr="00F254DF" w14:paraId="0C1EB29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FF84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5660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479731DE" w14:textId="4D756A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E60F502" w14:textId="578458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3FBA9" w14:textId="372F33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A4323" w14:textId="4CE4D0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1,100.00 </w:t>
            </w:r>
          </w:p>
        </w:tc>
      </w:tr>
      <w:tr w:rsidR="00F254DF" w:rsidRPr="00F254DF" w14:paraId="676DF44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6F50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1AA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D62AEAD" w14:textId="6DDF3F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DD3F6C4" w14:textId="40AF6C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EA7D4" w14:textId="3E0FDE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935B2" w14:textId="2EE3FD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0,530.00 </w:t>
            </w:r>
          </w:p>
        </w:tc>
      </w:tr>
      <w:tr w:rsidR="00F254DF" w:rsidRPr="00F254DF" w14:paraId="2FEEA3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25E3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4D3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8C42B1F" w14:textId="75BC3F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8B72AD3" w14:textId="253CB7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2EB1F" w14:textId="58BF3E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2D183" w14:textId="7C345C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8,241.25 </w:t>
            </w:r>
          </w:p>
        </w:tc>
      </w:tr>
      <w:tr w:rsidR="00F254DF" w:rsidRPr="00F254DF" w14:paraId="2DA6A6E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EFFD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A75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FFDCD3D" w14:textId="4072DA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26B77D85" w14:textId="26A886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7216B" w14:textId="33795D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9F85C" w14:textId="49EB17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0,598.75 </w:t>
            </w:r>
          </w:p>
        </w:tc>
      </w:tr>
      <w:tr w:rsidR="00F254DF" w:rsidRPr="00F254DF" w14:paraId="6A7A5A3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CBCB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15E9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2A5604FF" w14:textId="753249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410A6B13" w14:textId="68C786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A99D5" w14:textId="0E7382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C69BA" w14:textId="47B6BC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0,225.00 </w:t>
            </w:r>
          </w:p>
        </w:tc>
      </w:tr>
      <w:tr w:rsidR="00F254DF" w:rsidRPr="00F254DF" w14:paraId="5588F1E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398A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4A3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4FECB4A1" w14:textId="16B51F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6DA776E" w14:textId="747645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482DD" w14:textId="58C308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D3234" w14:textId="24EBD4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962.50 </w:t>
            </w:r>
          </w:p>
        </w:tc>
      </w:tr>
      <w:tr w:rsidR="00F254DF" w:rsidRPr="00F254DF" w14:paraId="5A4A17A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49D6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86A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2EA1BF9" w14:textId="210934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A3FF2C6" w14:textId="07C2D7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1398F" w14:textId="00827D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9F7CF" w14:textId="24D767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3,000.00 </w:t>
            </w:r>
          </w:p>
        </w:tc>
      </w:tr>
      <w:tr w:rsidR="00F254DF" w:rsidRPr="00F254DF" w14:paraId="1E1E64E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B5B0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25F2BAE" w14:textId="7FAE7E7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181B5E6C" w14:textId="0E56D91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020F27" w14:textId="61DA136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0C4BAD" w14:textId="4ED2F3A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078,343.98 </w:t>
            </w:r>
          </w:p>
        </w:tc>
      </w:tr>
      <w:tr w:rsidR="00F254DF" w:rsidRPr="00F254DF" w14:paraId="476A0C9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F11AE2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452DA42" w14:textId="7B4990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98BEE21" w14:textId="2D8146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B4982" w14:textId="045AFB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FD665" w14:textId="2396F6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7,340.00 </w:t>
            </w:r>
          </w:p>
        </w:tc>
      </w:tr>
      <w:tr w:rsidR="00F254DF" w:rsidRPr="00F254DF" w14:paraId="70F6ACE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6BF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F4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15D88455" w14:textId="02BB1A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2E595C6A" w14:textId="2018D1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B1671" w14:textId="310CE8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8AEEA" w14:textId="42D6DB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4,521.12 </w:t>
            </w:r>
          </w:p>
        </w:tc>
      </w:tr>
      <w:tr w:rsidR="00F254DF" w:rsidRPr="00F254DF" w14:paraId="3388086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2FD2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734C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693FE405" w14:textId="2667F5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31B8316" w14:textId="126030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0B2B7" w14:textId="2E17F9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4FA83" w14:textId="3258F5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988.08 </w:t>
            </w:r>
          </w:p>
        </w:tc>
      </w:tr>
      <w:tr w:rsidR="00F254DF" w:rsidRPr="00F254DF" w14:paraId="57D389E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698C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FE9D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398A3432" w14:textId="250892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601356A" w14:textId="5E7F24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ACF6A" w14:textId="69F139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40048" w14:textId="23C224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2.34 </w:t>
            </w:r>
          </w:p>
        </w:tc>
      </w:tr>
      <w:tr w:rsidR="00F254DF" w:rsidRPr="00F254DF" w14:paraId="6CBB289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EA80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1F6F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C4BCEA0" w14:textId="2D79E0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23429DD4" w14:textId="382A5C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D8F5A" w14:textId="6C3594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15886" w14:textId="41F914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4,439.60 </w:t>
            </w:r>
          </w:p>
        </w:tc>
      </w:tr>
      <w:tr w:rsidR="00F254DF" w:rsidRPr="00F254DF" w14:paraId="1BCD084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05BD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FB8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5B6FEA20" w14:textId="2775E1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F75A583" w14:textId="5EBCA7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B9545" w14:textId="4B9BDD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A2326" w14:textId="4E301F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14,549.68 </w:t>
            </w:r>
          </w:p>
        </w:tc>
      </w:tr>
      <w:tr w:rsidR="00F254DF" w:rsidRPr="00F254DF" w14:paraId="34F98FF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2969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88ED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782D132A" w14:textId="251CCE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44527AB" w14:textId="2D1492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FBD3D" w14:textId="11C764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B9937" w14:textId="49169B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59,185.44 </w:t>
            </w:r>
          </w:p>
        </w:tc>
      </w:tr>
      <w:tr w:rsidR="00F254DF" w:rsidRPr="00F254DF" w14:paraId="2357D0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5D94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DD9C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9D97938" w14:textId="10D8E8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70C3AD3" w14:textId="5905DF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9968F" w14:textId="55FD9C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1A0A0" w14:textId="63E5A0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5.46 </w:t>
            </w:r>
          </w:p>
        </w:tc>
      </w:tr>
      <w:tr w:rsidR="00F254DF" w:rsidRPr="00F254DF" w14:paraId="7AC5F88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E83F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9C7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87AC77E" w14:textId="13FD98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29440C3C" w14:textId="0B3A4A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61D02" w14:textId="0368CF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3ACF1" w14:textId="3B8073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43.12 </w:t>
            </w:r>
          </w:p>
        </w:tc>
      </w:tr>
      <w:tr w:rsidR="00F254DF" w:rsidRPr="00F254DF" w14:paraId="58D765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CFA5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7C893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2BA9B464" w14:textId="404198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87A21E4" w14:textId="02A2F5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2FF31" w14:textId="375590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4F311" w14:textId="4A51C2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6,052.30 </w:t>
            </w:r>
          </w:p>
        </w:tc>
      </w:tr>
      <w:tr w:rsidR="00F254DF" w:rsidRPr="00F254DF" w14:paraId="0F51232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F1F0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5C4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63343437" w14:textId="2A1CC6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4C40DE0" w14:textId="6EACF7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539CB" w14:textId="093D22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6FE67" w14:textId="08EE61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5.46 </w:t>
            </w:r>
          </w:p>
        </w:tc>
      </w:tr>
      <w:tr w:rsidR="00F254DF" w:rsidRPr="00F254DF" w14:paraId="1023C26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E2AD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D6EB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3F0E2832" w14:textId="36106D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1D28D058" w14:textId="3D639E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D9310" w14:textId="2D8957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FB784" w14:textId="6DB4AB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90.14 </w:t>
            </w:r>
          </w:p>
        </w:tc>
      </w:tr>
      <w:tr w:rsidR="00F254DF" w:rsidRPr="00F254DF" w14:paraId="37A93C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5727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5D8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3D1EAF8F" w14:textId="2F56CC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D41E161" w14:textId="3BD8D1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03DAD" w14:textId="70F490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ADDDB" w14:textId="01CC27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7,108.00 </w:t>
            </w:r>
          </w:p>
        </w:tc>
      </w:tr>
      <w:tr w:rsidR="00F254DF" w:rsidRPr="00F254DF" w14:paraId="673D2D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2D9C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993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F3EE748" w14:textId="72CAA0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B3BAB8C" w14:textId="60C8D2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0CD0A" w14:textId="4C8863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6AE6E" w14:textId="43A426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33.26 </w:t>
            </w:r>
          </w:p>
        </w:tc>
      </w:tr>
      <w:tr w:rsidR="00F254DF" w:rsidRPr="00F254DF" w14:paraId="46463D8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62E6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29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33C7F507" w14:textId="56FA03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190FDBC5" w14:textId="495B26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EE052" w14:textId="2271C7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075C5" w14:textId="3018EA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5,726.14 </w:t>
            </w:r>
          </w:p>
        </w:tc>
      </w:tr>
      <w:tr w:rsidR="00F254DF" w:rsidRPr="00F254DF" w14:paraId="2DED888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2A03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9E8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4127B35D" w14:textId="244F91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2B18D665" w14:textId="1D0B01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5B1D6" w14:textId="11EE39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45414" w14:textId="5222AB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5,519.88 </w:t>
            </w:r>
          </w:p>
        </w:tc>
      </w:tr>
      <w:tr w:rsidR="00F254DF" w:rsidRPr="00F254DF" w14:paraId="13FF84C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C6C9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E55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31224D9" w14:textId="608C95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A1C711A" w14:textId="036610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BA4E0" w14:textId="76708A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0E238" w14:textId="06DFA9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3,087.60 </w:t>
            </w:r>
          </w:p>
        </w:tc>
      </w:tr>
      <w:tr w:rsidR="00F254DF" w:rsidRPr="00F254DF" w14:paraId="0EA8631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4D85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DA2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89BA110" w14:textId="6FB401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757EAFB0" w14:textId="5420AF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6DAB7" w14:textId="7FF5EC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167FD" w14:textId="5BAC4C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8,550.98 </w:t>
            </w:r>
          </w:p>
        </w:tc>
      </w:tr>
      <w:tr w:rsidR="00F254DF" w:rsidRPr="00F254DF" w14:paraId="066FF20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E58F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921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3ADB9764" w14:textId="74C2E7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154BA675" w14:textId="67172C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D82CA" w14:textId="4A3CB5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F4045" w14:textId="7AC5FB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283.02 </w:t>
            </w:r>
          </w:p>
        </w:tc>
      </w:tr>
      <w:tr w:rsidR="00F254DF" w:rsidRPr="00F254DF" w14:paraId="7A6D373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52E3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EF5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F9062ED" w14:textId="149719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61301B60" w14:textId="468E0F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726B1" w14:textId="0EEF37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40E97" w14:textId="2ED24A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2,628.90 </w:t>
            </w:r>
          </w:p>
        </w:tc>
      </w:tr>
      <w:tr w:rsidR="00F254DF" w:rsidRPr="00F254DF" w14:paraId="7AA1E9F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D3CC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2B1A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BA564ED" w14:textId="25BD50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31DA01A" w14:textId="0EA7D2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3F4A4" w14:textId="3CA0D3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D0055" w14:textId="5DA7A6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60.78 </w:t>
            </w:r>
          </w:p>
        </w:tc>
      </w:tr>
      <w:tr w:rsidR="00F254DF" w:rsidRPr="00F254DF" w14:paraId="70ACD8C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97C3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EA3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D095EE1" w14:textId="0F21F6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B89EA60" w14:textId="1C1C77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162D5" w14:textId="5C0D5E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945E4" w14:textId="0B3FD8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2,881.12 </w:t>
            </w:r>
          </w:p>
        </w:tc>
      </w:tr>
      <w:tr w:rsidR="00F254DF" w:rsidRPr="00F254DF" w14:paraId="75D669C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5F33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118A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272B2F3C" w14:textId="4C7FC3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3EBFDA9A" w14:textId="16919D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21C90" w14:textId="3D2034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E9940" w14:textId="1954B9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21.56 </w:t>
            </w:r>
          </w:p>
        </w:tc>
      </w:tr>
      <w:tr w:rsidR="00F254DF" w:rsidRPr="00F254DF" w14:paraId="47162C0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5F3EE"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228BC11D" w14:textId="51F27DB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667C2C3B" w14:textId="48FA91A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B9C433" w14:textId="53598D5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A8C088" w14:textId="3223577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477,816.23 </w:t>
            </w:r>
          </w:p>
        </w:tc>
      </w:tr>
      <w:tr w:rsidR="00F254DF" w:rsidRPr="00F254DF" w14:paraId="017D3AE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35DC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0C02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2AE98359" w14:textId="1F9D2D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B60B0B1" w14:textId="220027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75B75" w14:textId="599004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C5339" w14:textId="578238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3,599.40 </w:t>
            </w:r>
          </w:p>
        </w:tc>
      </w:tr>
      <w:tr w:rsidR="00F254DF" w:rsidRPr="00F254DF" w14:paraId="0430883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A40C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50D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1F87E8C" w14:textId="533E03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51BA7F7" w14:textId="11DAE0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75FCF" w14:textId="1186B1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36110" w14:textId="6EDFF0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2,498.75 </w:t>
            </w:r>
          </w:p>
        </w:tc>
      </w:tr>
      <w:tr w:rsidR="00F254DF" w:rsidRPr="00F254DF" w14:paraId="50DFB87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6C31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B8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75DA6492" w14:textId="13DCFD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65120C9" w14:textId="4C9ACC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3A0A8" w14:textId="7FA726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6F424" w14:textId="7464AB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2,890.00 </w:t>
            </w:r>
          </w:p>
        </w:tc>
      </w:tr>
      <w:tr w:rsidR="00F254DF" w:rsidRPr="00F254DF" w14:paraId="1B772F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3E8E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A80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6E15B4D0" w14:textId="38FC00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51C692E9" w14:textId="3A4CE9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EDE85" w14:textId="311977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B610B" w14:textId="625E59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44,019.75 </w:t>
            </w:r>
          </w:p>
        </w:tc>
      </w:tr>
      <w:tr w:rsidR="00F254DF" w:rsidRPr="00F254DF" w14:paraId="4929993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2CEE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81B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73E9368" w14:textId="6E4125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6A9EF1F" w14:textId="113B4C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75925" w14:textId="471306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3B4F5" w14:textId="73F89D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4,655.00 </w:t>
            </w:r>
          </w:p>
        </w:tc>
      </w:tr>
      <w:tr w:rsidR="00F254DF" w:rsidRPr="00F254DF" w14:paraId="238C40B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8C07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D0A2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59EC0B81" w14:textId="499945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F8245AE" w14:textId="518381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7FAAD" w14:textId="3DAA2B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8B037" w14:textId="6D628C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9,010.00 </w:t>
            </w:r>
          </w:p>
        </w:tc>
      </w:tr>
      <w:tr w:rsidR="00F254DF" w:rsidRPr="00F254DF" w14:paraId="412706D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C16B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FF0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D50A091" w14:textId="64B101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692CA1EE" w14:textId="1A5E2D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D1DB2" w14:textId="5A1B75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927A1" w14:textId="6A3BD5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7,362.30 </w:t>
            </w:r>
          </w:p>
        </w:tc>
      </w:tr>
      <w:tr w:rsidR="00F254DF" w:rsidRPr="00F254DF" w14:paraId="570BDA3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D9C4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213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7BC10AAC" w14:textId="4151B0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37C3507C" w14:textId="57F8F3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8361" w14:textId="3B2663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41460" w14:textId="4C0251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7,467.80 </w:t>
            </w:r>
          </w:p>
        </w:tc>
      </w:tr>
      <w:tr w:rsidR="00F254DF" w:rsidRPr="00F254DF" w14:paraId="7FB9680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EB52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8CF8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0D7EE5D6" w14:textId="0DAB4E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5843EA27" w14:textId="208DE7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AC8D6" w14:textId="3DCA37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79E72" w14:textId="48E720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732.50 </w:t>
            </w:r>
          </w:p>
        </w:tc>
      </w:tr>
      <w:tr w:rsidR="00F254DF" w:rsidRPr="00F254DF" w14:paraId="0DB3BC3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7F2E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EBA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6FA5C73F" w14:textId="1A02A1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45D9C215" w14:textId="73D035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785C1" w14:textId="3157FC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32D0F" w14:textId="505A32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7,291.40 </w:t>
            </w:r>
          </w:p>
        </w:tc>
      </w:tr>
      <w:tr w:rsidR="00F254DF" w:rsidRPr="00F254DF" w14:paraId="6E0CE1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7BA2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E65C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70527E4B" w14:textId="2B9A32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27C3F3A4" w14:textId="12384D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69FBD" w14:textId="0D1FD1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AE23D" w14:textId="6D3E2F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2,765.88 </w:t>
            </w:r>
          </w:p>
        </w:tc>
      </w:tr>
      <w:tr w:rsidR="00F254DF" w:rsidRPr="00F254DF" w14:paraId="0A707F5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C753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96DF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0AC4C02" w14:textId="0981FE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4CECDA2B" w14:textId="5FB2E7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A7D9C" w14:textId="6A6437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1A948" w14:textId="0CA271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5,548.00 </w:t>
            </w:r>
          </w:p>
        </w:tc>
      </w:tr>
      <w:tr w:rsidR="00F254DF" w:rsidRPr="00F254DF" w14:paraId="236E910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0E4C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549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1730A915" w14:textId="5FFB50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0D33BEF" w14:textId="3E48CC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F073C" w14:textId="740F0C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5403F" w14:textId="221A39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50.00 </w:t>
            </w:r>
          </w:p>
        </w:tc>
      </w:tr>
      <w:tr w:rsidR="00F254DF" w:rsidRPr="00F254DF" w14:paraId="7EC876C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F2C0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840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FAC321A" w14:textId="2021F1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C0AD98C" w14:textId="424A3A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8C25A" w14:textId="4E3BE1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4BF27" w14:textId="6DF924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8,437.25 </w:t>
            </w:r>
          </w:p>
        </w:tc>
      </w:tr>
      <w:tr w:rsidR="00F254DF" w:rsidRPr="00F254DF" w14:paraId="1894778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2A73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67F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2776FD9F" w14:textId="0E638F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1AEC71AA" w14:textId="737D58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1435F" w14:textId="7E01E3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291B1" w14:textId="4EC23C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953.00 </w:t>
            </w:r>
          </w:p>
        </w:tc>
      </w:tr>
      <w:tr w:rsidR="00F254DF" w:rsidRPr="00F254DF" w14:paraId="09A91A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9A0B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6D1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7BA20AF2" w14:textId="421945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128AE106" w14:textId="26A98A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76770" w14:textId="15AECD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81FBB" w14:textId="0859B6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8,501.00 </w:t>
            </w:r>
          </w:p>
        </w:tc>
      </w:tr>
      <w:tr w:rsidR="00F254DF" w:rsidRPr="00F254DF" w14:paraId="6DB1F7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BCC2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423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4D12031" w14:textId="49EB0A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5CCCD25" w14:textId="66F7A3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6DA03" w14:textId="51F86E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6933" w14:textId="628063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5,534.20 </w:t>
            </w:r>
          </w:p>
        </w:tc>
      </w:tr>
      <w:tr w:rsidR="00F254DF" w:rsidRPr="00F254DF" w14:paraId="357082D5"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ECB72"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387FB825" w14:textId="37FEA6F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16C83438" w14:textId="45BAB98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87F47B" w14:textId="5EAED2B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BAC5A3" w14:textId="40D422E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194,161.25 </w:t>
            </w:r>
          </w:p>
        </w:tc>
      </w:tr>
      <w:tr w:rsidR="00F254DF" w:rsidRPr="00F254DF" w14:paraId="7F480D9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7F0F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4B1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34DDB09E" w14:textId="43D494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7CD712B" w14:textId="134EE6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B5B4E" w14:textId="1EBBA5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AB3A1" w14:textId="0B204E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6,365.00 </w:t>
            </w:r>
          </w:p>
        </w:tc>
      </w:tr>
      <w:tr w:rsidR="00F254DF" w:rsidRPr="00F254DF" w14:paraId="79EF0A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EF90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70C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923F182" w14:textId="075C98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2F4EE0D" w14:textId="17500E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D633B" w14:textId="0D13D1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4A7AC" w14:textId="394177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234.00 </w:t>
            </w:r>
          </w:p>
        </w:tc>
      </w:tr>
      <w:tr w:rsidR="00F254DF" w:rsidRPr="00F254DF" w14:paraId="5A6BF97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AB35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F1E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48910E8F" w14:textId="4769D7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7FE855D8" w14:textId="178871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22DC4" w14:textId="445C63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27A11" w14:textId="236C87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6,273.00 </w:t>
            </w:r>
          </w:p>
        </w:tc>
      </w:tr>
      <w:tr w:rsidR="00F254DF" w:rsidRPr="00F254DF" w14:paraId="2BA0A34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F6CE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2C0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37739B34" w14:textId="285DFB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6915E9C3" w14:textId="698E3B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5CFCF" w14:textId="2C5B66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1F63D" w14:textId="0E26BE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1,527.60 </w:t>
            </w:r>
          </w:p>
        </w:tc>
      </w:tr>
      <w:tr w:rsidR="00F254DF" w:rsidRPr="00F254DF" w14:paraId="5C9EB3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52AB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4B0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CDBDDC0" w14:textId="355C1F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49D71266" w14:textId="347CE1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9B270" w14:textId="740F20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F554B" w14:textId="69C260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0,692.00 </w:t>
            </w:r>
          </w:p>
        </w:tc>
      </w:tr>
      <w:tr w:rsidR="00F254DF" w:rsidRPr="00F254DF" w14:paraId="2D8D80E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8D9F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E88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4C17860A" w14:textId="7EC07D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D7E0380" w14:textId="263616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9257C" w14:textId="18E9CF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D3AC" w14:textId="3A951D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195.00 </w:t>
            </w:r>
          </w:p>
        </w:tc>
      </w:tr>
      <w:tr w:rsidR="00F254DF" w:rsidRPr="00F254DF" w14:paraId="4930EBF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7E1F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54A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5CD65468" w14:textId="3A377D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570FC3D" w14:textId="3C57F9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97D8F" w14:textId="503E83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2C925" w14:textId="1DF7DC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124.00 </w:t>
            </w:r>
          </w:p>
        </w:tc>
      </w:tr>
      <w:tr w:rsidR="00F254DF" w:rsidRPr="00F254DF" w14:paraId="0E4D8AB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8517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954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5ECE89B" w14:textId="7E944B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2CA45E2C" w14:textId="2FBAFD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D8BFC" w14:textId="24E1E3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01FC2" w14:textId="0F24FF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9,750.65 </w:t>
            </w:r>
          </w:p>
        </w:tc>
      </w:tr>
      <w:tr w:rsidR="00F254DF" w:rsidRPr="00F254DF" w14:paraId="621AEA6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CE3AA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5AD2C21" w14:textId="39EA8B0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02,566,283.34 </w:t>
            </w:r>
          </w:p>
        </w:tc>
        <w:tc>
          <w:tcPr>
            <w:tcW w:w="0" w:type="auto"/>
            <w:tcBorders>
              <w:top w:val="nil"/>
              <w:left w:val="nil"/>
              <w:bottom w:val="single" w:sz="4" w:space="0" w:color="000000"/>
              <w:right w:val="single" w:sz="4" w:space="0" w:color="000000"/>
            </w:tcBorders>
            <w:shd w:val="clear" w:color="A5A5A5" w:fill="A5A5A5"/>
            <w:noWrap/>
            <w:vAlign w:val="bottom"/>
            <w:hideMark/>
          </w:tcPr>
          <w:p w14:paraId="4F82B372" w14:textId="706E827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23,233,431.93 </w:t>
            </w:r>
          </w:p>
        </w:tc>
        <w:tc>
          <w:tcPr>
            <w:tcW w:w="0" w:type="auto"/>
            <w:tcBorders>
              <w:top w:val="nil"/>
              <w:left w:val="nil"/>
              <w:bottom w:val="single" w:sz="4" w:space="0" w:color="000000"/>
              <w:right w:val="single" w:sz="4" w:space="0" w:color="000000"/>
            </w:tcBorders>
            <w:shd w:val="clear" w:color="A5A5A5" w:fill="A5A5A5"/>
            <w:noWrap/>
            <w:vAlign w:val="bottom"/>
            <w:hideMark/>
          </w:tcPr>
          <w:p w14:paraId="642B04DD" w14:textId="5B6F1ED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1667411" w14:textId="59644D5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25,799,715.27 </w:t>
            </w:r>
          </w:p>
        </w:tc>
      </w:tr>
      <w:tr w:rsidR="00F254DF" w:rsidRPr="00F254DF" w14:paraId="43B6CAB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F8DB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D0CA1F0" w14:textId="2C93B6A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31,784,388.85 </w:t>
            </w:r>
          </w:p>
        </w:tc>
        <w:tc>
          <w:tcPr>
            <w:tcW w:w="0" w:type="auto"/>
            <w:tcBorders>
              <w:top w:val="nil"/>
              <w:left w:val="nil"/>
              <w:bottom w:val="single" w:sz="4" w:space="0" w:color="000000"/>
              <w:right w:val="single" w:sz="4" w:space="0" w:color="000000"/>
            </w:tcBorders>
            <w:shd w:val="clear" w:color="D8D8D8" w:fill="D8D8D8"/>
            <w:noWrap/>
            <w:vAlign w:val="bottom"/>
            <w:hideMark/>
          </w:tcPr>
          <w:p w14:paraId="58AD42B6" w14:textId="69F98E6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582,931.35 </w:t>
            </w:r>
          </w:p>
        </w:tc>
        <w:tc>
          <w:tcPr>
            <w:tcW w:w="0" w:type="auto"/>
            <w:tcBorders>
              <w:top w:val="nil"/>
              <w:left w:val="nil"/>
              <w:bottom w:val="single" w:sz="4" w:space="0" w:color="000000"/>
              <w:right w:val="single" w:sz="4" w:space="0" w:color="000000"/>
            </w:tcBorders>
            <w:shd w:val="clear" w:color="D8D8D8" w:fill="D8D8D8"/>
            <w:noWrap/>
            <w:vAlign w:val="bottom"/>
            <w:hideMark/>
          </w:tcPr>
          <w:p w14:paraId="09E527BF" w14:textId="50290CB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3285E1" w14:textId="7E8B12D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50,367,320.20 </w:t>
            </w:r>
          </w:p>
        </w:tc>
      </w:tr>
      <w:tr w:rsidR="00F254DF" w:rsidRPr="00F254DF" w14:paraId="1C9E7875"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ADE9D"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88AFF9C" w14:textId="13C08D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777CBD97" w14:textId="6E4E46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782335C" w14:textId="29C56F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8FA4F" w14:textId="58B289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0,955,288.35 </w:t>
            </w:r>
          </w:p>
        </w:tc>
      </w:tr>
      <w:tr w:rsidR="00F254DF" w:rsidRPr="00F254DF" w14:paraId="7F5989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FE538"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89381C"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723A6ECC" w14:textId="3F0E25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46B98637" w14:textId="209EF7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EBA6E" w14:textId="15CDC6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2EE9F" w14:textId="28B1EA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470,980.00 </w:t>
            </w:r>
          </w:p>
        </w:tc>
      </w:tr>
      <w:tr w:rsidR="00F254DF" w:rsidRPr="00F254DF" w14:paraId="270C389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B6D0F"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6396B7"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599C226" w14:textId="091DAB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16B9F337" w14:textId="35E590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43C6D" w14:textId="5800D5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F0B51" w14:textId="558906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820,880.50 </w:t>
            </w:r>
          </w:p>
        </w:tc>
      </w:tr>
      <w:tr w:rsidR="00F254DF" w:rsidRPr="00F254DF" w14:paraId="19A2235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3598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EB97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474D8B6E" w14:textId="74BAA1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04EAD135" w14:textId="4194EB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8945A" w14:textId="308B01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02015" w14:textId="457438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1,315.00 </w:t>
            </w:r>
          </w:p>
        </w:tc>
      </w:tr>
      <w:tr w:rsidR="00F254DF" w:rsidRPr="00F254DF" w14:paraId="340435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2F74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558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16E78FD" w14:textId="2A8C85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66245AEC" w14:textId="788A21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1BC107D9" w14:textId="52D9AB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6C9D3" w14:textId="4DE635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89,830.00 </w:t>
            </w:r>
          </w:p>
        </w:tc>
      </w:tr>
      <w:tr w:rsidR="00F254DF" w:rsidRPr="00F254DF" w14:paraId="3B3F0CA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05C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7BC4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598F8600" w14:textId="7A5F4B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72149865" w14:textId="456612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1B275833" w14:textId="1639CF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F5998" w14:textId="506817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15,667.00 </w:t>
            </w:r>
          </w:p>
        </w:tc>
      </w:tr>
      <w:tr w:rsidR="00F254DF" w:rsidRPr="00F254DF" w14:paraId="36903BF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5ADA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3959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693F9FD8" w14:textId="75BD9E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48E40C51" w14:textId="072462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3,088.95 </w:t>
            </w:r>
          </w:p>
        </w:tc>
        <w:tc>
          <w:tcPr>
            <w:tcW w:w="0" w:type="auto"/>
            <w:tcBorders>
              <w:top w:val="nil"/>
              <w:left w:val="nil"/>
              <w:bottom w:val="single" w:sz="4" w:space="0" w:color="000000"/>
              <w:right w:val="single" w:sz="4" w:space="0" w:color="000000"/>
            </w:tcBorders>
            <w:shd w:val="clear" w:color="auto" w:fill="auto"/>
            <w:noWrap/>
            <w:vAlign w:val="bottom"/>
            <w:hideMark/>
          </w:tcPr>
          <w:p w14:paraId="6FB95A03" w14:textId="434200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F1615" w14:textId="1B7353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31,063.95 </w:t>
            </w:r>
          </w:p>
        </w:tc>
      </w:tr>
      <w:tr w:rsidR="00F254DF" w:rsidRPr="00F254DF" w14:paraId="1B40335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8F4E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826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C97816F" w14:textId="53CA62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B4D3D37" w14:textId="4ECB6B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4D32422B" w14:textId="1D07EC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147A3" w14:textId="6FBF12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54,807.00 </w:t>
            </w:r>
          </w:p>
        </w:tc>
      </w:tr>
      <w:tr w:rsidR="00F254DF" w:rsidRPr="00F254DF" w14:paraId="078B57B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EDCC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8E3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36F57F89" w14:textId="753EF6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032A7541" w14:textId="56CF35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0E0DC" w14:textId="35E68C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0BC6" w14:textId="1F8928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92,990.00 </w:t>
            </w:r>
          </w:p>
        </w:tc>
      </w:tr>
      <w:tr w:rsidR="00F254DF" w:rsidRPr="00F254DF" w14:paraId="5857BCA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0B20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B0A1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CADFF3F" w14:textId="7BC1D9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1A260242" w14:textId="563CE2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66CF" w14:textId="2ADDBE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1DBF4" w14:textId="7163AF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734,307.50 </w:t>
            </w:r>
          </w:p>
        </w:tc>
      </w:tr>
      <w:tr w:rsidR="00F254DF" w:rsidRPr="00F254DF" w14:paraId="2D26439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D3E9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609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1302898" w14:textId="046753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1F922B02" w14:textId="225D19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588BE43" w14:textId="3CCA45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7D9F5" w14:textId="4A8A68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64,432.50 </w:t>
            </w:r>
          </w:p>
        </w:tc>
      </w:tr>
      <w:tr w:rsidR="00F254DF" w:rsidRPr="00F254DF" w14:paraId="7EED221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C1F8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304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9F26007" w14:textId="130AEB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125AE6C1" w14:textId="560094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33768" w14:textId="1C1CC2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15A96" w14:textId="3A524E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57,380.00 </w:t>
            </w:r>
          </w:p>
        </w:tc>
      </w:tr>
      <w:tr w:rsidR="00F254DF" w:rsidRPr="00F254DF" w14:paraId="34DE5C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27D5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E4A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6C143FF7" w14:textId="7BE1A4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FE6D480" w14:textId="654BDA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731063" w14:textId="1361B8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8704C" w14:textId="615DF9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64,712.00 </w:t>
            </w:r>
          </w:p>
        </w:tc>
      </w:tr>
      <w:tr w:rsidR="00F254DF" w:rsidRPr="00F254DF" w14:paraId="677B480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5D0A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262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11A97516" w14:textId="72DD99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CFD8364" w14:textId="04BC21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683A" w14:textId="2B169E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924D4" w14:textId="33C6A7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r>
      <w:tr w:rsidR="00F254DF" w:rsidRPr="00F254DF" w14:paraId="0796A4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8357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7759F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8C41741" w14:textId="761830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898,128.00 </w:t>
            </w:r>
          </w:p>
        </w:tc>
        <w:tc>
          <w:tcPr>
            <w:tcW w:w="0" w:type="auto"/>
            <w:tcBorders>
              <w:top w:val="nil"/>
              <w:left w:val="nil"/>
              <w:bottom w:val="single" w:sz="4" w:space="0" w:color="000000"/>
              <w:right w:val="single" w:sz="4" w:space="0" w:color="000000"/>
            </w:tcBorders>
            <w:shd w:val="clear" w:color="auto" w:fill="auto"/>
            <w:noWrap/>
            <w:vAlign w:val="bottom"/>
            <w:hideMark/>
          </w:tcPr>
          <w:p w14:paraId="05BCD203" w14:textId="54910F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D175D0" w14:textId="214C03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1734B" w14:textId="5BC896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48,128.00 </w:t>
            </w:r>
          </w:p>
        </w:tc>
      </w:tr>
      <w:tr w:rsidR="00F254DF" w:rsidRPr="00F254DF" w14:paraId="1022BD8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94FC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65C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D0AB16B" w14:textId="25BEC1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E45484A" w14:textId="5DBC7C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30071" w14:textId="25059D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4ECC8" w14:textId="40304C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r>
      <w:tr w:rsidR="00F254DF" w:rsidRPr="00F254DF" w14:paraId="7266F0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D592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306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7809044" w14:textId="0CA569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7A2B707E" w14:textId="54155C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6F879246" w14:textId="6A7EC4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3750D" w14:textId="1CDC65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81,890.00 </w:t>
            </w:r>
          </w:p>
        </w:tc>
      </w:tr>
      <w:tr w:rsidR="00F254DF" w:rsidRPr="00F254DF" w14:paraId="716AF7A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4295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3FBA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0459FCEE" w14:textId="5F80DB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B48DFFA" w14:textId="063AB6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5C51F10" w14:textId="2EFF19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566DA" w14:textId="4F0C68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383,449.00 </w:t>
            </w:r>
          </w:p>
        </w:tc>
      </w:tr>
      <w:tr w:rsidR="00F254DF" w:rsidRPr="00F254DF" w14:paraId="0D6ECF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AE58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376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349A744" w14:textId="3CB80C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2BA2AC67" w14:textId="7B875F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CB6F3" w14:textId="66F13B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33F59" w14:textId="5B0439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813,125.00 </w:t>
            </w:r>
          </w:p>
        </w:tc>
      </w:tr>
      <w:tr w:rsidR="00F254DF" w:rsidRPr="00F254DF" w14:paraId="74545D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E381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B1F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67568E43" w14:textId="770749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E9C9560" w14:textId="710C42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81B7970" w14:textId="47C0E9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E9761" w14:textId="104D42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39,829.00 </w:t>
            </w:r>
          </w:p>
        </w:tc>
      </w:tr>
      <w:tr w:rsidR="00F254DF" w:rsidRPr="00F254DF" w14:paraId="765F64A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408D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3A65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33209AEA" w14:textId="0381E9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4E3D7E8" w14:textId="282FF9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E8B0A" w14:textId="0144C1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8DB77" w14:textId="2473CD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r>
      <w:tr w:rsidR="00F254DF" w:rsidRPr="00F254DF" w14:paraId="2C92DDB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545D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332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BDC0D6D" w14:textId="3E5B12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3FC04C2" w14:textId="5EC343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F718D" w14:textId="0A9F88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3F76D" w14:textId="776A22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r>
      <w:tr w:rsidR="00F254DF" w:rsidRPr="00F254DF" w14:paraId="4BAD79E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056E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28FD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AF52696" w14:textId="03A250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09D62F86" w14:textId="4534DC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78E9D1C9" w14:textId="7E8A57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20F5F" w14:textId="7EEB68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316,926.40 </w:t>
            </w:r>
          </w:p>
        </w:tc>
      </w:tr>
      <w:tr w:rsidR="00F254DF" w:rsidRPr="00F254DF" w14:paraId="5454CFF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A931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ADD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2600F337" w14:textId="7CEF24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0D7F5336" w14:textId="51CED1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7E401" w14:textId="6DE081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2ECB5" w14:textId="3B32CC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64,782.50 </w:t>
            </w:r>
          </w:p>
        </w:tc>
      </w:tr>
      <w:tr w:rsidR="00F254DF" w:rsidRPr="00F254DF" w14:paraId="4990613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A72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92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C280F8D" w14:textId="15F601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07E973D6" w14:textId="66F510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D8387" w14:textId="291A39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BA104" w14:textId="217EEE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2,345.00 </w:t>
            </w:r>
          </w:p>
        </w:tc>
      </w:tr>
      <w:tr w:rsidR="00F254DF" w:rsidRPr="00F254DF" w14:paraId="50CA4EF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F997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FFD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8107800" w14:textId="6C4936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AD87270" w14:textId="6C2D3B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B15BF" w14:textId="63AE72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DF8F6" w14:textId="637294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478,500.00 </w:t>
            </w:r>
          </w:p>
        </w:tc>
      </w:tr>
      <w:tr w:rsidR="00F254DF" w:rsidRPr="00F254DF" w14:paraId="0A78FE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3F4B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F86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C9CCA51" w14:textId="708EFD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160A5334" w14:textId="5038C4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6BA33" w14:textId="0BE38B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1F4DE" w14:textId="4A3644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9,695.00 </w:t>
            </w:r>
          </w:p>
        </w:tc>
      </w:tr>
      <w:tr w:rsidR="00F254DF" w:rsidRPr="00F254DF" w14:paraId="42B6B88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030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4C88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F0D757A" w14:textId="28C6B6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32609706" w14:textId="417A50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E8284" w14:textId="364934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1EAC6" w14:textId="3EFA4C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582,753.00 </w:t>
            </w:r>
          </w:p>
        </w:tc>
      </w:tr>
      <w:tr w:rsidR="00F254DF" w:rsidRPr="00F254DF" w14:paraId="45C7039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286D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C820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A6469B4" w14:textId="408022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79381C91" w14:textId="40620B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8ACE261" w14:textId="5B641E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59F3F" w14:textId="57A9A7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5,830.00 </w:t>
            </w:r>
          </w:p>
        </w:tc>
      </w:tr>
      <w:tr w:rsidR="00F254DF" w:rsidRPr="00F254DF" w14:paraId="2CBFEB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1935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E68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255B753A" w14:textId="41BC0D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40AD088A" w14:textId="15F962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D6123" w14:textId="4CBC5F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44EBC" w14:textId="02BA31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568,908.00 </w:t>
            </w:r>
          </w:p>
        </w:tc>
      </w:tr>
      <w:tr w:rsidR="00F254DF" w:rsidRPr="00F254DF" w14:paraId="3C8C1B3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634D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704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4206313" w14:textId="38A730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39859CA1" w14:textId="4A55BA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6A654" w14:textId="49CC4B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7B630" w14:textId="34B263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60,312.00 </w:t>
            </w:r>
          </w:p>
        </w:tc>
      </w:tr>
      <w:tr w:rsidR="00F254DF" w:rsidRPr="00F254DF" w14:paraId="09DBD97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DE54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1A0C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4E918673" w14:textId="1B76FF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3FDFBE4C" w14:textId="3FA250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5943F42" w14:textId="24C692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B6BB2" w14:textId="3BE673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677,965.50 </w:t>
            </w:r>
          </w:p>
        </w:tc>
      </w:tr>
      <w:tr w:rsidR="00F254DF" w:rsidRPr="00F254DF" w14:paraId="7231223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387E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237B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705005D3" w14:textId="496B50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4,903.00 </w:t>
            </w:r>
          </w:p>
        </w:tc>
        <w:tc>
          <w:tcPr>
            <w:tcW w:w="0" w:type="auto"/>
            <w:tcBorders>
              <w:top w:val="nil"/>
              <w:left w:val="nil"/>
              <w:bottom w:val="single" w:sz="4" w:space="0" w:color="000000"/>
              <w:right w:val="single" w:sz="4" w:space="0" w:color="000000"/>
            </w:tcBorders>
            <w:shd w:val="clear" w:color="auto" w:fill="auto"/>
            <w:noWrap/>
            <w:vAlign w:val="bottom"/>
            <w:hideMark/>
          </w:tcPr>
          <w:p w14:paraId="48FC5F25" w14:textId="3BA6F0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AF313" w14:textId="6EBBBA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BD135" w14:textId="220C7D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4,903.00 </w:t>
            </w:r>
          </w:p>
        </w:tc>
      </w:tr>
      <w:tr w:rsidR="00F254DF" w:rsidRPr="00F254DF" w14:paraId="7DA09B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0E9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F82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5B052D63" w14:textId="53D7CB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0AB2221" w14:textId="111424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92CCB" w14:textId="21B815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85BA9" w14:textId="47658A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87,750.00 </w:t>
            </w:r>
          </w:p>
        </w:tc>
      </w:tr>
      <w:tr w:rsidR="00F254DF" w:rsidRPr="00F254DF" w14:paraId="4FE6F04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9242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C08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42925356" w14:textId="48A7BF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293D2DA" w14:textId="096C1E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CA90B" w14:textId="1D67A3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DFF84" w14:textId="00BA75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315.00 </w:t>
            </w:r>
          </w:p>
        </w:tc>
      </w:tr>
      <w:tr w:rsidR="00F254DF" w:rsidRPr="00F254DF" w14:paraId="57780E5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C6865"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305DE906" w14:textId="1D4CEDD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918,09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DC14819" w14:textId="4B86294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8,222,974.75 </w:t>
            </w:r>
          </w:p>
        </w:tc>
        <w:tc>
          <w:tcPr>
            <w:tcW w:w="0" w:type="auto"/>
            <w:tcBorders>
              <w:top w:val="nil"/>
              <w:left w:val="nil"/>
              <w:bottom w:val="single" w:sz="4" w:space="0" w:color="000000"/>
              <w:right w:val="single" w:sz="4" w:space="0" w:color="000000"/>
            </w:tcBorders>
            <w:shd w:val="clear" w:color="D8D8D8" w:fill="D8D8D8"/>
            <w:noWrap/>
            <w:vAlign w:val="bottom"/>
            <w:hideMark/>
          </w:tcPr>
          <w:p w14:paraId="1AF7B469" w14:textId="35265AA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D0E501" w14:textId="5F10954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2,141,071.50 </w:t>
            </w:r>
          </w:p>
        </w:tc>
      </w:tr>
      <w:tr w:rsidR="00F254DF" w:rsidRPr="00F254DF" w14:paraId="46025F9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CB44C0"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18193A1E" w14:textId="227CC3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1AD74580" w14:textId="7F7B6D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4F92069B" w14:textId="705674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4509C" w14:textId="2DD589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2,875,604.20 </w:t>
            </w:r>
          </w:p>
        </w:tc>
      </w:tr>
      <w:tr w:rsidR="00F254DF" w:rsidRPr="00F254DF" w14:paraId="57EFC02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AAD79"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7DF7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719D8B20" w14:textId="75B804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43EF3BD7" w14:textId="2F0EA9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792A1" w14:textId="6FCEF7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0F711" w14:textId="77F830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9,341.00 </w:t>
            </w:r>
          </w:p>
        </w:tc>
      </w:tr>
      <w:tr w:rsidR="00F254DF" w:rsidRPr="00F254DF" w14:paraId="2E627F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C7D5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1BA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797E6454" w14:textId="374863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DBD91D" w14:textId="1D2BB6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4E4E9" w14:textId="7AF642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E7B09" w14:textId="5AE4CB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r>
      <w:tr w:rsidR="00F254DF" w:rsidRPr="00F254DF" w14:paraId="1C37059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DE47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35BF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711CC4CF" w14:textId="1C427F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77B7398C" w14:textId="26F4A0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B27B5E8" w14:textId="3910A8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A5D79" w14:textId="5DF88E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415,677.00 </w:t>
            </w:r>
          </w:p>
        </w:tc>
      </w:tr>
      <w:tr w:rsidR="00F254DF" w:rsidRPr="00F254DF" w14:paraId="111D15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F6AC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EED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2C908C3" w14:textId="18B754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3561FEE0" w14:textId="218187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BAFA5" w14:textId="12577C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DFF5F" w14:textId="43B463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2,000.00 </w:t>
            </w:r>
          </w:p>
        </w:tc>
      </w:tr>
      <w:tr w:rsidR="00F254DF" w:rsidRPr="00F254DF" w14:paraId="6A8FD68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B72E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4CBC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0609AD45" w14:textId="48DA91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3C48D0BC" w14:textId="7568F3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507C9DA1" w14:textId="65D531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80174" w14:textId="5ECF7B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350.00 </w:t>
            </w:r>
          </w:p>
        </w:tc>
      </w:tr>
      <w:tr w:rsidR="00F254DF" w:rsidRPr="00F254DF" w14:paraId="3421B3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7172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0CA0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3A44311C" w14:textId="0E71B1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651CD796" w14:textId="2AB495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1E877C39" w14:textId="3175EE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54B4E" w14:textId="21D688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28,278.78 </w:t>
            </w:r>
          </w:p>
        </w:tc>
      </w:tr>
      <w:tr w:rsidR="00F254DF" w:rsidRPr="00F254DF" w14:paraId="3540B3C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2199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B66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69C121C" w14:textId="05C991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5C6FB93A" w14:textId="150149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4521C60E" w14:textId="7F00FE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7D4B6" w14:textId="06A334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49,530.75 </w:t>
            </w:r>
          </w:p>
        </w:tc>
      </w:tr>
      <w:tr w:rsidR="00F254DF" w:rsidRPr="00F254DF" w14:paraId="6E36AE6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DB72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92A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4BEA2AB" w14:textId="3DDCB8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73364A" w14:textId="422499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68941" w14:textId="7042E5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C4A51" w14:textId="3EFCA2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r>
      <w:tr w:rsidR="00F254DF" w:rsidRPr="00F254DF" w14:paraId="493B181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DD8C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2DE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7F153CC6" w14:textId="7AAB55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6CC97E20" w14:textId="3321A7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08F877C2" w14:textId="03AE50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6F0C5" w14:textId="1C48F5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08,275.00 </w:t>
            </w:r>
          </w:p>
        </w:tc>
      </w:tr>
      <w:tr w:rsidR="00F254DF" w:rsidRPr="00F254DF" w14:paraId="4796DE8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734A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6A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1C30FCFF" w14:textId="7877D1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1E668EEB" w14:textId="1DD5DF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5F857D66" w14:textId="63915A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89C75" w14:textId="5268CD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23,950.60 </w:t>
            </w:r>
          </w:p>
        </w:tc>
      </w:tr>
      <w:tr w:rsidR="00F254DF" w:rsidRPr="00F254DF" w14:paraId="41E5D9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31C0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753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141C3A1E" w14:textId="462059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9EE5B26" w14:textId="265C98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82B87BE" w14:textId="5F24E6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3663C" w14:textId="12F55B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9,860.00 </w:t>
            </w:r>
          </w:p>
        </w:tc>
      </w:tr>
      <w:tr w:rsidR="00F254DF" w:rsidRPr="00F254DF" w14:paraId="1CF69F0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B560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0F2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13EA113E" w14:textId="0E940B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15A434D1" w14:textId="396552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AFFBB" w14:textId="73F4B4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17F8E" w14:textId="592E99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7,860.00 </w:t>
            </w:r>
          </w:p>
        </w:tc>
      </w:tr>
      <w:tr w:rsidR="00F254DF" w:rsidRPr="00F254DF" w14:paraId="180197F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000C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98F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2B23155" w14:textId="6B69C1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91B6703" w14:textId="2C91B2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BD5D4" w14:textId="3A1F37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6E3AF" w14:textId="54EAB9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r>
      <w:tr w:rsidR="00F254DF" w:rsidRPr="00F254DF" w14:paraId="3974AFC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E86B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2DA9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76B9CBD1" w14:textId="3B2621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0CD0AC2" w14:textId="7A1F38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65229BCD" w14:textId="3C1CDD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FF3D1" w14:textId="6CE2FE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4,510.00 </w:t>
            </w:r>
          </w:p>
        </w:tc>
      </w:tr>
      <w:tr w:rsidR="00F254DF" w:rsidRPr="00F254DF" w14:paraId="26BC4D2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7641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8A70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9CD2A2A" w14:textId="54D807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ED74694" w14:textId="203AC1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B7F62" w14:textId="79828A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2AC11" w14:textId="5A6D47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r>
      <w:tr w:rsidR="00F254DF" w:rsidRPr="00F254DF" w14:paraId="27184AF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850C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059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70174715" w14:textId="1D2207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480EEE82" w14:textId="686D35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0D10E" w14:textId="21C6F0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11280" w14:textId="0828C0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19,840.00 </w:t>
            </w:r>
          </w:p>
        </w:tc>
      </w:tr>
      <w:tr w:rsidR="00F254DF" w:rsidRPr="00F254DF" w14:paraId="458CF4F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0EFD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D426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4EEA2218" w14:textId="28CF40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072ACC09" w14:textId="65BB86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23C88" w14:textId="102FD1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8D6EA" w14:textId="581ED2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400.00 </w:t>
            </w:r>
          </w:p>
        </w:tc>
      </w:tr>
      <w:tr w:rsidR="00F254DF" w:rsidRPr="00F254DF" w14:paraId="4A9244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D64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55B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9F1ABE1" w14:textId="630A7B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575BA14A" w14:textId="535D6E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714789D1" w14:textId="0B57E1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F1361" w14:textId="372A3D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3,574.00 </w:t>
            </w:r>
          </w:p>
        </w:tc>
      </w:tr>
      <w:tr w:rsidR="00F254DF" w:rsidRPr="00F254DF" w14:paraId="6224849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C36F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6B76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0416609B" w14:textId="457FA9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6984D5A6" w14:textId="533D1D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8053C1D" w14:textId="6FAAEE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FF335" w14:textId="7C8A99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00,671.00 </w:t>
            </w:r>
          </w:p>
        </w:tc>
      </w:tr>
      <w:tr w:rsidR="00F254DF" w:rsidRPr="00F254DF" w14:paraId="2A74B7F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0652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4AA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F905305" w14:textId="4C3700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3ECDDFFA" w14:textId="5FEEAC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7B1648A4" w14:textId="2A67F3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DBF14" w14:textId="7009E3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82,718.00 </w:t>
            </w:r>
          </w:p>
        </w:tc>
      </w:tr>
      <w:tr w:rsidR="00F254DF" w:rsidRPr="00F254DF" w14:paraId="657417F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2595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969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517E046A" w14:textId="60EDB1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6A7C288D" w14:textId="4354BA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382CA574" w14:textId="79FF06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43320" w14:textId="106A27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72,970.14 </w:t>
            </w:r>
          </w:p>
        </w:tc>
      </w:tr>
      <w:tr w:rsidR="00F254DF" w:rsidRPr="00F254DF" w14:paraId="1A5AAF8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8E52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00E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582D5BB4" w14:textId="53839F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23E96C" w14:textId="031C7E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FBECDB1" w14:textId="18CFE7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5E9FF" w14:textId="24BC23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0,605.00 </w:t>
            </w:r>
          </w:p>
        </w:tc>
      </w:tr>
      <w:tr w:rsidR="00F254DF" w:rsidRPr="00F254DF" w14:paraId="7C1993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D171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B1A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67820D10" w14:textId="245D38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033BFFEC" w14:textId="0B3387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2FD5C3CC" w14:textId="17B20E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53264" w14:textId="087743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224,056.03 </w:t>
            </w:r>
          </w:p>
        </w:tc>
      </w:tr>
      <w:tr w:rsidR="00F254DF" w:rsidRPr="00F254DF" w14:paraId="17F6B96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E21F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0D9FDF0" w14:textId="289AF6D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7,375,4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5EFA7BF" w14:textId="0EF320B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1,499,39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6030FC6" w14:textId="57D7F3C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80DA0C" w14:textId="1DBC75E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8,874,875.05 </w:t>
            </w:r>
          </w:p>
        </w:tc>
      </w:tr>
      <w:tr w:rsidR="00F254DF" w:rsidRPr="00F254DF" w14:paraId="08B46A9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328C50"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13DBD3F" w14:textId="467FCB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1C7D2" w14:textId="418B03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4BAB8407" w14:textId="0B06CE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4E374" w14:textId="69780D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136,200.50 </w:t>
            </w:r>
          </w:p>
        </w:tc>
      </w:tr>
      <w:tr w:rsidR="00F254DF" w:rsidRPr="00F254DF" w14:paraId="40D0F4C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9F80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DD25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25BB96A" w14:textId="3CA716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3E4CE82" w14:textId="60D124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31123" w14:textId="43D555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6999" w14:textId="6A148F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00.00 </w:t>
            </w:r>
          </w:p>
        </w:tc>
      </w:tr>
      <w:tr w:rsidR="00F254DF" w:rsidRPr="00F254DF" w14:paraId="497DAF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B38E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2E2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58395776" w14:textId="44A3C1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2ADD3D7C" w14:textId="107C91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C7BF1" w14:textId="1C2DE2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B8161" w14:textId="428B9A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7,600.00 </w:t>
            </w:r>
          </w:p>
        </w:tc>
      </w:tr>
      <w:tr w:rsidR="00F254DF" w:rsidRPr="00F254DF" w14:paraId="54FBF7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ED76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9CA0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0A953E0" w14:textId="5F32B7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0B039B95" w14:textId="062E8E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474697D" w14:textId="7549ED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FA964" w14:textId="351FAC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22,710.00 </w:t>
            </w:r>
          </w:p>
        </w:tc>
      </w:tr>
      <w:tr w:rsidR="00F254DF" w:rsidRPr="00F254DF" w14:paraId="053034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B613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DD2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6C81944E" w14:textId="105D72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422355BE" w14:textId="183194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09D38F5" w14:textId="7EAA1F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EEE2B" w14:textId="754F07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1,660.00 </w:t>
            </w:r>
          </w:p>
        </w:tc>
      </w:tr>
      <w:tr w:rsidR="00F254DF" w:rsidRPr="00F254DF" w14:paraId="165382D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2C63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B0A3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4A4B355" w14:textId="0A13CC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5,934.00 </w:t>
            </w:r>
          </w:p>
        </w:tc>
        <w:tc>
          <w:tcPr>
            <w:tcW w:w="0" w:type="auto"/>
            <w:tcBorders>
              <w:top w:val="nil"/>
              <w:left w:val="nil"/>
              <w:bottom w:val="single" w:sz="4" w:space="0" w:color="000000"/>
              <w:right w:val="single" w:sz="4" w:space="0" w:color="000000"/>
            </w:tcBorders>
            <w:shd w:val="clear" w:color="auto" w:fill="auto"/>
            <w:noWrap/>
            <w:vAlign w:val="bottom"/>
            <w:hideMark/>
          </w:tcPr>
          <w:p w14:paraId="0D80904F" w14:textId="2DA9A2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182CE4AB" w14:textId="3669FA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D2FEB" w14:textId="66449F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06,904.00 </w:t>
            </w:r>
          </w:p>
        </w:tc>
      </w:tr>
      <w:tr w:rsidR="00F254DF" w:rsidRPr="00F254DF" w14:paraId="78E782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0501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D939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7E32FC43" w14:textId="003B6C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05048769" w14:textId="661771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B7E5F" w14:textId="6FD724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BB0F8" w14:textId="7776BA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18,184.00 </w:t>
            </w:r>
          </w:p>
        </w:tc>
      </w:tr>
      <w:tr w:rsidR="00F254DF" w:rsidRPr="00F254DF" w14:paraId="6D5BE53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3741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A0F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38B6D26" w14:textId="4DF4FA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6E71DE7" w14:textId="13AD2F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2EB42" w14:textId="523701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7E944" w14:textId="5A746A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00.00 </w:t>
            </w:r>
          </w:p>
        </w:tc>
      </w:tr>
      <w:tr w:rsidR="00F254DF" w:rsidRPr="00F254DF" w14:paraId="4524FB6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4884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BFE6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297B98B3" w14:textId="1A27D7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59DD85B" w14:textId="02F8B5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1381DFEC" w14:textId="48D929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8116F" w14:textId="1FB279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8,624.78 </w:t>
            </w:r>
          </w:p>
        </w:tc>
      </w:tr>
      <w:tr w:rsidR="00F254DF" w:rsidRPr="00F254DF" w14:paraId="56586E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D190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5D2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1296F7AA" w14:textId="237809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44A7F353" w14:textId="65188D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E8453" w14:textId="50D8FC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767CD" w14:textId="6453E7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3,300.00 </w:t>
            </w:r>
          </w:p>
        </w:tc>
      </w:tr>
      <w:tr w:rsidR="00F254DF" w:rsidRPr="00F254DF" w14:paraId="1808C77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71C9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60DD2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2118E50" w14:textId="5AFB50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268D8F38" w14:textId="6CCE4B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1FBC3070" w14:textId="3C9379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AEB0B" w14:textId="624A7E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1,325.00 </w:t>
            </w:r>
          </w:p>
        </w:tc>
      </w:tr>
      <w:tr w:rsidR="00F254DF" w:rsidRPr="00F254DF" w14:paraId="3308005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9F58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D243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3C525813" w14:textId="105206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3E099683" w14:textId="749F4D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0DFEF9E" w14:textId="741FFC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83392" w14:textId="732002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8,089.40 </w:t>
            </w:r>
          </w:p>
        </w:tc>
      </w:tr>
      <w:tr w:rsidR="00F254DF" w:rsidRPr="00F254DF" w14:paraId="7D9A994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1BDE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F3EE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157C102A" w14:textId="70C29E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384C73D" w14:textId="3B4D17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C60E7" w14:textId="054A54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E4D6B" w14:textId="7AEDD4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9,000.00 </w:t>
            </w:r>
          </w:p>
        </w:tc>
      </w:tr>
      <w:tr w:rsidR="00F254DF" w:rsidRPr="00F254DF" w14:paraId="476DF4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7466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4E94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7875A42" w14:textId="4F5A99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E9E78A7" w14:textId="429530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7A757" w14:textId="3C3696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B7413" w14:textId="4ED879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00.00 </w:t>
            </w:r>
          </w:p>
        </w:tc>
      </w:tr>
      <w:tr w:rsidR="00F254DF" w:rsidRPr="00F254DF" w14:paraId="18CC8B6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7CC7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B55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C2A8D7B" w14:textId="25C511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25B03" w14:textId="72B111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EEA45D3" w14:textId="6D8353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5914A" w14:textId="65BC45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7,500.00 </w:t>
            </w:r>
          </w:p>
        </w:tc>
      </w:tr>
      <w:tr w:rsidR="00F254DF" w:rsidRPr="00F254DF" w14:paraId="2DA71F1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DF03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59E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F6A5ED0" w14:textId="7348FF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EC435D1" w14:textId="262E24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16E1E" w14:textId="00AF9E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A2A8C" w14:textId="7ACEC5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3,800.00 </w:t>
            </w:r>
          </w:p>
        </w:tc>
      </w:tr>
      <w:tr w:rsidR="00F254DF" w:rsidRPr="00F254DF" w14:paraId="6DFAAF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01B5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64A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7D6F6A2A" w14:textId="15BC0A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3648BE1A" w14:textId="249C99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1B434" w14:textId="243EDD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AF0AD" w14:textId="562117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7,950.00 </w:t>
            </w:r>
          </w:p>
        </w:tc>
      </w:tr>
      <w:tr w:rsidR="00F254DF" w:rsidRPr="00F254DF" w14:paraId="4F45AB8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9CE0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208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4438C95C" w14:textId="3FBBE5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91B84B" w14:textId="39BE53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80856" w14:textId="26E581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4A514" w14:textId="6EAA83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r>
      <w:tr w:rsidR="00F254DF" w:rsidRPr="00F254DF" w14:paraId="1BAFBB0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19CC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75BA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2002D5DB" w14:textId="1A8B34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7D2E609" w14:textId="386C95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FB8F1" w14:textId="419C9A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6CEF1" w14:textId="7884FD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6,610.00 </w:t>
            </w:r>
          </w:p>
        </w:tc>
      </w:tr>
      <w:tr w:rsidR="00F254DF" w:rsidRPr="00F254DF" w14:paraId="2C73049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7875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FCF2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8B9D325" w14:textId="1BC4C4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7BE60815" w14:textId="11FDCA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42D0FF12" w14:textId="130812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62FAD" w14:textId="204088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9,452.00 </w:t>
            </w:r>
          </w:p>
        </w:tc>
      </w:tr>
      <w:tr w:rsidR="00F254DF" w:rsidRPr="00F254DF" w14:paraId="6EDB30C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4314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4615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52F8196E" w14:textId="1EB492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2F47957" w14:textId="2CDD65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47DFB30E" w14:textId="68CAAD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4FF9E" w14:textId="0D2607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0,655.77 </w:t>
            </w:r>
          </w:p>
        </w:tc>
      </w:tr>
      <w:tr w:rsidR="00F254DF" w:rsidRPr="00F254DF" w14:paraId="13EFCC9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BD46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F782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78F19E73" w14:textId="068B21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68588EA5" w14:textId="4540E8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4D4C" w14:textId="11CED5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33207" w14:textId="2BD708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75,582.00 </w:t>
            </w:r>
          </w:p>
        </w:tc>
      </w:tr>
      <w:tr w:rsidR="00F254DF" w:rsidRPr="00F254DF" w14:paraId="5BD225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9A80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0248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58739EC" w14:textId="007672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4FC5E082" w14:textId="436ED5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2C9E5" w14:textId="128F5F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83AE6" w14:textId="0DDB19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28,020.00 </w:t>
            </w:r>
          </w:p>
        </w:tc>
      </w:tr>
      <w:tr w:rsidR="00F254DF" w:rsidRPr="00F254DF" w14:paraId="3EAC000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D92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0B9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8D231D9" w14:textId="3A00D1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2CF0F6C" w14:textId="4139C0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F87E9" w14:textId="258067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DE224" w14:textId="63A451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6,610.00 </w:t>
            </w:r>
          </w:p>
        </w:tc>
      </w:tr>
      <w:tr w:rsidR="00F254DF" w:rsidRPr="00F254DF" w14:paraId="23D06A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92B8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728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6EC5A6CD" w14:textId="3B4D99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2F9CEE40" w14:textId="7EF07E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26CD6C1" w14:textId="63E7FD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78B39" w14:textId="4F84E3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70,988.83 </w:t>
            </w:r>
          </w:p>
        </w:tc>
      </w:tr>
      <w:tr w:rsidR="00F254DF" w:rsidRPr="00F254DF" w14:paraId="533DBF8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FD30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FCF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77FA7D2" w14:textId="69C172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6755FA0E" w14:textId="616A81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6866D1F6" w14:textId="5F7242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1B344" w14:textId="375FD8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072,844.48 </w:t>
            </w:r>
          </w:p>
        </w:tc>
      </w:tr>
      <w:tr w:rsidR="00F254DF" w:rsidRPr="00F254DF" w14:paraId="36E91C1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8D16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5CA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1186E45" w14:textId="547BF8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114B1779" w14:textId="78700A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08D03E99" w14:textId="055D69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E2B8E" w14:textId="2A853A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81,346.00 </w:t>
            </w:r>
          </w:p>
        </w:tc>
      </w:tr>
      <w:tr w:rsidR="00F254DF" w:rsidRPr="00F254DF" w14:paraId="3A27181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7831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BB5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B7ED048" w14:textId="265640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B091221" w14:textId="3738CE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660949C3" w14:textId="31EF25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FAC83" w14:textId="1B615C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1,300.00 </w:t>
            </w:r>
          </w:p>
        </w:tc>
      </w:tr>
      <w:tr w:rsidR="00F254DF" w:rsidRPr="00F254DF" w14:paraId="18E552E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43A5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006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78FD114" w14:textId="758F35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4354E32D" w14:textId="439004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2A9C194E" w14:textId="659A6D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384A7" w14:textId="699069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02,972.29 </w:t>
            </w:r>
          </w:p>
        </w:tc>
      </w:tr>
      <w:tr w:rsidR="00F254DF" w:rsidRPr="00F254DF" w14:paraId="6F7DE40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A97C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D6C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1B8F42AE" w14:textId="570F22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61FDBD2A" w14:textId="484C66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ED7B0" w14:textId="5F33C9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55634" w14:textId="220891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190.00 </w:t>
            </w:r>
          </w:p>
        </w:tc>
      </w:tr>
      <w:tr w:rsidR="00F254DF" w:rsidRPr="00F254DF" w14:paraId="2C1B0AD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24F5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A92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2596C53" w14:textId="41DA27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6B9DAC81" w14:textId="1C4335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FB08D" w14:textId="575037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4C30C" w14:textId="22D370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7,256.00 </w:t>
            </w:r>
          </w:p>
        </w:tc>
      </w:tr>
      <w:tr w:rsidR="00F254DF" w:rsidRPr="00F254DF" w14:paraId="72A07FA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B06A3"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EBA67B8" w14:textId="0FB8554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500,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29C2C6" w14:textId="3A403DB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752,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0D222A55" w14:textId="75D86E7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BEB0DA" w14:textId="34EE0FE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1,252,214.68 </w:t>
            </w:r>
          </w:p>
        </w:tc>
      </w:tr>
      <w:tr w:rsidR="00F254DF" w:rsidRPr="00F254DF" w14:paraId="7A0A594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E4B11"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0A2888A" w14:textId="612B75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565D0D45" w14:textId="339BA6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2E290" w14:textId="52F138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A87A1" w14:textId="68BDF8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4,000.00 </w:t>
            </w:r>
          </w:p>
        </w:tc>
      </w:tr>
      <w:tr w:rsidR="00F254DF" w:rsidRPr="00F254DF" w14:paraId="12B37B9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F2AF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F440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011B0B7" w14:textId="1AC488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50CBC" w14:textId="5AD299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6613C" w14:textId="6A2F32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D2BF0" w14:textId="029821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2,000.00 </w:t>
            </w:r>
          </w:p>
        </w:tc>
      </w:tr>
      <w:tr w:rsidR="00F254DF" w:rsidRPr="00F254DF" w14:paraId="55A834A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93DA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E00F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66D6BA8C" w14:textId="15A7BC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BF7203" w14:textId="1C55DD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5BF2D" w14:textId="1C05B5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3CBE8" w14:textId="0F8908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5,000.00 </w:t>
            </w:r>
          </w:p>
        </w:tc>
      </w:tr>
      <w:tr w:rsidR="00F254DF" w:rsidRPr="00F254DF" w14:paraId="760064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7D37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840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566026AE" w14:textId="0988F7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B8C5D7" w14:textId="261857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AA0C5" w14:textId="58B403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69357" w14:textId="0F3E70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r>
      <w:tr w:rsidR="00F254DF" w:rsidRPr="00F254DF" w14:paraId="7202EF2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A4E9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4F2E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4278D25" w14:textId="447002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E766B" w14:textId="16F93E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1C6A1" w14:textId="4708B4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DED92" w14:textId="27944A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6,000.00 </w:t>
            </w:r>
          </w:p>
        </w:tc>
      </w:tr>
      <w:tr w:rsidR="00F254DF" w:rsidRPr="00F254DF" w14:paraId="7DC20B5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E536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3AB4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7FFDC609" w14:textId="4B960F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A336EA" w14:textId="2D0CE6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E7B5D" w14:textId="5FE799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F55C9" w14:textId="6FC5B3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4,000.00 </w:t>
            </w:r>
          </w:p>
        </w:tc>
      </w:tr>
      <w:tr w:rsidR="00F254DF" w:rsidRPr="00F254DF" w14:paraId="0570F18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9E87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6F6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3A877982" w14:textId="0D9145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4D31F0" w14:textId="7A31D4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1B4F3" w14:textId="27A465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7DCB7" w14:textId="75226F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r>
      <w:tr w:rsidR="00F254DF" w:rsidRPr="00F254DF" w14:paraId="4DC2BF9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F4C6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3866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258F077" w14:textId="582097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0E0296" w14:textId="7C3447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098609FD" w14:textId="495A82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9EC0C" w14:textId="352723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09,062.68 </w:t>
            </w:r>
          </w:p>
        </w:tc>
      </w:tr>
      <w:tr w:rsidR="00F254DF" w:rsidRPr="00F254DF" w14:paraId="5549DE0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C499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EE70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545145CA" w14:textId="03E752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EF3F35" w14:textId="2D07DC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8B284" w14:textId="1F25F2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538C3" w14:textId="03DBA7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r>
      <w:tr w:rsidR="00F254DF" w:rsidRPr="00F254DF" w14:paraId="0F16C28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7BB1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02CB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B2FD1B3" w14:textId="443126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48CB7D6" w14:textId="6F3B8C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57797" w14:textId="26B677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9B671" w14:textId="4B5201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000.00 </w:t>
            </w:r>
          </w:p>
        </w:tc>
      </w:tr>
      <w:tr w:rsidR="00F254DF" w:rsidRPr="00F254DF" w14:paraId="6C1E83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1FA1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4ACB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2727FEE" w14:textId="2F6478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2C80C" w14:textId="2B90D4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12E21" w14:textId="3520CC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3838D" w14:textId="24CEDA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5,000.00 </w:t>
            </w:r>
          </w:p>
        </w:tc>
      </w:tr>
      <w:tr w:rsidR="00F254DF" w:rsidRPr="00F254DF" w14:paraId="6611861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3996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0F25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672DB8FD" w14:textId="33B409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01EA364" w14:textId="6409CB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F193C" w14:textId="0FDB25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7C779" w14:textId="4913C1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028.00 </w:t>
            </w:r>
          </w:p>
        </w:tc>
      </w:tr>
      <w:tr w:rsidR="00F254DF" w:rsidRPr="00F254DF" w14:paraId="27ED9FA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1CE3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0CDC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36C21A50" w14:textId="5960B1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78478D" w14:textId="2E77BA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DD9EB" w14:textId="118333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DE337" w14:textId="1A7DD4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000.00 </w:t>
            </w:r>
          </w:p>
        </w:tc>
      </w:tr>
      <w:tr w:rsidR="00F254DF" w:rsidRPr="00F254DF" w14:paraId="11D0FBA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2628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B54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28B348BE" w14:textId="65E7BF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A5D7F" w14:textId="54E1BC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174A8" w14:textId="1392EC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50842" w14:textId="070539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r>
      <w:tr w:rsidR="00F254DF" w:rsidRPr="00F254DF" w14:paraId="5E9946E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20A7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9726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1756CDD2" w14:textId="58218B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822BED6" w14:textId="7A0015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017DE" w14:textId="338E03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090DD" w14:textId="246C48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4,000.00 </w:t>
            </w:r>
          </w:p>
        </w:tc>
      </w:tr>
      <w:tr w:rsidR="00F254DF" w:rsidRPr="00F254DF" w14:paraId="0B93402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2024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43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5BBC489" w14:textId="7CD365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FA5A5" w14:textId="05A690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277AC" w14:textId="6173FF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5B4F5" w14:textId="6AC320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8,000.00 </w:t>
            </w:r>
          </w:p>
        </w:tc>
      </w:tr>
      <w:tr w:rsidR="00F254DF" w:rsidRPr="00F254DF" w14:paraId="6EB97E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1B43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BB9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4B3C2F0B" w14:textId="44EE27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E59335" w14:textId="271CEF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D4CC5" w14:textId="5055D4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6E65A" w14:textId="2400CD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2,000.00 </w:t>
            </w:r>
          </w:p>
        </w:tc>
      </w:tr>
      <w:tr w:rsidR="00F254DF" w:rsidRPr="00F254DF" w14:paraId="3E1C2DE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D5BA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1FF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23668373" w14:textId="137A5B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2ECD93E4" w14:textId="721FF7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FAF65C0" w14:textId="6148CE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F3B03" w14:textId="64995E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76,115.00 </w:t>
            </w:r>
          </w:p>
        </w:tc>
      </w:tr>
      <w:tr w:rsidR="00F254DF" w:rsidRPr="00F254DF" w14:paraId="78A16B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A8C2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F90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03DF2FBF" w14:textId="35B18D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376A83" w14:textId="57D14B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DD8EF" w14:textId="462BC8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8559E" w14:textId="1ACEA5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r>
      <w:tr w:rsidR="00F254DF" w:rsidRPr="00F254DF" w14:paraId="2038131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42CD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9246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F6727CA" w14:textId="1B758B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E4115" w14:textId="0F0490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38E27" w14:textId="3700E9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171F8" w14:textId="710314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r>
      <w:tr w:rsidR="00F254DF" w:rsidRPr="00F254DF" w14:paraId="0F92399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10F1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C552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698C49D4" w14:textId="69552E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45F949D8" w14:textId="5CECD6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2B8AA" w14:textId="2E6B8F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31964" w14:textId="7C8326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1,225.00 </w:t>
            </w:r>
          </w:p>
        </w:tc>
      </w:tr>
      <w:tr w:rsidR="00F254DF" w:rsidRPr="00F254DF" w14:paraId="6D2CEB1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77C5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06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1FC2B63" w14:textId="4C7C23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21934A7" w14:textId="0773B9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D3A4" w14:textId="772355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526C7" w14:textId="55642E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0,952.00 </w:t>
            </w:r>
          </w:p>
        </w:tc>
      </w:tr>
      <w:tr w:rsidR="00F254DF" w:rsidRPr="00F254DF" w14:paraId="76516D4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3FB5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F248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5F95816" w14:textId="5A0C91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B5264D" w14:textId="665DA8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58B1771" w14:textId="2A606C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F7C2" w14:textId="1372D6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2,488.00 </w:t>
            </w:r>
          </w:p>
        </w:tc>
      </w:tr>
      <w:tr w:rsidR="00F254DF" w:rsidRPr="00F254DF" w14:paraId="3B3B66E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A87A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1D3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336E8F10" w14:textId="2CDB6C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373186D" w14:textId="6DF234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CEF9A" w14:textId="690D3B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0D744" w14:textId="4814BB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3,000.00 </w:t>
            </w:r>
          </w:p>
        </w:tc>
      </w:tr>
      <w:tr w:rsidR="00F254DF" w:rsidRPr="00F254DF" w14:paraId="6F51113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7045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EF4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12167319" w14:textId="4C5E5A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24A3A16" w14:textId="1CCAD9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313B6" w14:textId="16488C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83664" w14:textId="018DD6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3,000.00 </w:t>
            </w:r>
          </w:p>
        </w:tc>
      </w:tr>
      <w:tr w:rsidR="00F254DF" w:rsidRPr="00F254DF" w14:paraId="3B316BA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D7D1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396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73DBF1F" w14:textId="7A883C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D9D105" w14:textId="1711F1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46E9A" w14:textId="5A0A95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3F638" w14:textId="45B474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0,000.00 </w:t>
            </w:r>
          </w:p>
        </w:tc>
      </w:tr>
      <w:tr w:rsidR="00F254DF" w:rsidRPr="00F254DF" w14:paraId="3FEC34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C324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269C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0A409498" w14:textId="2B3764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A913F97" w14:textId="6558B2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182C8" w14:textId="502C0A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32752" w14:textId="38B433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6,000.00 </w:t>
            </w:r>
          </w:p>
        </w:tc>
      </w:tr>
      <w:tr w:rsidR="00F254DF" w:rsidRPr="00F254DF" w14:paraId="50C623C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4DAA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5C97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9EF5B16" w14:textId="717D26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8627F1" w14:textId="501B6B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7374B" w14:textId="2BE986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12411" w14:textId="266A83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r>
      <w:tr w:rsidR="00F254DF" w:rsidRPr="00F254DF" w14:paraId="05C2EF7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760B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6E52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32324012" w14:textId="573F05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CD0B4C6" w14:textId="57B0F5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3FFA5" w14:textId="584EC3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35679" w14:textId="708931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3,000.00 </w:t>
            </w:r>
          </w:p>
        </w:tc>
      </w:tr>
      <w:tr w:rsidR="00F254DF" w:rsidRPr="00F254DF" w14:paraId="1C040B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9C6E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1675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3E71888" w14:textId="4D3CC5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A4C04B" w14:textId="75BBEC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1E17F" w14:textId="4DC3E1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4C6B1" w14:textId="0BB05E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0,000.00 </w:t>
            </w:r>
          </w:p>
        </w:tc>
      </w:tr>
      <w:tr w:rsidR="00F254DF" w:rsidRPr="00F254DF" w14:paraId="2F3049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A1BD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AE0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7906163B" w14:textId="2C5FED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FC36D" w14:textId="600993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91F51" w14:textId="0668D9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31D7F" w14:textId="1C5097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r>
      <w:tr w:rsidR="00F254DF" w:rsidRPr="00F254DF" w14:paraId="09C98E9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D3ED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0C6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2AAF1F5F" w14:textId="4D99E0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B53475F" w14:textId="721586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5C267" w14:textId="162B26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FE0C7" w14:textId="0ED333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4,000.00 </w:t>
            </w:r>
          </w:p>
        </w:tc>
      </w:tr>
      <w:tr w:rsidR="00F254DF" w:rsidRPr="00F254DF" w14:paraId="017903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10BC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DBC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08A72A3F" w14:textId="4552B7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0C768D" w14:textId="30355E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CB386" w14:textId="226CCA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FED47" w14:textId="2ED49A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r>
      <w:tr w:rsidR="00F254DF" w:rsidRPr="00F254DF" w14:paraId="15A5888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178E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7B8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74538ED" w14:textId="313E2F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5A5BD6D" w14:textId="7006D9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0FCEE" w14:textId="05952C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3F360" w14:textId="4559B9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1,000.00 </w:t>
            </w:r>
          </w:p>
        </w:tc>
      </w:tr>
      <w:tr w:rsidR="00F254DF" w:rsidRPr="00F254DF" w14:paraId="632069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3C6D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FDC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DCCB668" w14:textId="64D827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17E7426" w14:textId="1443CC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A8A67" w14:textId="6775D0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C7EE4" w14:textId="56BAD9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1,600.00 </w:t>
            </w:r>
          </w:p>
        </w:tc>
      </w:tr>
      <w:tr w:rsidR="00F254DF" w:rsidRPr="00F254DF" w14:paraId="004DAB9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9161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38067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201698CA" w14:textId="17F7E7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1DF04CBC" w14:textId="7FA42E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C897D" w14:textId="43A532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334F0" w14:textId="562926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7,716.00 </w:t>
            </w:r>
          </w:p>
        </w:tc>
      </w:tr>
      <w:tr w:rsidR="00F254DF" w:rsidRPr="00F254DF" w14:paraId="2A460EC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BF9F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0A7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8C5D320" w14:textId="22E457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784142F2" w14:textId="539816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23353" w14:textId="65F552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7E945" w14:textId="453C0C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4,500.00 </w:t>
            </w:r>
          </w:p>
        </w:tc>
      </w:tr>
      <w:tr w:rsidR="00F254DF" w:rsidRPr="00F254DF" w14:paraId="7DDD7E8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0AC2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903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3AA47D36" w14:textId="4BF4AD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53644600" w14:textId="24E17A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E5AF2" w14:textId="1488B4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3D3CD" w14:textId="429AD8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99,528.00 </w:t>
            </w:r>
          </w:p>
        </w:tc>
      </w:tr>
      <w:tr w:rsidR="00F254DF" w:rsidRPr="00F254DF" w14:paraId="36CDFAA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AFD5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500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44AE35F" w14:textId="29B752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8017E37" w14:textId="228345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3E17E" w14:textId="29FDDC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E6C9F" w14:textId="01307A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000.00 </w:t>
            </w:r>
          </w:p>
        </w:tc>
      </w:tr>
      <w:tr w:rsidR="00F254DF" w:rsidRPr="00F254DF" w14:paraId="41A029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51E3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556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39511953" w14:textId="3AB91D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774546DD" w14:textId="760DAF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C7197" w14:textId="7DEFEC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E7782" w14:textId="799679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9,000.00 </w:t>
            </w:r>
          </w:p>
        </w:tc>
      </w:tr>
      <w:tr w:rsidR="00F254DF" w:rsidRPr="00F254DF" w14:paraId="7E89BFE6"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B464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0A3FD51" w14:textId="2719182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988,154.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39D901" w14:textId="5630067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1C46C745" w14:textId="05EAD9E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57559E" w14:textId="0080A2C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3,164,233.84 </w:t>
            </w:r>
          </w:p>
        </w:tc>
      </w:tr>
      <w:tr w:rsidR="00F254DF" w:rsidRPr="00F254DF" w14:paraId="4208B0EE"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3CF86"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128CE9A0" w14:textId="6DAB2C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2EB5D77" w14:textId="18AF18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5A6D7CDD" w14:textId="24505D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C13EF" w14:textId="13A395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946,654.80 </w:t>
            </w:r>
          </w:p>
        </w:tc>
      </w:tr>
      <w:tr w:rsidR="00F254DF" w:rsidRPr="00F254DF" w14:paraId="399DB84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86B0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E0FA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709C6BE3" w14:textId="550FBB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3BE3CFF6" w14:textId="5D5C30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2DADEACF" w14:textId="56F443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5C3E5" w14:textId="226E31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7,910.00 </w:t>
            </w:r>
          </w:p>
        </w:tc>
      </w:tr>
      <w:tr w:rsidR="00F254DF" w:rsidRPr="00F254DF" w14:paraId="11EF5C5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291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4CB5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248F8CF" w14:textId="17C3D1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347DE5E1" w14:textId="1F4763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CE8C9EB" w14:textId="688C3F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72CC3" w14:textId="0C387E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684,248.00 </w:t>
            </w:r>
          </w:p>
        </w:tc>
      </w:tr>
      <w:tr w:rsidR="00F254DF" w:rsidRPr="00F254DF" w14:paraId="1658CE1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727B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A64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017BD7D7" w14:textId="118548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13,067.00 </w:t>
            </w:r>
          </w:p>
        </w:tc>
        <w:tc>
          <w:tcPr>
            <w:tcW w:w="0" w:type="auto"/>
            <w:tcBorders>
              <w:top w:val="nil"/>
              <w:left w:val="nil"/>
              <w:bottom w:val="single" w:sz="4" w:space="0" w:color="000000"/>
              <w:right w:val="single" w:sz="4" w:space="0" w:color="000000"/>
            </w:tcBorders>
            <w:shd w:val="clear" w:color="auto" w:fill="auto"/>
            <w:noWrap/>
            <w:vAlign w:val="bottom"/>
            <w:hideMark/>
          </w:tcPr>
          <w:p w14:paraId="07140204" w14:textId="342B33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DFBB1" w14:textId="5B3357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D8909" w14:textId="0BC462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13,067.00 </w:t>
            </w:r>
          </w:p>
        </w:tc>
      </w:tr>
      <w:tr w:rsidR="00F254DF" w:rsidRPr="00F254DF" w14:paraId="1287C98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70EB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C4B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0C57C490" w14:textId="0C462C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1E1C81DC" w14:textId="2BFE4C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E9B94" w14:textId="50B52C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619F" w14:textId="4EEDF1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448.00 </w:t>
            </w:r>
          </w:p>
        </w:tc>
      </w:tr>
      <w:tr w:rsidR="00F254DF" w:rsidRPr="00F254DF" w14:paraId="32386A8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A126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20B7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B6F61E6" w14:textId="1A4FBB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0B83E8" w14:textId="069B7C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3D01C79" w14:textId="137B18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1027C" w14:textId="7C695A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968,401.25 </w:t>
            </w:r>
          </w:p>
        </w:tc>
      </w:tr>
      <w:tr w:rsidR="00F254DF" w:rsidRPr="00F254DF" w14:paraId="11CC7B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A749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862C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43271E4" w14:textId="7D62A3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0E480C80" w14:textId="0D7AB2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7D1447B7" w14:textId="3A442A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020AF" w14:textId="6B2B11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72,196.50 </w:t>
            </w:r>
          </w:p>
        </w:tc>
      </w:tr>
      <w:tr w:rsidR="00F254DF" w:rsidRPr="00F254DF" w14:paraId="2E314DF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7DBC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6E7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4093C9BD" w14:textId="7B1EAF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F38EC" w14:textId="53638B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D27605E" w14:textId="1E09DB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8DD8D" w14:textId="64BB97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0,490.00 </w:t>
            </w:r>
          </w:p>
        </w:tc>
      </w:tr>
      <w:tr w:rsidR="00F254DF" w:rsidRPr="00F254DF" w14:paraId="3830E3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7F18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91C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35C653C0" w14:textId="74D99A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1487C099" w14:textId="68CAE4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46AE0" w14:textId="7E7CB5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4DD2E" w14:textId="0E6934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39,844.00 </w:t>
            </w:r>
          </w:p>
        </w:tc>
      </w:tr>
      <w:tr w:rsidR="00F254DF" w:rsidRPr="00F254DF" w14:paraId="4D0BB44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2CA4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710A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74F606F1" w14:textId="59C285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1D754191" w14:textId="571C2F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610E73" w14:textId="540F10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42326" w14:textId="3DDA46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1,961.00 </w:t>
            </w:r>
          </w:p>
        </w:tc>
      </w:tr>
      <w:tr w:rsidR="00F254DF" w:rsidRPr="00F254DF" w14:paraId="2E1C48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01EC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96B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5B30D5D9" w14:textId="29C7F9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626,666.00 </w:t>
            </w:r>
          </w:p>
        </w:tc>
        <w:tc>
          <w:tcPr>
            <w:tcW w:w="0" w:type="auto"/>
            <w:tcBorders>
              <w:top w:val="nil"/>
              <w:left w:val="nil"/>
              <w:bottom w:val="single" w:sz="4" w:space="0" w:color="000000"/>
              <w:right w:val="single" w:sz="4" w:space="0" w:color="000000"/>
            </w:tcBorders>
            <w:shd w:val="clear" w:color="auto" w:fill="auto"/>
            <w:noWrap/>
            <w:vAlign w:val="bottom"/>
            <w:hideMark/>
          </w:tcPr>
          <w:p w14:paraId="7B88D938" w14:textId="0516D8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C022F0E" w14:textId="5442BD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413B7" w14:textId="39CE29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267,529.00 </w:t>
            </w:r>
          </w:p>
        </w:tc>
      </w:tr>
      <w:tr w:rsidR="00F254DF" w:rsidRPr="00F254DF" w14:paraId="391B57E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268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A4C1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5959433" w14:textId="37B151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666348F5" w14:textId="1AAB4C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9F2D671" w14:textId="169D57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9750F" w14:textId="19A9B1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34,761.29 </w:t>
            </w:r>
          </w:p>
        </w:tc>
      </w:tr>
      <w:tr w:rsidR="00F254DF" w:rsidRPr="00F254DF" w14:paraId="2B1B5AD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86DC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8F1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6BF31259" w14:textId="5500FF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6713CFC0" w14:textId="7ACA25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5D67B" w14:textId="3B4A93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235CE" w14:textId="0A3178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9,722.00 </w:t>
            </w:r>
          </w:p>
        </w:tc>
      </w:tr>
      <w:tr w:rsidR="00F254DF" w:rsidRPr="00F254DF" w14:paraId="1DE66EE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88FF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7065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00FAFFC4" w14:textId="5B4596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3832B29C" w14:textId="5ACA4C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ACB31" w14:textId="4EEB7C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1BE70" w14:textId="6C3A89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98,301.00 </w:t>
            </w:r>
          </w:p>
        </w:tc>
      </w:tr>
      <w:tr w:rsidR="00F254DF" w:rsidRPr="00F254DF" w14:paraId="4AFDCEC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9270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AF73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F0B7B68" w14:textId="59085D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768A30FA" w14:textId="20CFA7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5CBC0" w14:textId="37A36D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65200" w14:textId="629A99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1,700.00 </w:t>
            </w:r>
          </w:p>
        </w:tc>
      </w:tr>
      <w:tr w:rsidR="00F254DF" w:rsidRPr="00F254DF" w14:paraId="6842FC8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36A7D"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648F2FB" w14:textId="11CFED7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179E8285" w14:textId="4986913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01DB0B" w14:textId="7A78ED2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3D0DB6" w14:textId="4BBF87F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5,718,272.48 </w:t>
            </w:r>
          </w:p>
        </w:tc>
      </w:tr>
      <w:tr w:rsidR="00F254DF" w:rsidRPr="00F254DF" w14:paraId="458EA80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F02BC"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278E6E0" w14:textId="0CE273C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33DED87" w14:textId="2F98E08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CE18D3" w14:textId="7F7DE51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9B4D1E" w14:textId="1DF106F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237,153.70 </w:t>
            </w:r>
          </w:p>
        </w:tc>
      </w:tr>
      <w:tr w:rsidR="00F254DF" w:rsidRPr="00F254DF" w14:paraId="38C0AF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14B85"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AF68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5AE037EA" w14:textId="43621A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66CDDF8D" w14:textId="333F20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6125F" w14:textId="03A31A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B7A71" w14:textId="6430FA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2,900.00 </w:t>
            </w:r>
          </w:p>
        </w:tc>
      </w:tr>
      <w:tr w:rsidR="00F254DF" w:rsidRPr="00F254DF" w14:paraId="7CAD8E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79F0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DB9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3A16FEA" w14:textId="213B04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34F4928" w14:textId="03A3DC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68BFA" w14:textId="1C2362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4C6D1" w14:textId="045F4C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3,050.00 </w:t>
            </w:r>
          </w:p>
        </w:tc>
      </w:tr>
      <w:tr w:rsidR="00F254DF" w:rsidRPr="00F254DF" w14:paraId="023E5AA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F59F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B91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7FB1393D" w14:textId="5662DD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CEDE174" w14:textId="2AE245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F0890" w14:textId="4FD26E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86BF4" w14:textId="10A696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387.50 </w:t>
            </w:r>
          </w:p>
        </w:tc>
      </w:tr>
      <w:tr w:rsidR="00F254DF" w:rsidRPr="00F254DF" w14:paraId="221E1A5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98D5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25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48B87FE3" w14:textId="35F742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90F074C" w14:textId="785BA9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7D4AA" w14:textId="6985F4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6405E" w14:textId="367A99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900.00 </w:t>
            </w:r>
          </w:p>
        </w:tc>
      </w:tr>
      <w:tr w:rsidR="00F254DF" w:rsidRPr="00F254DF" w14:paraId="501F889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626F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0DE7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C1453D4" w14:textId="648F08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E0AD81" w14:textId="214E2E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CFE43" w14:textId="7FA6BF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3265C" w14:textId="6F5E18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00 </w:t>
            </w:r>
          </w:p>
        </w:tc>
      </w:tr>
      <w:tr w:rsidR="00F254DF" w:rsidRPr="00F254DF" w14:paraId="546E86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7042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7586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4908755D" w14:textId="477F74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648B3EDC" w14:textId="383AED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7621A" w14:textId="733B71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B53AA" w14:textId="58121C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5,916.20 </w:t>
            </w:r>
          </w:p>
        </w:tc>
      </w:tr>
      <w:tr w:rsidR="00F254DF" w:rsidRPr="00F254DF" w14:paraId="4A6D17C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682D2"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375799E" w14:textId="686367D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7CC79F9A" w14:textId="07C7EFC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42C4DE" w14:textId="19E56E1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873E1B" w14:textId="3FB4B37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962,276.80 </w:t>
            </w:r>
          </w:p>
        </w:tc>
      </w:tr>
      <w:tr w:rsidR="00F254DF" w:rsidRPr="00F254DF" w14:paraId="271A357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548E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A1D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3186082D" w14:textId="13E31D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DF47C70" w14:textId="24A43E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6C994" w14:textId="330959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FF407" w14:textId="5FDD4D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5,500.00 </w:t>
            </w:r>
          </w:p>
        </w:tc>
      </w:tr>
      <w:tr w:rsidR="00F254DF" w:rsidRPr="00F254DF" w14:paraId="589F3C2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0D01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D05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417DBB30" w14:textId="6128E0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F8300E0" w14:textId="0B18BC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53C16" w14:textId="3FC0DC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E000" w14:textId="42E053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5,320.00 </w:t>
            </w:r>
          </w:p>
        </w:tc>
      </w:tr>
      <w:tr w:rsidR="00F254DF" w:rsidRPr="00F254DF" w14:paraId="49832D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CC8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C36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5ACE0F89" w14:textId="75B23B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2E36F128" w14:textId="378130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E6513" w14:textId="5B05AE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83FB3" w14:textId="7B5999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8,775.00 </w:t>
            </w:r>
          </w:p>
        </w:tc>
      </w:tr>
      <w:tr w:rsidR="00F254DF" w:rsidRPr="00F254DF" w14:paraId="271D11A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AECC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A865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0601DE9" w14:textId="1F7247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52681B81" w14:textId="0E8148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415FA" w14:textId="7E1DB8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C0A28" w14:textId="742363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6,650.00 </w:t>
            </w:r>
          </w:p>
        </w:tc>
      </w:tr>
      <w:tr w:rsidR="00F254DF" w:rsidRPr="00F254DF" w14:paraId="3C6003E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A21D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1BCA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651E3FCE" w14:textId="3260F9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82C170" w14:textId="29F3B0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3CC57" w14:textId="108E72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2F99A" w14:textId="1DB1EE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 </w:t>
            </w:r>
          </w:p>
        </w:tc>
      </w:tr>
      <w:tr w:rsidR="00F254DF" w:rsidRPr="00F254DF" w14:paraId="1071D50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2D91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EF9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575430BB" w14:textId="34E3E0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3DE5E88" w14:textId="6A7DFB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D7721" w14:textId="68EF7C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FD9CC" w14:textId="7F6A8C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200.00 </w:t>
            </w:r>
          </w:p>
        </w:tc>
      </w:tr>
      <w:tr w:rsidR="00F254DF" w:rsidRPr="00F254DF" w14:paraId="57959C2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6B3E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F910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1DAE4A7" w14:textId="6715CC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58295F0" w14:textId="66398A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EE5A9" w14:textId="3315C3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D7D8E" w14:textId="434112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0,131.30 </w:t>
            </w:r>
          </w:p>
        </w:tc>
      </w:tr>
      <w:tr w:rsidR="00F254DF" w:rsidRPr="00F254DF" w14:paraId="74D5067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4516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45A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C0258D1" w14:textId="6D98C1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5115FF93" w14:textId="3247FB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A8657" w14:textId="568FA5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08C93" w14:textId="77AE00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04,855.00 </w:t>
            </w:r>
          </w:p>
        </w:tc>
      </w:tr>
      <w:tr w:rsidR="00F254DF" w:rsidRPr="00F254DF" w14:paraId="5FF59F8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6C5A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93B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D3A367E" w14:textId="539B5A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3D497C3B" w14:textId="687FF0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FB209" w14:textId="0329F7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DCB81" w14:textId="521FAF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48,643.70 </w:t>
            </w:r>
          </w:p>
        </w:tc>
      </w:tr>
      <w:tr w:rsidR="00F254DF" w:rsidRPr="00F254DF" w14:paraId="145DBA8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6CDA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C22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507A0D8" w14:textId="130C8C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50B25BD4" w14:textId="3E8B57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9BA4A" w14:textId="22E8C1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CA6C4" w14:textId="6AD925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2,201.80 </w:t>
            </w:r>
          </w:p>
        </w:tc>
      </w:tr>
      <w:tr w:rsidR="00F254DF" w:rsidRPr="00F254DF" w14:paraId="2DE631A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A02BE"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2D81F38" w14:textId="4FD984F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328C46" w14:textId="5A82FBC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3C269B" w14:textId="73A08F6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A1E599" w14:textId="33B5F4A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9,141,750.00 </w:t>
            </w:r>
          </w:p>
        </w:tc>
      </w:tr>
      <w:tr w:rsidR="00F254DF" w:rsidRPr="00F254DF" w14:paraId="0729C98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CBFA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1EC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6F823FF4" w14:textId="55B05E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C64EE" w14:textId="78AF71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8F0E1" w14:textId="14AE75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DA94D" w14:textId="28F254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403A868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421C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150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0FC2D55" w14:textId="5C833A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2563FDA8" w14:textId="49F754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6DF77" w14:textId="3BD664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78C02" w14:textId="68302A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6,152.75 </w:t>
            </w:r>
          </w:p>
        </w:tc>
      </w:tr>
      <w:tr w:rsidR="00F254DF" w:rsidRPr="00F254DF" w14:paraId="6ECDCB1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89EF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68D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1F804333" w14:textId="465A7F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69EBD8B" w14:textId="21908F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A31F2" w14:textId="74D3D8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AF072" w14:textId="0BC013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6.50 </w:t>
            </w:r>
          </w:p>
        </w:tc>
      </w:tr>
      <w:tr w:rsidR="00F254DF" w:rsidRPr="00F254DF" w14:paraId="51F9337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568C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18D4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856E292" w14:textId="32487D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83ED0D4" w14:textId="40BBD3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E5465" w14:textId="701076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87871" w14:textId="2C267E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5,252.75 </w:t>
            </w:r>
          </w:p>
        </w:tc>
      </w:tr>
      <w:tr w:rsidR="00F254DF" w:rsidRPr="00F254DF" w14:paraId="5A078DF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8285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119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3EFA9904" w14:textId="0FD872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2ECD04D9" w14:textId="2DC9B9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FBCDF" w14:textId="539AA8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67CA" w14:textId="5EA5E1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8,000.00 </w:t>
            </w:r>
          </w:p>
        </w:tc>
      </w:tr>
      <w:tr w:rsidR="00F254DF" w:rsidRPr="00F254DF" w14:paraId="6494C7A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DB0B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240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1FFEE2C" w14:textId="6B4210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0D8C3" w14:textId="257B3A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89553" w14:textId="2063FB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53498" w14:textId="070AF3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5B4CDC8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D4F5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A142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3104CC14" w14:textId="764F7F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015EAEB" w14:textId="7932A7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1F013" w14:textId="7851FF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3ACF2" w14:textId="64CFFC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6.50 </w:t>
            </w:r>
          </w:p>
        </w:tc>
      </w:tr>
      <w:tr w:rsidR="00F254DF" w:rsidRPr="00F254DF" w14:paraId="7302025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627B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ED2E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28CC014" w14:textId="49B682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2CB19DE7" w14:textId="58046B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36A34" w14:textId="21EE76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E2B13" w14:textId="351703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8,925.00 </w:t>
            </w:r>
          </w:p>
        </w:tc>
      </w:tr>
      <w:tr w:rsidR="00F254DF" w:rsidRPr="00F254DF" w14:paraId="4F54A9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1410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7F5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77320C70" w14:textId="6E30A6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6141D3F" w14:textId="1F1BCC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2DDC4" w14:textId="04E5BB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286E9" w14:textId="52E400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7,806.50 </w:t>
            </w:r>
          </w:p>
        </w:tc>
      </w:tr>
      <w:tr w:rsidR="00F254DF" w:rsidRPr="00F254DF" w14:paraId="14088B6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3BB2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F556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65C3E0B" w14:textId="3C5610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C4D582" w14:textId="125763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FA7D4" w14:textId="5C09EC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6546B" w14:textId="263EEC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21A2BEE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8F17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456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00680290" w14:textId="17E659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37047D" w14:textId="095DCF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3EF67" w14:textId="1E3ED2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408ED" w14:textId="2A5DB7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2A6C173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2849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4E1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6E72851" w14:textId="2F18A8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02A2B7" w14:textId="4A492A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008E" w14:textId="71F3FD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6F24D" w14:textId="0AABD9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2A799E3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3FB3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848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3558EC4" w14:textId="603BBA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2BAD0" w14:textId="53E15F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58D96" w14:textId="2375E3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58D07" w14:textId="721934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0F7BA55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6E53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35A6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72FCD7A" w14:textId="69A453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EA93AA" w14:textId="34EC7A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FDE01" w14:textId="383896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4842F" w14:textId="7C6A10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588EA6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2DEA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3D97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0DBC584" w14:textId="3A36F8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350D68" w14:textId="1F1035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007F3" w14:textId="077705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DE5D2" w14:textId="464037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7548F91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EA49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24E60FF" w14:textId="59EAD66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53EBEC94" w14:textId="628437E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FD0B8" w14:textId="71A9E46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56EC59" w14:textId="0C07731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650,422.98 </w:t>
            </w:r>
          </w:p>
        </w:tc>
      </w:tr>
      <w:tr w:rsidR="00F254DF" w:rsidRPr="00F254DF" w14:paraId="0082C09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996D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6B9C4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13572D28" w14:textId="6BA28D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126C1773" w14:textId="49B3BA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C47EE" w14:textId="38320F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0554B" w14:textId="32885B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8,087.15 </w:t>
            </w:r>
          </w:p>
        </w:tc>
      </w:tr>
      <w:tr w:rsidR="00F254DF" w:rsidRPr="00F254DF" w14:paraId="433E6B5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3005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055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335CDF4F" w14:textId="1DEBA2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CEF9F3C" w14:textId="2C64E9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C89DA" w14:textId="3E96B0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14DDB" w14:textId="4B9BE7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3,600.00 </w:t>
            </w:r>
          </w:p>
        </w:tc>
      </w:tr>
      <w:tr w:rsidR="00F254DF" w:rsidRPr="00F254DF" w14:paraId="4109AE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9B01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646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4B696F91" w14:textId="168E8A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26E9DB01" w14:textId="0285FE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37A38" w14:textId="146EE4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4B3C5" w14:textId="673BF0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9,500.00 </w:t>
            </w:r>
          </w:p>
        </w:tc>
      </w:tr>
      <w:tr w:rsidR="00F254DF" w:rsidRPr="00F254DF" w14:paraId="559E838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E487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F94A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38E61804" w14:textId="119C10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E343362" w14:textId="5351AF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41FF3" w14:textId="624BF4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A961B" w14:textId="59F361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3,950.00 </w:t>
            </w:r>
          </w:p>
        </w:tc>
      </w:tr>
      <w:tr w:rsidR="00F254DF" w:rsidRPr="00F254DF" w14:paraId="2C83B95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9F7B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1F1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617D5911" w14:textId="2B08F7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CEB912" w14:textId="1A970A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E9D7D" w14:textId="0D5837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C95DC" w14:textId="3F0F3A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00 </w:t>
            </w:r>
          </w:p>
        </w:tc>
      </w:tr>
      <w:tr w:rsidR="00F254DF" w:rsidRPr="00F254DF" w14:paraId="3F9FAF5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B3C3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1E7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B4A9AA0" w14:textId="6B81E8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081ABB67" w14:textId="104069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418A4" w14:textId="077815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20439" w14:textId="18159B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723.73 </w:t>
            </w:r>
          </w:p>
        </w:tc>
      </w:tr>
      <w:tr w:rsidR="00F254DF" w:rsidRPr="00F254DF" w14:paraId="2F1539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5C4D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37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A176582" w14:textId="5EC7AA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9E1B45" w14:textId="78940B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90766" w14:textId="63E9E6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DAC19" w14:textId="278AB0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0,000.00 </w:t>
            </w:r>
          </w:p>
        </w:tc>
      </w:tr>
      <w:tr w:rsidR="00F254DF" w:rsidRPr="00F254DF" w14:paraId="0557A49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4043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238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2B29D841" w14:textId="3E2861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7F5A0FE6" w14:textId="40EFBB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0E609" w14:textId="648EAB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5CE4C" w14:textId="4FAD35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7,471.15 </w:t>
            </w:r>
          </w:p>
        </w:tc>
      </w:tr>
      <w:tr w:rsidR="00F254DF" w:rsidRPr="00F254DF" w14:paraId="2F69F15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304E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02B6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5BCB55B" w14:textId="23A19F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60F5F" w14:textId="444275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8628A" w14:textId="4F9786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9165B" w14:textId="615E97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3,000.00 </w:t>
            </w:r>
          </w:p>
        </w:tc>
      </w:tr>
      <w:tr w:rsidR="00F254DF" w:rsidRPr="00F254DF" w14:paraId="2233886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BDE0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1D3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506C207" w14:textId="2BF4E7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2F4E51B3" w14:textId="4D8BE4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0FA9E" w14:textId="39C1BD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B8140" w14:textId="04B995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2,090.95 </w:t>
            </w:r>
          </w:p>
        </w:tc>
      </w:tr>
      <w:tr w:rsidR="00F254DF" w:rsidRPr="00F254DF" w14:paraId="0422D35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3EE12"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67D101ED" w14:textId="5C0A20C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43D5AF" w14:textId="63A5AD8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698CB1" w14:textId="2B8E6B9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472E48" w14:textId="78213B9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726,669.00 </w:t>
            </w:r>
          </w:p>
        </w:tc>
      </w:tr>
      <w:tr w:rsidR="00F254DF" w:rsidRPr="00F254DF" w14:paraId="5235CF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392CB"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F340D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30AB8A5" w14:textId="025B9E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1D5A4B30" w14:textId="413A33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34196" w14:textId="24171B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7E678" w14:textId="4097F4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2,579.00 </w:t>
            </w:r>
          </w:p>
        </w:tc>
      </w:tr>
      <w:tr w:rsidR="00F254DF" w:rsidRPr="00F254DF" w14:paraId="3FDE7B8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4ECDB"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DF8B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09FAE76A" w14:textId="1DDD6E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C92E3" w14:textId="5E7626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C1650" w14:textId="679201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0BAAE" w14:textId="03D68D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5,000.00 </w:t>
            </w:r>
          </w:p>
        </w:tc>
      </w:tr>
      <w:tr w:rsidR="00F254DF" w:rsidRPr="00F254DF" w14:paraId="03DF6E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53525"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449D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644D399B" w14:textId="5313BB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1A7CCC0" w14:textId="2319CD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68245" w14:textId="24940C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06478" w14:textId="7C3FF8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6,825.00 </w:t>
            </w:r>
          </w:p>
        </w:tc>
      </w:tr>
      <w:tr w:rsidR="00F254DF" w:rsidRPr="00F254DF" w14:paraId="0C9AC03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22A6A"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41E7A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8607531" w14:textId="29D1E3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477CA0E2" w14:textId="764599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4CDE7" w14:textId="7ACC38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BDB8D" w14:textId="045DEB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7,300.00 </w:t>
            </w:r>
          </w:p>
        </w:tc>
      </w:tr>
      <w:tr w:rsidR="00F254DF" w:rsidRPr="00F254DF" w14:paraId="0C9AB17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CB5E1"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6A3F8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E14AA49" w14:textId="417E76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09D596DA" w14:textId="1BFC9F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8E4FD" w14:textId="6E99A3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595CE" w14:textId="240876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9,250.00 </w:t>
            </w:r>
          </w:p>
        </w:tc>
      </w:tr>
      <w:tr w:rsidR="00F254DF" w:rsidRPr="00F254DF" w14:paraId="0102BE6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70D15"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DD92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0557A631" w14:textId="10336B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0E8F55FC" w14:textId="04F241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25028" w14:textId="2BAD17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9DD6F" w14:textId="51468E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800.00 </w:t>
            </w:r>
          </w:p>
        </w:tc>
      </w:tr>
      <w:tr w:rsidR="00F254DF" w:rsidRPr="00F254DF" w14:paraId="116A79B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03FED"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B1494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25425F8" w14:textId="5012B3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01416F64" w14:textId="3D6960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B1011" w14:textId="7862FE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4339F" w14:textId="3F5DCE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7,100.00 </w:t>
            </w:r>
          </w:p>
        </w:tc>
      </w:tr>
      <w:tr w:rsidR="00F254DF" w:rsidRPr="00F254DF" w14:paraId="6675530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CAC76"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0107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297D4129" w14:textId="713B59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45398661" w14:textId="2E173C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511D4" w14:textId="1756DA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9BCA5" w14:textId="1E2286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1,100.00 </w:t>
            </w:r>
          </w:p>
        </w:tc>
      </w:tr>
      <w:tr w:rsidR="00F254DF" w:rsidRPr="00F254DF" w14:paraId="00FA0BC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EB5B7"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8E11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384574BE" w14:textId="53BA2B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5B9C815A" w14:textId="128EE3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B3BDB" w14:textId="36D203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3F217" w14:textId="7C5300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2,050.00 </w:t>
            </w:r>
          </w:p>
        </w:tc>
      </w:tr>
      <w:tr w:rsidR="00F254DF" w:rsidRPr="00F254DF" w14:paraId="0A3CAB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E295"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DB29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74CD2729" w14:textId="69E415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7D643592" w14:textId="769F8B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80E9D" w14:textId="1D317F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55828" w14:textId="5152CA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8,100.00 </w:t>
            </w:r>
          </w:p>
        </w:tc>
      </w:tr>
      <w:tr w:rsidR="00F254DF" w:rsidRPr="00F254DF" w14:paraId="0E7B20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F1AD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58E4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1D305ABE" w14:textId="395C70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6315E4CB" w14:textId="61709D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71B4F" w14:textId="092E75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F7E30" w14:textId="481FB0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91,750.00 </w:t>
            </w:r>
          </w:p>
        </w:tc>
      </w:tr>
      <w:tr w:rsidR="00F254DF" w:rsidRPr="00F254DF" w14:paraId="4BB2565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EE5A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CCF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B89AB73" w14:textId="6DC865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8319F2" w14:textId="3D457B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7111C" w14:textId="2A3F1D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841DA" w14:textId="6D9B2D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0,000.00 </w:t>
            </w:r>
          </w:p>
        </w:tc>
      </w:tr>
      <w:tr w:rsidR="00F254DF" w:rsidRPr="00F254DF" w14:paraId="6FC0609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6A89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E54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423C7BF" w14:textId="4CE07A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BB29BC3" w14:textId="2B4209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E7C94" w14:textId="29C7C9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E139B" w14:textId="671BB7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78,905.00 </w:t>
            </w:r>
          </w:p>
        </w:tc>
      </w:tr>
      <w:tr w:rsidR="00F254DF" w:rsidRPr="00F254DF" w14:paraId="6E19C69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5B5A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5AD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CE3EF7F" w14:textId="3213D4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7E262" w14:textId="2A8DF0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49E32" w14:textId="1EE080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5C0C7" w14:textId="0A2BAB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000.00 </w:t>
            </w:r>
          </w:p>
        </w:tc>
      </w:tr>
      <w:tr w:rsidR="00F254DF" w:rsidRPr="00F254DF" w14:paraId="6EAE76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511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5F5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F7E236B" w14:textId="66B329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752175D1" w14:textId="0238FE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1CABD" w14:textId="7C5918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B7939" w14:textId="4D9384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8,770.00 </w:t>
            </w:r>
          </w:p>
        </w:tc>
      </w:tr>
      <w:tr w:rsidR="00F254DF" w:rsidRPr="00F254DF" w14:paraId="21BE9F2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218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CB0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9A68461" w14:textId="59E881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34315F05" w14:textId="2F384C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71E3A" w14:textId="16F9CA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F87FD" w14:textId="5A2997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6,375.00 </w:t>
            </w:r>
          </w:p>
        </w:tc>
      </w:tr>
      <w:tr w:rsidR="00F254DF" w:rsidRPr="00F254DF" w14:paraId="2DD55F9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BF6A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3397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C9F81CA" w14:textId="0C8FC8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2E42DEDA" w14:textId="4613BD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C1B13" w14:textId="5EAC8A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7857E" w14:textId="042C6C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4,765.00 </w:t>
            </w:r>
          </w:p>
        </w:tc>
      </w:tr>
      <w:tr w:rsidR="00F254DF" w:rsidRPr="00F254DF" w14:paraId="611A4596"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C0DE72"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B22BD44" w14:textId="64ECFA6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2,989,318.40 </w:t>
            </w:r>
          </w:p>
        </w:tc>
        <w:tc>
          <w:tcPr>
            <w:tcW w:w="0" w:type="auto"/>
            <w:tcBorders>
              <w:top w:val="nil"/>
              <w:left w:val="nil"/>
              <w:bottom w:val="single" w:sz="4" w:space="0" w:color="000000"/>
              <w:right w:val="single" w:sz="4" w:space="0" w:color="000000"/>
            </w:tcBorders>
            <w:shd w:val="clear" w:color="A5A5A5" w:fill="A5A5A5"/>
            <w:noWrap/>
            <w:vAlign w:val="bottom"/>
            <w:hideMark/>
          </w:tcPr>
          <w:p w14:paraId="1EC3AB4D" w14:textId="747D778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8F7B65" w14:textId="4038E69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7DA40A" w14:textId="6FB6BFF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6,066,268.40 </w:t>
            </w:r>
          </w:p>
        </w:tc>
      </w:tr>
      <w:tr w:rsidR="00F254DF" w:rsidRPr="00F254DF" w14:paraId="0E4FF68B"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C80FB"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571CEFD4" w14:textId="521D3A6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0C297F45" w14:textId="5F3B562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F043915" w14:textId="6F5C02D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0EAB40" w14:textId="0515797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561,769.15 </w:t>
            </w:r>
          </w:p>
        </w:tc>
      </w:tr>
      <w:tr w:rsidR="00F254DF" w:rsidRPr="00F254DF" w14:paraId="418D74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1F90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A724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1FEF029C" w14:textId="231D7B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2F43D4F8" w14:textId="0116E3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DEDB5" w14:textId="50B69E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51AC3" w14:textId="364AAD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86,728.00 </w:t>
            </w:r>
          </w:p>
        </w:tc>
      </w:tr>
      <w:tr w:rsidR="00F254DF" w:rsidRPr="00F254DF" w14:paraId="6BEB97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37EA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F58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7EB04886" w14:textId="523262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4BDB29ED" w14:textId="0175AB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45392" w14:textId="2E92B6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6E627" w14:textId="4761CF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9,865.16 </w:t>
            </w:r>
          </w:p>
        </w:tc>
      </w:tr>
      <w:tr w:rsidR="00F254DF" w:rsidRPr="00F254DF" w14:paraId="105A14A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8488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4327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443213D8" w14:textId="31FD2A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503019EA" w14:textId="1AFA78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EF4AE" w14:textId="37ED2E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DACC6" w14:textId="5570DD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8,781.72 </w:t>
            </w:r>
          </w:p>
        </w:tc>
      </w:tr>
      <w:tr w:rsidR="00F254DF" w:rsidRPr="00F254DF" w14:paraId="208807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623E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B3BD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9A37D7F" w14:textId="05B5D6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10125B8A" w14:textId="2EE8FB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2B4E6DEA" w14:textId="7FF3FD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B66FF" w14:textId="25EB29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61,210.81 </w:t>
            </w:r>
          </w:p>
        </w:tc>
      </w:tr>
      <w:tr w:rsidR="00F254DF" w:rsidRPr="00F254DF" w14:paraId="3811130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198A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9C6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27681220" w14:textId="3F35AB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E8C147D" w14:textId="3C1B43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EFAE876" w14:textId="38691A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4C3AB" w14:textId="27E79A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8,541.24 </w:t>
            </w:r>
          </w:p>
        </w:tc>
      </w:tr>
      <w:tr w:rsidR="00F254DF" w:rsidRPr="00F254DF" w14:paraId="2F5C7B4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333D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923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1A8A9EDB" w14:textId="173EAF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52FCF60C" w14:textId="23971D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816EE" w14:textId="3522F7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489DF" w14:textId="2127CC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266.28 </w:t>
            </w:r>
          </w:p>
        </w:tc>
      </w:tr>
      <w:tr w:rsidR="00F254DF" w:rsidRPr="00F254DF" w14:paraId="07B5F1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2939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4A2D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44B787D7" w14:textId="39BB15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4FE3215D" w14:textId="429DCB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3D9F4" w14:textId="0B50F8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D586D" w14:textId="00B0A3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5,243.13 </w:t>
            </w:r>
          </w:p>
        </w:tc>
      </w:tr>
      <w:tr w:rsidR="00F254DF" w:rsidRPr="00F254DF" w14:paraId="3BC6A2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FC46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E2E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086965ED" w14:textId="72C0D8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4E77F60F" w14:textId="5C8D24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789CB" w14:textId="67D742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E239C" w14:textId="6A97B2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0,396.60 </w:t>
            </w:r>
          </w:p>
        </w:tc>
      </w:tr>
      <w:tr w:rsidR="00F254DF" w:rsidRPr="00F254DF" w14:paraId="1DABF0E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1AE2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9A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6CB20BFD" w14:textId="39F876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0582E765" w14:textId="0330CF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3B22F" w14:textId="0AFF63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77A28" w14:textId="06C496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6,033.52 </w:t>
            </w:r>
          </w:p>
        </w:tc>
      </w:tr>
      <w:tr w:rsidR="00F254DF" w:rsidRPr="00F254DF" w14:paraId="2FC5B81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50E0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718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28B4B68E" w14:textId="5893A1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37CC3250" w14:textId="7D6244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300E7" w14:textId="3FCB26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66F98" w14:textId="568189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8,021.36 </w:t>
            </w:r>
          </w:p>
        </w:tc>
      </w:tr>
      <w:tr w:rsidR="00F254DF" w:rsidRPr="00F254DF" w14:paraId="48FA1F3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507C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8AB0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0454CFB" w14:textId="72A283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DA7308C" w14:textId="5B7A40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E2BFA" w14:textId="59CD21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9C361" w14:textId="75EFD9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2,221.40 </w:t>
            </w:r>
          </w:p>
        </w:tc>
      </w:tr>
      <w:tr w:rsidR="00F254DF" w:rsidRPr="00F254DF" w14:paraId="698ACA3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B425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DC0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63CA902" w14:textId="13F52D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302C6AE6" w14:textId="4AB9B5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DC3BC" w14:textId="7A6E58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AD665" w14:textId="41AB80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6,025.44 </w:t>
            </w:r>
          </w:p>
        </w:tc>
      </w:tr>
      <w:tr w:rsidR="00F254DF" w:rsidRPr="00F254DF" w14:paraId="6BE6DBA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BB30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0361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3776DCD4" w14:textId="660572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660282C3" w14:textId="07EB79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F5EAA" w14:textId="7FA732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F61D9" w14:textId="43ED67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0,357.04 </w:t>
            </w:r>
          </w:p>
        </w:tc>
      </w:tr>
      <w:tr w:rsidR="00F254DF" w:rsidRPr="00F254DF" w14:paraId="27EFEEC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5D35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873B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64BEA2D" w14:textId="2183E8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0963B11E" w14:textId="7BEA24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E8D89" w14:textId="5DC6FC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89F1C" w14:textId="5D0A02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5,292.23 </w:t>
            </w:r>
          </w:p>
        </w:tc>
      </w:tr>
      <w:tr w:rsidR="00F254DF" w:rsidRPr="00F254DF" w14:paraId="3D2753E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8ECD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1C63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5C6D55D0" w14:textId="3DB125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981EAE5" w14:textId="1B7AFC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D4755" w14:textId="76C3CB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502F" w14:textId="58413B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743.04 </w:t>
            </w:r>
          </w:p>
        </w:tc>
      </w:tr>
      <w:tr w:rsidR="00F254DF" w:rsidRPr="00F254DF" w14:paraId="4693AB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B94C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641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61DE643D" w14:textId="60E596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2BB86F13" w14:textId="09E57F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9E97E" w14:textId="5403B4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F6C74" w14:textId="37C52E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630.00 </w:t>
            </w:r>
          </w:p>
        </w:tc>
      </w:tr>
      <w:tr w:rsidR="00F254DF" w:rsidRPr="00F254DF" w14:paraId="124FE13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546B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6462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51EFD93" w14:textId="205028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60F29FFB" w14:textId="289E4D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04722" w14:textId="07ACD9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5D338" w14:textId="2984F7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0,896.80 </w:t>
            </w:r>
          </w:p>
        </w:tc>
      </w:tr>
      <w:tr w:rsidR="00F254DF" w:rsidRPr="00F254DF" w14:paraId="18839EB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F512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9D13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8BAEDDC" w14:textId="060FB2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643FF70" w14:textId="583E01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B68D1" w14:textId="12CA97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100CE" w14:textId="1EE225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6,515.38 </w:t>
            </w:r>
          </w:p>
        </w:tc>
      </w:tr>
      <w:tr w:rsidR="00F254DF" w:rsidRPr="00F254DF" w14:paraId="1F82B61A"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DA1B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4E18FEB" w14:textId="2C07BFD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3C5B0B2E" w14:textId="4C4E0E4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C8B144" w14:textId="4E6F8D0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45311B" w14:textId="1C6ECED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184,129.67 </w:t>
            </w:r>
          </w:p>
        </w:tc>
      </w:tr>
      <w:tr w:rsidR="00F254DF" w:rsidRPr="00F254DF" w14:paraId="214004C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0D14B"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A1FE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696601D5" w14:textId="4249A8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09613567" w14:textId="51F29A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A6EE8" w14:textId="7D4344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DA6DA" w14:textId="6C1C61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7,256.42 </w:t>
            </w:r>
          </w:p>
        </w:tc>
      </w:tr>
      <w:tr w:rsidR="00F254DF" w:rsidRPr="00F254DF" w14:paraId="61531F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314CA"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157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42C507AF" w14:textId="4FB1A1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1BC498CC" w14:textId="5DBC0C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68F57" w14:textId="484655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5F684" w14:textId="6750A6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8,583.16 </w:t>
            </w:r>
          </w:p>
        </w:tc>
      </w:tr>
      <w:tr w:rsidR="00F254DF" w:rsidRPr="00F254DF" w14:paraId="27DDFB9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F92A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B319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7D097A63" w14:textId="1E72F6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6FA92BB0" w14:textId="4D4198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DE55D" w14:textId="18EADB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5064F" w14:textId="1E1F9D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1,553.00 </w:t>
            </w:r>
          </w:p>
        </w:tc>
      </w:tr>
      <w:tr w:rsidR="00F254DF" w:rsidRPr="00F254DF" w14:paraId="2E67FF0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9C01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B5CA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3BBEE0F1" w14:textId="73CE49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24C848B5" w14:textId="2EC908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A0259" w14:textId="44965B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8EBD1" w14:textId="5216DA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3,789.64 </w:t>
            </w:r>
          </w:p>
        </w:tc>
      </w:tr>
      <w:tr w:rsidR="00F254DF" w:rsidRPr="00F254DF" w14:paraId="367F7B4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F12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5B2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F56CFAE" w14:textId="289EFC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706A29F0" w14:textId="5066EF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7D366" w14:textId="79CFE2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5C997" w14:textId="57BBD2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8,542.40 </w:t>
            </w:r>
          </w:p>
        </w:tc>
      </w:tr>
      <w:tr w:rsidR="00F254DF" w:rsidRPr="00F254DF" w14:paraId="6E28309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8940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2BB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6C319EC9" w14:textId="6E0869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6A57DBB" w14:textId="5A8ACB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53A63" w14:textId="7ED2FD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DBE6E" w14:textId="3B0DFA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2,500.00 </w:t>
            </w:r>
          </w:p>
        </w:tc>
      </w:tr>
      <w:tr w:rsidR="00F254DF" w:rsidRPr="00F254DF" w14:paraId="570492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DBB5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9F82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3623621" w14:textId="164535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09C365C9" w14:textId="7834F4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482AC" w14:textId="6DEB46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5D23C" w14:textId="6704E9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5,229.29 </w:t>
            </w:r>
          </w:p>
        </w:tc>
      </w:tr>
      <w:tr w:rsidR="00F254DF" w:rsidRPr="00F254DF" w14:paraId="4861637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2815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815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D51CDF2" w14:textId="368F22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4656B9AB" w14:textId="747AF2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DBF99" w14:textId="348FB1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C0853" w14:textId="6A33F9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633.32 </w:t>
            </w:r>
          </w:p>
        </w:tc>
      </w:tr>
      <w:tr w:rsidR="00F254DF" w:rsidRPr="00F254DF" w14:paraId="505EE9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2C35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7C05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1F9F0C3" w14:textId="42BBAE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2C963DE3" w14:textId="0558B8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0E72A" w14:textId="0C648A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0E47D" w14:textId="12C740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430.00 </w:t>
            </w:r>
          </w:p>
        </w:tc>
      </w:tr>
      <w:tr w:rsidR="00F254DF" w:rsidRPr="00F254DF" w14:paraId="5BB6468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2BE1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2E15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1EC1C9A" w14:textId="231D8B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A1210CA" w14:textId="6AEBD7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B1536" w14:textId="40E158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98DCF" w14:textId="65E482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490.94 </w:t>
            </w:r>
          </w:p>
        </w:tc>
      </w:tr>
      <w:tr w:rsidR="00F254DF" w:rsidRPr="00F254DF" w14:paraId="6D04205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C134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DCA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09884333" w14:textId="7A5524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B86BBF7" w14:textId="31E923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5D4AA" w14:textId="759BEE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C40BF" w14:textId="7B1374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1,168.82 </w:t>
            </w:r>
          </w:p>
        </w:tc>
      </w:tr>
      <w:tr w:rsidR="00F254DF" w:rsidRPr="00F254DF" w14:paraId="47BBE2F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9EBB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5CA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F18930D" w14:textId="6E585D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6CCE60F7" w14:textId="6CAE4E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ADEB0" w14:textId="622CA8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E29F" w14:textId="769CDB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7,902.68 </w:t>
            </w:r>
          </w:p>
        </w:tc>
      </w:tr>
      <w:tr w:rsidR="00F254DF" w:rsidRPr="00F254DF" w14:paraId="1C680E9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EFA3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1093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335A32AE" w14:textId="1D4D1B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657188D" w14:textId="5E57F7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59CCE" w14:textId="542374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D84E5" w14:textId="747525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0,050.00 </w:t>
            </w:r>
          </w:p>
        </w:tc>
      </w:tr>
      <w:tr w:rsidR="00F254DF" w:rsidRPr="00F254DF" w14:paraId="1E0C8F6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37C0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3BB2BCF" w14:textId="6496F02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5E8C6E4D" w14:textId="4A1D8DE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C707276" w14:textId="7E70BAD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E407B0" w14:textId="72218CA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124,599.73 </w:t>
            </w:r>
          </w:p>
        </w:tc>
      </w:tr>
      <w:tr w:rsidR="00F254DF" w:rsidRPr="00F254DF" w14:paraId="34DC66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519E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FD6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27FC061" w14:textId="6DB90E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7A03F72B" w14:textId="38EBA9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E13BB" w14:textId="73FF33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78EBA" w14:textId="37A469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50,692.18 </w:t>
            </w:r>
          </w:p>
        </w:tc>
      </w:tr>
      <w:tr w:rsidR="00F254DF" w:rsidRPr="00F254DF" w14:paraId="2A39B3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675C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1F85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2A40E44B" w14:textId="2F02E1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682DE0D" w14:textId="164903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D532B" w14:textId="51D52D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C662D" w14:textId="1F4C3E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2,623.68 </w:t>
            </w:r>
          </w:p>
        </w:tc>
      </w:tr>
      <w:tr w:rsidR="00F254DF" w:rsidRPr="00F254DF" w14:paraId="61A1808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646A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1428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2591B798" w14:textId="50BEFE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23D1370" w14:textId="785E8F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FABFE" w14:textId="0EAA58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6163A" w14:textId="61E2BE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5,068.94 </w:t>
            </w:r>
          </w:p>
        </w:tc>
      </w:tr>
      <w:tr w:rsidR="00F254DF" w:rsidRPr="00F254DF" w14:paraId="76A566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BE4A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FA3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B116D7A" w14:textId="7C81B1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66A1D71B" w14:textId="36BDD5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61553" w14:textId="606458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D0E48" w14:textId="4500BF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7,730.00 </w:t>
            </w:r>
          </w:p>
        </w:tc>
      </w:tr>
      <w:tr w:rsidR="00F254DF" w:rsidRPr="00F254DF" w14:paraId="69C46E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8B1E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F02C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3499734A" w14:textId="2C7422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DE8BB2A" w14:textId="585109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13FEE" w14:textId="77A34B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E691A" w14:textId="33A276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7,617.76 </w:t>
            </w:r>
          </w:p>
        </w:tc>
      </w:tr>
      <w:tr w:rsidR="00F254DF" w:rsidRPr="00F254DF" w14:paraId="4E3E77F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803F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D48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377B657B" w14:textId="60EFE4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3F0E0B9" w14:textId="783067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9E629" w14:textId="69F20C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7B47" w14:textId="33EAFC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1,620.22 </w:t>
            </w:r>
          </w:p>
        </w:tc>
      </w:tr>
      <w:tr w:rsidR="00F254DF" w:rsidRPr="00F254DF" w14:paraId="029E758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CDC0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1D3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057069DB" w14:textId="6078C6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4499A29E" w14:textId="1E7A15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059BE" w14:textId="146939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FBFC5" w14:textId="415FE2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7,459.07 </w:t>
            </w:r>
          </w:p>
        </w:tc>
      </w:tr>
      <w:tr w:rsidR="00F254DF" w:rsidRPr="00F254DF" w14:paraId="402C10B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F1B9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2A3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54741EC2" w14:textId="35C159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05CCE666" w14:textId="2CE676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F9C71" w14:textId="137F54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1562C" w14:textId="6A14E9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7,220.72 </w:t>
            </w:r>
          </w:p>
        </w:tc>
      </w:tr>
      <w:tr w:rsidR="00F254DF" w:rsidRPr="00F254DF" w14:paraId="454A5ED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A30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38B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3E8D7484" w14:textId="7B5CCB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3BBD30E" w14:textId="1EB1AD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C9786" w14:textId="19E02F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DEEE8" w14:textId="3207AC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8,472.76 </w:t>
            </w:r>
          </w:p>
        </w:tc>
      </w:tr>
      <w:tr w:rsidR="00F254DF" w:rsidRPr="00F254DF" w14:paraId="1210198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4485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76E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6A4A558A" w14:textId="6FA322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40C07AF4" w14:textId="25892B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9CB17" w14:textId="527100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11323" w14:textId="085EA8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482.96 </w:t>
            </w:r>
          </w:p>
        </w:tc>
      </w:tr>
      <w:tr w:rsidR="00F254DF" w:rsidRPr="00F254DF" w14:paraId="3CE106C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0B91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8BDA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464FBE60" w14:textId="503AFA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C47507F" w14:textId="0E2D6C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8205B" w14:textId="231AE4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E2597" w14:textId="5B5812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4,596.44 </w:t>
            </w:r>
          </w:p>
        </w:tc>
      </w:tr>
      <w:tr w:rsidR="00F254DF" w:rsidRPr="00F254DF" w14:paraId="7CCFCBE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DD39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C074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37EFEF15" w14:textId="4939F8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0AB3CCA1" w14:textId="458368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DE15B" w14:textId="637C55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B219F" w14:textId="405B26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2,126.16 </w:t>
            </w:r>
          </w:p>
        </w:tc>
      </w:tr>
      <w:tr w:rsidR="00F254DF" w:rsidRPr="00F254DF" w14:paraId="01B6B63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D8B6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989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4DDCC93F" w14:textId="0887C2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2A215DAA" w14:textId="3294D2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30C30" w14:textId="71511F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76794" w14:textId="3335EE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2,312.68 </w:t>
            </w:r>
          </w:p>
        </w:tc>
      </w:tr>
      <w:tr w:rsidR="00F254DF" w:rsidRPr="00F254DF" w14:paraId="080866D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7F8C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A5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4A1C0BA7" w14:textId="4E8323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0F7DAA3" w14:textId="0A7DB0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B784E" w14:textId="07DFFE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3210E" w14:textId="006244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2,569.16 </w:t>
            </w:r>
          </w:p>
        </w:tc>
      </w:tr>
      <w:tr w:rsidR="00F254DF" w:rsidRPr="00F254DF" w14:paraId="364229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E5B9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C71A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CD08CDA" w14:textId="5BD6A2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27B84CBB" w14:textId="10262C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46AFD" w14:textId="2F9DD7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94991" w14:textId="25A49D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1,422.48 </w:t>
            </w:r>
          </w:p>
        </w:tc>
      </w:tr>
      <w:tr w:rsidR="00F254DF" w:rsidRPr="00F254DF" w14:paraId="799DC7B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0729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7D22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05362C31" w14:textId="5FDC8B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0A49F73F" w14:textId="174E23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EDC24" w14:textId="236A54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02A05" w14:textId="249AEC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490.06 </w:t>
            </w:r>
          </w:p>
        </w:tc>
      </w:tr>
      <w:tr w:rsidR="00F254DF" w:rsidRPr="00F254DF" w14:paraId="56A6373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2E7D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4AD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3BF06B73" w14:textId="2B37B7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1156E170" w14:textId="7801EF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3442D" w14:textId="5DEF7F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B5EEA" w14:textId="1841E6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0,430.04 </w:t>
            </w:r>
          </w:p>
        </w:tc>
      </w:tr>
      <w:tr w:rsidR="00F254DF" w:rsidRPr="00F254DF" w14:paraId="2B5C061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18B3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724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28E2140E" w14:textId="611032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04281F8D" w14:textId="64F87F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4F1C1F" w14:textId="66E026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69811" w14:textId="505BD6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28,458.20 </w:t>
            </w:r>
          </w:p>
        </w:tc>
      </w:tr>
      <w:tr w:rsidR="00F254DF" w:rsidRPr="00F254DF" w14:paraId="45B6D6F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14F9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7C53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0A9511D8" w14:textId="510737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3DA368E" w14:textId="563E86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BAA12" w14:textId="7C28A8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84F20" w14:textId="4187D0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4,242.92 </w:t>
            </w:r>
          </w:p>
        </w:tc>
      </w:tr>
      <w:tr w:rsidR="00F254DF" w:rsidRPr="00F254DF" w14:paraId="3A4D6D1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0AD8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DD3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3BDAD62B" w14:textId="694681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5556FDB2" w14:textId="25F983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F79D9" w14:textId="6C46F6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227B0" w14:textId="1D5515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9,508.88 </w:t>
            </w:r>
          </w:p>
        </w:tc>
      </w:tr>
      <w:tr w:rsidR="00F254DF" w:rsidRPr="00F254DF" w14:paraId="2F66C9C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F56E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6FC8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4E625128" w14:textId="129A30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2CD05961" w14:textId="31899C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19CA7" w14:textId="1FE661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39845" w14:textId="4C2022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2,807.88 </w:t>
            </w:r>
          </w:p>
        </w:tc>
      </w:tr>
      <w:tr w:rsidR="00F254DF" w:rsidRPr="00F254DF" w14:paraId="5C24420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7BA2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C27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58D45D73" w14:textId="02FC26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611D998" w14:textId="0DC1AC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58DBC" w14:textId="38739E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B4640" w14:textId="47BD22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958.80 </w:t>
            </w:r>
          </w:p>
        </w:tc>
      </w:tr>
      <w:tr w:rsidR="00F254DF" w:rsidRPr="00F254DF" w14:paraId="010870D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6726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045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384C40CC" w14:textId="519F7D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05EA8A6" w14:textId="391A1C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8E0A4" w14:textId="2E94BD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EC279" w14:textId="08D1C2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9,371.53 </w:t>
            </w:r>
          </w:p>
        </w:tc>
      </w:tr>
      <w:tr w:rsidR="00F254DF" w:rsidRPr="00F254DF" w14:paraId="2095C06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E191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53C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7692982F" w14:textId="1648F5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70E53D5B" w14:textId="33A353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FB6AF" w14:textId="169AED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01D55" w14:textId="04E6FF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2,045.18 </w:t>
            </w:r>
          </w:p>
        </w:tc>
      </w:tr>
      <w:tr w:rsidR="00F254DF" w:rsidRPr="00F254DF" w14:paraId="21DA4FF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30C5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CD5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7D918135" w14:textId="38691C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216D234" w14:textId="7C9BD5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AE9C9" w14:textId="75023F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79623" w14:textId="431883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91,480.00 </w:t>
            </w:r>
          </w:p>
        </w:tc>
      </w:tr>
      <w:tr w:rsidR="00F254DF" w:rsidRPr="00F254DF" w14:paraId="3D52586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9CBF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256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CBC7868" w14:textId="0F1A1D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5640A77" w14:textId="1ACBC6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26B84" w14:textId="7960E0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3A38F" w14:textId="0C2D68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506.28 </w:t>
            </w:r>
          </w:p>
        </w:tc>
      </w:tr>
      <w:tr w:rsidR="00F254DF" w:rsidRPr="00F254DF" w14:paraId="3258EE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61F8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4CCD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2AF360E6" w14:textId="733C3C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5D916A5" w14:textId="04A565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68F89" w14:textId="49DAF9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D3B36" w14:textId="0641B4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9,547.69 </w:t>
            </w:r>
          </w:p>
        </w:tc>
      </w:tr>
      <w:tr w:rsidR="00F254DF" w:rsidRPr="00F254DF" w14:paraId="1C7C35B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F8DE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3F3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1DA34025" w14:textId="79AA39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1AE0971F" w14:textId="50B047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24546" w14:textId="234CB3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84D13" w14:textId="4851CA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0,780.54 </w:t>
            </w:r>
          </w:p>
        </w:tc>
      </w:tr>
      <w:tr w:rsidR="00F254DF" w:rsidRPr="00F254DF" w14:paraId="0BA858E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6735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3CF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22CC49D9" w14:textId="4AB563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239CEEB" w14:textId="1F0827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3D2FB" w14:textId="65D914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1B735" w14:textId="178F46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7,703.44 </w:t>
            </w:r>
          </w:p>
        </w:tc>
      </w:tr>
      <w:tr w:rsidR="00F254DF" w:rsidRPr="00F254DF" w14:paraId="035D9C8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7A62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E194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5FFBD2D0" w14:textId="0CA730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AD36D99" w14:textId="2CF81B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05FF8" w14:textId="327584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EA1B0" w14:textId="5BFB67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3,816.76 </w:t>
            </w:r>
          </w:p>
        </w:tc>
      </w:tr>
      <w:tr w:rsidR="00F254DF" w:rsidRPr="00F254DF" w14:paraId="5A572C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97A2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033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E2C300B" w14:textId="4C79D1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003C03EC" w14:textId="6546D5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F13D5" w14:textId="3C8C98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89477" w14:textId="0058B6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81,126.78 </w:t>
            </w:r>
          </w:p>
        </w:tc>
      </w:tr>
      <w:tr w:rsidR="00F254DF" w:rsidRPr="00F254DF" w14:paraId="7BB23A8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B90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36D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628108F" w14:textId="7F8780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7A103BE7" w14:textId="027781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6F3CB" w14:textId="513574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39BB8" w14:textId="1618DE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7,057.28 </w:t>
            </w:r>
          </w:p>
        </w:tc>
      </w:tr>
      <w:tr w:rsidR="00F254DF" w:rsidRPr="00F254DF" w14:paraId="2C51C3D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D737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476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E0D6738" w14:textId="47DD2B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533D884A" w14:textId="74B3F0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25A84" w14:textId="7FB54D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77FC6" w14:textId="78A07C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0,076.34 </w:t>
            </w:r>
          </w:p>
        </w:tc>
      </w:tr>
      <w:tr w:rsidR="00F254DF" w:rsidRPr="00F254DF" w14:paraId="031B09B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315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CDA6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2914B4C2" w14:textId="6FFFCA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1A67478D" w14:textId="241AF9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B43C" w14:textId="10B9C3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F0443" w14:textId="4CFBD6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3,077.76 </w:t>
            </w:r>
          </w:p>
        </w:tc>
      </w:tr>
      <w:tr w:rsidR="00F254DF" w:rsidRPr="00F254DF" w14:paraId="47FBAC3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117C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B47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3CD52241" w14:textId="236458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78FE8AF" w14:textId="6F53D3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E6FF2" w14:textId="6B9E04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95FBE" w14:textId="7EC4F3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1,152.72 </w:t>
            </w:r>
          </w:p>
        </w:tc>
      </w:tr>
      <w:tr w:rsidR="00F254DF" w:rsidRPr="00F254DF" w14:paraId="1FA92A7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B197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DCA3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50A493B3" w14:textId="677DF8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54C31870" w14:textId="2D0313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556E" w14:textId="7A4364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34782" w14:textId="05F0B9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0,584.32 </w:t>
            </w:r>
          </w:p>
        </w:tc>
      </w:tr>
      <w:tr w:rsidR="00F254DF" w:rsidRPr="00F254DF" w14:paraId="6C97D34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E52D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C225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0CE84ED" w14:textId="0658EE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6DCE54B5" w14:textId="446BBE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49C8A" w14:textId="22D4B5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62C7B" w14:textId="644701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87,361.12 </w:t>
            </w:r>
          </w:p>
        </w:tc>
      </w:tr>
      <w:tr w:rsidR="00F254DF" w:rsidRPr="00F254DF" w14:paraId="3BD8BC2E"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2733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859CB15" w14:textId="091E350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57D0CBE1" w14:textId="018A859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2A5C1F" w14:textId="06D8ECC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1CBB85" w14:textId="3F4A963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332,426.38 </w:t>
            </w:r>
          </w:p>
        </w:tc>
      </w:tr>
      <w:tr w:rsidR="00F254DF" w:rsidRPr="00F254DF" w14:paraId="3EC4DE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7F96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52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6555359E" w14:textId="406DD3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10F6D9EC" w14:textId="6106FD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2FF4F" w14:textId="55978D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6BF8" w14:textId="7EB1A1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77,956.38 </w:t>
            </w:r>
          </w:p>
        </w:tc>
      </w:tr>
      <w:tr w:rsidR="00F254DF" w:rsidRPr="00F254DF" w14:paraId="06B234A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BCF6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04AA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7BECD742" w14:textId="511A68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480B0313" w14:textId="3F7FF5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1D2BB" w14:textId="713F7F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E402D" w14:textId="0D019B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490.00 </w:t>
            </w:r>
          </w:p>
        </w:tc>
      </w:tr>
      <w:tr w:rsidR="00F254DF" w:rsidRPr="00F254DF" w14:paraId="575ED9B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A691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E9EA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56DA2E7C" w14:textId="52A260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B362A82" w14:textId="420970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98070" w14:textId="74755D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11FE7" w14:textId="7490B1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7,980.00 </w:t>
            </w:r>
          </w:p>
        </w:tc>
      </w:tr>
      <w:tr w:rsidR="00F254DF" w:rsidRPr="00F254DF" w14:paraId="0D7C63F5"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26923"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F185DFF" w14:textId="4374E93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44DAEA42" w14:textId="1C1BF56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59D207" w14:textId="4FB5B6F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DB072D" w14:textId="52A0ACA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15,801.32 </w:t>
            </w:r>
          </w:p>
        </w:tc>
      </w:tr>
      <w:tr w:rsidR="00F254DF" w:rsidRPr="00F254DF" w14:paraId="184DA85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36DF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F9EC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12A717D" w14:textId="6EEB1D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450894C" w14:textId="1D9F2D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00DFD" w14:textId="16AF21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57EFF" w14:textId="26490C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6,151.00 </w:t>
            </w:r>
          </w:p>
        </w:tc>
      </w:tr>
      <w:tr w:rsidR="00F254DF" w:rsidRPr="00F254DF" w14:paraId="45BE56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118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C846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169FB3FE" w14:textId="155C05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07C8CB94" w14:textId="11CF0C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69800" w14:textId="0AEF5A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20A6B" w14:textId="717E75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4,226.50 </w:t>
            </w:r>
          </w:p>
        </w:tc>
      </w:tr>
      <w:tr w:rsidR="00F254DF" w:rsidRPr="00F254DF" w14:paraId="4C852B3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C689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580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50F2CD83" w14:textId="170B1C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DC2FE53" w14:textId="1E7BA9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36091" w14:textId="000DF6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C46CE" w14:textId="6B8C39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700.00 </w:t>
            </w:r>
          </w:p>
        </w:tc>
      </w:tr>
      <w:tr w:rsidR="00F254DF" w:rsidRPr="00F254DF" w14:paraId="4D1DFEE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7867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F5B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D715648" w14:textId="4378B9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007CAEA" w14:textId="3F15E7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06D23" w14:textId="77C8DD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7DAEB" w14:textId="1193D5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3,192.50 </w:t>
            </w:r>
          </w:p>
        </w:tc>
      </w:tr>
      <w:tr w:rsidR="00F254DF" w:rsidRPr="00F254DF" w14:paraId="42FE63A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7FD5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ED94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74F18CF8" w14:textId="2543DE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1B9F7AF" w14:textId="327922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FDC81" w14:textId="1374B7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AF1F1" w14:textId="696737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4,420.00 </w:t>
            </w:r>
          </w:p>
        </w:tc>
      </w:tr>
      <w:tr w:rsidR="00F254DF" w:rsidRPr="00F254DF" w14:paraId="265CF7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2F2D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DE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0399B08C" w14:textId="209F14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A168FCD" w14:textId="2B5373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77402" w14:textId="218124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A1D9B" w14:textId="49C164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2,634.00 </w:t>
            </w:r>
          </w:p>
        </w:tc>
      </w:tr>
      <w:tr w:rsidR="00F254DF" w:rsidRPr="00F254DF" w14:paraId="27A2F3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8FEC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2C0A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27C6A961" w14:textId="3FD08B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B5CC3BC" w14:textId="6996FB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DC071" w14:textId="21231E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6AEA" w14:textId="5DA6EF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792.50 </w:t>
            </w:r>
          </w:p>
        </w:tc>
      </w:tr>
      <w:tr w:rsidR="00F254DF" w:rsidRPr="00F254DF" w14:paraId="76ADE8F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76308"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EFC6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22A5D4BC" w14:textId="028950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4EDEF78E" w14:textId="44FF55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BDDF6" w14:textId="2AD025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F0094" w14:textId="407DCF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4,260.00 </w:t>
            </w:r>
          </w:p>
        </w:tc>
      </w:tr>
      <w:tr w:rsidR="00F254DF" w:rsidRPr="00F254DF" w14:paraId="4B8D0CA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E35A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D01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446E4079" w14:textId="09D0DB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4AC4815" w14:textId="34C07A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63D92" w14:textId="00CA28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4F21E" w14:textId="192E7B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840.00 </w:t>
            </w:r>
          </w:p>
        </w:tc>
      </w:tr>
      <w:tr w:rsidR="00F254DF" w:rsidRPr="00F254DF" w14:paraId="0951A2D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A676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ECE1F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4A32046" w14:textId="439797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119D5C7" w14:textId="6FC330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AFD8B" w14:textId="75CD09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DBDEC" w14:textId="2EEB75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5,535.00 </w:t>
            </w:r>
          </w:p>
        </w:tc>
      </w:tr>
      <w:tr w:rsidR="00F254DF" w:rsidRPr="00F254DF" w14:paraId="3CE9E26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08C7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A595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40C27F2D" w14:textId="18B1E1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0095C502" w14:textId="1084E4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3812C" w14:textId="329E74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F253D" w14:textId="0FAA04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5,049.82 </w:t>
            </w:r>
          </w:p>
        </w:tc>
      </w:tr>
      <w:tr w:rsidR="00F254DF" w:rsidRPr="00F254DF" w14:paraId="244D6E4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FAB56"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4F7CF03C" w14:textId="2A76C98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07192084" w14:textId="53E664A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011EF3" w14:textId="032053E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0D368E" w14:textId="70ADF39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847,542.15 </w:t>
            </w:r>
          </w:p>
        </w:tc>
      </w:tr>
      <w:tr w:rsidR="00F254DF" w:rsidRPr="00F254DF" w14:paraId="7024C48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98C7FD8"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E116A72" w14:textId="6B62A2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D2D5D3F" w14:textId="59C2B1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F1ED2" w14:textId="72AC02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E052D" w14:textId="7DC287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164,288.77 </w:t>
            </w:r>
          </w:p>
        </w:tc>
      </w:tr>
      <w:tr w:rsidR="00F254DF" w:rsidRPr="00F254DF" w14:paraId="60E6DD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3F99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BA0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4AFDFDE" w14:textId="341E80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A2C2B61" w14:textId="4DC0D5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8F902" w14:textId="2EB97F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5BA96" w14:textId="05BCDC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2,882.44 </w:t>
            </w:r>
          </w:p>
        </w:tc>
      </w:tr>
      <w:tr w:rsidR="00F254DF" w:rsidRPr="00F254DF" w14:paraId="1E58795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5AB4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8420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6C1A80E0" w14:textId="40BAAD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4FCF0C42" w14:textId="784842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6159E" w14:textId="2B7DA0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83FD7" w14:textId="13F476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0,258.54 </w:t>
            </w:r>
          </w:p>
        </w:tc>
      </w:tr>
      <w:tr w:rsidR="00F254DF" w:rsidRPr="00F254DF" w14:paraId="76D437C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5CA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6B4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79005501" w14:textId="4FE2A4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CC9F6DC" w14:textId="2697FF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01431" w14:textId="6E8C20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34D1C" w14:textId="27D20F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5,213.48 </w:t>
            </w:r>
          </w:p>
        </w:tc>
      </w:tr>
      <w:tr w:rsidR="00F254DF" w:rsidRPr="00F254DF" w14:paraId="2FB84EA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D411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7AB6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C27A59F" w14:textId="74325E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4809B3BB" w14:textId="0CE047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0E739" w14:textId="6ECA82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34AD3" w14:textId="6B7602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672.72 </w:t>
            </w:r>
          </w:p>
        </w:tc>
      </w:tr>
      <w:tr w:rsidR="00F254DF" w:rsidRPr="00F254DF" w14:paraId="3E09D6E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F6C8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493C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5C04F282" w14:textId="2583EA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4D84330" w14:textId="05B8DE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966533" w14:textId="3D573A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52A6C" w14:textId="4AD5B6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3,501.02 </w:t>
            </w:r>
          </w:p>
        </w:tc>
      </w:tr>
      <w:tr w:rsidR="00F254DF" w:rsidRPr="00F254DF" w14:paraId="107CFFF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5EB0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7461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2C689734" w14:textId="22E46B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37D7E3B" w14:textId="0BB4AE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40607D31" w14:textId="57A8BC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F9FE2" w14:textId="0719B7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8,112.24 </w:t>
            </w:r>
          </w:p>
        </w:tc>
      </w:tr>
      <w:tr w:rsidR="00F254DF" w:rsidRPr="00F254DF" w14:paraId="2D20F8E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54F1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74E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7F33442C" w14:textId="1ABDC4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6CCB3D59" w14:textId="178F16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BFD78CA" w14:textId="0FA47B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FC828" w14:textId="0CE60B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0,626.00 </w:t>
            </w:r>
          </w:p>
        </w:tc>
      </w:tr>
      <w:tr w:rsidR="00F254DF" w:rsidRPr="00F254DF" w14:paraId="57670DC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A258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EF4A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07B81A2" w14:textId="480A93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D28DFB9" w14:textId="1CCB11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B74B4" w14:textId="5D95C2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90115" w14:textId="1AB575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4,244.13 </w:t>
            </w:r>
          </w:p>
        </w:tc>
      </w:tr>
      <w:tr w:rsidR="00F254DF" w:rsidRPr="00F254DF" w14:paraId="2CA3D1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78F5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3AB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A39F482" w14:textId="454E05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5C65F2C5" w14:textId="2B26F0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E1F5DB6" w14:textId="271695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AE968" w14:textId="504CDD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9,532.92 </w:t>
            </w:r>
          </w:p>
        </w:tc>
      </w:tr>
      <w:tr w:rsidR="00F254DF" w:rsidRPr="00F254DF" w14:paraId="70B97C5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C119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C1D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6851D43" w14:textId="2745E7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3BC05919" w14:textId="24EA23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6F20A" w14:textId="0AFA85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0614B" w14:textId="296319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359.60 </w:t>
            </w:r>
          </w:p>
        </w:tc>
      </w:tr>
      <w:tr w:rsidR="00F254DF" w:rsidRPr="00F254DF" w14:paraId="0931AF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4C5A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FE8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03070C88" w14:textId="614550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40788051" w14:textId="7FC7EF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9DF8522" w14:textId="2AB96C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354CD" w14:textId="322EBA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0,785.00 </w:t>
            </w:r>
          </w:p>
        </w:tc>
      </w:tr>
      <w:tr w:rsidR="00F254DF" w:rsidRPr="00F254DF" w14:paraId="35FC117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C733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C94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AE69062" w14:textId="2D7370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6A3DCC53" w14:textId="085C03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48C5A" w14:textId="5436B6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950BA" w14:textId="5ADEE6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1,665.13 </w:t>
            </w:r>
          </w:p>
        </w:tc>
      </w:tr>
      <w:tr w:rsidR="00F254DF" w:rsidRPr="00F254DF" w14:paraId="138AC0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661F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803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1A78673A" w14:textId="631A9F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181CED72" w14:textId="78A7C2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DEBEF" w14:textId="67E06C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0E82B" w14:textId="346C7E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7,236.32 </w:t>
            </w:r>
          </w:p>
        </w:tc>
      </w:tr>
      <w:tr w:rsidR="00F254DF" w:rsidRPr="00F254DF" w14:paraId="7282C40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0112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EF47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B143C69" w14:textId="2193E4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025E6C2E" w14:textId="1F154F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8C0B4" w14:textId="388897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5A8BC" w14:textId="62C622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887.40 </w:t>
            </w:r>
          </w:p>
        </w:tc>
      </w:tr>
      <w:tr w:rsidR="00F254DF" w:rsidRPr="00F254DF" w14:paraId="26FE9C3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8642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69A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E2306A0" w14:textId="2D3C9A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00C21BE5" w14:textId="713A0A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4C5A8" w14:textId="666457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F90F9" w14:textId="3CBC87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38,276.44 </w:t>
            </w:r>
          </w:p>
        </w:tc>
      </w:tr>
      <w:tr w:rsidR="00F254DF" w:rsidRPr="00F254DF" w14:paraId="2FB4456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BB8675"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0521EAE2" w14:textId="15D0F64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3,865,3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013C924F" w14:textId="0E5883F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BC588A4" w14:textId="757DED5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17A7F0" w14:textId="73EAFCF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4,468,510.15 </w:t>
            </w:r>
          </w:p>
        </w:tc>
      </w:tr>
      <w:tr w:rsidR="00F254DF" w:rsidRPr="00F254DF" w14:paraId="68DD773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751D4"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2C6B0633" w14:textId="36B16DF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1,194,0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20D99BFF" w14:textId="7E69021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425014" w14:textId="3E4F442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6E792" w14:textId="609A6C8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1,471,807.82 </w:t>
            </w:r>
          </w:p>
        </w:tc>
      </w:tr>
      <w:tr w:rsidR="00F254DF" w:rsidRPr="00F254DF" w14:paraId="216FC43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4A9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A43A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15B210FF" w14:textId="7882EC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42CA5F" w14:textId="7617BB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A8024" w14:textId="6A92C8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2D8FE" w14:textId="45AF0A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r>
      <w:tr w:rsidR="00F254DF" w:rsidRPr="00F254DF" w14:paraId="179D74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6FEA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3CE2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0A9135F" w14:textId="7BDFD5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5915DA" w14:textId="457767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82D13" w14:textId="224C4E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62CCA" w14:textId="12CB7A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0,000.00 </w:t>
            </w:r>
          </w:p>
        </w:tc>
      </w:tr>
      <w:tr w:rsidR="00F254DF" w:rsidRPr="00F254DF" w14:paraId="40CAB0D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80F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058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4719DA4" w14:textId="36DC9A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45B991FE" w14:textId="041E4F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28906" w14:textId="1B83A0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F9D84" w14:textId="74DB13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0,880.00 </w:t>
            </w:r>
          </w:p>
        </w:tc>
      </w:tr>
      <w:tr w:rsidR="00F254DF" w:rsidRPr="00F254DF" w14:paraId="00CAA88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FE2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70EB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85D3BFC" w14:textId="456161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BD2E56C" w14:textId="76FA7D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74B846E2" w14:textId="21080A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44675" w14:textId="3733E3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0,447.20 </w:t>
            </w:r>
          </w:p>
        </w:tc>
      </w:tr>
      <w:tr w:rsidR="00F254DF" w:rsidRPr="00F254DF" w14:paraId="335F8E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FA33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4ADC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4E5C616C" w14:textId="685068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49123ECE" w14:textId="418C51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0451E" w14:textId="1B2111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87967" w14:textId="317249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1,656.70 </w:t>
            </w:r>
          </w:p>
        </w:tc>
      </w:tr>
      <w:tr w:rsidR="00F254DF" w:rsidRPr="00F254DF" w14:paraId="2E7D3A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76E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340D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7C2C185A" w14:textId="27B5CE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2AF2C22" w14:textId="6A4B5F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DC82" w14:textId="516D7F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43DFF" w14:textId="22F458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67,414.10 </w:t>
            </w:r>
          </w:p>
        </w:tc>
      </w:tr>
      <w:tr w:rsidR="00F254DF" w:rsidRPr="00F254DF" w14:paraId="0FE3DC9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F09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8C6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4A1F694" w14:textId="52D869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7D6C92" w14:textId="734FC5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B10F4" w14:textId="02B171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63A68" w14:textId="735AF4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r>
      <w:tr w:rsidR="00F254DF" w:rsidRPr="00F254DF" w14:paraId="3908AF5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127C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0B2B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2FC629F8" w14:textId="3FC128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044EE1A" w14:textId="324052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F4192" w14:textId="492EBB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36DFB" w14:textId="4DAF14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80,500.00 </w:t>
            </w:r>
          </w:p>
        </w:tc>
      </w:tr>
      <w:tr w:rsidR="00F254DF" w:rsidRPr="00F254DF" w14:paraId="207A2DD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C06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92C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007EF5EA" w14:textId="5E1091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21ACB227" w14:textId="68E7D6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B5915" w14:textId="082A9A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57AF1" w14:textId="10D142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77,000.00 </w:t>
            </w:r>
          </w:p>
        </w:tc>
      </w:tr>
      <w:tr w:rsidR="00F254DF" w:rsidRPr="00F254DF" w14:paraId="6636793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D00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36ED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58D00FD0" w14:textId="016003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40FB7302" w14:textId="39CD11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7E268" w14:textId="5BE6D9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5589E" w14:textId="687FD1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2,100.00 </w:t>
            </w:r>
          </w:p>
        </w:tc>
      </w:tr>
      <w:tr w:rsidR="00F254DF" w:rsidRPr="00F254DF" w14:paraId="0A021BD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53F1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26F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5ED03464" w14:textId="4A5E6F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7476C3C1" w14:textId="32D95A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0C4BE" w14:textId="0A776E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869CA" w14:textId="27D3F2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4,800.00 </w:t>
            </w:r>
          </w:p>
        </w:tc>
      </w:tr>
      <w:tr w:rsidR="00F254DF" w:rsidRPr="00F254DF" w14:paraId="62A192E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1F7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9C8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A8A1DCC" w14:textId="04A58F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6FA5D819" w14:textId="1AD944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031BD" w14:textId="06DDEB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106D6" w14:textId="67E8CA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100,835.40 </w:t>
            </w:r>
          </w:p>
        </w:tc>
      </w:tr>
      <w:tr w:rsidR="00F254DF" w:rsidRPr="00F254DF" w14:paraId="4E66D69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DDF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B1FC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71BDDFE4" w14:textId="136126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1C431130" w14:textId="67BB9F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70C84" w14:textId="093F29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818FE" w14:textId="205B99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53,400.00 </w:t>
            </w:r>
          </w:p>
        </w:tc>
      </w:tr>
      <w:tr w:rsidR="00F254DF" w:rsidRPr="00F254DF" w14:paraId="19C949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282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8916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463DDCFA" w14:textId="3BBB03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4E533923" w14:textId="0F4C58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3D724" w14:textId="193A55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181B5" w14:textId="7FDDF2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9,340.00 </w:t>
            </w:r>
          </w:p>
        </w:tc>
      </w:tr>
      <w:tr w:rsidR="00F254DF" w:rsidRPr="00F254DF" w14:paraId="05DCC2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EF0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AFD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141B8EE3" w14:textId="1C2A20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00455237" w14:textId="563761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FC0D9" w14:textId="0560E8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63FDE" w14:textId="3D925F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5,897.42 </w:t>
            </w:r>
          </w:p>
        </w:tc>
      </w:tr>
      <w:tr w:rsidR="00F254DF" w:rsidRPr="00F254DF" w14:paraId="4F2AE70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69C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B64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034BF8A5" w14:textId="2D8F74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148E851F" w14:textId="183126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5AC10" w14:textId="296B68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6BC54" w14:textId="135B90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7,537.00 </w:t>
            </w:r>
          </w:p>
        </w:tc>
      </w:tr>
      <w:tr w:rsidR="00F254DF" w:rsidRPr="00F254DF" w14:paraId="172A4D8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D2FB0"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154B455D" w14:textId="6B71265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7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03B0ACC6" w14:textId="13C0447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E0CCF2" w14:textId="1F64C11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232F69" w14:textId="7128F8E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986,853.71 </w:t>
            </w:r>
          </w:p>
        </w:tc>
      </w:tr>
      <w:tr w:rsidR="00F254DF" w:rsidRPr="00F254DF" w14:paraId="74D2332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BE8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F03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39701798" w14:textId="462FFF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C45E6C8" w14:textId="51041B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341DA" w14:textId="10DB90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20EB4" w14:textId="253B25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8,984.96 </w:t>
            </w:r>
          </w:p>
        </w:tc>
      </w:tr>
      <w:tr w:rsidR="00F254DF" w:rsidRPr="00F254DF" w14:paraId="414FE8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19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AA9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6D986537" w14:textId="0438D7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0A6FD70F" w14:textId="7298C6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A1976" w14:textId="57D8E6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FBADA" w14:textId="0512D1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68,099.20 </w:t>
            </w:r>
          </w:p>
        </w:tc>
      </w:tr>
      <w:tr w:rsidR="00F254DF" w:rsidRPr="00F254DF" w14:paraId="2DDB12C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5970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F250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FCB8C2D" w14:textId="4B79B8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6ECD7B01" w14:textId="34FBD2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4BB7D" w14:textId="68F208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99A6D" w14:textId="62C450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3,820.45 </w:t>
            </w:r>
          </w:p>
        </w:tc>
      </w:tr>
      <w:tr w:rsidR="00F254DF" w:rsidRPr="00F254DF" w14:paraId="5732330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8C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80C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0CC7C091" w14:textId="7D2C8E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66332036" w14:textId="1992BE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7B7E5" w14:textId="7CF391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6A4D4" w14:textId="3ACA3B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22,395.00 </w:t>
            </w:r>
          </w:p>
        </w:tc>
      </w:tr>
      <w:tr w:rsidR="00F254DF" w:rsidRPr="00F254DF" w14:paraId="2AF303D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D764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E711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5715FC50" w14:textId="2AC220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D6B4C" w14:textId="75336C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9FB1B" w14:textId="7D3D3F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31301" w14:textId="3427CE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0 </w:t>
            </w:r>
          </w:p>
        </w:tc>
      </w:tr>
      <w:tr w:rsidR="00F254DF" w:rsidRPr="00F254DF" w14:paraId="02979AC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6B7A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061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A3AF232" w14:textId="02393A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726A65D1" w14:textId="14FF95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0F437" w14:textId="72015D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5D465" w14:textId="4C24C3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23,565.00 </w:t>
            </w:r>
          </w:p>
        </w:tc>
      </w:tr>
      <w:tr w:rsidR="00F254DF" w:rsidRPr="00F254DF" w14:paraId="2E0EE7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9231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4646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E6BB618" w14:textId="3EDC91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653591A4" w14:textId="5E07CE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13DB5" w14:textId="4407B9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92FA2" w14:textId="7CCD22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040.00 </w:t>
            </w:r>
          </w:p>
        </w:tc>
      </w:tr>
      <w:tr w:rsidR="00F254DF" w:rsidRPr="00F254DF" w14:paraId="429F42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82B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716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204A1572" w14:textId="0EE877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552583F7" w14:textId="112513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4747F" w14:textId="7337E7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5F6D7" w14:textId="640E02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7,229.00 </w:t>
            </w:r>
          </w:p>
        </w:tc>
      </w:tr>
      <w:tr w:rsidR="00F254DF" w:rsidRPr="00F254DF" w14:paraId="62CA141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D608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CD5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60FE4A6C" w14:textId="068E55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679FE55" w14:textId="70CF92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11EC856" w14:textId="49C1DB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873B0" w14:textId="63F6B9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10,400.00 </w:t>
            </w:r>
          </w:p>
        </w:tc>
      </w:tr>
      <w:tr w:rsidR="00F254DF" w:rsidRPr="00F254DF" w14:paraId="53C2582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294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9E8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324AA64C" w14:textId="6A12CA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DA7CFC" w14:textId="131EC4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9C568" w14:textId="5D8E72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71C59" w14:textId="424BDB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0,000.00 </w:t>
            </w:r>
          </w:p>
        </w:tc>
      </w:tr>
      <w:tr w:rsidR="00F254DF" w:rsidRPr="00F254DF" w14:paraId="32C7A10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BCB9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F603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3D9BD6F5" w14:textId="67BFDA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1E9243E8" w14:textId="3C7AD9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3D905" w14:textId="5029BD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9886F" w14:textId="19D8B7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4,250.00 </w:t>
            </w:r>
          </w:p>
        </w:tc>
      </w:tr>
      <w:tr w:rsidR="00F254DF" w:rsidRPr="00F254DF" w14:paraId="2B83700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9EB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04D2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AACEC0B" w14:textId="26A9B5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06E84D39" w14:textId="7BF0C0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7346A" w14:textId="11FB21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7C87" w14:textId="007452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5,168.10 </w:t>
            </w:r>
          </w:p>
        </w:tc>
      </w:tr>
      <w:tr w:rsidR="00F254DF" w:rsidRPr="00F254DF" w14:paraId="439F5C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D24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AE3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CA8D632" w14:textId="4692A7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042E16FB" w14:textId="4F6B5D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4545A" w14:textId="1E026D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4F13D" w14:textId="2ADC3D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4,350.00 </w:t>
            </w:r>
          </w:p>
        </w:tc>
      </w:tr>
      <w:tr w:rsidR="00F254DF" w:rsidRPr="00F254DF" w14:paraId="3E8F8A3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497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F60C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710FC139" w14:textId="57AD82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474A43E" w14:textId="434539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D8DCF" w14:textId="3E8A6F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5E2EA" w14:textId="228E9B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3,487.00 </w:t>
            </w:r>
          </w:p>
        </w:tc>
      </w:tr>
      <w:tr w:rsidR="00F254DF" w:rsidRPr="00F254DF" w14:paraId="0674E3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64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57C3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4FC4199" w14:textId="4A61F3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C6D53B7" w14:textId="4D987F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151BE" w14:textId="4C1E60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9E40D" w14:textId="1FBE6B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5,800.00 </w:t>
            </w:r>
          </w:p>
        </w:tc>
      </w:tr>
      <w:tr w:rsidR="00F254DF" w:rsidRPr="00F254DF" w14:paraId="2BCB97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4A8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13EA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70CD1B5A" w14:textId="3832F6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79F3C9E" w14:textId="715E26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522B0" w14:textId="099F77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070A3" w14:textId="0B1B67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190.00 </w:t>
            </w:r>
          </w:p>
        </w:tc>
      </w:tr>
      <w:tr w:rsidR="00F254DF" w:rsidRPr="00F254DF" w14:paraId="29D6D79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C1F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8718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0A88835E" w14:textId="1ECDFB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32246486" w14:textId="4F9D41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13093" w14:textId="60B310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148F7" w14:textId="1099EA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8,075.00 </w:t>
            </w:r>
          </w:p>
        </w:tc>
      </w:tr>
      <w:tr w:rsidR="00F254DF" w:rsidRPr="00F254DF" w14:paraId="0C36E07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8D85A"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7E30C624" w14:textId="1AD2165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302E3DED" w14:textId="269327C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0A87D5" w14:textId="2D7CC7C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09F54F" w14:textId="5D83597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402,434.95 </w:t>
            </w:r>
          </w:p>
        </w:tc>
      </w:tr>
      <w:tr w:rsidR="00F254DF" w:rsidRPr="00F254DF" w14:paraId="328F8CC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DF4D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6E4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3867E646" w14:textId="161DBC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4F9EFFD" w14:textId="4D5B95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86740" w14:textId="4F0FF6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DA76A" w14:textId="0B1DFD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0,320.00 </w:t>
            </w:r>
          </w:p>
        </w:tc>
      </w:tr>
      <w:tr w:rsidR="00F254DF" w:rsidRPr="00F254DF" w14:paraId="450B9A6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941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BF2D21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7D71DF11" w14:textId="6250F2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48789E9" w14:textId="5EE9EE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27781" w14:textId="0D41BB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F4AC1" w14:textId="10FFF2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6,820.00 </w:t>
            </w:r>
          </w:p>
        </w:tc>
      </w:tr>
      <w:tr w:rsidR="00F254DF" w:rsidRPr="00F254DF" w14:paraId="03771C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0683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BFD2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29CB607D" w14:textId="5EEA7A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417266" w14:textId="29C748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EBA57" w14:textId="129BD9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F6078" w14:textId="3FB469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60,000.00 </w:t>
            </w:r>
          </w:p>
        </w:tc>
      </w:tr>
      <w:tr w:rsidR="00F254DF" w:rsidRPr="00F254DF" w14:paraId="1BBC530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9DE0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87F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414E39BE" w14:textId="4B2677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9F521" w14:textId="6B9259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DDB4A" w14:textId="0AD59B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279B9" w14:textId="3FC752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2,000.00 </w:t>
            </w:r>
          </w:p>
        </w:tc>
      </w:tr>
      <w:tr w:rsidR="00F254DF" w:rsidRPr="00F254DF" w14:paraId="6C29354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9F1B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B986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4721AE55" w14:textId="59774D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7229DEB3" w14:textId="7D0504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1617A" w14:textId="5E2475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56741" w14:textId="540302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0,447.75 </w:t>
            </w:r>
          </w:p>
        </w:tc>
      </w:tr>
      <w:tr w:rsidR="00F254DF" w:rsidRPr="00F254DF" w14:paraId="73BCCA5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CF5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B5A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610963DB" w14:textId="75F0DA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048B3EE" w14:textId="6A857D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B9677" w14:textId="586D96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82760" w14:textId="2B490F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5,944.00 </w:t>
            </w:r>
          </w:p>
        </w:tc>
      </w:tr>
      <w:tr w:rsidR="00F254DF" w:rsidRPr="00F254DF" w14:paraId="250EBD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A5D9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6484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1DA0538B" w14:textId="4AFA77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2AB1BD5C" w14:textId="017CF1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A3F4B" w14:textId="352ACD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B2E63" w14:textId="161078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68,223.75 </w:t>
            </w:r>
          </w:p>
        </w:tc>
      </w:tr>
      <w:tr w:rsidR="00F254DF" w:rsidRPr="00F254DF" w14:paraId="3F033A9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0657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0DC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5F64E76F" w14:textId="0C42C8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D0F831D" w14:textId="10C9B3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5B7B2" w14:textId="14483C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4D812" w14:textId="4D6751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000.00 </w:t>
            </w:r>
          </w:p>
        </w:tc>
      </w:tr>
      <w:tr w:rsidR="00F254DF" w:rsidRPr="00F254DF" w14:paraId="02979D3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CCAF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434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49E08E51" w14:textId="42205C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0A82B" w14:textId="2E359F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0654A" w14:textId="5EACFF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AC8C2" w14:textId="1F1314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1,000.00 </w:t>
            </w:r>
          </w:p>
        </w:tc>
      </w:tr>
      <w:tr w:rsidR="00F254DF" w:rsidRPr="00F254DF" w14:paraId="4A688B4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805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07ED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6C901ABC" w14:textId="5ECE6A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F5E8373" w14:textId="59E4E8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5B503" w14:textId="0AD104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DECA9" w14:textId="415080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25,000.00 </w:t>
            </w:r>
          </w:p>
        </w:tc>
      </w:tr>
      <w:tr w:rsidR="00F254DF" w:rsidRPr="00F254DF" w14:paraId="66B18CB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4573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2E8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551197E1" w14:textId="21D7F2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1EFC7FE9" w14:textId="175CCD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3DA12" w14:textId="3620C9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1C8DF" w14:textId="2AA0DD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81,400.00 </w:t>
            </w:r>
          </w:p>
        </w:tc>
      </w:tr>
      <w:tr w:rsidR="00F254DF" w:rsidRPr="00F254DF" w14:paraId="6B1970C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97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F8A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DF307B4" w14:textId="1766A5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F7B8558" w14:textId="3CCCBB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74BAC" w14:textId="6980E6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EE2FE" w14:textId="015AAE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3,298.75 </w:t>
            </w:r>
          </w:p>
        </w:tc>
      </w:tr>
      <w:tr w:rsidR="00F254DF" w:rsidRPr="00F254DF" w14:paraId="55A6090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7AA1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589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C44113A" w14:textId="56833F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2A55A062" w14:textId="70CAAA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69FED" w14:textId="47AD4D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21625" w14:textId="2112E0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1,160.00 </w:t>
            </w:r>
          </w:p>
        </w:tc>
      </w:tr>
      <w:tr w:rsidR="00F254DF" w:rsidRPr="00F254DF" w14:paraId="6410DC9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643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89D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AFF10A9" w14:textId="6A3EF0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2F2971" w14:textId="1D1367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5AC3D" w14:textId="240EF0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D9858" w14:textId="5B94C8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0,000.00 </w:t>
            </w:r>
          </w:p>
        </w:tc>
      </w:tr>
      <w:tr w:rsidR="00F254DF" w:rsidRPr="00F254DF" w14:paraId="7464245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B7F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FA12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2F25C01D" w14:textId="1AFE79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5647F0CD" w14:textId="272A62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DC144" w14:textId="513AB0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C0A8B" w14:textId="0B381C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27,111.45 </w:t>
            </w:r>
          </w:p>
        </w:tc>
      </w:tr>
      <w:tr w:rsidR="00F254DF" w:rsidRPr="00F254DF" w14:paraId="6DB5A6A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25AD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3F0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095C5FC5" w14:textId="6D2E53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7D2C2F0" w14:textId="091631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D37C6" w14:textId="1B6D3C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15E73" w14:textId="3D9B89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2,500.00 </w:t>
            </w:r>
          </w:p>
        </w:tc>
      </w:tr>
      <w:tr w:rsidR="00F254DF" w:rsidRPr="00F254DF" w14:paraId="6BC6A11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62A9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C63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868E40D" w14:textId="534931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019865" w14:textId="2D4765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03414" w14:textId="6C6DC0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AD7DA" w14:textId="137977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0,000.00 </w:t>
            </w:r>
          </w:p>
        </w:tc>
      </w:tr>
      <w:tr w:rsidR="00F254DF" w:rsidRPr="00F254DF" w14:paraId="1445013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FBD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14F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4744388B" w14:textId="36B736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1F3A122D" w14:textId="370955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80E7C" w14:textId="43EED3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05F20" w14:textId="35BEC7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32,209.25 </w:t>
            </w:r>
          </w:p>
        </w:tc>
      </w:tr>
      <w:tr w:rsidR="00F254DF" w:rsidRPr="00F254DF" w14:paraId="2D7C6FE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C45D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7201F0D" w14:textId="0CB2AC0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1653F650" w14:textId="5DCD17B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1D2492" w14:textId="17641DC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10AFC9" w14:textId="6655C84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895,383.55 </w:t>
            </w:r>
          </w:p>
        </w:tc>
      </w:tr>
      <w:tr w:rsidR="00F254DF" w:rsidRPr="00F254DF" w14:paraId="45E345F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E09D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C994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8004122" w14:textId="1FBFAC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2CCF8C32" w14:textId="128359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221A6" w14:textId="0BBECC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19BB8" w14:textId="03B453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5,201.95 </w:t>
            </w:r>
          </w:p>
        </w:tc>
      </w:tr>
      <w:tr w:rsidR="00F254DF" w:rsidRPr="00F254DF" w14:paraId="134E47C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F0D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6CD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B340680" w14:textId="2C8C64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25EA4254" w14:textId="36E2BC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F6496" w14:textId="27D1B8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2A0B1" w14:textId="072A6B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640.00 </w:t>
            </w:r>
          </w:p>
        </w:tc>
      </w:tr>
      <w:tr w:rsidR="00F254DF" w:rsidRPr="00F254DF" w14:paraId="32553B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3F8A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6FF5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F7DF922" w14:textId="19785C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0ECB48FF" w14:textId="120E5B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C2898" w14:textId="519B1B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E0D68" w14:textId="2E19C6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26,319.10 </w:t>
            </w:r>
          </w:p>
        </w:tc>
      </w:tr>
      <w:tr w:rsidR="00F254DF" w:rsidRPr="00F254DF" w14:paraId="040CF98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805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8D7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096DB9F" w14:textId="4335E5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56741915" w14:textId="351D5E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32EEB" w14:textId="0B3E80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BC39E" w14:textId="668308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3,052.50 </w:t>
            </w:r>
          </w:p>
        </w:tc>
      </w:tr>
      <w:tr w:rsidR="00F254DF" w:rsidRPr="00F254DF" w14:paraId="6F36B30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D45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04A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C267E7D" w14:textId="7F357B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7BCF6091" w14:textId="5929AD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88EBD" w14:textId="116C7E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8D070" w14:textId="14481F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1,170.00 </w:t>
            </w:r>
          </w:p>
        </w:tc>
      </w:tr>
      <w:tr w:rsidR="00F254DF" w:rsidRPr="00F254DF" w14:paraId="2966CD4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F4DD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4ED913FB" w14:textId="5402556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7,990,601.30 </w:t>
            </w:r>
          </w:p>
        </w:tc>
        <w:tc>
          <w:tcPr>
            <w:tcW w:w="0" w:type="auto"/>
            <w:tcBorders>
              <w:top w:val="nil"/>
              <w:left w:val="nil"/>
              <w:bottom w:val="single" w:sz="4" w:space="0" w:color="000000"/>
              <w:right w:val="single" w:sz="4" w:space="0" w:color="000000"/>
            </w:tcBorders>
            <w:shd w:val="clear" w:color="D8D8D8" w:fill="D8D8D8"/>
            <w:noWrap/>
            <w:vAlign w:val="bottom"/>
            <w:hideMark/>
          </w:tcPr>
          <w:p w14:paraId="78E061D7" w14:textId="4BC8700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167741" w14:textId="14FE8F4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E9E616" w14:textId="5D2A93C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8,040,601.30 </w:t>
            </w:r>
          </w:p>
        </w:tc>
      </w:tr>
      <w:tr w:rsidR="00F254DF" w:rsidRPr="00F254DF" w14:paraId="376C545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F0D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515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2527DDC6" w14:textId="338CFD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0573CE53" w14:textId="0C8C42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EEE04" w14:textId="4DD3F6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DDB35" w14:textId="3CFAA1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73,220.00 </w:t>
            </w:r>
          </w:p>
        </w:tc>
      </w:tr>
      <w:tr w:rsidR="00F254DF" w:rsidRPr="00F254DF" w14:paraId="3EDC7B7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B7C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1A86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4A74AEC" w14:textId="491B21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0F1F3BC" w14:textId="4D7F34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04F63" w14:textId="13FC83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24581" w14:textId="50CB3B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223.05 </w:t>
            </w:r>
          </w:p>
        </w:tc>
      </w:tr>
      <w:tr w:rsidR="00F254DF" w:rsidRPr="00F254DF" w14:paraId="24B74FB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87A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553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2990D580" w14:textId="25C266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345B6957" w14:textId="3EE3DB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50047" w14:textId="3711A4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87D2F" w14:textId="7FE382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1,500.00 </w:t>
            </w:r>
          </w:p>
        </w:tc>
      </w:tr>
      <w:tr w:rsidR="00F254DF" w:rsidRPr="00F254DF" w14:paraId="28ED923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A5E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A01B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7571AA8A" w14:textId="60F74F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86C24" w14:textId="525621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96C3B" w14:textId="2C1F0E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9F464" w14:textId="2360F6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0,000.00 </w:t>
            </w:r>
          </w:p>
        </w:tc>
      </w:tr>
      <w:tr w:rsidR="00F254DF" w:rsidRPr="00F254DF" w14:paraId="602408E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E252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47B0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40E15D71" w14:textId="259408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CA88FA" w14:textId="529E34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598E5" w14:textId="737A43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733E7" w14:textId="6D19C5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80,000.00 </w:t>
            </w:r>
          </w:p>
        </w:tc>
      </w:tr>
      <w:tr w:rsidR="00F254DF" w:rsidRPr="00F254DF" w14:paraId="42F83A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75B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335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F4A1F43" w14:textId="20BC7C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9E12DF" w14:textId="7BEE54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6E46E" w14:textId="3A8C1C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62DB1" w14:textId="3ECCE7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510,000.00 </w:t>
            </w:r>
          </w:p>
        </w:tc>
      </w:tr>
      <w:tr w:rsidR="00F254DF" w:rsidRPr="00F254DF" w14:paraId="2234370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13EE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67D0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70676B54" w14:textId="7C8B1E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A8D6409" w14:textId="3029BD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841D" w14:textId="487E57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01405" w14:textId="55653D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713.92 </w:t>
            </w:r>
          </w:p>
        </w:tc>
      </w:tr>
      <w:tr w:rsidR="00F254DF" w:rsidRPr="00F254DF" w14:paraId="724FB0F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039C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625A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3B7FF3CD" w14:textId="34CB50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36B8E1DB" w14:textId="702883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D54FD" w14:textId="04A6EC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643A" w14:textId="647F1C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81,633.55 </w:t>
            </w:r>
          </w:p>
        </w:tc>
      </w:tr>
      <w:tr w:rsidR="00F254DF" w:rsidRPr="00F254DF" w14:paraId="422CE6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4194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B22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4DC86984" w14:textId="14C5AD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84D15C" w14:textId="7DDEFC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0792F" w14:textId="37B3F3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5D3D8" w14:textId="68853F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85,000.00 </w:t>
            </w:r>
          </w:p>
        </w:tc>
      </w:tr>
      <w:tr w:rsidR="00F254DF" w:rsidRPr="00F254DF" w14:paraId="1E95BC9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1ECB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437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4F5F37" w14:textId="2700E7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0204A397" w14:textId="5712EB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048CD5" w14:textId="08356B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B8AF7" w14:textId="7C2185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28,240.00 </w:t>
            </w:r>
          </w:p>
        </w:tc>
      </w:tr>
      <w:tr w:rsidR="00F254DF" w:rsidRPr="00F254DF" w14:paraId="10027FF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130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9B5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859ADF6" w14:textId="70BEB2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738BF0" w14:textId="409AE7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C3A4D" w14:textId="6BFF12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553B7" w14:textId="2A3652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0,000.00 </w:t>
            </w:r>
          </w:p>
        </w:tc>
      </w:tr>
      <w:tr w:rsidR="00F254DF" w:rsidRPr="00F254DF" w14:paraId="3F3C4F2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2F4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261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21720A63" w14:textId="0F8EFF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054990" w14:textId="30D1CC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3EBBB" w14:textId="7DEB24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75DA4" w14:textId="2FB829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50,000.00 </w:t>
            </w:r>
          </w:p>
        </w:tc>
      </w:tr>
      <w:tr w:rsidR="00F254DF" w:rsidRPr="00F254DF" w14:paraId="799107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A2E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724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482FF23" w14:textId="1A40A5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30828C20" w14:textId="017015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67A20" w14:textId="2CFB55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7D093" w14:textId="42F006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5,800.00 </w:t>
            </w:r>
          </w:p>
        </w:tc>
      </w:tr>
      <w:tr w:rsidR="00F254DF" w:rsidRPr="00F254DF" w14:paraId="48F7AAE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B4F8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80CC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1CCECA05" w14:textId="7D25BE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28DD3C" w14:textId="4694C3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C2235" w14:textId="2CDCA3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93C2C" w14:textId="241642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0,000.00 </w:t>
            </w:r>
          </w:p>
        </w:tc>
      </w:tr>
      <w:tr w:rsidR="00F254DF" w:rsidRPr="00F254DF" w14:paraId="1A6C2C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49D6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7AD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4EBA42C7" w14:textId="415236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5AA09A11" w14:textId="5442BB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36CD8" w14:textId="14E8AA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37F2C" w14:textId="72180D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4,860.00 </w:t>
            </w:r>
          </w:p>
        </w:tc>
      </w:tr>
      <w:tr w:rsidR="00F254DF" w:rsidRPr="00F254DF" w14:paraId="0CA2662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A68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C08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A868B94" w14:textId="3E3CED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06A56A5C" w14:textId="54DD23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E0ABD" w14:textId="11B464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EBACB" w14:textId="38C383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629,020.00 </w:t>
            </w:r>
          </w:p>
        </w:tc>
      </w:tr>
      <w:tr w:rsidR="00F254DF" w:rsidRPr="00F254DF" w14:paraId="2A83BA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4DE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3232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1078651D" w14:textId="30A206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75CBCA1F" w14:textId="3A09F4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60580" w14:textId="17CE1B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DBD51" w14:textId="7B9479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8,437.20 </w:t>
            </w:r>
          </w:p>
        </w:tc>
      </w:tr>
      <w:tr w:rsidR="00F254DF" w:rsidRPr="00F254DF" w14:paraId="0192FC3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646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A1B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32164F8A" w14:textId="001BF6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CF637FA" w14:textId="694C4B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E394E" w14:textId="4E554F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923BF" w14:textId="4A6B63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75,250.00 </w:t>
            </w:r>
          </w:p>
        </w:tc>
      </w:tr>
      <w:tr w:rsidR="00F254DF" w:rsidRPr="00F254DF" w14:paraId="4B8F2D8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2F5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8146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962E185" w14:textId="68EBEC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729710" w14:textId="392526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A224B" w14:textId="6059EE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27D26" w14:textId="750ECE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0,000.00 </w:t>
            </w:r>
          </w:p>
        </w:tc>
      </w:tr>
      <w:tr w:rsidR="00F254DF" w:rsidRPr="00F254DF" w14:paraId="57F688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311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9EE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F0EE250" w14:textId="740DE8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190CCC44" w14:textId="7CCF6E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4FED5" w14:textId="4326E6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0F8B6" w14:textId="555A23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2,000.00 </w:t>
            </w:r>
          </w:p>
        </w:tc>
      </w:tr>
      <w:tr w:rsidR="00F254DF" w:rsidRPr="00F254DF" w14:paraId="6934CCB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CD1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233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77E5E9F4" w14:textId="5C8293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4A4D3A90" w14:textId="106DF4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C8925" w14:textId="0AE2E1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61A52" w14:textId="3CCCAE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1,000.00 </w:t>
            </w:r>
          </w:p>
        </w:tc>
      </w:tr>
      <w:tr w:rsidR="00F254DF" w:rsidRPr="00F254DF" w14:paraId="5A83EC2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D93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C99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38E84E97" w14:textId="0D9B80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31BC861" w14:textId="0D2D5E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2FCB2" w14:textId="5DBC77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4E8C4" w14:textId="2E5596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3,920.00 </w:t>
            </w:r>
          </w:p>
        </w:tc>
      </w:tr>
      <w:tr w:rsidR="00F254DF" w:rsidRPr="00F254DF" w14:paraId="4E84924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6BF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C226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431F8FBF" w14:textId="376C56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2CDA682E" w14:textId="2EF513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B85BA" w14:textId="6D06B8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60251" w14:textId="09D39F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13,239.44 </w:t>
            </w:r>
          </w:p>
        </w:tc>
      </w:tr>
      <w:tr w:rsidR="00F254DF" w:rsidRPr="00F254DF" w14:paraId="329459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C61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505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078B1ABA" w14:textId="526DE7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7E8CFA8D" w14:textId="7ECB45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50124" w14:textId="720AEA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976C2" w14:textId="68FD50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 </w:t>
            </w:r>
          </w:p>
        </w:tc>
      </w:tr>
      <w:tr w:rsidR="00F254DF" w:rsidRPr="00F254DF" w14:paraId="6AE0A40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B9FC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E55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693E8F9B" w14:textId="5DECAC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201810F7" w14:textId="1EF8FE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F9D89" w14:textId="0657C5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B6763" w14:textId="40BCA1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1,608.14 </w:t>
            </w:r>
          </w:p>
        </w:tc>
      </w:tr>
      <w:tr w:rsidR="00F254DF" w:rsidRPr="00F254DF" w14:paraId="20B535E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2B7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6EF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7825DA51" w14:textId="4FBE57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554BA" w14:textId="415791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054CA" w14:textId="1998A9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18E77" w14:textId="646F45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0 </w:t>
            </w:r>
          </w:p>
        </w:tc>
      </w:tr>
      <w:tr w:rsidR="00F254DF" w:rsidRPr="00F254DF" w14:paraId="434CC94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22B8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D76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2E9587B1" w14:textId="352156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835E07" w14:textId="478290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B0C61" w14:textId="744100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6DD46" w14:textId="53BC25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60,000.00 </w:t>
            </w:r>
          </w:p>
        </w:tc>
      </w:tr>
      <w:tr w:rsidR="00F254DF" w:rsidRPr="00F254DF" w14:paraId="183C28A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1AC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304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3528C8E" w14:textId="107700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00E6F543" w14:textId="65BCB2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BBE5E" w14:textId="59EC08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2EA60" w14:textId="6BFABC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3,200.00 </w:t>
            </w:r>
          </w:p>
        </w:tc>
      </w:tr>
      <w:tr w:rsidR="00F254DF" w:rsidRPr="00F254DF" w14:paraId="4777A7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16B6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176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10BB12F" w14:textId="2F2114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9942B3" w14:textId="7CC4E5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092B6" w14:textId="17041F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9271D" w14:textId="19F8CF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755,000.00 </w:t>
            </w:r>
          </w:p>
        </w:tc>
      </w:tr>
      <w:tr w:rsidR="00F254DF" w:rsidRPr="00F254DF" w14:paraId="5B41860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D8DC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40A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FE63445" w14:textId="598B57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2D6FFB82" w14:textId="27FD0F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065CC" w14:textId="5FEEEE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E0618" w14:textId="258E60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5,075.00 </w:t>
            </w:r>
          </w:p>
        </w:tc>
      </w:tr>
      <w:tr w:rsidR="00F254DF" w:rsidRPr="00F254DF" w14:paraId="030025D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F16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F1E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60D37FA7" w14:textId="150D45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51CAF" w14:textId="7BC994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A3873" w14:textId="7AC81A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44335" w14:textId="53D9F8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0,000.00 </w:t>
            </w:r>
          </w:p>
        </w:tc>
      </w:tr>
      <w:tr w:rsidR="00F254DF" w:rsidRPr="00F254DF" w14:paraId="5C0C5A5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77C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313B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9580C20" w14:textId="3146DC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51D60DC0" w14:textId="59416E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A6EB2" w14:textId="3AD4AB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56461" w14:textId="454388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22,405.00 </w:t>
            </w:r>
          </w:p>
        </w:tc>
      </w:tr>
      <w:tr w:rsidR="00F254DF" w:rsidRPr="00F254DF" w14:paraId="4CF694D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390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7F63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B7CCC8E" w14:textId="5545F9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C04F1B" w14:textId="533D2E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7B1D3" w14:textId="6558FA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DBE9A" w14:textId="2B0767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0,000.00 </w:t>
            </w:r>
          </w:p>
        </w:tc>
      </w:tr>
      <w:tr w:rsidR="00F254DF" w:rsidRPr="00F254DF" w14:paraId="2AA5251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9B46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14AD69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1F184743" w14:textId="3BA51F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0172A358" w14:textId="7F73E5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11DD1" w14:textId="121538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1B345" w14:textId="16EB94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5,940.00 </w:t>
            </w:r>
          </w:p>
        </w:tc>
      </w:tr>
      <w:tr w:rsidR="00F254DF" w:rsidRPr="00F254DF" w14:paraId="685CFCD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D1D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952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1C95C64F" w14:textId="70C0A0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38E582D1" w14:textId="510401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855A7" w14:textId="67726E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ADDAF" w14:textId="07F964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300.00 </w:t>
            </w:r>
          </w:p>
        </w:tc>
      </w:tr>
      <w:tr w:rsidR="00F254DF" w:rsidRPr="00F254DF" w14:paraId="1725C97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C5F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3EA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430AD72E" w14:textId="4D36CB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11EDC805" w14:textId="0F8914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F2628" w14:textId="614CC8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7AB2A" w14:textId="6850F8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38,016.00 </w:t>
            </w:r>
          </w:p>
        </w:tc>
      </w:tr>
      <w:tr w:rsidR="00F254DF" w:rsidRPr="00F254DF" w14:paraId="5E31816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EC06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E1932E0" w14:textId="3FD72EB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671,4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77C178F7" w14:textId="68AA5EA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4A8168" w14:textId="7053BF7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535F5A" w14:textId="416DB43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671,428.82 </w:t>
            </w:r>
          </w:p>
        </w:tc>
      </w:tr>
      <w:tr w:rsidR="00F254DF" w:rsidRPr="00F254DF" w14:paraId="711590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D456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C27C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2ADFED1" w14:textId="31E894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155A6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2639663A"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1385E2" w14:textId="020E58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00,000.00 </w:t>
            </w:r>
          </w:p>
        </w:tc>
      </w:tr>
      <w:tr w:rsidR="00F254DF" w:rsidRPr="00F254DF" w14:paraId="2D18FD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8C3A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6AC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B271AC8" w14:textId="39CE08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463B37E8" w14:textId="3CE639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A388" w14:textId="5DBF40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A99F4" w14:textId="7555C8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596,959.72 </w:t>
            </w:r>
          </w:p>
        </w:tc>
      </w:tr>
      <w:tr w:rsidR="00F254DF" w:rsidRPr="00F254DF" w14:paraId="7B0438E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DBA4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0CE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B2681BE" w14:textId="103E8B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4F4C3242" w14:textId="74F3D2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0FED2" w14:textId="71AC1D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C86E5" w14:textId="5037DF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7,560.00 </w:t>
            </w:r>
          </w:p>
        </w:tc>
      </w:tr>
      <w:tr w:rsidR="00F254DF" w:rsidRPr="00F254DF" w14:paraId="67DACF2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8ED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049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1370AAE5" w14:textId="17137B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458C398" w14:textId="1DF6FD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48519" w14:textId="62F073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2D29F" w14:textId="3796B6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3,960.00 </w:t>
            </w:r>
          </w:p>
        </w:tc>
      </w:tr>
      <w:tr w:rsidR="00F254DF" w:rsidRPr="00F254DF" w14:paraId="481F1F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ABE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D989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2D848C96" w14:textId="0A1D1E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51123041" w14:textId="127DCF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21EAE" w14:textId="2CEEB5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FD6B9" w14:textId="36B02B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7,097.00 </w:t>
            </w:r>
          </w:p>
        </w:tc>
      </w:tr>
      <w:tr w:rsidR="00F254DF" w:rsidRPr="00F254DF" w14:paraId="0166BB8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0DCF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8D0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6558662" w14:textId="57D457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4A115C3B" w14:textId="4E53E1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C1C60" w14:textId="34A043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959A7" w14:textId="4AE427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31,120.00 </w:t>
            </w:r>
          </w:p>
        </w:tc>
      </w:tr>
      <w:tr w:rsidR="00F254DF" w:rsidRPr="00F254DF" w14:paraId="25465D8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546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B53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7C2FCDB0" w14:textId="1B15B0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50F2DF49" w14:textId="341F07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CC139" w14:textId="48BAC9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D690C" w14:textId="6956E2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2,036.10 </w:t>
            </w:r>
          </w:p>
        </w:tc>
      </w:tr>
      <w:tr w:rsidR="00F254DF" w:rsidRPr="00F254DF" w14:paraId="535EA0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FB10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74C5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4AF83D35" w14:textId="70E69D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3050FC69" w14:textId="25C6B6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02009" w14:textId="3CA032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9D594" w14:textId="69CC93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1,817.50 </w:t>
            </w:r>
          </w:p>
        </w:tc>
      </w:tr>
      <w:tr w:rsidR="00F254DF" w:rsidRPr="00F254DF" w14:paraId="5D568C9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971B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C199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3EFFE61E" w14:textId="3E8929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A2BE250" w14:textId="64B385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619F7" w14:textId="6BEF7E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ED8CC" w14:textId="2BAD43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4,520.00 </w:t>
            </w:r>
          </w:p>
        </w:tc>
      </w:tr>
      <w:tr w:rsidR="00F254DF" w:rsidRPr="00F254DF" w14:paraId="5B102D8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D7E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99D1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7C6D226B" w14:textId="14969A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E6E9E" w14:textId="231A76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64DBB" w14:textId="02AA4C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0F0D4" w14:textId="06FF56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r>
      <w:tr w:rsidR="00F254DF" w:rsidRPr="00F254DF" w14:paraId="4A9AA5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FB4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F2E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5A56378F" w14:textId="2DA97C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389E4197" w14:textId="11531C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71320" w14:textId="143AB6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5813B" w14:textId="5E5F24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57,350.00 </w:t>
            </w:r>
          </w:p>
        </w:tc>
      </w:tr>
      <w:tr w:rsidR="00F254DF" w:rsidRPr="00F254DF" w14:paraId="3603959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3F3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1AB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638D2F34" w14:textId="44313C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A58D8B3" w14:textId="1A3056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E19B3" w14:textId="29FC8F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CDD96" w14:textId="2149E9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80.00 </w:t>
            </w:r>
          </w:p>
        </w:tc>
      </w:tr>
      <w:tr w:rsidR="00F254DF" w:rsidRPr="00F254DF" w14:paraId="5107D10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EC9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27DA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5DFC0247" w14:textId="3D7B5B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27F0530F" w14:textId="1D5DB4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F2431" w14:textId="0D96CB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C390D" w14:textId="1F11CD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2,495.00 </w:t>
            </w:r>
          </w:p>
        </w:tc>
      </w:tr>
      <w:tr w:rsidR="00F254DF" w:rsidRPr="00F254DF" w14:paraId="2583CB1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A15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3AF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37F5F71" w14:textId="7D5FFD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87D4B85" w14:textId="33BBEB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6DC25" w14:textId="1229D8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8656F" w14:textId="046E55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2,000.00 </w:t>
            </w:r>
          </w:p>
        </w:tc>
      </w:tr>
      <w:tr w:rsidR="00F254DF" w:rsidRPr="00F254DF" w14:paraId="47B565D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386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B5AA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38A0B2B2" w14:textId="6AD408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7F43933" w14:textId="203ACB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30789" w14:textId="0F0744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4DA7B" w14:textId="2D12CC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8,170.00 </w:t>
            </w:r>
          </w:p>
        </w:tc>
      </w:tr>
      <w:tr w:rsidR="00F254DF" w:rsidRPr="00F254DF" w14:paraId="3F65FAF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FE9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0A6C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88A5211" w14:textId="383D30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7B3E19" w14:textId="5E96B6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A42CF" w14:textId="7ADB4E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1F79C" w14:textId="719F72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0,000.00 </w:t>
            </w:r>
          </w:p>
        </w:tc>
      </w:tr>
      <w:tr w:rsidR="00F254DF" w:rsidRPr="00F254DF" w14:paraId="483B74E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A85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D149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5CCB477" w14:textId="62577E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933DC26" w14:textId="758FD6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16A01" w14:textId="74D902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C9E26" w14:textId="084D17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0,760.00 </w:t>
            </w:r>
          </w:p>
        </w:tc>
      </w:tr>
      <w:tr w:rsidR="00F254DF" w:rsidRPr="00F254DF" w14:paraId="21B55DD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142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753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7C362B3F" w14:textId="29E0E0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525F8F0" w14:textId="6F1C40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BDC23" w14:textId="07D076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91976" w14:textId="2D01F7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3,000.00 </w:t>
            </w:r>
          </w:p>
        </w:tc>
      </w:tr>
      <w:tr w:rsidR="00F254DF" w:rsidRPr="00F254DF" w14:paraId="38AEF3C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EAA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E0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5BC45F5C" w14:textId="28DC5E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178B4536" w14:textId="243437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AD499" w14:textId="3E94B0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AE353" w14:textId="7C3B0D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4,450.00 </w:t>
            </w:r>
          </w:p>
        </w:tc>
      </w:tr>
      <w:tr w:rsidR="00F254DF" w:rsidRPr="00F254DF" w14:paraId="678AFED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B85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940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FAAC35C" w14:textId="1A503C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45156056" w14:textId="734880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D9AC2" w14:textId="69EE36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6E44F" w14:textId="51F3AC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40.00 </w:t>
            </w:r>
          </w:p>
        </w:tc>
      </w:tr>
      <w:tr w:rsidR="00F254DF" w:rsidRPr="00F254DF" w14:paraId="1028A6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0AB3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5670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039D34CF" w14:textId="1A6894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0FF9974" w14:textId="1691F3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ED015" w14:textId="6693EB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18068" w14:textId="63789F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1,440.00 </w:t>
            </w:r>
          </w:p>
        </w:tc>
      </w:tr>
      <w:tr w:rsidR="00F254DF" w:rsidRPr="00F254DF" w14:paraId="0B09B9F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7D03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A9E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001F5EE9" w14:textId="341D15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4E88C2EC" w14:textId="224753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AAD00" w14:textId="08DEBD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BDC5A" w14:textId="24FACB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6,656.00 </w:t>
            </w:r>
          </w:p>
        </w:tc>
      </w:tr>
      <w:tr w:rsidR="00F254DF" w:rsidRPr="00F254DF" w14:paraId="1AD0834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0C30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6AC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66F70804" w14:textId="15F00C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2DFB75F8" w14:textId="4558FF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96FE1" w14:textId="664AE1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5DAD6" w14:textId="5BE087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68,549.50 </w:t>
            </w:r>
          </w:p>
        </w:tc>
      </w:tr>
      <w:tr w:rsidR="00F254DF" w:rsidRPr="00F254DF" w14:paraId="4BD301B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998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0F96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94DB213" w14:textId="15791D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4B556D3" w14:textId="559239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A0E9" w14:textId="4044F2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9F6B0" w14:textId="4647F3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0,519.60 </w:t>
            </w:r>
          </w:p>
        </w:tc>
      </w:tr>
      <w:tr w:rsidR="00F254DF" w:rsidRPr="00F254DF" w14:paraId="3C7CFB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6932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894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AE55E57" w14:textId="75A27C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613521" w14:textId="5C7D1B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000D7" w14:textId="4A7190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D0761" w14:textId="1F9367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000.00 </w:t>
            </w:r>
          </w:p>
        </w:tc>
      </w:tr>
      <w:tr w:rsidR="00F254DF" w:rsidRPr="00F254DF" w14:paraId="7816C14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178B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1B43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71AC703C" w14:textId="7C452A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7F5A9319" w14:textId="6C953C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A1619" w14:textId="54F18C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EAC33" w14:textId="1680B2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600.00 </w:t>
            </w:r>
          </w:p>
        </w:tc>
      </w:tr>
      <w:tr w:rsidR="00F254DF" w:rsidRPr="00F254DF" w14:paraId="1047DAC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147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19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25F2116" w14:textId="6BD503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56851A23" w14:textId="4A849F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8A60D" w14:textId="73F3AE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72BCC" w14:textId="0142C2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5,480.00 </w:t>
            </w:r>
          </w:p>
        </w:tc>
      </w:tr>
      <w:tr w:rsidR="00F254DF" w:rsidRPr="00F254DF" w14:paraId="46F5D75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14F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26D2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D0168CD" w14:textId="59DDA5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A1E43D6" w14:textId="74785E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D2788" w14:textId="75A8F7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26E7C" w14:textId="6112FE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5,740.00 </w:t>
            </w:r>
          </w:p>
        </w:tc>
      </w:tr>
      <w:tr w:rsidR="00F254DF" w:rsidRPr="00F254DF" w14:paraId="0B321A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1E9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9AB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0DEDA10A" w14:textId="4B38DB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047C563" w14:textId="049DDE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C4F1E" w14:textId="6A7F77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3F7F5" w14:textId="773D84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00.00 </w:t>
            </w:r>
          </w:p>
        </w:tc>
      </w:tr>
      <w:tr w:rsidR="00F254DF" w:rsidRPr="00F254DF" w14:paraId="4AD4B8B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168C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CD5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F5A9FAE" w14:textId="53839C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2AC94EE" w14:textId="756D59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A2336" w14:textId="490F22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5A3A9" w14:textId="78EA57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5,148.40 </w:t>
            </w:r>
          </w:p>
        </w:tc>
      </w:tr>
      <w:tr w:rsidR="00F254DF" w:rsidRPr="00F254DF" w14:paraId="110DDE5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FE0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6F17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620A8533" w14:textId="3817EF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8A4D1FD" w14:textId="4F6335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8B64A" w14:textId="08EB88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63DDA" w14:textId="3BD193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80.00 </w:t>
            </w:r>
          </w:p>
        </w:tc>
      </w:tr>
      <w:tr w:rsidR="00F254DF" w:rsidRPr="00F254DF" w14:paraId="4364A3E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81CC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2413EDD5" w14:textId="6121C2B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8,587,322.61 </w:t>
            </w:r>
          </w:p>
        </w:tc>
        <w:tc>
          <w:tcPr>
            <w:tcW w:w="0" w:type="auto"/>
            <w:tcBorders>
              <w:top w:val="nil"/>
              <w:left w:val="nil"/>
              <w:bottom w:val="single" w:sz="4" w:space="0" w:color="000000"/>
              <w:right w:val="single" w:sz="4" w:space="0" w:color="000000"/>
            </w:tcBorders>
            <w:shd w:val="clear" w:color="A5A5A5" w:fill="A5A5A5"/>
            <w:noWrap/>
            <w:vAlign w:val="bottom"/>
            <w:hideMark/>
          </w:tcPr>
          <w:p w14:paraId="2B97D66D" w14:textId="1A35858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B09E976" w14:textId="15CBCAB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4E5A37" w14:textId="3855CA1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8,587,322.61 </w:t>
            </w:r>
          </w:p>
        </w:tc>
      </w:tr>
      <w:tr w:rsidR="00F254DF" w:rsidRPr="00F254DF" w14:paraId="4552763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10A79"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682B7BDA" w14:textId="231C459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7,943,42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73B475D" w14:textId="464C326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2DAD93" w14:textId="3287565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68C4BB" w14:textId="2298CA1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7,943,421.47 </w:t>
            </w:r>
          </w:p>
        </w:tc>
      </w:tr>
      <w:tr w:rsidR="00F254DF" w:rsidRPr="00F254DF" w14:paraId="7833E78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8F2B34"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A7914FA" w14:textId="306715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2267F4E" w14:textId="1F43C7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EADEE" w14:textId="26D290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327BA" w14:textId="10A1A4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8,939.12 </w:t>
            </w:r>
          </w:p>
        </w:tc>
      </w:tr>
      <w:tr w:rsidR="00F254DF" w:rsidRPr="00F254DF" w14:paraId="64B47BFA" w14:textId="77777777" w:rsidTr="00F254D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A45351F"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3F0C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3409E322" w14:textId="74E965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A5B5016" w14:textId="1B30E8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C59CD" w14:textId="7AE4CA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DC00E" w14:textId="5125E9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6,755.86 </w:t>
            </w:r>
          </w:p>
        </w:tc>
      </w:tr>
      <w:tr w:rsidR="00F254DF" w:rsidRPr="00F254DF" w14:paraId="3F542E5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515E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681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948E72B" w14:textId="5BBC15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CD92DFF" w14:textId="4CD725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64D27" w14:textId="2A4318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AAFE1" w14:textId="6D66DB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5,780.00 </w:t>
            </w:r>
          </w:p>
        </w:tc>
      </w:tr>
      <w:tr w:rsidR="00F254DF" w:rsidRPr="00F254DF" w14:paraId="23B0C5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27F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E685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EA4BAC6" w14:textId="581979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509E258E" w14:textId="582C41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39A71" w14:textId="05ABCC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8C36F" w14:textId="1DAC29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6,000.00 </w:t>
            </w:r>
          </w:p>
        </w:tc>
      </w:tr>
      <w:tr w:rsidR="00F254DF" w:rsidRPr="00F254DF" w14:paraId="616C01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2B9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686E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2302356B" w14:textId="7B3747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26C81A1F" w14:textId="242485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EDF57" w14:textId="1AF647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B02C5" w14:textId="5CE1B5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859,289.24 </w:t>
            </w:r>
          </w:p>
        </w:tc>
      </w:tr>
      <w:tr w:rsidR="00F254DF" w:rsidRPr="00F254DF" w14:paraId="6FC845D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138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051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489CF2E" w14:textId="70B018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75DDE3C3" w14:textId="60F3A7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797B0" w14:textId="616AC9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331D9" w14:textId="67455B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3,629.92 </w:t>
            </w:r>
          </w:p>
        </w:tc>
      </w:tr>
      <w:tr w:rsidR="00F254DF" w:rsidRPr="00F254DF" w14:paraId="245527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C69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95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02561D29" w14:textId="033647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3CA95E00" w14:textId="114435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7F101" w14:textId="226F8F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59D64" w14:textId="1299CB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8,290.00 </w:t>
            </w:r>
          </w:p>
        </w:tc>
      </w:tr>
      <w:tr w:rsidR="00F254DF" w:rsidRPr="00F254DF" w14:paraId="1AE557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949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519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E88BBD5" w14:textId="372BF5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E9A83E4" w14:textId="69001B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28D6D" w14:textId="354A10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8995D" w14:textId="3A165D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526.05 </w:t>
            </w:r>
          </w:p>
        </w:tc>
      </w:tr>
      <w:tr w:rsidR="00F254DF" w:rsidRPr="00F254DF" w14:paraId="54CE597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75A5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1BD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3C4C6288" w14:textId="54E1DD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596CC030" w14:textId="75BF12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5E7E6" w14:textId="4BFCE9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E4310" w14:textId="7799C6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5,510.00 </w:t>
            </w:r>
          </w:p>
        </w:tc>
      </w:tr>
      <w:tr w:rsidR="00F254DF" w:rsidRPr="00F254DF" w14:paraId="23FFE0E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A339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B1F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17F74D2F" w14:textId="1CC067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558CBDC" w14:textId="44D65E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16AD9" w14:textId="0BB0FF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CDBF3" w14:textId="0574C1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3,787.00 </w:t>
            </w:r>
          </w:p>
        </w:tc>
      </w:tr>
      <w:tr w:rsidR="00F254DF" w:rsidRPr="00F254DF" w14:paraId="128504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322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E58C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F401D55" w14:textId="2DA94A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59B246AE" w14:textId="1F9129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E6458" w14:textId="774E2E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C435D" w14:textId="5D510C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42,864.32 </w:t>
            </w:r>
          </w:p>
        </w:tc>
      </w:tr>
      <w:tr w:rsidR="00F254DF" w:rsidRPr="00F254DF" w14:paraId="113B869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731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2347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74428FAA" w14:textId="6EF649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388E6AF0" w14:textId="759A91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94E88" w14:textId="5F6BED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68CF9" w14:textId="2D0084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0,911.86 </w:t>
            </w:r>
          </w:p>
        </w:tc>
      </w:tr>
      <w:tr w:rsidR="00F254DF" w:rsidRPr="00F254DF" w14:paraId="06DCD9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66E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1481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6797CAA9" w14:textId="5B7009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45469E98" w14:textId="33CA0F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F07F5" w14:textId="371C24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11A92" w14:textId="79CD40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02,553.94 </w:t>
            </w:r>
          </w:p>
        </w:tc>
      </w:tr>
      <w:tr w:rsidR="00F254DF" w:rsidRPr="00F254DF" w14:paraId="677CD5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A335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1A4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47AEA91" w14:textId="79103D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57DB7" w14:textId="564C46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4A26F" w14:textId="793F9B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844B5" w14:textId="18254A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5,000.00 </w:t>
            </w:r>
          </w:p>
        </w:tc>
      </w:tr>
      <w:tr w:rsidR="00F254DF" w:rsidRPr="00F254DF" w14:paraId="594C7DA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0BB2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988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1913ACB1" w14:textId="709BA7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22D4AE5C" w14:textId="7948B0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1D1C4" w14:textId="586146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93DF2" w14:textId="436C44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89,840.00 </w:t>
            </w:r>
          </w:p>
        </w:tc>
      </w:tr>
      <w:tr w:rsidR="00F254DF" w:rsidRPr="00F254DF" w14:paraId="3C443F4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C827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729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14EBA059" w14:textId="3015A4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2E732098" w14:textId="5300D8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62BC8" w14:textId="4146BB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A52DA" w14:textId="026B03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7,720.00 </w:t>
            </w:r>
          </w:p>
        </w:tc>
      </w:tr>
      <w:tr w:rsidR="00F254DF" w:rsidRPr="00F254DF" w14:paraId="6236316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D882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CFA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14166D9" w14:textId="17CF90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35134E7A" w14:textId="5798D1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66846" w14:textId="54A280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B29FC" w14:textId="2B0B70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30,711.96 </w:t>
            </w:r>
          </w:p>
        </w:tc>
      </w:tr>
      <w:tr w:rsidR="00F254DF" w:rsidRPr="00F254DF" w14:paraId="668EBEE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28C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5E6C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B63F381" w14:textId="032402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74817C11" w14:textId="64E61E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1A112" w14:textId="5D757D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D03FB" w14:textId="4C57FD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75,213.86 </w:t>
            </w:r>
          </w:p>
        </w:tc>
      </w:tr>
      <w:tr w:rsidR="00F254DF" w:rsidRPr="00F254DF" w14:paraId="6A0A2E2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EA3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26B5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3E7C0E8B" w14:textId="3B6EAD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846B799" w14:textId="6B4898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E3EE7" w14:textId="24B3A2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FE0FC" w14:textId="6F3F94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3,000.00 </w:t>
            </w:r>
          </w:p>
        </w:tc>
      </w:tr>
      <w:tr w:rsidR="00F254DF" w:rsidRPr="00F254DF" w14:paraId="6DADB1C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A72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87A6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66EBFD88" w14:textId="7D8924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66A3508" w14:textId="144E1E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13997" w14:textId="61C780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B2CD8" w14:textId="45C3D5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7,500.00 </w:t>
            </w:r>
          </w:p>
        </w:tc>
      </w:tr>
      <w:tr w:rsidR="00F254DF" w:rsidRPr="00F254DF" w14:paraId="7F3A26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A525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486E52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611A618" w14:textId="3C7EC8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6E1D9E8A" w14:textId="54B6CF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7FA57" w14:textId="7FB777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B85CB" w14:textId="2F2BD5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5,820.00 </w:t>
            </w:r>
          </w:p>
        </w:tc>
      </w:tr>
      <w:tr w:rsidR="00F254DF" w:rsidRPr="00F254DF" w14:paraId="112D876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0D2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72E3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12E5BB32" w14:textId="59A0DD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124B2956" w14:textId="08031E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D763F" w14:textId="3EA722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E3CF5" w14:textId="003674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7,228.92 </w:t>
            </w:r>
          </w:p>
        </w:tc>
      </w:tr>
      <w:tr w:rsidR="00F254DF" w:rsidRPr="00F254DF" w14:paraId="37E219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FEE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C6A0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108D3BD5" w14:textId="4043F7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153D1C52" w14:textId="051242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42345" w14:textId="144D8B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F1B8" w14:textId="7A8D20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130.00 </w:t>
            </w:r>
          </w:p>
        </w:tc>
      </w:tr>
      <w:tr w:rsidR="00F254DF" w:rsidRPr="00F254DF" w14:paraId="37525EB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10DB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7307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68A43AF" w14:textId="5C5DAF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015341E2" w14:textId="6E9A13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31C24" w14:textId="25F29D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B9540" w14:textId="1C35BB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5,140.00 </w:t>
            </w:r>
          </w:p>
        </w:tc>
      </w:tr>
      <w:tr w:rsidR="00F254DF" w:rsidRPr="00F254DF" w14:paraId="76D02DB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79F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EB8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3F3FBDAE" w14:textId="134844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0B5C7FCD" w14:textId="192AA2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F88CD" w14:textId="6BB113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01C8D" w14:textId="7E21D6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8,759.50 </w:t>
            </w:r>
          </w:p>
        </w:tc>
      </w:tr>
      <w:tr w:rsidR="00F254DF" w:rsidRPr="00F254DF" w14:paraId="764C697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6CB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651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6129C12E" w14:textId="702AC5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9E4EA8A" w14:textId="7B740D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66807" w14:textId="5C9948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1C1B6" w14:textId="190980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500.00 </w:t>
            </w:r>
          </w:p>
        </w:tc>
      </w:tr>
      <w:tr w:rsidR="00F254DF" w:rsidRPr="00F254DF" w14:paraId="70B7C40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771B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278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FD982E9" w14:textId="0A24FB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767FE455" w14:textId="6861C0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779DB" w14:textId="14A43A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A8C77" w14:textId="6174E3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28,496.60 </w:t>
            </w:r>
          </w:p>
        </w:tc>
      </w:tr>
      <w:tr w:rsidR="00F254DF" w:rsidRPr="00F254DF" w14:paraId="49109A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8B7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A83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0059611" w14:textId="0A9ACB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15ABD0E" w14:textId="6A11BD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3825F" w14:textId="2E4BEA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D70DF" w14:textId="257232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500.00 </w:t>
            </w:r>
          </w:p>
        </w:tc>
      </w:tr>
      <w:tr w:rsidR="00F254DF" w:rsidRPr="00F254DF" w14:paraId="4FE69B6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4155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43C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00EADDB9" w14:textId="1E6D4A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D48C412" w14:textId="51230E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6B36A" w14:textId="217E15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DCBF" w14:textId="06C08F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4,335.00 </w:t>
            </w:r>
          </w:p>
        </w:tc>
      </w:tr>
      <w:tr w:rsidR="00F254DF" w:rsidRPr="00F254DF" w14:paraId="044532B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59C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F6B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D99726C" w14:textId="6FFBA2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2C76630" w14:textId="2FACA3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807D1" w14:textId="2D567B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0C89A" w14:textId="2DA278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9,964.56 </w:t>
            </w:r>
          </w:p>
        </w:tc>
      </w:tr>
      <w:tr w:rsidR="00F254DF" w:rsidRPr="00F254DF" w14:paraId="1E2D4F9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87D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A9A8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C74C43" w14:textId="0279F6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06C5A605" w14:textId="777EFA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ED512" w14:textId="7FFB67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109C8" w14:textId="67D7F9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7,915.00 </w:t>
            </w:r>
          </w:p>
        </w:tc>
      </w:tr>
      <w:tr w:rsidR="00F254DF" w:rsidRPr="00F254DF" w14:paraId="7DB4800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363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6FAB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19E0158" w14:textId="52E23C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05A68143" w14:textId="64B393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99738" w14:textId="38DF36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B1BCE" w14:textId="5BD393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391.78 </w:t>
            </w:r>
          </w:p>
        </w:tc>
      </w:tr>
      <w:tr w:rsidR="00F254DF" w:rsidRPr="00F254DF" w14:paraId="6266BA3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0489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C82D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B038935" w14:textId="73DF98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1B384B4" w14:textId="079B4A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6CE0D" w14:textId="74BAD0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B8855" w14:textId="2DAAFD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63,768.30 </w:t>
            </w:r>
          </w:p>
        </w:tc>
      </w:tr>
      <w:tr w:rsidR="00F254DF" w:rsidRPr="00F254DF" w14:paraId="6C9047F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2417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583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9D3BB0F" w14:textId="0710BA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ABC323F" w14:textId="229B5C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08835" w14:textId="329689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6339E" w14:textId="6AEC1C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3,911.48 </w:t>
            </w:r>
          </w:p>
        </w:tc>
      </w:tr>
      <w:tr w:rsidR="00F254DF" w:rsidRPr="00F254DF" w14:paraId="7966E3A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52C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890F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E4D9684" w14:textId="1B4744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194106E" w14:textId="6A6DFA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73AEE" w14:textId="1ACE39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C96C0" w14:textId="478961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0,742.86 </w:t>
            </w:r>
          </w:p>
        </w:tc>
      </w:tr>
      <w:tr w:rsidR="00F254DF" w:rsidRPr="00F254DF" w14:paraId="462C811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934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90A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7644F78B" w14:textId="3F2347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4ED97A58" w14:textId="3D4D70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75CB6" w14:textId="792BC8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C6452" w14:textId="47934C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8,994.00 </w:t>
            </w:r>
          </w:p>
        </w:tc>
      </w:tr>
      <w:tr w:rsidR="00F254DF" w:rsidRPr="00F254DF" w14:paraId="06830C5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0A41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51A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5F573150" w14:textId="58F579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2F0BB18A" w14:textId="1C86B5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6CF0D" w14:textId="76E12B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21059" w14:textId="022B42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9,628.00 </w:t>
            </w:r>
          </w:p>
        </w:tc>
      </w:tr>
      <w:tr w:rsidR="00F254DF" w:rsidRPr="00F254DF" w14:paraId="3F5831F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C50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1A61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23BEAFBB" w14:textId="25C19A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656862E3" w14:textId="23BD9B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68304" w14:textId="1437D4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D2784" w14:textId="2F3031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08,583.80 </w:t>
            </w:r>
          </w:p>
        </w:tc>
      </w:tr>
      <w:tr w:rsidR="00F254DF" w:rsidRPr="00F254DF" w14:paraId="7F6FF0D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2A0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24D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5D925551" w14:textId="343BB9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51DFF8CA" w14:textId="6852E9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83A99" w14:textId="147BCD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CB190" w14:textId="23BA89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4,600.00 </w:t>
            </w:r>
          </w:p>
        </w:tc>
      </w:tr>
      <w:tr w:rsidR="00F254DF" w:rsidRPr="00F254DF" w14:paraId="0DBC3FF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72ED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CB39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89183C2" w14:textId="464EEA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0178B1C6" w14:textId="691D70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8BBFE" w14:textId="2B2A02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0C88F" w14:textId="14FE16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79.64 </w:t>
            </w:r>
          </w:p>
        </w:tc>
      </w:tr>
      <w:tr w:rsidR="00F254DF" w:rsidRPr="00F254DF" w14:paraId="427063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E62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9D4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4078D69E" w14:textId="555DC4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6CE302E" w14:textId="0F3FDE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B4B2C" w14:textId="105D84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FB791" w14:textId="170F47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78,275.00 </w:t>
            </w:r>
          </w:p>
        </w:tc>
      </w:tr>
      <w:tr w:rsidR="00F254DF" w:rsidRPr="00F254DF" w14:paraId="1E36A7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DB9F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447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07EB2201" w14:textId="4F7B08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62842A9F" w14:textId="5ED5C0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400B0" w14:textId="0D74CD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B1B22" w14:textId="7FE9B7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4,400.00 </w:t>
            </w:r>
          </w:p>
        </w:tc>
      </w:tr>
      <w:tr w:rsidR="00F254DF" w:rsidRPr="00F254DF" w14:paraId="5324AEF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1B18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5753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4BFB181" w14:textId="673DEA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9095D82" w14:textId="0AE594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50E2F" w14:textId="640215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DDF43" w14:textId="4121DD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433.90 </w:t>
            </w:r>
          </w:p>
        </w:tc>
      </w:tr>
      <w:tr w:rsidR="00F254DF" w:rsidRPr="00F254DF" w14:paraId="37F55DB6"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8575A"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751BDE93" w14:textId="06C6074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8,642,420.82 </w:t>
            </w:r>
          </w:p>
        </w:tc>
        <w:tc>
          <w:tcPr>
            <w:tcW w:w="0" w:type="auto"/>
            <w:tcBorders>
              <w:top w:val="nil"/>
              <w:left w:val="nil"/>
              <w:bottom w:val="single" w:sz="4" w:space="0" w:color="000000"/>
              <w:right w:val="single" w:sz="4" w:space="0" w:color="000000"/>
            </w:tcBorders>
            <w:shd w:val="clear" w:color="D8D8D8" w:fill="D8D8D8"/>
            <w:noWrap/>
            <w:vAlign w:val="bottom"/>
            <w:hideMark/>
          </w:tcPr>
          <w:p w14:paraId="4936A729" w14:textId="1D8C2EB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B7B02D" w14:textId="1019ED0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EE97D9" w14:textId="3C994AA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8,642,420.82 </w:t>
            </w:r>
          </w:p>
        </w:tc>
      </w:tr>
      <w:tr w:rsidR="00F254DF" w:rsidRPr="00F254DF" w14:paraId="702A60CE" w14:textId="77777777" w:rsidTr="00F254D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B18DEEA"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42CA20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1F4FE8E4" w14:textId="6D4A50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21,838.52 </w:t>
            </w:r>
          </w:p>
        </w:tc>
        <w:tc>
          <w:tcPr>
            <w:tcW w:w="0" w:type="auto"/>
            <w:tcBorders>
              <w:top w:val="nil"/>
              <w:left w:val="nil"/>
              <w:bottom w:val="single" w:sz="4" w:space="0" w:color="000000"/>
              <w:right w:val="single" w:sz="4" w:space="0" w:color="000000"/>
            </w:tcBorders>
            <w:shd w:val="clear" w:color="auto" w:fill="auto"/>
            <w:noWrap/>
            <w:vAlign w:val="bottom"/>
            <w:hideMark/>
          </w:tcPr>
          <w:p w14:paraId="57A63537" w14:textId="00E8D1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45646" w14:textId="5242A5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E865C" w14:textId="49FF6B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21,838.52 </w:t>
            </w:r>
          </w:p>
        </w:tc>
      </w:tr>
      <w:tr w:rsidR="00F254DF" w:rsidRPr="00F254DF" w14:paraId="72619311" w14:textId="77777777" w:rsidTr="00F254D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4D0B599"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5D384A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E95AF5F" w14:textId="5AF274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5F75B723" w14:textId="62DDF7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F9B92" w14:textId="3D755B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0126C" w14:textId="34CFA2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2,100.30 </w:t>
            </w:r>
          </w:p>
        </w:tc>
      </w:tr>
      <w:tr w:rsidR="00F254DF" w:rsidRPr="00F254DF" w14:paraId="7BA70E2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3EC1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5CE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823E162" w14:textId="1EA49E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638A349B" w14:textId="087105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10D81" w14:textId="2E52FD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FD69E" w14:textId="597F36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0,303.24 </w:t>
            </w:r>
          </w:p>
        </w:tc>
      </w:tr>
      <w:tr w:rsidR="00F254DF" w:rsidRPr="00F254DF" w14:paraId="3B2F990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5F3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A14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8F20FFA" w14:textId="51E66F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395BC5C2" w14:textId="3C7BDC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E7873" w14:textId="328ADD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F8680" w14:textId="0A9E10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3,039.22 </w:t>
            </w:r>
          </w:p>
        </w:tc>
      </w:tr>
      <w:tr w:rsidR="00F254DF" w:rsidRPr="00F254DF" w14:paraId="7DD74DA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D85D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4781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7B0F4B1D" w14:textId="2CDD13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14C18C0D" w14:textId="05BFBF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69395" w14:textId="58831D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89232" w14:textId="5EA74C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1,703.80 </w:t>
            </w:r>
          </w:p>
        </w:tc>
      </w:tr>
      <w:tr w:rsidR="00F254DF" w:rsidRPr="00F254DF" w14:paraId="55EB8F5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A4C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694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2CAF32EF" w14:textId="66A2C5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5841B8A4" w14:textId="5EA186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3FCC" w14:textId="1F0F18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D553F" w14:textId="19FB5B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4,355.76 </w:t>
            </w:r>
          </w:p>
        </w:tc>
      </w:tr>
      <w:tr w:rsidR="00F254DF" w:rsidRPr="00F254DF" w14:paraId="19B967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759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E430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13E1F43" w14:textId="5E3D52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6,568.80 </w:t>
            </w:r>
          </w:p>
        </w:tc>
        <w:tc>
          <w:tcPr>
            <w:tcW w:w="0" w:type="auto"/>
            <w:tcBorders>
              <w:top w:val="nil"/>
              <w:left w:val="nil"/>
              <w:bottom w:val="single" w:sz="4" w:space="0" w:color="000000"/>
              <w:right w:val="single" w:sz="4" w:space="0" w:color="000000"/>
            </w:tcBorders>
            <w:shd w:val="clear" w:color="auto" w:fill="auto"/>
            <w:noWrap/>
            <w:vAlign w:val="bottom"/>
            <w:hideMark/>
          </w:tcPr>
          <w:p w14:paraId="37421E57" w14:textId="084A06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2B0A4" w14:textId="5040B4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F76E4" w14:textId="14DCA0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6,568.80 </w:t>
            </w:r>
          </w:p>
        </w:tc>
      </w:tr>
      <w:tr w:rsidR="00F254DF" w:rsidRPr="00F254DF" w14:paraId="11B32F4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7958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FF9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2EDBB8A0" w14:textId="1549F0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3E468F1E" w14:textId="23922E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4632" w14:textId="178BD9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AACE7" w14:textId="50310F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0,628.62 </w:t>
            </w:r>
          </w:p>
        </w:tc>
      </w:tr>
      <w:tr w:rsidR="00F254DF" w:rsidRPr="00F254DF" w14:paraId="6EA65B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9ED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087E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6CBA7245" w14:textId="56117F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7BEBA9A" w14:textId="07ABBB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97165" w14:textId="3AD131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02C86" w14:textId="0A5354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2,266.10 </w:t>
            </w:r>
          </w:p>
        </w:tc>
      </w:tr>
      <w:tr w:rsidR="00F254DF" w:rsidRPr="00F254DF" w14:paraId="46355EA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ACDB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3677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824DC54" w14:textId="3553BC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792560C6" w14:textId="2C11A5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E791A" w14:textId="7574C1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8A6F3" w14:textId="6D7DAC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918,442.84 </w:t>
            </w:r>
          </w:p>
        </w:tc>
      </w:tr>
      <w:tr w:rsidR="00F254DF" w:rsidRPr="00F254DF" w14:paraId="0BEAA4B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D04F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31D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2703F33E" w14:textId="2EED5F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7,244.40 </w:t>
            </w:r>
          </w:p>
        </w:tc>
        <w:tc>
          <w:tcPr>
            <w:tcW w:w="0" w:type="auto"/>
            <w:tcBorders>
              <w:top w:val="nil"/>
              <w:left w:val="nil"/>
              <w:bottom w:val="single" w:sz="4" w:space="0" w:color="000000"/>
              <w:right w:val="single" w:sz="4" w:space="0" w:color="000000"/>
            </w:tcBorders>
            <w:shd w:val="clear" w:color="auto" w:fill="auto"/>
            <w:noWrap/>
            <w:vAlign w:val="bottom"/>
            <w:hideMark/>
          </w:tcPr>
          <w:p w14:paraId="5D9757E1" w14:textId="21DD1F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34216" w14:textId="3B2D7B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AF653" w14:textId="629D23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7,244.40 </w:t>
            </w:r>
          </w:p>
        </w:tc>
      </w:tr>
      <w:tr w:rsidR="00F254DF" w:rsidRPr="00F254DF" w14:paraId="342397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CB2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8CC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075878EC" w14:textId="6B2370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6823AEAE" w14:textId="7B8726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124D9" w14:textId="5D0F3A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F784B" w14:textId="0A1523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2,691.62 </w:t>
            </w:r>
          </w:p>
        </w:tc>
      </w:tr>
      <w:tr w:rsidR="00F254DF" w:rsidRPr="00F254DF" w14:paraId="3E8DAAD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058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339C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0E8D083A" w14:textId="1B6088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538146A0" w14:textId="6FBCBB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F52C0" w14:textId="6C1317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6556F" w14:textId="554EA4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563.44 </w:t>
            </w:r>
          </w:p>
        </w:tc>
      </w:tr>
      <w:tr w:rsidR="00F254DF" w:rsidRPr="00F254DF" w14:paraId="5E4268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FFD0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9F5B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22544BF8" w14:textId="34658B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16F31E72" w14:textId="6B0745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3BB7B" w14:textId="53A23A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C1CC6" w14:textId="02B90B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93,664.96 </w:t>
            </w:r>
          </w:p>
        </w:tc>
      </w:tr>
      <w:tr w:rsidR="00F254DF" w:rsidRPr="00F254DF" w14:paraId="20A58D7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128D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8365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413A7676" w14:textId="2D8A2E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7ADF5D30" w14:textId="284BE3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6EFD9" w14:textId="0CBDD7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C49F3" w14:textId="780DF4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76,241.10 </w:t>
            </w:r>
          </w:p>
        </w:tc>
      </w:tr>
      <w:tr w:rsidR="00F254DF" w:rsidRPr="00F254DF" w14:paraId="5C06945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215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5A3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214EEED" w14:textId="4E4649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381ED416" w14:textId="247B37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B2F9B" w14:textId="2D28B0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F817" w14:textId="140C6F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731,490.36 </w:t>
            </w:r>
          </w:p>
        </w:tc>
      </w:tr>
      <w:tr w:rsidR="00F254DF" w:rsidRPr="00F254DF" w14:paraId="6ED3C07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6F0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51A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644463D4" w14:textId="11DB88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2EB6AA29" w14:textId="5259A0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AC12F" w14:textId="7D5E83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1FD32" w14:textId="39E754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95,937.72 </w:t>
            </w:r>
          </w:p>
        </w:tc>
      </w:tr>
      <w:tr w:rsidR="00F254DF" w:rsidRPr="00F254DF" w14:paraId="1EBB1A8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C58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804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D43FB66" w14:textId="1F6E8E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132,768.88 </w:t>
            </w:r>
          </w:p>
        </w:tc>
        <w:tc>
          <w:tcPr>
            <w:tcW w:w="0" w:type="auto"/>
            <w:tcBorders>
              <w:top w:val="nil"/>
              <w:left w:val="nil"/>
              <w:bottom w:val="single" w:sz="4" w:space="0" w:color="000000"/>
              <w:right w:val="single" w:sz="4" w:space="0" w:color="000000"/>
            </w:tcBorders>
            <w:shd w:val="clear" w:color="auto" w:fill="auto"/>
            <w:noWrap/>
            <w:vAlign w:val="bottom"/>
            <w:hideMark/>
          </w:tcPr>
          <w:p w14:paraId="34107842" w14:textId="48F31D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24DB8" w14:textId="21E633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C9290" w14:textId="6E17EF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132,768.88 </w:t>
            </w:r>
          </w:p>
        </w:tc>
      </w:tr>
      <w:tr w:rsidR="00F254DF" w:rsidRPr="00F254DF" w14:paraId="6761586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56D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D4A0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FBCD7B6" w14:textId="79545A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3AAC48AB" w14:textId="2F1EFE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CA328" w14:textId="78C0D5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C29F9" w14:textId="61B4C8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7,980.94 </w:t>
            </w:r>
          </w:p>
        </w:tc>
      </w:tr>
      <w:tr w:rsidR="00F254DF" w:rsidRPr="00F254DF" w14:paraId="41B0CC0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8CC3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F5C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3626A7B" w14:textId="72652A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619BB52B" w14:textId="445446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20D36" w14:textId="0CC548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19B3E" w14:textId="3C9B39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74,179.86 </w:t>
            </w:r>
          </w:p>
        </w:tc>
      </w:tr>
      <w:tr w:rsidR="00F254DF" w:rsidRPr="00F254DF" w14:paraId="4B8C426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F3EA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40D1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9565B69" w14:textId="030AD2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50FD85E3" w14:textId="0B53E6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63EE4" w14:textId="02AD33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77A1B" w14:textId="0B46C5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629,246.90 </w:t>
            </w:r>
          </w:p>
        </w:tc>
      </w:tr>
      <w:tr w:rsidR="00F254DF" w:rsidRPr="00F254DF" w14:paraId="07D8DB9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B2B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3CEA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738B7731" w14:textId="26ED79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632,575.90 </w:t>
            </w:r>
          </w:p>
        </w:tc>
        <w:tc>
          <w:tcPr>
            <w:tcW w:w="0" w:type="auto"/>
            <w:tcBorders>
              <w:top w:val="nil"/>
              <w:left w:val="nil"/>
              <w:bottom w:val="single" w:sz="4" w:space="0" w:color="000000"/>
              <w:right w:val="single" w:sz="4" w:space="0" w:color="000000"/>
            </w:tcBorders>
            <w:shd w:val="clear" w:color="auto" w:fill="auto"/>
            <w:noWrap/>
            <w:vAlign w:val="bottom"/>
            <w:hideMark/>
          </w:tcPr>
          <w:p w14:paraId="4868782E" w14:textId="5E45AE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74D68" w14:textId="2F3A96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80AC" w14:textId="19C8D6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632,575.90 </w:t>
            </w:r>
          </w:p>
        </w:tc>
      </w:tr>
      <w:tr w:rsidR="00F254DF" w:rsidRPr="00F254DF" w14:paraId="2735D59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E0F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67E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9174CF5" w14:textId="737397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2DF001C3" w14:textId="18FC3D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05680" w14:textId="294206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36356" w14:textId="66A5F7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6,250.22 </w:t>
            </w:r>
          </w:p>
        </w:tc>
      </w:tr>
      <w:tr w:rsidR="00F254DF" w:rsidRPr="00F254DF" w14:paraId="6A3EDFD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0A5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BF0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86CB14" w14:textId="5D1CE1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0F299855" w14:textId="0AC613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5B518" w14:textId="0C9F0C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126BF" w14:textId="357C6B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32,379.78 </w:t>
            </w:r>
          </w:p>
        </w:tc>
      </w:tr>
      <w:tr w:rsidR="00F254DF" w:rsidRPr="00F254DF" w14:paraId="599B64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E62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E13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2FF90364" w14:textId="11E3DE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7F03E6DF" w14:textId="75A6DA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CE728" w14:textId="3B057F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CC3F9" w14:textId="1310E0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41,392.18 </w:t>
            </w:r>
          </w:p>
        </w:tc>
      </w:tr>
      <w:tr w:rsidR="00F254DF" w:rsidRPr="00F254DF" w14:paraId="64C841B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EC61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1C3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639AAF34" w14:textId="0B01AF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40404DC2" w14:textId="358FBC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3EC95" w14:textId="37EB7D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7F98E" w14:textId="3FBB60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82,897.76 </w:t>
            </w:r>
          </w:p>
        </w:tc>
      </w:tr>
      <w:tr w:rsidR="00F254DF" w:rsidRPr="00F254DF" w14:paraId="2579EEE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E218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8671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7B88E381" w14:textId="784AD2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4D8CC492" w14:textId="1CDA95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E06DB" w14:textId="38B6B3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9D607" w14:textId="2FCC0D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0,705.00 </w:t>
            </w:r>
          </w:p>
        </w:tc>
      </w:tr>
      <w:tr w:rsidR="00F254DF" w:rsidRPr="00F254DF" w14:paraId="5642A27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E11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0F95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13EB5DA6" w14:textId="3DF1C3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87,507.04 </w:t>
            </w:r>
          </w:p>
        </w:tc>
        <w:tc>
          <w:tcPr>
            <w:tcW w:w="0" w:type="auto"/>
            <w:tcBorders>
              <w:top w:val="nil"/>
              <w:left w:val="nil"/>
              <w:bottom w:val="single" w:sz="4" w:space="0" w:color="000000"/>
              <w:right w:val="single" w:sz="4" w:space="0" w:color="000000"/>
            </w:tcBorders>
            <w:shd w:val="clear" w:color="auto" w:fill="auto"/>
            <w:noWrap/>
            <w:vAlign w:val="bottom"/>
            <w:hideMark/>
          </w:tcPr>
          <w:p w14:paraId="47745C41" w14:textId="5FBF10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4173B" w14:textId="61A639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C28AB" w14:textId="4E28EF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87,507.04 </w:t>
            </w:r>
          </w:p>
        </w:tc>
      </w:tr>
      <w:tr w:rsidR="00F254DF" w:rsidRPr="00F254DF" w14:paraId="5DB1B9F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FC5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FC0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00FC178F" w14:textId="06F21F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62206CFD" w14:textId="4B5CAC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20DEA" w14:textId="75E6E3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C8D72" w14:textId="6BC12C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850,785.14 </w:t>
            </w:r>
          </w:p>
        </w:tc>
      </w:tr>
      <w:tr w:rsidR="00F254DF" w:rsidRPr="00F254DF" w14:paraId="40678F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74A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6D68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7700DBDF" w14:textId="004301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76FFEA40" w14:textId="75D43A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A9D59" w14:textId="7991CC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3422A" w14:textId="7DC67D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9,892.54 </w:t>
            </w:r>
          </w:p>
        </w:tc>
      </w:tr>
      <w:tr w:rsidR="00F254DF" w:rsidRPr="00F254DF" w14:paraId="456C3A9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151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BA3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02B8F83" w14:textId="4AE1C6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322D7014" w14:textId="738D68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180CA" w14:textId="1F7481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690D6" w14:textId="43CC65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24,998.56 </w:t>
            </w:r>
          </w:p>
        </w:tc>
      </w:tr>
      <w:tr w:rsidR="00F254DF" w:rsidRPr="00F254DF" w14:paraId="51F2F30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1B8C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AB4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5170ABD" w14:textId="02D712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003C729" w14:textId="5ED539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C22D8" w14:textId="534D08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A617" w14:textId="69A664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50,222.62 </w:t>
            </w:r>
          </w:p>
        </w:tc>
      </w:tr>
      <w:tr w:rsidR="00F254DF" w:rsidRPr="00F254DF" w14:paraId="1FBB56C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284A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8A3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2AF96B85" w14:textId="0FC63C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3D9E8A9C" w14:textId="0B2D38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84C7B" w14:textId="64D0A9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ABAF0" w14:textId="3464BB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66,633.60 </w:t>
            </w:r>
          </w:p>
        </w:tc>
      </w:tr>
      <w:tr w:rsidR="00F254DF" w:rsidRPr="00F254DF" w14:paraId="7294416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C81A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207E0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2334DFFD" w14:textId="5D9292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3E81A39C" w14:textId="16A9F5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E6214" w14:textId="55DEE2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55AE7" w14:textId="0A65B4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6,329.68 </w:t>
            </w:r>
          </w:p>
        </w:tc>
      </w:tr>
      <w:tr w:rsidR="00F254DF" w:rsidRPr="00F254DF" w14:paraId="40A874F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D61A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768A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2335CE18" w14:textId="336ADF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73,312.09 </w:t>
            </w:r>
          </w:p>
        </w:tc>
        <w:tc>
          <w:tcPr>
            <w:tcW w:w="0" w:type="auto"/>
            <w:tcBorders>
              <w:top w:val="nil"/>
              <w:left w:val="nil"/>
              <w:bottom w:val="single" w:sz="4" w:space="0" w:color="000000"/>
              <w:right w:val="single" w:sz="4" w:space="0" w:color="000000"/>
            </w:tcBorders>
            <w:shd w:val="clear" w:color="auto" w:fill="auto"/>
            <w:noWrap/>
            <w:vAlign w:val="bottom"/>
            <w:hideMark/>
          </w:tcPr>
          <w:p w14:paraId="62302DE2" w14:textId="345511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D15A9" w14:textId="105260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4D714" w14:textId="00FC7F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73,312.09 </w:t>
            </w:r>
          </w:p>
        </w:tc>
      </w:tr>
      <w:tr w:rsidR="00F254DF" w:rsidRPr="00F254DF" w14:paraId="37B680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B84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A676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19EA0E2" w14:textId="4279BB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5D8EC150" w14:textId="6194F8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AF147" w14:textId="170DB0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71B1D" w14:textId="0F3EC5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2,477.78 </w:t>
            </w:r>
          </w:p>
        </w:tc>
      </w:tr>
      <w:tr w:rsidR="00F254DF" w:rsidRPr="00F254DF" w14:paraId="362EF9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AD1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113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6E5E4E1" w14:textId="60FC5B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5C8A62A7" w14:textId="1542DF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7957B" w14:textId="745CC4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E7058" w14:textId="4A1C31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1,899.04 </w:t>
            </w:r>
          </w:p>
        </w:tc>
      </w:tr>
      <w:tr w:rsidR="00F254DF" w:rsidRPr="00F254DF" w14:paraId="38EDD23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87DA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9ED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353FD68C" w14:textId="6D4A9B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6D168462" w14:textId="2654ED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1A767" w14:textId="5C1C1E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FE160" w14:textId="2AF227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5,257.62 </w:t>
            </w:r>
          </w:p>
        </w:tc>
      </w:tr>
      <w:tr w:rsidR="00F254DF" w:rsidRPr="00F254DF" w14:paraId="5FA5CFB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79DD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025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7E8A1B92" w14:textId="11406C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1350ABF9" w14:textId="2F4824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233B8" w14:textId="166BFB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6DF87" w14:textId="3D7815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76,583.84 </w:t>
            </w:r>
          </w:p>
        </w:tc>
      </w:tr>
      <w:tr w:rsidR="00F254DF" w:rsidRPr="00F254DF" w14:paraId="156C59C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D6F7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A5B4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229DC456" w14:textId="294CAB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1981DA88" w14:textId="0763FE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94B3B" w14:textId="400863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7D645" w14:textId="017B37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8,747.56 </w:t>
            </w:r>
          </w:p>
        </w:tc>
      </w:tr>
      <w:tr w:rsidR="00F254DF" w:rsidRPr="00F254DF" w14:paraId="40A4B28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CE6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7B4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31101D47" w14:textId="3780EF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523FE97D" w14:textId="53C5FE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D2FD5" w14:textId="1AEF3B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0ECE6" w14:textId="6FDEAC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27,528.04 </w:t>
            </w:r>
          </w:p>
        </w:tc>
      </w:tr>
      <w:tr w:rsidR="00F254DF" w:rsidRPr="00F254DF" w14:paraId="7980E3F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216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7DE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FEE3A65" w14:textId="7D4055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61431340" w14:textId="006490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660EE" w14:textId="42094A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16CC4" w14:textId="250824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039,195.62 </w:t>
            </w:r>
          </w:p>
        </w:tc>
      </w:tr>
      <w:tr w:rsidR="00F254DF" w:rsidRPr="00F254DF" w14:paraId="28E18F4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6C0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13D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ACAC498" w14:textId="348243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1FE49F1D" w14:textId="7692D8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8CF3D" w14:textId="07E661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3175F" w14:textId="5A87FB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727,378.32 </w:t>
            </w:r>
          </w:p>
        </w:tc>
      </w:tr>
      <w:tr w:rsidR="00F254DF" w:rsidRPr="00F254DF" w14:paraId="53FC08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20B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697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7DEF013" w14:textId="3AC44A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EACFC4A" w14:textId="6F6496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79897" w14:textId="2D446C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5E6D9" w14:textId="6264BE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31,640.18 </w:t>
            </w:r>
          </w:p>
        </w:tc>
      </w:tr>
      <w:tr w:rsidR="00F254DF" w:rsidRPr="00F254DF" w14:paraId="3D84BE7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B401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6A9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FFFDA0B" w14:textId="3D4C9F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55CCA09" w14:textId="6237A3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FA6A5" w14:textId="389664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C6A7" w14:textId="732F59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5,612.17 </w:t>
            </w:r>
          </w:p>
        </w:tc>
      </w:tr>
      <w:tr w:rsidR="00F254DF" w:rsidRPr="00F254DF" w14:paraId="281CE1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C7B1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B8F6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3993F08" w14:textId="3DCB2B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78,167.46 </w:t>
            </w:r>
          </w:p>
        </w:tc>
        <w:tc>
          <w:tcPr>
            <w:tcW w:w="0" w:type="auto"/>
            <w:tcBorders>
              <w:top w:val="nil"/>
              <w:left w:val="nil"/>
              <w:bottom w:val="single" w:sz="4" w:space="0" w:color="000000"/>
              <w:right w:val="single" w:sz="4" w:space="0" w:color="000000"/>
            </w:tcBorders>
            <w:shd w:val="clear" w:color="auto" w:fill="auto"/>
            <w:noWrap/>
            <w:vAlign w:val="bottom"/>
            <w:hideMark/>
          </w:tcPr>
          <w:p w14:paraId="6913DCDC" w14:textId="60BB6C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CE4A6" w14:textId="00AA57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C9065" w14:textId="4CF438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78,167.46 </w:t>
            </w:r>
          </w:p>
        </w:tc>
      </w:tr>
      <w:tr w:rsidR="00F254DF" w:rsidRPr="00F254DF" w14:paraId="3AB9681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9506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E7AF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32A09087" w14:textId="330750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54D55E5D" w14:textId="6384FE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1EF07" w14:textId="3CA8FE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B9FD5" w14:textId="48C677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7,252.14 </w:t>
            </w:r>
          </w:p>
        </w:tc>
      </w:tr>
      <w:tr w:rsidR="00F254DF" w:rsidRPr="00F254DF" w14:paraId="37C7BAA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B955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E34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4A3F6DC9" w14:textId="1E8B0D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822,222.82 </w:t>
            </w:r>
          </w:p>
        </w:tc>
        <w:tc>
          <w:tcPr>
            <w:tcW w:w="0" w:type="auto"/>
            <w:tcBorders>
              <w:top w:val="nil"/>
              <w:left w:val="nil"/>
              <w:bottom w:val="single" w:sz="4" w:space="0" w:color="000000"/>
              <w:right w:val="single" w:sz="4" w:space="0" w:color="000000"/>
            </w:tcBorders>
            <w:shd w:val="clear" w:color="auto" w:fill="auto"/>
            <w:noWrap/>
            <w:vAlign w:val="bottom"/>
            <w:hideMark/>
          </w:tcPr>
          <w:p w14:paraId="7E638DE2" w14:textId="6962B7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71D73" w14:textId="451192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1927A" w14:textId="1555BF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822,222.82 </w:t>
            </w:r>
          </w:p>
        </w:tc>
      </w:tr>
      <w:tr w:rsidR="00F254DF" w:rsidRPr="00F254DF" w14:paraId="547EAD9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003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2F5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488BE853" w14:textId="0A9C78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3A5C9CDB" w14:textId="037B0E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A5C32" w14:textId="521B8C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FAD73" w14:textId="61DCE8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037,881.72 </w:t>
            </w:r>
          </w:p>
        </w:tc>
      </w:tr>
      <w:tr w:rsidR="00F254DF" w:rsidRPr="00F254DF" w14:paraId="13FFFB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58A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280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65767B17" w14:textId="6144A3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0D5D0DDB" w14:textId="53A3E3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93EA2" w14:textId="5C0D57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4AFE9" w14:textId="175206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8,936.22 </w:t>
            </w:r>
          </w:p>
        </w:tc>
      </w:tr>
      <w:tr w:rsidR="00F254DF" w:rsidRPr="00F254DF" w14:paraId="7519703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C4D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916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154685C" w14:textId="61731A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88,736.40 </w:t>
            </w:r>
          </w:p>
        </w:tc>
        <w:tc>
          <w:tcPr>
            <w:tcW w:w="0" w:type="auto"/>
            <w:tcBorders>
              <w:top w:val="nil"/>
              <w:left w:val="nil"/>
              <w:bottom w:val="single" w:sz="4" w:space="0" w:color="000000"/>
              <w:right w:val="single" w:sz="4" w:space="0" w:color="000000"/>
            </w:tcBorders>
            <w:shd w:val="clear" w:color="auto" w:fill="auto"/>
            <w:noWrap/>
            <w:vAlign w:val="bottom"/>
            <w:hideMark/>
          </w:tcPr>
          <w:p w14:paraId="5E347287" w14:textId="3344A9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A8E78" w14:textId="314644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85AE0" w14:textId="194E47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88,736.40 </w:t>
            </w:r>
          </w:p>
        </w:tc>
      </w:tr>
      <w:tr w:rsidR="00F254DF" w:rsidRPr="00F254DF" w14:paraId="6EB74EF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1CFF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3C0D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0ECA0C64" w14:textId="565D25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5,749.24 </w:t>
            </w:r>
          </w:p>
        </w:tc>
        <w:tc>
          <w:tcPr>
            <w:tcW w:w="0" w:type="auto"/>
            <w:tcBorders>
              <w:top w:val="nil"/>
              <w:left w:val="nil"/>
              <w:bottom w:val="single" w:sz="4" w:space="0" w:color="000000"/>
              <w:right w:val="single" w:sz="4" w:space="0" w:color="000000"/>
            </w:tcBorders>
            <w:shd w:val="clear" w:color="auto" w:fill="auto"/>
            <w:noWrap/>
            <w:vAlign w:val="bottom"/>
            <w:hideMark/>
          </w:tcPr>
          <w:p w14:paraId="784A1DB5" w14:textId="0798E7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2B099" w14:textId="06C676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DC38F" w14:textId="087334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5,749.24 </w:t>
            </w:r>
          </w:p>
        </w:tc>
      </w:tr>
      <w:tr w:rsidR="00F254DF" w:rsidRPr="00F254DF" w14:paraId="01B4AA1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CF1A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EAB9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40F9B498" w14:textId="58AB99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69,588.78 </w:t>
            </w:r>
          </w:p>
        </w:tc>
        <w:tc>
          <w:tcPr>
            <w:tcW w:w="0" w:type="auto"/>
            <w:tcBorders>
              <w:top w:val="nil"/>
              <w:left w:val="nil"/>
              <w:bottom w:val="single" w:sz="4" w:space="0" w:color="000000"/>
              <w:right w:val="single" w:sz="4" w:space="0" w:color="000000"/>
            </w:tcBorders>
            <w:shd w:val="clear" w:color="auto" w:fill="auto"/>
            <w:noWrap/>
            <w:vAlign w:val="bottom"/>
            <w:hideMark/>
          </w:tcPr>
          <w:p w14:paraId="469204E8" w14:textId="755E85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32261" w14:textId="5176A8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AC4DF" w14:textId="18D811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69,588.78 </w:t>
            </w:r>
          </w:p>
        </w:tc>
      </w:tr>
      <w:tr w:rsidR="00F254DF" w:rsidRPr="00F254DF" w14:paraId="3F85EC4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D8B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F86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27BCD28" w14:textId="549282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327A2E74" w14:textId="2CDE76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4F774" w14:textId="4E53BE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5D26B" w14:textId="5CFCC6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95,426.38 </w:t>
            </w:r>
          </w:p>
        </w:tc>
      </w:tr>
      <w:tr w:rsidR="00F254DF" w:rsidRPr="00F254DF" w14:paraId="1E8FF973"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7438E"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A77628B" w14:textId="37B1CF3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010C6509" w14:textId="7681038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8CCB62" w14:textId="5E60424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634285" w14:textId="2FB9F1F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870,273.30 </w:t>
            </w:r>
          </w:p>
        </w:tc>
      </w:tr>
      <w:tr w:rsidR="00F254DF" w:rsidRPr="00F254DF" w14:paraId="390851A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177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162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6DD91377" w14:textId="0C3141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3BCC9BC4" w14:textId="2AF247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07875" w14:textId="36F4D5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9FA91" w14:textId="7E5EA3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0,118.48 </w:t>
            </w:r>
          </w:p>
        </w:tc>
      </w:tr>
      <w:tr w:rsidR="00F254DF" w:rsidRPr="00F254DF" w14:paraId="78468BF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0CF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59EA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2C42132" w14:textId="0910B0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093A3B4E" w14:textId="7A1D4B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1E566" w14:textId="020E6B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A2729" w14:textId="6AC634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9,714.82 </w:t>
            </w:r>
          </w:p>
        </w:tc>
      </w:tr>
      <w:tr w:rsidR="00F254DF" w:rsidRPr="00F254DF" w14:paraId="2D9042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3BE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DB07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376A4BC" w14:textId="32FFFE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699A9749" w14:textId="0C182D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AC74C" w14:textId="354457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CB183" w14:textId="248F60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0,440.00 </w:t>
            </w:r>
          </w:p>
        </w:tc>
      </w:tr>
      <w:tr w:rsidR="00F254DF" w:rsidRPr="00F254DF" w14:paraId="6813F15A"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A6CF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C42FFCB" w14:textId="211303C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15BF433" w14:textId="2C7DE65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B4201D" w14:textId="21AD2BE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4105B3" w14:textId="1B8636C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9,131,207.02 </w:t>
            </w:r>
          </w:p>
        </w:tc>
      </w:tr>
      <w:tr w:rsidR="00F254DF" w:rsidRPr="00F254DF" w14:paraId="084FDD7F" w14:textId="77777777" w:rsidTr="00F254D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01EF25E"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4F6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6BE3ECA" w14:textId="7C7206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5B7BBD6C" w14:textId="49D389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EC39C" w14:textId="5D5AD4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2F64F" w14:textId="0266C5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262,622.13 </w:t>
            </w:r>
          </w:p>
        </w:tc>
      </w:tr>
      <w:tr w:rsidR="00F254DF" w:rsidRPr="00F254DF" w14:paraId="2F8685C9" w14:textId="77777777" w:rsidTr="00F254D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AF1116C"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6569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78A4D085" w14:textId="36BAA5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65E06D35" w14:textId="77989F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A83DC" w14:textId="6604D3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878F" w14:textId="6AB3C4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96,940.00 </w:t>
            </w:r>
          </w:p>
        </w:tc>
      </w:tr>
      <w:tr w:rsidR="00F254DF" w:rsidRPr="00F254DF" w14:paraId="7C47DA4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736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3AFF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5E023ED1" w14:textId="4C7ABC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730B896" w14:textId="5984B4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6121B" w14:textId="2CA2D7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177D1" w14:textId="36F06F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24,790.00 </w:t>
            </w:r>
          </w:p>
        </w:tc>
      </w:tr>
      <w:tr w:rsidR="00F254DF" w:rsidRPr="00F254DF" w14:paraId="242C90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E3F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7F2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3C5F966F" w14:textId="1683B9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A1AEA0E" w14:textId="10DAF9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1EABC" w14:textId="1DB19F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70B5C" w14:textId="3F81F1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19,557.64 </w:t>
            </w:r>
          </w:p>
        </w:tc>
      </w:tr>
      <w:tr w:rsidR="00F254DF" w:rsidRPr="00F254DF" w14:paraId="5886CD8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6350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C35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362F6E63" w14:textId="23CD76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54AA8A4E" w14:textId="16BC91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8B0F9" w14:textId="5DC385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A03BD" w14:textId="12DEC2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089,469.32 </w:t>
            </w:r>
          </w:p>
        </w:tc>
      </w:tr>
      <w:tr w:rsidR="00F254DF" w:rsidRPr="00F254DF" w14:paraId="234B76F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7B1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18A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1EDC2BA" w14:textId="6B7162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5954428B" w14:textId="019571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9BAB2" w14:textId="7C4FAD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BFD3C" w14:textId="14C0C4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9,662.78 </w:t>
            </w:r>
          </w:p>
        </w:tc>
      </w:tr>
      <w:tr w:rsidR="00F254DF" w:rsidRPr="00F254DF" w14:paraId="30313CA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F74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DFC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69943E7C" w14:textId="60ABDD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772E049E" w14:textId="7701AB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41EFB" w14:textId="15F71E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4724" w14:textId="1CB120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849,807.18 </w:t>
            </w:r>
          </w:p>
        </w:tc>
      </w:tr>
      <w:tr w:rsidR="00F254DF" w:rsidRPr="00F254DF" w14:paraId="7391AD0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101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9D6A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53BCB5C" w14:textId="1B65CF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51F55F57" w14:textId="753D1B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75B0E" w14:textId="0C1DE2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D08BF" w14:textId="2B9C26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9,972.10 </w:t>
            </w:r>
          </w:p>
        </w:tc>
      </w:tr>
      <w:tr w:rsidR="00F254DF" w:rsidRPr="00F254DF" w14:paraId="358CE80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6EF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5CAD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398371C6" w14:textId="68065A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02B08057" w14:textId="5E74C2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8410D" w14:textId="6B65E5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47973" w14:textId="6B2AB6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77,011.48 </w:t>
            </w:r>
          </w:p>
        </w:tc>
      </w:tr>
      <w:tr w:rsidR="00F254DF" w:rsidRPr="00F254DF" w14:paraId="3A2EB7F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F32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DF5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51091DEA" w14:textId="673806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65CD7412" w14:textId="0CA35E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ABD1E" w14:textId="6A7FE1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5F4EC" w14:textId="0F741E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23,020.85 </w:t>
            </w:r>
          </w:p>
        </w:tc>
      </w:tr>
      <w:tr w:rsidR="00F254DF" w:rsidRPr="00F254DF" w14:paraId="5F0BF44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4599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EE8E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939ABFA" w14:textId="727FB6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487694B" w14:textId="13B568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F230E" w14:textId="036EFC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0D4DD" w14:textId="0EFB32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02,500.00 </w:t>
            </w:r>
          </w:p>
        </w:tc>
      </w:tr>
      <w:tr w:rsidR="00F254DF" w:rsidRPr="00F254DF" w14:paraId="686CDDC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847C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759C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529C7DD0" w14:textId="63B7DF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58936FD3" w14:textId="25BC53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5D4A2" w14:textId="254596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B22AB" w14:textId="647F4F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0,262.46 </w:t>
            </w:r>
          </w:p>
        </w:tc>
      </w:tr>
      <w:tr w:rsidR="00F254DF" w:rsidRPr="00F254DF" w14:paraId="52D6F74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5C5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9C33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61C3DA64" w14:textId="1BE714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319E295D" w14:textId="39B13C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59201" w14:textId="076C16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EF333" w14:textId="205657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25,987.48 </w:t>
            </w:r>
          </w:p>
        </w:tc>
      </w:tr>
      <w:tr w:rsidR="00F254DF" w:rsidRPr="00F254DF" w14:paraId="081A194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8E05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448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0D0C5ADF" w14:textId="3AF91F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2E06D7E8" w14:textId="7B5F1D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5B047" w14:textId="745790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87B32" w14:textId="2727C4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6,143.60 </w:t>
            </w:r>
          </w:p>
        </w:tc>
      </w:tr>
      <w:tr w:rsidR="00F254DF" w:rsidRPr="00F254DF" w14:paraId="2CB6F66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8A4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A43B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565BA0D" w14:textId="6995A7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A9F3906" w14:textId="3CC525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B6CC7" w14:textId="56B8C3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8E0B8" w14:textId="649FC9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792,860.00 </w:t>
            </w:r>
          </w:p>
        </w:tc>
      </w:tr>
      <w:tr w:rsidR="00F254DF" w:rsidRPr="00F254DF" w14:paraId="4685FD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7503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C36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7983F4BE" w14:textId="6B9362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6511B47" w14:textId="75ABF7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04F2F" w14:textId="1AB06C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A7020" w14:textId="698F75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0,600.00 </w:t>
            </w:r>
          </w:p>
        </w:tc>
      </w:tr>
      <w:tr w:rsidR="00F254DF" w:rsidRPr="00F254DF" w14:paraId="6FF0AAB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4C73B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9000B13" w14:textId="5EF2F73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4,928,281.79 </w:t>
            </w:r>
          </w:p>
        </w:tc>
        <w:tc>
          <w:tcPr>
            <w:tcW w:w="0" w:type="auto"/>
            <w:tcBorders>
              <w:top w:val="nil"/>
              <w:left w:val="nil"/>
              <w:bottom w:val="single" w:sz="4" w:space="0" w:color="000000"/>
              <w:right w:val="single" w:sz="4" w:space="0" w:color="000000"/>
            </w:tcBorders>
            <w:shd w:val="clear" w:color="A5A5A5" w:fill="A5A5A5"/>
            <w:noWrap/>
            <w:vAlign w:val="bottom"/>
            <w:hideMark/>
          </w:tcPr>
          <w:p w14:paraId="31B59858" w14:textId="26EC36E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A2238A" w14:textId="46674AE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D3A281E" w14:textId="2C0BD24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6,850,551.79 </w:t>
            </w:r>
          </w:p>
        </w:tc>
      </w:tr>
      <w:tr w:rsidR="00F254DF" w:rsidRPr="00F254DF" w14:paraId="6F91496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2709E"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A374F83" w14:textId="18D1684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66F24701" w14:textId="7AC712C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AD936" w14:textId="59588DF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8BE362" w14:textId="25939BB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0,827.23 </w:t>
            </w:r>
          </w:p>
        </w:tc>
      </w:tr>
      <w:tr w:rsidR="00F254DF" w:rsidRPr="00F254DF" w14:paraId="1D720F7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9DC0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B73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0FDB3473" w14:textId="244A37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6777E23D" w14:textId="5DCD6E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F1C6B" w14:textId="0527BE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2220B" w14:textId="010EB0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195.44 </w:t>
            </w:r>
          </w:p>
        </w:tc>
      </w:tr>
      <w:tr w:rsidR="00F254DF" w:rsidRPr="00F254DF" w14:paraId="5F7D958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6F35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2E8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55580BB" w14:textId="157B88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C3842C7" w14:textId="7D3784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692A6" w14:textId="538C57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4D9A6" w14:textId="5E478C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3.93 </w:t>
            </w:r>
          </w:p>
        </w:tc>
      </w:tr>
      <w:tr w:rsidR="00F254DF" w:rsidRPr="00F254DF" w14:paraId="5AAC2B9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EE28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4C6C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506BB98E" w14:textId="33D7CE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FBA6BEE" w14:textId="51D74D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B6027" w14:textId="26E8DF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49814" w14:textId="6C3FDD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7.86 </w:t>
            </w:r>
          </w:p>
        </w:tc>
      </w:tr>
      <w:tr w:rsidR="00F254DF" w:rsidRPr="00F254DF" w14:paraId="293EBE7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1061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A228C3A" w14:textId="274ABE1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3A6A3C93" w14:textId="5B4AB07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A2B363" w14:textId="0E292E0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4C8AA97" w14:textId="6DF0659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21,252.72 </w:t>
            </w:r>
          </w:p>
        </w:tc>
      </w:tr>
      <w:tr w:rsidR="00F254DF" w:rsidRPr="00F254DF" w14:paraId="5F1A23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AC92"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54D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653DFF8" w14:textId="4DB47A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AC3E930" w14:textId="629187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5A3D7" w14:textId="2C1987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B3AEE" w14:textId="309B82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0,351.17 </w:t>
            </w:r>
          </w:p>
        </w:tc>
      </w:tr>
      <w:tr w:rsidR="00F254DF" w:rsidRPr="00F254DF" w14:paraId="737CCDB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D024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D522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4A5A5BE" w14:textId="4FE399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1D4425D" w14:textId="77A78C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2C98B" w14:textId="2071E3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AB895" w14:textId="3E1800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70.70 </w:t>
            </w:r>
          </w:p>
        </w:tc>
      </w:tr>
      <w:tr w:rsidR="00F254DF" w:rsidRPr="00F254DF" w14:paraId="7EF551D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DDA7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335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7972ED1" w14:textId="1567AA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DEBCA3D" w14:textId="090E9F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A567B" w14:textId="3808F2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4A219" w14:textId="7A4692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70.70 </w:t>
            </w:r>
          </w:p>
        </w:tc>
      </w:tr>
      <w:tr w:rsidR="00F254DF" w:rsidRPr="00F254DF" w14:paraId="31E42AA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D6D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BA3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3DBB14A1" w14:textId="30C54E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34452" w14:textId="188FB0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0E3D7" w14:textId="7D9681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29A19815" w14:textId="4E9993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900.00 </w:t>
            </w:r>
          </w:p>
        </w:tc>
      </w:tr>
      <w:tr w:rsidR="00F254DF" w:rsidRPr="00F254DF" w14:paraId="24F233D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5AB2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4BB0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36471784" w14:textId="41D948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605DE9FC" w14:textId="0E22B9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49E2" w14:textId="4F8906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D14B4" w14:textId="11A494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9,868.75 </w:t>
            </w:r>
          </w:p>
        </w:tc>
      </w:tr>
      <w:tr w:rsidR="00F254DF" w:rsidRPr="00F254DF" w14:paraId="14FF481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A776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4414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12CA0383" w14:textId="214EDB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AF57894" w14:textId="2E25ED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FA440" w14:textId="24673B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D0709" w14:textId="3BA36C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7,191.40 </w:t>
            </w:r>
          </w:p>
        </w:tc>
      </w:tr>
      <w:tr w:rsidR="00F254DF" w:rsidRPr="00F254DF" w14:paraId="776F3D4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D7253"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7979713" w14:textId="568087C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318,498.49 </w:t>
            </w:r>
          </w:p>
        </w:tc>
        <w:tc>
          <w:tcPr>
            <w:tcW w:w="0" w:type="auto"/>
            <w:tcBorders>
              <w:top w:val="nil"/>
              <w:left w:val="nil"/>
              <w:bottom w:val="single" w:sz="4" w:space="0" w:color="000000"/>
              <w:right w:val="single" w:sz="4" w:space="0" w:color="000000"/>
            </w:tcBorders>
            <w:shd w:val="clear" w:color="D8D8D8" w:fill="D8D8D8"/>
            <w:noWrap/>
            <w:vAlign w:val="bottom"/>
            <w:hideMark/>
          </w:tcPr>
          <w:p w14:paraId="5D8B5ADD" w14:textId="0EB6979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29BB82" w14:textId="38412AF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A0B414B" w14:textId="206E24C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466,868.49 </w:t>
            </w:r>
          </w:p>
        </w:tc>
      </w:tr>
      <w:tr w:rsidR="00F254DF" w:rsidRPr="00F254DF" w14:paraId="44BFF33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E406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A970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D8FA913" w14:textId="642778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1B562D8C" w14:textId="2FBA03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E2010" w14:textId="274E4F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0D53D" w14:textId="1CD589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9,499.00 </w:t>
            </w:r>
          </w:p>
        </w:tc>
      </w:tr>
      <w:tr w:rsidR="00F254DF" w:rsidRPr="00F254DF" w14:paraId="1BF20ED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185A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226B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25529D" w14:textId="7A54D1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37DF3A29" w14:textId="0D9BB7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70AAB" w14:textId="68D504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F872" w14:textId="52BF0E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15,947.34 </w:t>
            </w:r>
          </w:p>
        </w:tc>
      </w:tr>
      <w:tr w:rsidR="00F254DF" w:rsidRPr="00F254DF" w14:paraId="6A5BC81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0774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5D57A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6DF79E17" w14:textId="6FBDEA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4F78DA0E" w14:textId="3CEC66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2351B" w14:textId="53370E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C4DD5" w14:textId="3C01D4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43,423.98 </w:t>
            </w:r>
          </w:p>
        </w:tc>
      </w:tr>
      <w:tr w:rsidR="00F254DF" w:rsidRPr="00F254DF" w14:paraId="61E552C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866C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B0E1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33C8A4F5" w14:textId="3FD270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36D169C" w14:textId="0CA0D8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91CB6" w14:textId="43EDD9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F5B3E" w14:textId="0FC8EB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7,840.32 </w:t>
            </w:r>
          </w:p>
        </w:tc>
      </w:tr>
      <w:tr w:rsidR="00F254DF" w:rsidRPr="00F254DF" w14:paraId="6F51BB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672A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8D43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5415B1B" w14:textId="667E9B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750E597" w14:textId="7B43C5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48FF9" w14:textId="50F660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40D31" w14:textId="63D195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227.86 </w:t>
            </w:r>
          </w:p>
        </w:tc>
      </w:tr>
      <w:tr w:rsidR="00F254DF" w:rsidRPr="00F254DF" w14:paraId="2A4772D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1D27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4ED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68C79359" w14:textId="457198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B6CAD59" w14:textId="2F66B2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31E61" w14:textId="568815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12A0E" w14:textId="76BF3F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31.79 </w:t>
            </w:r>
          </w:p>
        </w:tc>
      </w:tr>
      <w:tr w:rsidR="00F254DF" w:rsidRPr="00F254DF" w14:paraId="761A9FB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D950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BB9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789F1940" w14:textId="256406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A98AB42" w14:textId="41E459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EB1F6" w14:textId="66D640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DD992" w14:textId="461552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280.00 </w:t>
            </w:r>
          </w:p>
        </w:tc>
      </w:tr>
      <w:tr w:rsidR="00F254DF" w:rsidRPr="00F254DF" w14:paraId="39EC228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D754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860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DCAF040" w14:textId="793AFC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D6FB34D" w14:textId="563F91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E41C0" w14:textId="731E48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D461B" w14:textId="46DD7B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5,227.86 </w:t>
            </w:r>
          </w:p>
        </w:tc>
      </w:tr>
      <w:tr w:rsidR="00F254DF" w:rsidRPr="00F254DF" w14:paraId="231B615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62C4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E5ED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75921EB" w14:textId="2887AE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176F69C" w14:textId="78900C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F8806" w14:textId="223BB8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247B6" w14:textId="408FCE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5.72 </w:t>
            </w:r>
          </w:p>
        </w:tc>
      </w:tr>
      <w:tr w:rsidR="00F254DF" w:rsidRPr="00F254DF" w14:paraId="4CBD473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3251E"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E52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B5B3A13" w14:textId="409F2D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FBF20" w14:textId="54C97D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3E866" w14:textId="519D0F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7B574640" w14:textId="15B902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380.00 </w:t>
            </w:r>
          </w:p>
        </w:tc>
      </w:tr>
      <w:tr w:rsidR="00F254DF" w:rsidRPr="00F254DF" w14:paraId="503843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1E6C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FBD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446699F6" w14:textId="3232E3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F2D5473" w14:textId="13BE3F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D90B2" w14:textId="6489E5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50376" w14:textId="454358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7.86 </w:t>
            </w:r>
          </w:p>
        </w:tc>
      </w:tr>
      <w:tr w:rsidR="00F254DF" w:rsidRPr="00F254DF" w14:paraId="523E8AC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F97A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A6A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1208EDAB" w14:textId="1AA397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B926A6C" w14:textId="5CCDAB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99F01" w14:textId="06DC1B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B25C73F" w14:textId="4881DE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87.86 </w:t>
            </w:r>
          </w:p>
        </w:tc>
      </w:tr>
      <w:tr w:rsidR="00F254DF" w:rsidRPr="00F254DF" w14:paraId="5A2F2A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F96A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2E5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2FDC62FC" w14:textId="73042E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34CE30DE" w14:textId="612911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58DE3" w14:textId="066E90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1241E" w14:textId="1D979A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991.25 </w:t>
            </w:r>
          </w:p>
        </w:tc>
      </w:tr>
      <w:tr w:rsidR="00F254DF" w:rsidRPr="00F254DF" w14:paraId="3AE157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B32C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893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5C1E8137" w14:textId="426245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9500947" w14:textId="268BD9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0AAA8" w14:textId="4D11C2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FBBE9" w14:textId="03BCCA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31.79 </w:t>
            </w:r>
          </w:p>
        </w:tc>
      </w:tr>
      <w:tr w:rsidR="00F254DF" w:rsidRPr="00F254DF" w14:paraId="16D9D20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52CE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77A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30C378CA" w14:textId="120624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55FDBB0B" w14:textId="6722A8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D70CA" w14:textId="0EEEE0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C960C" w14:textId="1ABC5C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6,901.93 </w:t>
            </w:r>
          </w:p>
        </w:tc>
      </w:tr>
      <w:tr w:rsidR="00F254DF" w:rsidRPr="00F254DF" w14:paraId="3C1CB0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C3D4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881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96E6D68" w14:textId="572CDA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C68253D" w14:textId="57D194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99C08" w14:textId="0444DE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3B6F2" w14:textId="2EE937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3.93 </w:t>
            </w:r>
          </w:p>
        </w:tc>
      </w:tr>
      <w:tr w:rsidR="00F254DF" w:rsidRPr="00F254DF" w14:paraId="0A7B563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A8A7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ECA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7105FC12" w14:textId="17B5E4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43F32" w14:textId="2CC863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90FFE" w14:textId="5DAF15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9877144" w14:textId="232A43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300.00 </w:t>
            </w:r>
          </w:p>
        </w:tc>
      </w:tr>
      <w:tr w:rsidR="00F254DF" w:rsidRPr="00F254DF" w14:paraId="57B789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7FBB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04CA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3238C2B0" w14:textId="2B44FC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199A0" w14:textId="05CADC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F7819" w14:textId="471916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E6F4346" w14:textId="5BA181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690.00 </w:t>
            </w:r>
          </w:p>
        </w:tc>
      </w:tr>
      <w:tr w:rsidR="00F254DF" w:rsidRPr="00F254DF" w14:paraId="6303B54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131C2"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F7EBAAB" w14:textId="1D136BA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0BCBE7C6" w14:textId="424EFB1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874C81" w14:textId="6FD6BDD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98EC5D4" w14:textId="3344569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53,999.54 </w:t>
            </w:r>
          </w:p>
        </w:tc>
      </w:tr>
      <w:tr w:rsidR="00F254DF" w:rsidRPr="00F254DF" w14:paraId="33BA1B2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73F0"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F88A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BCAD0BB" w14:textId="758415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7EB649C8" w14:textId="4E1B9E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9722C" w14:textId="586934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DC6D8" w14:textId="45DA8F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207.68 </w:t>
            </w:r>
          </w:p>
        </w:tc>
      </w:tr>
      <w:tr w:rsidR="00F254DF" w:rsidRPr="00F254DF" w14:paraId="296A63A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0A5F3"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B1BA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4C03D8B" w14:textId="345C0E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E05C49B" w14:textId="38D4DD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4303E" w14:textId="558BE5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BB4BB" w14:textId="608EDD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1,210.00 </w:t>
            </w:r>
          </w:p>
        </w:tc>
      </w:tr>
      <w:tr w:rsidR="00F254DF" w:rsidRPr="00F254DF" w14:paraId="7D3BE18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E210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5490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418F82C3" w14:textId="01F188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99837ED" w14:textId="112CA6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644B5" w14:textId="230236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8A6A3C7" w14:textId="29E585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5,605.00 </w:t>
            </w:r>
          </w:p>
        </w:tc>
      </w:tr>
      <w:tr w:rsidR="00F254DF" w:rsidRPr="00F254DF" w14:paraId="3C85873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8550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1FA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024EDEE" w14:textId="5716E3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73C8719D" w14:textId="55572F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B900A" w14:textId="4170B9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1C127" w14:textId="79ECF7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0,912.86 </w:t>
            </w:r>
          </w:p>
        </w:tc>
      </w:tr>
      <w:tr w:rsidR="00F254DF" w:rsidRPr="00F254DF" w14:paraId="1F5552E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07CE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5824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1BC423D5" w14:textId="1F1B16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4E9F58C7" w14:textId="1065CE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D9F30" w14:textId="0B0244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0C68F" w14:textId="104E39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0,854.00 </w:t>
            </w:r>
          </w:p>
        </w:tc>
      </w:tr>
      <w:tr w:rsidR="00F254DF" w:rsidRPr="00F254DF" w14:paraId="71347B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9761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4A0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864255F" w14:textId="5C2F98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4FA8D45" w14:textId="5CB754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A6F26" w14:textId="77258F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6F1E6" w14:textId="2B8D00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140.00 </w:t>
            </w:r>
          </w:p>
        </w:tc>
      </w:tr>
      <w:tr w:rsidR="00F254DF" w:rsidRPr="00F254DF" w14:paraId="5A34563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C00F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CAC5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331B4A96" w14:textId="5692C7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390927F2" w14:textId="2A8980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E4562" w14:textId="3B485C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88B9A" w14:textId="14A1F3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070.00 </w:t>
            </w:r>
          </w:p>
        </w:tc>
      </w:tr>
      <w:tr w:rsidR="00F254DF" w:rsidRPr="00F254DF" w14:paraId="53774FB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D7FBD"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07A28C2" w14:textId="0175B30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497A9608" w14:textId="28B7E0D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DA9EE6" w14:textId="3B88070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40ED046" w14:textId="65DA81A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603,082.95 </w:t>
            </w:r>
          </w:p>
        </w:tc>
      </w:tr>
      <w:tr w:rsidR="00F254DF" w:rsidRPr="00F254DF" w14:paraId="302C9CC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B25C9"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549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48F85D1" w14:textId="195A61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510D774B" w14:textId="3967AA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66652" w14:textId="734E09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004BE" w14:textId="503A24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256.41 </w:t>
            </w:r>
          </w:p>
        </w:tc>
      </w:tr>
      <w:tr w:rsidR="00F254DF" w:rsidRPr="00F254DF" w14:paraId="72A3E15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7524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CAC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0813961A" w14:textId="42E58A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72721485" w14:textId="5F070E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A318C" w14:textId="12E15D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B8BD1" w14:textId="666ED5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59,825.00 </w:t>
            </w:r>
          </w:p>
        </w:tc>
      </w:tr>
      <w:tr w:rsidR="00F254DF" w:rsidRPr="00F254DF" w14:paraId="18AC00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8C0E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CAF1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335CB09" w14:textId="709E3A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1BB15A0" w14:textId="6A8143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9708C" w14:textId="7E6419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F6109" w14:textId="47DE48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3.93 </w:t>
            </w:r>
          </w:p>
        </w:tc>
      </w:tr>
      <w:tr w:rsidR="00F254DF" w:rsidRPr="00F254DF" w14:paraId="4FD5227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A8A9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3363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402DB41" w14:textId="5341BB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22435" w14:textId="77CF3A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3C5B1" w14:textId="79A24A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FD3F93A" w14:textId="06FFDE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8,500.00 </w:t>
            </w:r>
          </w:p>
        </w:tc>
      </w:tr>
      <w:tr w:rsidR="00F254DF" w:rsidRPr="00F254DF" w14:paraId="3204658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8A6F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96FB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794FF5ED" w14:textId="3C421B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B9A909E" w14:textId="4A41EF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AC4A8" w14:textId="5661C7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730E9" w14:textId="26DAE1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386,203.80 </w:t>
            </w:r>
          </w:p>
        </w:tc>
      </w:tr>
      <w:tr w:rsidR="00F254DF" w:rsidRPr="00F254DF" w14:paraId="584365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6EEF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B33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48FA770C" w14:textId="78D5CE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BB5E339" w14:textId="693105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ACFB6" w14:textId="79D9C7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F2FF7" w14:textId="135DD1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3,956.90 </w:t>
            </w:r>
          </w:p>
        </w:tc>
      </w:tr>
      <w:tr w:rsidR="00F254DF" w:rsidRPr="00F254DF" w14:paraId="3BE859D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1F3B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EBA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F81A083" w14:textId="4500DE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0AF7AA1E" w14:textId="635E82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60349" w14:textId="339675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8DED0" w14:textId="36E490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8,659.86 </w:t>
            </w:r>
          </w:p>
        </w:tc>
      </w:tr>
      <w:tr w:rsidR="00F254DF" w:rsidRPr="00F254DF" w14:paraId="3BBC8B9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ADB80"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3B4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637445B" w14:textId="27C757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414644FB" w14:textId="3693E9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116A4" w14:textId="7C766E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E7A07" w14:textId="558016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7,238.06 </w:t>
            </w:r>
          </w:p>
        </w:tc>
      </w:tr>
      <w:tr w:rsidR="00F254DF" w:rsidRPr="00F254DF" w14:paraId="4EF8B6E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3043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61B0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646F1D2" w14:textId="3181A9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AB7D3D0" w14:textId="3649B7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BA30" w14:textId="3D1957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4A54B" w14:textId="4CAA92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7.86 </w:t>
            </w:r>
          </w:p>
        </w:tc>
      </w:tr>
      <w:tr w:rsidR="00F254DF" w:rsidRPr="00F254DF" w14:paraId="6070659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E4BA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A4B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1C21AABA" w14:textId="05E32F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529F64B5" w14:textId="390B53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74400" w14:textId="077C2B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8A273" w14:textId="3C1B11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1,811.13 </w:t>
            </w:r>
          </w:p>
        </w:tc>
      </w:tr>
      <w:tr w:rsidR="00F254DF" w:rsidRPr="00F254DF" w14:paraId="0D09359A"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7208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DA8F6B2" w14:textId="7F78B27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60D0853" w14:textId="57E79AE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04FCCB" w14:textId="66D9C04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362CAC5" w14:textId="7ABC2E6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784,520.86 </w:t>
            </w:r>
          </w:p>
        </w:tc>
      </w:tr>
      <w:tr w:rsidR="00F254DF" w:rsidRPr="00F254DF" w14:paraId="72E50F0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A0115"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8433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1683CCC" w14:textId="1DFE79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6F13C71" w14:textId="3AA726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8AF31" w14:textId="401098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5B342" w14:textId="344B92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767.56 </w:t>
            </w:r>
          </w:p>
        </w:tc>
      </w:tr>
      <w:tr w:rsidR="00F254DF" w:rsidRPr="00F254DF" w14:paraId="0D52D4A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D83C3"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4A6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18F6CE8B" w14:textId="253084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F5E586D" w14:textId="4C7A04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334B2" w14:textId="5B8493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98E77" w14:textId="6358D8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5.72 </w:t>
            </w:r>
          </w:p>
        </w:tc>
      </w:tr>
      <w:tr w:rsidR="00F254DF" w:rsidRPr="00F254DF" w14:paraId="3BE001F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3C33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4B43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092E518" w14:textId="30341A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BA343" w14:textId="5DF422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2F723" w14:textId="39A62A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9AFE397" w14:textId="09FE6C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4ECD41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858C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2309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427F0572" w14:textId="03CF2B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E00B22B" w14:textId="07D7CB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FE79A" w14:textId="197FEB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4B977" w14:textId="2318A5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5.72 </w:t>
            </w:r>
          </w:p>
        </w:tc>
      </w:tr>
      <w:tr w:rsidR="00F254DF" w:rsidRPr="00F254DF" w14:paraId="553C3B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28AC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2818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75510431" w14:textId="7AEFB9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401AC350" w14:textId="08817D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3AEA6" w14:textId="38CE38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0074C" w14:textId="4AF28C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0,901.86 </w:t>
            </w:r>
          </w:p>
        </w:tc>
      </w:tr>
      <w:tr w:rsidR="00F254DF" w:rsidRPr="00F254DF" w14:paraId="24061EE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5A32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FF4A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99A0921" w14:textId="606B2B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D32FC" w14:textId="172400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9CFB3" w14:textId="26F5D5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3220449" w14:textId="5CE45B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500.00 </w:t>
            </w:r>
          </w:p>
        </w:tc>
      </w:tr>
      <w:tr w:rsidR="00F254DF" w:rsidRPr="00F254DF" w14:paraId="114188ED"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DCB760"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373927A" w14:textId="1D5A124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43C7196D" w14:textId="107C26A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2752E6" w14:textId="3524FE8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7A41567" w14:textId="65E9962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9,208,794.83 </w:t>
            </w:r>
          </w:p>
        </w:tc>
      </w:tr>
      <w:tr w:rsidR="00F254DF" w:rsidRPr="00F254DF" w14:paraId="7AEAC6F5"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9C5B"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93101A4" w14:textId="2FEFF40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381894FE" w14:textId="7023C32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18B8C1" w14:textId="6F1A123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48DD8" w14:textId="2A9D829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744,138.18 </w:t>
            </w:r>
          </w:p>
        </w:tc>
      </w:tr>
      <w:tr w:rsidR="00F254DF" w:rsidRPr="00F254DF" w14:paraId="769CB85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F95EC"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74E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40D6E2AA" w14:textId="1A3CD0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EC25E51" w14:textId="4B5A5D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8F2A3" w14:textId="0AF6BF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12D4E" w14:textId="04B138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4,440.00 </w:t>
            </w:r>
          </w:p>
        </w:tc>
      </w:tr>
      <w:tr w:rsidR="00F254DF" w:rsidRPr="00F254DF" w14:paraId="3679147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876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FECD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0CBD5577" w14:textId="07ECA2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56845E8A" w14:textId="68D849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BC9B2" w14:textId="681DCE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58B47" w14:textId="01B56F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6,240.00 </w:t>
            </w:r>
          </w:p>
        </w:tc>
      </w:tr>
      <w:tr w:rsidR="00F254DF" w:rsidRPr="00F254DF" w14:paraId="3FCB8B2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3CC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993E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76CC0EB5" w14:textId="21DAE0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0D5D3762" w14:textId="39519A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2675E" w14:textId="3B0557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466E6" w14:textId="017DB5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33,080.00 </w:t>
            </w:r>
          </w:p>
        </w:tc>
      </w:tr>
      <w:tr w:rsidR="00F254DF" w:rsidRPr="00F254DF" w14:paraId="5C2C31C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57A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425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760F8B80" w14:textId="5A4288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D679341" w14:textId="62DE83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8F1DE" w14:textId="45FCA5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38F8A" w14:textId="5F55AF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63,960.00 </w:t>
            </w:r>
          </w:p>
        </w:tc>
      </w:tr>
      <w:tr w:rsidR="00F254DF" w:rsidRPr="00F254DF" w14:paraId="0524705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F616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8CE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559807A0" w14:textId="74F7B0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44695DEA" w14:textId="7A2F61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4BD37" w14:textId="675E41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BAD56" w14:textId="7FA7AA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2,960.00 </w:t>
            </w:r>
          </w:p>
        </w:tc>
      </w:tr>
      <w:tr w:rsidR="00F254DF" w:rsidRPr="00F254DF" w14:paraId="0555A95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65A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34FF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71205C26" w14:textId="0EA5AA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017C0356" w14:textId="1B5988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8B284" w14:textId="1857B5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5353E" w14:textId="769B32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3,560.00 </w:t>
            </w:r>
          </w:p>
        </w:tc>
      </w:tr>
      <w:tr w:rsidR="00F254DF" w:rsidRPr="00F254DF" w14:paraId="30E139F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EEF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DF9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6F79E285" w14:textId="282E45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1F3F7F6" w14:textId="28BFEA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C64B7" w14:textId="7D7F41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0C434" w14:textId="208A80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1,200.00 </w:t>
            </w:r>
          </w:p>
        </w:tc>
      </w:tr>
      <w:tr w:rsidR="00F254DF" w:rsidRPr="00F254DF" w14:paraId="465791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9243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E9B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0B452290" w14:textId="1B50B1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64BADC6" w14:textId="578B74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68ADD" w14:textId="0365AB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A212B" w14:textId="76293A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480.00 </w:t>
            </w:r>
          </w:p>
        </w:tc>
      </w:tr>
      <w:tr w:rsidR="00F254DF" w:rsidRPr="00F254DF" w14:paraId="544B60D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E31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597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F0235D5" w14:textId="1EAB55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2D823E5" w14:textId="67A304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5B0E2" w14:textId="180715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F736A" w14:textId="1E6A4D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4,132.00 </w:t>
            </w:r>
          </w:p>
        </w:tc>
      </w:tr>
      <w:tr w:rsidR="00F254DF" w:rsidRPr="00F254DF" w14:paraId="459DFE8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E0D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70DA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E3485FB" w14:textId="48F201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0004C9D3" w14:textId="01F2AD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F5CBF" w14:textId="4F10C0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5F4F7" w14:textId="2B742B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8,400.00 </w:t>
            </w:r>
          </w:p>
        </w:tc>
      </w:tr>
      <w:tr w:rsidR="00F254DF" w:rsidRPr="00F254DF" w14:paraId="0CDA24D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A56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6A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20C24952" w14:textId="2BCB54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58838509" w14:textId="567703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39797" w14:textId="6CB6CB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B5638" w14:textId="4F85A5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3,360.00 </w:t>
            </w:r>
          </w:p>
        </w:tc>
      </w:tr>
      <w:tr w:rsidR="00F254DF" w:rsidRPr="00F254DF" w14:paraId="0BD8D5E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5297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5C6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130D724" w14:textId="1780B3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19BA47B6" w14:textId="160775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DDD79" w14:textId="7D1513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621F5" w14:textId="65A2E0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6,114.18 </w:t>
            </w:r>
          </w:p>
        </w:tc>
      </w:tr>
      <w:tr w:rsidR="00F254DF" w:rsidRPr="00F254DF" w14:paraId="07A7C47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2454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95AA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5097EE5E" w14:textId="02957B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6FA07858" w14:textId="3BF8C3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5ACE5" w14:textId="611D5C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6C0CD" w14:textId="5C2EA5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8,040.00 </w:t>
            </w:r>
          </w:p>
        </w:tc>
      </w:tr>
      <w:tr w:rsidR="00F254DF" w:rsidRPr="00F254DF" w14:paraId="5992BD0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9CE4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DB054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2D6586CD" w14:textId="5FCF06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AF12770" w14:textId="73C719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2B9AD" w14:textId="773604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9C7FD" w14:textId="4376AA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1,800.00 </w:t>
            </w:r>
          </w:p>
        </w:tc>
      </w:tr>
      <w:tr w:rsidR="00F254DF" w:rsidRPr="00F254DF" w14:paraId="1A439F7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9B6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29AF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C7F88D7" w14:textId="7DB57F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33B15FCC" w14:textId="2789D3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4D7B9" w14:textId="14F38C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49A0A" w14:textId="00CEB0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600.00 </w:t>
            </w:r>
          </w:p>
        </w:tc>
      </w:tr>
      <w:tr w:rsidR="00F254DF" w:rsidRPr="00F254DF" w14:paraId="09163D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A5B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C9A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2C21E18" w14:textId="3444E7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C095E2E" w14:textId="6DBCE1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ECDEB" w14:textId="76638E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EADF3" w14:textId="5C7F8D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280.00 </w:t>
            </w:r>
          </w:p>
        </w:tc>
      </w:tr>
      <w:tr w:rsidR="00F254DF" w:rsidRPr="00F254DF" w14:paraId="3534FAB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66F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693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086C8B93" w14:textId="25A39A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7334890" w14:textId="24F0CF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3A511" w14:textId="2654FE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02E1B" w14:textId="6F2921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280.00 </w:t>
            </w:r>
          </w:p>
        </w:tc>
      </w:tr>
      <w:tr w:rsidR="00F254DF" w:rsidRPr="00F254DF" w14:paraId="06DEAC3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2FFF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29D7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180C0CA" w14:textId="64CA64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370F34D" w14:textId="076E07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2BCCB" w14:textId="63E57F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1A045" w14:textId="15763D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6,120.00 </w:t>
            </w:r>
          </w:p>
        </w:tc>
      </w:tr>
      <w:tr w:rsidR="00F254DF" w:rsidRPr="00F254DF" w14:paraId="6559889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1AB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468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3C791E89" w14:textId="6FEBC1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0D953E2C" w14:textId="1487DC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ECDA4" w14:textId="0887C7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3D422" w14:textId="6EFC86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9,800.00 </w:t>
            </w:r>
          </w:p>
        </w:tc>
      </w:tr>
      <w:tr w:rsidR="00F254DF" w:rsidRPr="00F254DF" w14:paraId="163B352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8E24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E12E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ED77EC8" w14:textId="5D5E16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3C27A336" w14:textId="59450F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D1F50" w14:textId="221205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731F5" w14:textId="500D08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4,600.00 </w:t>
            </w:r>
          </w:p>
        </w:tc>
      </w:tr>
      <w:tr w:rsidR="00F254DF" w:rsidRPr="00F254DF" w14:paraId="57A9AA4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2C6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032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620D4CC2" w14:textId="2185DD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3469188" w14:textId="4F01A8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9ED31" w14:textId="060244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D4205" w14:textId="5C6AE4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1,840.00 </w:t>
            </w:r>
          </w:p>
        </w:tc>
      </w:tr>
      <w:tr w:rsidR="00F254DF" w:rsidRPr="00F254DF" w14:paraId="302C7E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6A95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BE5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81EC0CC" w14:textId="0FF0C6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ED717DF" w14:textId="57CB26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B7D9C" w14:textId="6F3DF6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E9AF7" w14:textId="14F7CF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7,680.00 </w:t>
            </w:r>
          </w:p>
        </w:tc>
      </w:tr>
      <w:tr w:rsidR="00F254DF" w:rsidRPr="00F254DF" w14:paraId="338411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20E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1999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183DBDF3" w14:textId="76407C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13ACDE6F" w14:textId="5A30E4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E02EA" w14:textId="4416CA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2CCDD" w14:textId="3A65C5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3,452.00 </w:t>
            </w:r>
          </w:p>
        </w:tc>
      </w:tr>
      <w:tr w:rsidR="00F254DF" w:rsidRPr="00F254DF" w14:paraId="6E4DA66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E481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171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394B7E04" w14:textId="2FC589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202E23DD" w14:textId="12161F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2A8E8" w14:textId="06AECB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69B08" w14:textId="4604A9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05,360.00 </w:t>
            </w:r>
          </w:p>
        </w:tc>
      </w:tr>
      <w:tr w:rsidR="00F254DF" w:rsidRPr="00F254DF" w14:paraId="2DF565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5543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BE4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0E65D58E" w14:textId="531D0F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BE5A69" w14:textId="6FC0B2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F6654" w14:textId="63D251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58BD7" w14:textId="0CCF9E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0,000.00 </w:t>
            </w:r>
          </w:p>
        </w:tc>
      </w:tr>
      <w:tr w:rsidR="00F254DF" w:rsidRPr="00F254DF" w14:paraId="5C17144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92F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E826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3B9DCE69" w14:textId="012C3B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0046AF0" w14:textId="657999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73608" w14:textId="7B89EC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09744" w14:textId="4BB7BD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7,360.00 </w:t>
            </w:r>
          </w:p>
        </w:tc>
      </w:tr>
      <w:tr w:rsidR="00F254DF" w:rsidRPr="00F254DF" w14:paraId="17547D7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1549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7D1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66C4583A" w14:textId="11FFE3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15799C9D" w14:textId="435305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9E9F4" w14:textId="456372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13B50" w14:textId="7C62EE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9,000.00 </w:t>
            </w:r>
          </w:p>
        </w:tc>
      </w:tr>
      <w:tr w:rsidR="00F254DF" w:rsidRPr="00F254DF" w14:paraId="459CAE2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EE7C6"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6EE55B9" w14:textId="33954BF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505B55ED" w14:textId="501A33B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FC3605" w14:textId="51EFB9A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B13E40" w14:textId="726888B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191,738.09 </w:t>
            </w:r>
          </w:p>
        </w:tc>
      </w:tr>
      <w:tr w:rsidR="00F254DF" w:rsidRPr="00F254DF" w14:paraId="528E2F4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223BA"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15F5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A2DB4E" w14:textId="05648F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BC4053F" w14:textId="72DC62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A076C" w14:textId="5F1DE4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B834B" w14:textId="6BD783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7,000.00 </w:t>
            </w:r>
          </w:p>
        </w:tc>
      </w:tr>
      <w:tr w:rsidR="00F254DF" w:rsidRPr="00F254DF" w14:paraId="760B2E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8CA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F648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4201738D" w14:textId="0EE688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4CBACB81" w14:textId="068962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DE131" w14:textId="5D40E8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4D9A9" w14:textId="01CAF3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2,200.00 </w:t>
            </w:r>
          </w:p>
        </w:tc>
      </w:tr>
      <w:tr w:rsidR="00F254DF" w:rsidRPr="00F254DF" w14:paraId="71357E6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A4C0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38F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50DC2507" w14:textId="63D622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8856B04" w14:textId="18E70A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73A64" w14:textId="61C86D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7E22D" w14:textId="51261A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8,080.00 </w:t>
            </w:r>
          </w:p>
        </w:tc>
      </w:tr>
      <w:tr w:rsidR="00F254DF" w:rsidRPr="00F254DF" w14:paraId="78B313A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E4C3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ED94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07E2904D" w14:textId="023E61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19C6983E" w14:textId="663C1D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B33D3" w14:textId="51239E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0136B" w14:textId="094BCB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5,520.00 </w:t>
            </w:r>
          </w:p>
        </w:tc>
      </w:tr>
      <w:tr w:rsidR="00F254DF" w:rsidRPr="00F254DF" w14:paraId="3B9ADD9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648C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218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241EB157" w14:textId="334369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48861EE9" w14:textId="602728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CB559" w14:textId="66020E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5F5F7" w14:textId="463732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9,800.00 </w:t>
            </w:r>
          </w:p>
        </w:tc>
      </w:tr>
      <w:tr w:rsidR="00F254DF" w:rsidRPr="00F254DF" w14:paraId="2B5005E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31E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993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1B29E529" w14:textId="1FB70C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31490E2B" w14:textId="0812FF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14AE8" w14:textId="775C97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38477" w14:textId="0F36AF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74,240.00 </w:t>
            </w:r>
          </w:p>
        </w:tc>
      </w:tr>
      <w:tr w:rsidR="00F254DF" w:rsidRPr="00F254DF" w14:paraId="46CA6EE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E1FF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D2C6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193D7E48" w14:textId="7336B8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722443B" w14:textId="4E0136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06E7E" w14:textId="019CFA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B9032" w14:textId="06AFF2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6,960.00 </w:t>
            </w:r>
          </w:p>
        </w:tc>
      </w:tr>
      <w:tr w:rsidR="00F254DF" w:rsidRPr="00F254DF" w14:paraId="30466AB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DA13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F44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7E1C1F14" w14:textId="6E0F47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17E12BB1" w14:textId="066C50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5EEA8" w14:textId="0B05E8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17633" w14:textId="0EF21F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8,040.00 </w:t>
            </w:r>
          </w:p>
        </w:tc>
      </w:tr>
      <w:tr w:rsidR="00F254DF" w:rsidRPr="00F254DF" w14:paraId="05F75A0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801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E19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1F6510C8" w14:textId="79BC9E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03419C48" w14:textId="6FB813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51E8C" w14:textId="3A1CEC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190AA" w14:textId="0B5CEB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96,920.00 </w:t>
            </w:r>
          </w:p>
        </w:tc>
      </w:tr>
      <w:tr w:rsidR="00F254DF" w:rsidRPr="00F254DF" w14:paraId="1266D3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612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6E63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2EFA9988" w14:textId="28D8B2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EE0D02B" w14:textId="067FFB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EF2AF" w14:textId="724F95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12772" w14:textId="108A32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7,560.00 </w:t>
            </w:r>
          </w:p>
        </w:tc>
      </w:tr>
      <w:tr w:rsidR="00F254DF" w:rsidRPr="00F254DF" w14:paraId="74061BC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9A04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7382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16156DA" w14:textId="27C7A3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3E4DD59E" w14:textId="53556C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8E1F1" w14:textId="5AACEE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0C8B2" w14:textId="00D8B6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0,760.00 </w:t>
            </w:r>
          </w:p>
        </w:tc>
      </w:tr>
      <w:tr w:rsidR="00F254DF" w:rsidRPr="00F254DF" w14:paraId="2716AF5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3C8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FCD6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1D48191A" w14:textId="6A3392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1F7B9E8" w14:textId="11FD08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3F3B7" w14:textId="784AC5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985D3" w14:textId="78A4A5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640.00 </w:t>
            </w:r>
          </w:p>
        </w:tc>
      </w:tr>
      <w:tr w:rsidR="00F254DF" w:rsidRPr="00F254DF" w14:paraId="36CE1E7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179A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55F8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651E7FAE" w14:textId="1E9AAD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E15148B" w14:textId="4F5001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20CA2" w14:textId="7F1400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B9185" w14:textId="6552E3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4,880.00 </w:t>
            </w:r>
          </w:p>
        </w:tc>
      </w:tr>
      <w:tr w:rsidR="00F254DF" w:rsidRPr="00F254DF" w14:paraId="25F01A2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30B6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A32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44CB08DC" w14:textId="57D22F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C1FB078" w14:textId="1A7918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1CF8D" w14:textId="7A22B6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41389" w14:textId="5EAF90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2,080.00 </w:t>
            </w:r>
          </w:p>
        </w:tc>
      </w:tr>
      <w:tr w:rsidR="00F254DF" w:rsidRPr="00F254DF" w14:paraId="1228620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7BA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F690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20C3ED4" w14:textId="504BC2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AD32155" w14:textId="2D7B40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29D4F" w14:textId="5053F5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9BB0A" w14:textId="773E98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0,320.00 </w:t>
            </w:r>
          </w:p>
        </w:tc>
      </w:tr>
      <w:tr w:rsidR="00F254DF" w:rsidRPr="00F254DF" w14:paraId="0CF156B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5EF5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C21B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46A74BE4" w14:textId="15FFCE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1B1749D0" w14:textId="0C69BA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77E30" w14:textId="2A8D86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0D82B" w14:textId="12104B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19,480.00 </w:t>
            </w:r>
          </w:p>
        </w:tc>
      </w:tr>
      <w:tr w:rsidR="00F254DF" w:rsidRPr="00F254DF" w14:paraId="2FA559A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85C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CF46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0AD88389" w14:textId="276F46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2F3AE521" w14:textId="1FCFF4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4EBF9" w14:textId="7AF8E2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D5FC8" w14:textId="0861CF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0,838.91 </w:t>
            </w:r>
          </w:p>
        </w:tc>
      </w:tr>
      <w:tr w:rsidR="00F254DF" w:rsidRPr="00F254DF" w14:paraId="137C4A7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D65D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89A7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67B557E" w14:textId="13049E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48BC9CB" w14:textId="42FBF5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96243" w14:textId="7D3296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B8560" w14:textId="54CBA5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7,200.00 </w:t>
            </w:r>
          </w:p>
        </w:tc>
      </w:tr>
      <w:tr w:rsidR="00F254DF" w:rsidRPr="00F254DF" w14:paraId="056C012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2B5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B97A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1306A49D" w14:textId="04021E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0E5C9B8" w14:textId="026F29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8518B" w14:textId="74B32B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CEFBA" w14:textId="6F251C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5,720.00 </w:t>
            </w:r>
          </w:p>
        </w:tc>
      </w:tr>
      <w:tr w:rsidR="00F254DF" w:rsidRPr="00F254DF" w14:paraId="5CD5CB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4AC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23B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4711EE4" w14:textId="7090F4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62BB0C9C" w14:textId="59B6A8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F9935" w14:textId="1E6742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56C9B" w14:textId="3704AB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2,840.00 </w:t>
            </w:r>
          </w:p>
        </w:tc>
      </w:tr>
      <w:tr w:rsidR="00F254DF" w:rsidRPr="00F254DF" w14:paraId="52D34C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2D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DE8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CED309A" w14:textId="75B7AA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226E4463" w14:textId="7A5DF0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24588" w14:textId="3FFD1C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25BC2" w14:textId="4E7FC6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1,040.00 </w:t>
            </w:r>
          </w:p>
        </w:tc>
      </w:tr>
      <w:tr w:rsidR="00F254DF" w:rsidRPr="00F254DF" w14:paraId="3F67F9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89E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8AC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8EE97B2" w14:textId="798DC1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743E902E" w14:textId="4170C6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E331E" w14:textId="450169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BC9DC" w14:textId="11601D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5,120.00 </w:t>
            </w:r>
          </w:p>
        </w:tc>
      </w:tr>
      <w:tr w:rsidR="00F254DF" w:rsidRPr="00F254DF" w14:paraId="083540C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FC7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55B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765A924B" w14:textId="309C84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BAB449B" w14:textId="0F860F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39D70" w14:textId="13A2D2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BB532" w14:textId="66CEBE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73,520.00 </w:t>
            </w:r>
          </w:p>
        </w:tc>
      </w:tr>
      <w:tr w:rsidR="00F254DF" w:rsidRPr="00F254DF" w14:paraId="48A5A40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2776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B2F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254A9BEB" w14:textId="728957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3A4C4C5B" w14:textId="268167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A0B90" w14:textId="529677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A583F" w14:textId="313916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1,400.00 </w:t>
            </w:r>
          </w:p>
        </w:tc>
      </w:tr>
      <w:tr w:rsidR="00F254DF" w:rsidRPr="00F254DF" w14:paraId="3F6814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16CC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764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41AABB37" w14:textId="324E07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4DDCF5F6" w14:textId="52F5EC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4B50F" w14:textId="7D71AB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2E05B" w14:textId="43C3F3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45,080.00 </w:t>
            </w:r>
          </w:p>
        </w:tc>
      </w:tr>
      <w:tr w:rsidR="00F254DF" w:rsidRPr="00F254DF" w14:paraId="78C19EF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B8F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6D9E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7B1DF24" w14:textId="7E916F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CA1D5A" w14:textId="58A7ED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4F2CF" w14:textId="56F21F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3D327" w14:textId="348952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000.00 </w:t>
            </w:r>
          </w:p>
        </w:tc>
      </w:tr>
      <w:tr w:rsidR="00F254DF" w:rsidRPr="00F254DF" w14:paraId="375A3E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C44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008C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5EC9380" w14:textId="4F1143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FE388F8" w14:textId="4F2871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A4220" w14:textId="0EC74F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789A9" w14:textId="407E1C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4,160.00 </w:t>
            </w:r>
          </w:p>
        </w:tc>
      </w:tr>
      <w:tr w:rsidR="00F254DF" w:rsidRPr="00F254DF" w14:paraId="1E7B7AD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E25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18F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3379EC66" w14:textId="0A2D62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676EDDEB" w14:textId="20F0EB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46A8C" w14:textId="3B4057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83F19" w14:textId="54BFB5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42,339.18 </w:t>
            </w:r>
          </w:p>
        </w:tc>
      </w:tr>
      <w:tr w:rsidR="00F254DF" w:rsidRPr="00F254DF" w14:paraId="359B9D9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5153B"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3AC1A99" w14:textId="7B018C5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5C855931" w14:textId="0237FD8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BB9614" w14:textId="3CEE816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79389B" w14:textId="31D8C3E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425,486.92 </w:t>
            </w:r>
          </w:p>
        </w:tc>
      </w:tr>
      <w:tr w:rsidR="00F254DF" w:rsidRPr="00F254DF" w14:paraId="0230088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8FCE6"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ADDF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FF33C53" w14:textId="4A8BCD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615E414C" w14:textId="655406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BF844" w14:textId="650B1D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04BFB" w14:textId="305644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0,680.00 </w:t>
            </w:r>
          </w:p>
        </w:tc>
      </w:tr>
      <w:tr w:rsidR="00F254DF" w:rsidRPr="00F254DF" w14:paraId="0A80B8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4C073"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7AA3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00EAA1F3" w14:textId="7A449B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4453898F" w14:textId="74F627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0FD77" w14:textId="374516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8A902" w14:textId="24AFCD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4,280.00 </w:t>
            </w:r>
          </w:p>
        </w:tc>
      </w:tr>
      <w:tr w:rsidR="00F254DF" w:rsidRPr="00F254DF" w14:paraId="0297539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B11C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5D4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9D10686" w14:textId="1D6FC7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F424EA" w14:textId="0A5B0F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8DD81" w14:textId="52AED4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6760F" w14:textId="2ADB3F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000.00 </w:t>
            </w:r>
          </w:p>
        </w:tc>
      </w:tr>
      <w:tr w:rsidR="00F254DF" w:rsidRPr="00F254DF" w14:paraId="53B7AF3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F4D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2F2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31F4DB4" w14:textId="110725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02F4BFBD" w14:textId="64667F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C5BB1" w14:textId="62180E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63C9B" w14:textId="19631B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7,030.45 </w:t>
            </w:r>
          </w:p>
        </w:tc>
      </w:tr>
      <w:tr w:rsidR="00F254DF" w:rsidRPr="00F254DF" w14:paraId="43FF818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8FA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8E4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5EA5B6BD" w14:textId="7882A6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6605A9D" w14:textId="3A6786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0E65F" w14:textId="20363B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279DE" w14:textId="0BBE92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2,074.00 </w:t>
            </w:r>
          </w:p>
        </w:tc>
      </w:tr>
      <w:tr w:rsidR="00F254DF" w:rsidRPr="00F254DF" w14:paraId="47FFFF4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91E6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FAFF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30FE0460" w14:textId="11CDF9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BFA9D76" w14:textId="696AD9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76F63" w14:textId="68C90A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919A9" w14:textId="4996A5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8,742.00 </w:t>
            </w:r>
          </w:p>
        </w:tc>
      </w:tr>
      <w:tr w:rsidR="00F254DF" w:rsidRPr="00F254DF" w14:paraId="18EC063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0C7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1126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51CC8C2E" w14:textId="2CA1DA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2F2A9D79" w14:textId="5BBC7C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7FFDB" w14:textId="7F47F4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F2051" w14:textId="6F5453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0,480.00 </w:t>
            </w:r>
          </w:p>
        </w:tc>
      </w:tr>
      <w:tr w:rsidR="00F254DF" w:rsidRPr="00F254DF" w14:paraId="55CA71E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6C6E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8F6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903B5FA" w14:textId="3D3B78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E68F138" w14:textId="166FCC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AAA10" w14:textId="2CFE2F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B14E9" w14:textId="7EC39E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1,800.00 </w:t>
            </w:r>
          </w:p>
        </w:tc>
      </w:tr>
      <w:tr w:rsidR="00F254DF" w:rsidRPr="00F254DF" w14:paraId="103CD7F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03F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30ED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4FE4B90" w14:textId="68527E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AA5C941" w14:textId="5363B7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67258" w14:textId="38B7B5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D687D" w14:textId="160F1D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5,920.00 </w:t>
            </w:r>
          </w:p>
        </w:tc>
      </w:tr>
      <w:tr w:rsidR="00F254DF" w:rsidRPr="00F254DF" w14:paraId="3C80AD9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6C7E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F84D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23B908F9" w14:textId="03C7DB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0C9A0783" w14:textId="47D7EC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ED1E8" w14:textId="25F531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7764B" w14:textId="1868A4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0,040.00 </w:t>
            </w:r>
          </w:p>
        </w:tc>
      </w:tr>
      <w:tr w:rsidR="00F254DF" w:rsidRPr="00F254DF" w14:paraId="1ECF1F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112D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C7B6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0767DCB8" w14:textId="58BC0F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368B2356" w14:textId="6A68D5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75F54" w14:textId="1664A3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0DF1F" w14:textId="46D375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7,120.00 </w:t>
            </w:r>
          </w:p>
        </w:tc>
      </w:tr>
      <w:tr w:rsidR="00F254DF" w:rsidRPr="00F254DF" w14:paraId="5B22EC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57DA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1735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6EA38382" w14:textId="0684CA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11F9126F" w14:textId="49555B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4D7B6" w14:textId="39D26E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41B1D" w14:textId="1BC70B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93,480.47 </w:t>
            </w:r>
          </w:p>
        </w:tc>
      </w:tr>
      <w:tr w:rsidR="00F254DF" w:rsidRPr="00F254DF" w14:paraId="10EEAFB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FA4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77E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00236297" w14:textId="619EEB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889D886" w14:textId="7DD334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48A31" w14:textId="67683E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61ED0" w14:textId="34427A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3,600.00 </w:t>
            </w:r>
          </w:p>
        </w:tc>
      </w:tr>
      <w:tr w:rsidR="00F254DF" w:rsidRPr="00F254DF" w14:paraId="468827C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81E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2478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3F2D92CB" w14:textId="603178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265465E" w14:textId="7BBC83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96F13" w14:textId="77D8EC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6E719" w14:textId="279241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03,840.00 </w:t>
            </w:r>
          </w:p>
        </w:tc>
      </w:tr>
      <w:tr w:rsidR="00F254DF" w:rsidRPr="00F254DF" w14:paraId="6E3B522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AA56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75AE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2046E952" w14:textId="08986C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B71B85E" w14:textId="073652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AD63A" w14:textId="07B0F8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92E02" w14:textId="063F83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6,400.00 </w:t>
            </w:r>
          </w:p>
        </w:tc>
      </w:tr>
      <w:tr w:rsidR="00F254DF" w:rsidRPr="00F254DF" w14:paraId="3975458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B173A"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E46F87E" w14:textId="017D70D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3B7CD51" w14:textId="7F6C6E4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4C8A91" w14:textId="51ABE5E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6CDD7B" w14:textId="28B3AB7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847,431.64 </w:t>
            </w:r>
          </w:p>
        </w:tc>
      </w:tr>
      <w:tr w:rsidR="00F254DF" w:rsidRPr="00F254DF" w14:paraId="4B9AAB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93F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6348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C1A9BEC" w14:textId="31BB27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3DCAE5D" w14:textId="1F742D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9E28D" w14:textId="721289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520FA" w14:textId="2D00FC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47,431.64 </w:t>
            </w:r>
          </w:p>
        </w:tc>
      </w:tr>
      <w:tr w:rsidR="00F254DF" w:rsidRPr="00F254DF" w14:paraId="561F1D1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0F52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4E9B46E" w14:textId="05118DC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4,548,060.45 </w:t>
            </w:r>
          </w:p>
        </w:tc>
        <w:tc>
          <w:tcPr>
            <w:tcW w:w="0" w:type="auto"/>
            <w:tcBorders>
              <w:top w:val="nil"/>
              <w:left w:val="nil"/>
              <w:bottom w:val="single" w:sz="4" w:space="0" w:color="000000"/>
              <w:right w:val="single" w:sz="4" w:space="0" w:color="000000"/>
            </w:tcBorders>
            <w:shd w:val="clear" w:color="A5A5A5" w:fill="A5A5A5"/>
            <w:noWrap/>
            <w:vAlign w:val="bottom"/>
            <w:hideMark/>
          </w:tcPr>
          <w:p w14:paraId="54BBC2F1" w14:textId="5019073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326F5E" w14:textId="67EB865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E73E7E" w14:textId="4CF7F70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4,548,060.45 </w:t>
            </w:r>
          </w:p>
        </w:tc>
      </w:tr>
      <w:tr w:rsidR="00F254DF" w:rsidRPr="00F254DF" w14:paraId="3EE3874D"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B6674"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04862FFC" w14:textId="3706541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533,611.10 </w:t>
            </w:r>
          </w:p>
        </w:tc>
        <w:tc>
          <w:tcPr>
            <w:tcW w:w="0" w:type="auto"/>
            <w:tcBorders>
              <w:top w:val="nil"/>
              <w:left w:val="nil"/>
              <w:bottom w:val="single" w:sz="4" w:space="0" w:color="000000"/>
              <w:right w:val="single" w:sz="4" w:space="0" w:color="000000"/>
            </w:tcBorders>
            <w:shd w:val="clear" w:color="D8D8D8" w:fill="D8D8D8"/>
            <w:noWrap/>
            <w:vAlign w:val="bottom"/>
            <w:hideMark/>
          </w:tcPr>
          <w:p w14:paraId="2AEB80BC" w14:textId="5D96904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B680E2" w14:textId="4C9F69A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7B2B78" w14:textId="338C213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533,611.10 </w:t>
            </w:r>
          </w:p>
        </w:tc>
      </w:tr>
      <w:tr w:rsidR="00F254DF" w:rsidRPr="00F254DF" w14:paraId="2104527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A7196"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44E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6F26C24" w14:textId="7B5E46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2B7D2B" w14:textId="155D8D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D9729" w14:textId="6D0AE3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CF71C" w14:textId="1E7426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0292FB3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D95A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2CE0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6466E2BE" w14:textId="1D6DB7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A158B22" w14:textId="508408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777B7" w14:textId="760BE1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84B38" w14:textId="6E7831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r>
      <w:tr w:rsidR="00F254DF" w:rsidRPr="00F254DF" w14:paraId="4862615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B9FC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E783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22874A79" w14:textId="7B818C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40D208" w14:textId="269D9E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66116" w14:textId="0647DF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75D37" w14:textId="44E63B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2CCD35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C128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098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44174637" w14:textId="2AB793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ED7F13" w14:textId="3118FA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0E699" w14:textId="4129CA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B6E98" w14:textId="5E9CC6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1B1C5C7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8D49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0E5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12225221" w14:textId="4BC80B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49B56DF7" w14:textId="7CB9A3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87C7D" w14:textId="2154AC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CA67F" w14:textId="4330CC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128.00 </w:t>
            </w:r>
          </w:p>
        </w:tc>
      </w:tr>
      <w:tr w:rsidR="00F254DF" w:rsidRPr="00F254DF" w14:paraId="393E646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4500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F97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507E88B4" w14:textId="7D6F51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214F524F" w14:textId="467071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57045" w14:textId="095D98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10387" w14:textId="19165B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602.00 </w:t>
            </w:r>
          </w:p>
        </w:tc>
      </w:tr>
      <w:tr w:rsidR="00F254DF" w:rsidRPr="00F254DF" w14:paraId="52B0357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E133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4EC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450FD518" w14:textId="13C966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6EC866" w14:textId="6BE9CC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99E4" w14:textId="09A523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E9972" w14:textId="25D64E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3F34385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FE3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10A3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7BB10397" w14:textId="4072FC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50E3B97B" w14:textId="7A7248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F86D0" w14:textId="544782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3BF51" w14:textId="6E4E09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950,175.00 </w:t>
            </w:r>
          </w:p>
        </w:tc>
      </w:tr>
      <w:tr w:rsidR="00F254DF" w:rsidRPr="00F254DF" w14:paraId="76EEED0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304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DFA7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93E3D7C" w14:textId="222E4E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3C995DD" w14:textId="7F16CA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714A2" w14:textId="219937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F3A0E" w14:textId="21AD63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160E202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937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A20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4A3EB66" w14:textId="0B6052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7F8A9213" w14:textId="40A3A0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2E3EF" w14:textId="2A1012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EF336" w14:textId="123987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9,780.88 </w:t>
            </w:r>
          </w:p>
        </w:tc>
      </w:tr>
      <w:tr w:rsidR="00F254DF" w:rsidRPr="00F254DF" w14:paraId="32F87BB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3EE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1942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086D1BA6" w14:textId="21A068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5CCA585D" w14:textId="5CABDC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CD64E" w14:textId="1DFF1A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6451A" w14:textId="4A6098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65,225.22 </w:t>
            </w:r>
          </w:p>
        </w:tc>
      </w:tr>
      <w:tr w:rsidR="00F254DF" w:rsidRPr="00F254DF" w14:paraId="1573456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DF4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CD85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5831B82" w14:textId="3D6D4E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C2F54D" w14:textId="0FA85F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96693" w14:textId="6515C8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0DE3C" w14:textId="076A7D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6CD6F8F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939F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0594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391E796D" w14:textId="077419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612519A5" w14:textId="3784AF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5C0FB" w14:textId="7CBD96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9488E" w14:textId="6B3212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4,645.00 </w:t>
            </w:r>
          </w:p>
        </w:tc>
      </w:tr>
      <w:tr w:rsidR="00F254DF" w:rsidRPr="00F254DF" w14:paraId="1C9E6A0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B4E2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2811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376F3569" w14:textId="588AFC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4060BFC2" w14:textId="4CA155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93B4F" w14:textId="70680B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52AA1" w14:textId="2017D8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9,300.00 </w:t>
            </w:r>
          </w:p>
        </w:tc>
      </w:tr>
      <w:tr w:rsidR="00F254DF" w:rsidRPr="00F254DF" w14:paraId="2A68FD8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7074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016F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793E2DEA" w14:textId="356C75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745394" w14:textId="567E14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7526C" w14:textId="6C7C60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1C42B" w14:textId="274C3F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03CD29C5"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3F1A0"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15E95414" w14:textId="2CC7827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34B4BA6" w14:textId="443C64C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A1E49C" w14:textId="62F9780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CC358C" w14:textId="54D8A48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646,869.37 </w:t>
            </w:r>
          </w:p>
        </w:tc>
      </w:tr>
      <w:tr w:rsidR="00F254DF" w:rsidRPr="00F254DF" w14:paraId="6363BBC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815CC"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92BE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6015C289" w14:textId="0D6342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DD4F383" w14:textId="7CD478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EB817" w14:textId="06BF51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9197B" w14:textId="6344EA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43CF815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733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2ABC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EB3CFAC" w14:textId="3DFD47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0332DB1F" w14:textId="5E5DDE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CDB73" w14:textId="12E04C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BA48A" w14:textId="2A1FAF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1,503.62 </w:t>
            </w:r>
          </w:p>
        </w:tc>
      </w:tr>
      <w:tr w:rsidR="00F254DF" w:rsidRPr="00F254DF" w14:paraId="20CF2A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18E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77C7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B6DD08C" w14:textId="706924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5EE64813" w14:textId="2AEFEC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7EA1A" w14:textId="079BD6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CC230" w14:textId="044590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72,180.75 </w:t>
            </w:r>
          </w:p>
        </w:tc>
      </w:tr>
      <w:tr w:rsidR="00F254DF" w:rsidRPr="00F254DF" w14:paraId="2BD8B79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CCC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C92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3F05A477" w14:textId="42FDAD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6833A60" w14:textId="60E3C5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36A37" w14:textId="3CE503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E84B1" w14:textId="009104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6DA2AC3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7F38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623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5C4CE0CD" w14:textId="4B26F1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C590233" w14:textId="74D5B5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1D51" w14:textId="06A545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F8E81" w14:textId="3E3D33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155C0FE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6713C"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622D2F4" w14:textId="6F1F029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7,040,0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7103B168" w14:textId="2A64AA4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B9C9A9" w14:textId="4279EF0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7A1B02" w14:textId="45D0779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7,040,095.97 </w:t>
            </w:r>
          </w:p>
        </w:tc>
      </w:tr>
      <w:tr w:rsidR="00F254DF" w:rsidRPr="00F254DF" w14:paraId="01F2BE8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9F7FE"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B892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599EB72" w14:textId="2746BF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5CEA506D" w14:textId="0F9FCB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C4189" w14:textId="13BF4B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AF9BC" w14:textId="7A7B2F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980,082.53 </w:t>
            </w:r>
          </w:p>
        </w:tc>
      </w:tr>
      <w:tr w:rsidR="00F254DF" w:rsidRPr="00F254DF" w14:paraId="620A2CD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4975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EAAF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4E1A5B6" w14:textId="7E46A7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F9F2B2E" w14:textId="47998B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86B69" w14:textId="23657E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D83F9" w14:textId="59393A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r>
      <w:tr w:rsidR="00F254DF" w:rsidRPr="00F254DF" w14:paraId="247D53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80D1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A763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6F269796" w14:textId="1A1A22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9253BF" w14:textId="1257B9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3A2C6" w14:textId="67F02E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85E58" w14:textId="127399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4129D67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0EE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92F6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62CA371" w14:textId="79E164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6986E6DD" w14:textId="0B641E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38AB1" w14:textId="351A312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CA368" w14:textId="4953D6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97,902.00 </w:t>
            </w:r>
          </w:p>
        </w:tc>
      </w:tr>
      <w:tr w:rsidR="00F254DF" w:rsidRPr="00F254DF" w14:paraId="000702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56A3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8E2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3927C22A" w14:textId="30D83F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4550853F" w14:textId="2D45BA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4A05F" w14:textId="5DB625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93839" w14:textId="69E2C7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32,663.69 </w:t>
            </w:r>
          </w:p>
        </w:tc>
      </w:tr>
      <w:tr w:rsidR="00F254DF" w:rsidRPr="00F254DF" w14:paraId="6AF945E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3706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CEC6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5005F49F" w14:textId="1766E5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0F86635D" w14:textId="634CA8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E93F8" w14:textId="17EF15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F58E0" w14:textId="4838B2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9,545.00 </w:t>
            </w:r>
          </w:p>
        </w:tc>
      </w:tr>
      <w:tr w:rsidR="00F254DF" w:rsidRPr="00F254DF" w14:paraId="46933C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A896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604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07A95BC3" w14:textId="4A1BE3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320E20" w14:textId="14E537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4A3A4" w14:textId="1F2732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67F08" w14:textId="2EFD51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F6FCD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2B4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3C9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177655C1" w14:textId="2B1801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31C4799F" w14:textId="316B47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A9E8E" w14:textId="2CB84D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1869A" w14:textId="5617EA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780.00 </w:t>
            </w:r>
          </w:p>
        </w:tc>
      </w:tr>
      <w:tr w:rsidR="00F254DF" w:rsidRPr="00F254DF" w14:paraId="2D883AA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196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778B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88E60D0" w14:textId="0C63D9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24FA16" w14:textId="7E07EA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ACE66" w14:textId="6AA31C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CDF91" w14:textId="218720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18F8BE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E1B8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349F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6C2836A1" w14:textId="52364A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DC4B267" w14:textId="11EC06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CF341" w14:textId="05748A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CFCA6" w14:textId="427278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r>
      <w:tr w:rsidR="00F254DF" w:rsidRPr="00F254DF" w14:paraId="7BC7C1E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6759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9A11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87669B1" w14:textId="42D477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51C17FD2" w14:textId="3DF4A1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170F0" w14:textId="2DE620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64BE7" w14:textId="364C3A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164,965.00 </w:t>
            </w:r>
          </w:p>
        </w:tc>
      </w:tr>
      <w:tr w:rsidR="00F254DF" w:rsidRPr="00F254DF" w14:paraId="442F1A8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618F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8FDD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4B901FB0" w14:textId="6CDE66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1C8E4F" w14:textId="4CF65D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51B4" w14:textId="24EF8D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73A8A" w14:textId="3A7522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4B0C368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8C55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78B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749BE2BC" w14:textId="58CDAC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223,877.75 </w:t>
            </w:r>
          </w:p>
        </w:tc>
        <w:tc>
          <w:tcPr>
            <w:tcW w:w="0" w:type="auto"/>
            <w:tcBorders>
              <w:top w:val="nil"/>
              <w:left w:val="nil"/>
              <w:bottom w:val="single" w:sz="4" w:space="0" w:color="000000"/>
              <w:right w:val="single" w:sz="4" w:space="0" w:color="000000"/>
            </w:tcBorders>
            <w:shd w:val="clear" w:color="auto" w:fill="auto"/>
            <w:noWrap/>
            <w:vAlign w:val="bottom"/>
            <w:hideMark/>
          </w:tcPr>
          <w:p w14:paraId="1B56326C" w14:textId="362DB5E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910E8" w14:textId="32CD93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A6C8C" w14:textId="3B3F02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223,877.75 </w:t>
            </w:r>
          </w:p>
        </w:tc>
      </w:tr>
      <w:tr w:rsidR="00F254DF" w:rsidRPr="00F254DF" w14:paraId="7FA46CC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405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5044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E712EAB" w14:textId="5D7E93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718361B" w14:textId="6FEE59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0776F" w14:textId="7871DE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2BE0E" w14:textId="12281B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2,500.00 </w:t>
            </w:r>
          </w:p>
        </w:tc>
      </w:tr>
      <w:tr w:rsidR="00F254DF" w:rsidRPr="00F254DF" w14:paraId="61F5B2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E72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E03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3007B40B" w14:textId="3ED540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92D3A7" w14:textId="608CF7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E7659" w14:textId="5E3BA9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F1584" w14:textId="710EF3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8A01FB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596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506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30120092" w14:textId="1C894B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DACB9AF" w14:textId="723323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C347C" w14:textId="665242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63E95" w14:textId="6760F6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r>
      <w:tr w:rsidR="00F254DF" w:rsidRPr="00F254DF" w14:paraId="37258A5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E4B1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3520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92E9184" w14:textId="440DB3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91268F" w14:textId="44BAB0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0F8DE" w14:textId="03DCBF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829F9" w14:textId="33BFDB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7B2300B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982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01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2716DD8E" w14:textId="15D8DE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33E6807" w14:textId="1C3964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9AD68" w14:textId="19202D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E58F4" w14:textId="7E9667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6,930.00 </w:t>
            </w:r>
          </w:p>
        </w:tc>
      </w:tr>
      <w:tr w:rsidR="00F254DF" w:rsidRPr="00F254DF" w14:paraId="226338E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094C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9483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2114A50D" w14:textId="6A604B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00C9E3E" w14:textId="6CE290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F850A" w14:textId="7515E0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FCCA4" w14:textId="4C6FFE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1,465.00 </w:t>
            </w:r>
          </w:p>
        </w:tc>
      </w:tr>
      <w:tr w:rsidR="00F254DF" w:rsidRPr="00F254DF" w14:paraId="195C401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A5E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11A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883A7BC" w14:textId="1B5A07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C6877A" w14:textId="58BE27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8254C" w14:textId="334F39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B7D25" w14:textId="316918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20E8684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4566E"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E446EC9" w14:textId="7793C96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625AF108" w14:textId="6A63879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DB2D8" w14:textId="7E7DF39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22FABC" w14:textId="5B868AD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289,220.64 </w:t>
            </w:r>
          </w:p>
        </w:tc>
      </w:tr>
      <w:tr w:rsidR="00F254DF" w:rsidRPr="00F254DF" w14:paraId="649B460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48140"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F1C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3FC4AFA4" w14:textId="0EC223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93044F" w14:textId="0DC2D3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953D1" w14:textId="234FB4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625A" w14:textId="0D3C60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7D069A8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A23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4B9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2E9BE100" w14:textId="7A4267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137D84" w14:textId="114C01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2F37D" w14:textId="693979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3E7A3" w14:textId="780C38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CE0652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227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8BF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7E59609" w14:textId="6B0078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B9AD7A" w14:textId="077F5D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0E727" w14:textId="3FF344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0A81A" w14:textId="6FB45C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0392DB1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4A48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91E3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D892D52" w14:textId="350770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9CA0F8" w14:textId="6835B5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81F71" w14:textId="78FF86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AE142" w14:textId="15E32B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7A63C2D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C53A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0E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96EB151" w14:textId="488DA3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69559A0" w14:textId="452D01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C29DD" w14:textId="115FFD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EDBDA" w14:textId="2D4D8F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07BD340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739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068A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27AA9A18" w14:textId="2539FE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E647A2" w14:textId="2581CC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7058A" w14:textId="178802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C6A5B" w14:textId="6AF5E2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423D3C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12F8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4E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14BBD1D3" w14:textId="45035D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046D37F0" w14:textId="393522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7B313" w14:textId="3C9A82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DC547" w14:textId="2ACDCB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67,440.00 </w:t>
            </w:r>
          </w:p>
        </w:tc>
      </w:tr>
      <w:tr w:rsidR="00F254DF" w:rsidRPr="00F254DF" w14:paraId="45C9951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6F56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243D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27A188DE" w14:textId="1BF07A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0C667D" w14:textId="60875C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4D24E" w14:textId="0537CB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4CEC9" w14:textId="224707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3C0BFFD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8F9E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470FD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8389D67" w14:textId="26DB50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EFB4586" w14:textId="22043F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6D5A3" w14:textId="6448F4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E8B49" w14:textId="27E279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06F6848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3261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8F64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3BCDDFC9" w14:textId="7A639E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0EE694" w14:textId="6983A6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09D53" w14:textId="68F7C2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03FA9" w14:textId="42822F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1ACBB6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676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334D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37FE44B" w14:textId="5F305F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65DB34" w14:textId="4E78F2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71814" w14:textId="1DFA38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3AE53" w14:textId="15F60B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7B9AE82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F58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7BCA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59DD0C83" w14:textId="3BCB81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1035E020" w14:textId="506D21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3D9A1" w14:textId="01ADDB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0E38F" w14:textId="7DADFF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3,240.64 </w:t>
            </w:r>
          </w:p>
        </w:tc>
      </w:tr>
      <w:tr w:rsidR="00F254DF" w:rsidRPr="00F254DF" w14:paraId="72FE340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9E8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7D4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A93DDC0" w14:textId="7FC452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AEE96B" w14:textId="59B562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D591B" w14:textId="034113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0333B" w14:textId="1718CE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7924F7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F0CC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9B0C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F3F28D0" w14:textId="73F1AA4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0DBD0F" w14:textId="16DA43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AA7E9" w14:textId="140275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89013" w14:textId="070D6B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05,000.00 </w:t>
            </w:r>
          </w:p>
        </w:tc>
      </w:tr>
      <w:tr w:rsidR="00F254DF" w:rsidRPr="00F254DF" w14:paraId="6FFD8AA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44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2169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0A0A5417" w14:textId="337452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489BBF" w14:textId="7D90E2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BBA5E" w14:textId="65586D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962AA" w14:textId="4CF470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673DC8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E44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9DA5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29EAA84E" w14:textId="26CBEF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478A9C" w14:textId="438A60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D4716" w14:textId="71A774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CC440" w14:textId="60137A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3CDC628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4EF1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60F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63BD4DE" w14:textId="6B975D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620126" w14:textId="4607ED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2C0A2" w14:textId="0BC4E2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4D8AD" w14:textId="55CF6D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5FD5AC3B"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D615C"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54CF1B9" w14:textId="5FDC2D1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038,263.37 </w:t>
            </w:r>
          </w:p>
        </w:tc>
        <w:tc>
          <w:tcPr>
            <w:tcW w:w="0" w:type="auto"/>
            <w:tcBorders>
              <w:top w:val="nil"/>
              <w:left w:val="nil"/>
              <w:bottom w:val="single" w:sz="4" w:space="0" w:color="000000"/>
              <w:right w:val="single" w:sz="4" w:space="0" w:color="000000"/>
            </w:tcBorders>
            <w:shd w:val="clear" w:color="D8D8D8" w:fill="D8D8D8"/>
            <w:noWrap/>
            <w:vAlign w:val="bottom"/>
            <w:hideMark/>
          </w:tcPr>
          <w:p w14:paraId="43E1FDE1" w14:textId="5A0CEDD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D57901" w14:textId="42E0829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8FF427" w14:textId="32E4CA0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038,263.37 </w:t>
            </w:r>
          </w:p>
        </w:tc>
      </w:tr>
      <w:tr w:rsidR="00F254DF" w:rsidRPr="00F254DF" w14:paraId="62CC2F0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D42DB"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A82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FBAE758" w14:textId="2FAB32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204A085E" w14:textId="1B3D06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FC781" w14:textId="57BF7F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57308" w14:textId="4269A8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428,950.37 </w:t>
            </w:r>
          </w:p>
        </w:tc>
      </w:tr>
      <w:tr w:rsidR="00F254DF" w:rsidRPr="00F254DF" w14:paraId="5ACB061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439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FA0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AE4DE2D" w14:textId="7345B5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92C3471" w14:textId="171B0F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4D9EC" w14:textId="0B9569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90AC6" w14:textId="03C358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4,395.00 </w:t>
            </w:r>
          </w:p>
        </w:tc>
      </w:tr>
      <w:tr w:rsidR="00F254DF" w:rsidRPr="00F254DF" w14:paraId="5CFD4F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48D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F5AA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2264E7BF" w14:textId="2EFECF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1B5DA3" w14:textId="02AD4D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3E21F" w14:textId="3B1B38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6AA09" w14:textId="312503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26BF141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DC0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B348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145AB274" w14:textId="357F97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67CC156" w14:textId="7466AB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1FF19" w14:textId="68658A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4297C" w14:textId="542E6C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49F95B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1B55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6399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351C7381" w14:textId="291E20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1F87FC4C" w14:textId="624C67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6C0AF" w14:textId="0ED6A9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AC195" w14:textId="7CBA42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8,273.00 </w:t>
            </w:r>
          </w:p>
        </w:tc>
      </w:tr>
      <w:tr w:rsidR="00F254DF" w:rsidRPr="00F254DF" w14:paraId="0650E28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99C6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254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04D527A" w14:textId="70D520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16208B6" w14:textId="61AD5F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4E14A" w14:textId="07C40C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3D668" w14:textId="2CF757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71B68EE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E1A1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C038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67EF3E35" w14:textId="491026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603268FF" w14:textId="4BF385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2DBC7" w14:textId="3E4FAA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60C4D" w14:textId="15DF49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7,200.00 </w:t>
            </w:r>
          </w:p>
        </w:tc>
      </w:tr>
      <w:tr w:rsidR="00F254DF" w:rsidRPr="00F254DF" w14:paraId="351B451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524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775E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326332D4" w14:textId="54F843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2A1B7EC" w14:textId="425DC4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9A876" w14:textId="4D4161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07489" w14:textId="49FE78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0,789.00 </w:t>
            </w:r>
          </w:p>
        </w:tc>
      </w:tr>
      <w:tr w:rsidR="00F254DF" w:rsidRPr="00F254DF" w14:paraId="710DFCA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6AAE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6F2B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5ADA93D3" w14:textId="66B988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65DFB8" w14:textId="14A399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4560E" w14:textId="699CCA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64A79" w14:textId="702D7C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8,570.00 </w:t>
            </w:r>
          </w:p>
        </w:tc>
      </w:tr>
      <w:tr w:rsidR="00F254DF" w:rsidRPr="00F254DF" w14:paraId="0C70A2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32D5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07C1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46754B62" w14:textId="719F71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CD9BDF4" w14:textId="7C09CB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8FAD3" w14:textId="3036D1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B71E8" w14:textId="2A4E3B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545B53B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EEAB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F55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3195EC71" w14:textId="22E30C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9C7FCB" w14:textId="76BDF4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F794C" w14:textId="05388F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D1753" w14:textId="57E3CF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70DBFC6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8A67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6380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049F8158" w14:textId="21DD94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631AD8F" w14:textId="16D300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C47AC" w14:textId="45782F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69416" w14:textId="0DD097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00AAC8D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0046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64B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156A2931" w14:textId="20B999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BAF42D" w14:textId="3BE93B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61EBE" w14:textId="288F2F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621EF" w14:textId="326A70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1D3946F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821D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837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F1AF7BB" w14:textId="74263B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589EB2B6" w14:textId="04B51B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AD651" w14:textId="44E101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CD855" w14:textId="48E2E7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5,700.00 </w:t>
            </w:r>
          </w:p>
        </w:tc>
      </w:tr>
      <w:tr w:rsidR="00F254DF" w:rsidRPr="00F254DF" w14:paraId="753A57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552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4CC2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5BE94B10" w14:textId="12B0DF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F17C8E" w14:textId="5BF626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421F7" w14:textId="0805DF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7B40E" w14:textId="75D283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32A1ED6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388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0F22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49E77A05" w14:textId="2E62E6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5040EB5B" w14:textId="23F3D6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1DE38" w14:textId="19A5EB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6F438" w14:textId="2B1DF2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684,045.00 </w:t>
            </w:r>
          </w:p>
        </w:tc>
      </w:tr>
      <w:tr w:rsidR="00F254DF" w:rsidRPr="00F254DF" w14:paraId="2BE3E66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73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78B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07BDA680" w14:textId="5C5423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9,331.00 </w:t>
            </w:r>
          </w:p>
        </w:tc>
        <w:tc>
          <w:tcPr>
            <w:tcW w:w="0" w:type="auto"/>
            <w:tcBorders>
              <w:top w:val="nil"/>
              <w:left w:val="nil"/>
              <w:bottom w:val="single" w:sz="4" w:space="0" w:color="000000"/>
              <w:right w:val="single" w:sz="4" w:space="0" w:color="000000"/>
            </w:tcBorders>
            <w:shd w:val="clear" w:color="auto" w:fill="auto"/>
            <w:noWrap/>
            <w:vAlign w:val="bottom"/>
            <w:hideMark/>
          </w:tcPr>
          <w:p w14:paraId="11A921E4" w14:textId="7726E6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5F3CF" w14:textId="3694561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706B8" w14:textId="090078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59,331.00 </w:t>
            </w:r>
          </w:p>
        </w:tc>
      </w:tr>
      <w:tr w:rsidR="00F254DF" w:rsidRPr="00F254DF" w14:paraId="73A60E5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BD5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8BAA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6A1C455E" w14:textId="60E338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99E1EA8" w14:textId="7CFEB5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B085F" w14:textId="7004EA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CE939" w14:textId="1BD33A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30B0805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22A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8EE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5F99274" w14:textId="04AB1A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2742743" w14:textId="454FE7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2F4E1" w14:textId="24AC59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936C7" w14:textId="20E260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1,980.00 </w:t>
            </w:r>
          </w:p>
        </w:tc>
      </w:tr>
      <w:tr w:rsidR="00F254DF" w:rsidRPr="00F254DF" w14:paraId="654A45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7EA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5256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0BE9E5F9" w14:textId="7BB38E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7284259" w14:textId="49DAE2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60F59" w14:textId="0EDD24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799F5" w14:textId="7C0288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5,780.00 </w:t>
            </w:r>
          </w:p>
        </w:tc>
      </w:tr>
      <w:tr w:rsidR="00F254DF" w:rsidRPr="00F254DF" w14:paraId="681C382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742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FBF3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3082F3F" w14:textId="032914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C09648B" w14:textId="09F7CD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30E79" w14:textId="6BAEA3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F19F7" w14:textId="7BF1A8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4D00CC7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21A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69D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2033BBAB" w14:textId="644C28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7BB35613" w14:textId="6D6E14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A17A1" w14:textId="4AFF75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957B9" w14:textId="39FE84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0,180.00 </w:t>
            </w:r>
          </w:p>
        </w:tc>
      </w:tr>
      <w:tr w:rsidR="00F254DF" w:rsidRPr="00F254DF" w14:paraId="5E2D020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14C7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F83D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202A12E" w14:textId="7BEC9E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9EE5121" w14:textId="5CCA49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B3CB8" w14:textId="5FEE54C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567F7" w14:textId="548D57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5,350.00 </w:t>
            </w:r>
          </w:p>
        </w:tc>
      </w:tr>
      <w:tr w:rsidR="00F254DF" w:rsidRPr="00F254DF" w14:paraId="4805A38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392B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178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64548BB7" w14:textId="57AE49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0E89D" w14:textId="3D88F9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88F8C" w14:textId="43962A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7D6C2" w14:textId="045863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1,000.00 </w:t>
            </w:r>
          </w:p>
        </w:tc>
      </w:tr>
      <w:tr w:rsidR="00F254DF" w:rsidRPr="00F254DF" w14:paraId="213F543F"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5ED2BA"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1FC6EB5C" w14:textId="5104B38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2D3FEE55" w14:textId="41B56B2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8A6F86B" w14:textId="7B5D606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894C391" w14:textId="0CE34E0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1,396,915.79 </w:t>
            </w:r>
          </w:p>
        </w:tc>
      </w:tr>
      <w:tr w:rsidR="00F254DF" w:rsidRPr="00F254DF" w14:paraId="101EF1A5"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FBBEC"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62907B4" w14:textId="1B29140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2F195C5C" w14:textId="6DF4E21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F8F256" w14:textId="0879406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75C0EF" w14:textId="7F4B415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476,474.66 </w:t>
            </w:r>
          </w:p>
        </w:tc>
      </w:tr>
      <w:tr w:rsidR="00F254DF" w:rsidRPr="00F254DF" w14:paraId="676F1E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8FCF8"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D682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47113A2B" w14:textId="309B53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AF15E95" w14:textId="687F08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6679A" w14:textId="2AB2AA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140F6" w14:textId="2C6379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9,630.00 </w:t>
            </w:r>
          </w:p>
        </w:tc>
      </w:tr>
      <w:tr w:rsidR="00F254DF" w:rsidRPr="00F254DF" w14:paraId="4B86F0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05F0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B227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AE5A6D7" w14:textId="0CEA09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73E52C3" w14:textId="00B428C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9AF59" w14:textId="48024F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8BF21" w14:textId="1B9119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56,096.53 </w:t>
            </w:r>
          </w:p>
        </w:tc>
      </w:tr>
      <w:tr w:rsidR="00F254DF" w:rsidRPr="00F254DF" w14:paraId="5A89558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E80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4EB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21E2D7CB" w14:textId="0AC060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67D4F34" w14:textId="2A8AD5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4A2A" w14:textId="47577D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E2A04" w14:textId="004BC0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4,206.65 </w:t>
            </w:r>
          </w:p>
        </w:tc>
      </w:tr>
      <w:tr w:rsidR="00F254DF" w:rsidRPr="00F254DF" w14:paraId="4210F3F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3E5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B33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2DD2AD8D" w14:textId="4E1435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0658D1AB" w14:textId="449EF2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03FA0" w14:textId="6A7F3F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5A0F0" w14:textId="2758AE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3,966.82 </w:t>
            </w:r>
          </w:p>
        </w:tc>
      </w:tr>
      <w:tr w:rsidR="00F254DF" w:rsidRPr="00F254DF" w14:paraId="4A9AA7F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AA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798B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CFB4F11" w14:textId="2C70B3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015392A" w14:textId="200206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EB42F" w14:textId="5E7B44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34433" w14:textId="44005D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6,364.71 </w:t>
            </w:r>
          </w:p>
        </w:tc>
      </w:tr>
      <w:tr w:rsidR="00F254DF" w:rsidRPr="00F254DF" w14:paraId="5DD2C7F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A03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500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E7CF3B1" w14:textId="7CCBB0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6A9D8E56" w14:textId="0235CD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A6C8F" w14:textId="32C8D0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37255" w14:textId="165D25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6,370.00 </w:t>
            </w:r>
          </w:p>
        </w:tc>
      </w:tr>
      <w:tr w:rsidR="00F254DF" w:rsidRPr="00F254DF" w14:paraId="02C403F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D9F4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527A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082E69F7" w14:textId="35F282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7A3E2B9" w14:textId="2710F0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DC3AC" w14:textId="118E74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8900E" w14:textId="69804A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8,283.89 </w:t>
            </w:r>
          </w:p>
        </w:tc>
      </w:tr>
      <w:tr w:rsidR="00F254DF" w:rsidRPr="00F254DF" w14:paraId="029BD48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8CB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5BE3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1D8FB6FA" w14:textId="28DFAC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D6B4AB2" w14:textId="28F45A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D5926" w14:textId="74D695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1A90B" w14:textId="58A804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33,458.80 </w:t>
            </w:r>
          </w:p>
        </w:tc>
      </w:tr>
      <w:tr w:rsidR="00F254DF" w:rsidRPr="00F254DF" w14:paraId="08DB4F5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6105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EDC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6302442E" w14:textId="1FE802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8FE8E0C" w14:textId="2729E6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C4D70" w14:textId="76EF53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36474" w14:textId="1036FA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03,379.32 </w:t>
            </w:r>
          </w:p>
        </w:tc>
      </w:tr>
      <w:tr w:rsidR="00F254DF" w:rsidRPr="00F254DF" w14:paraId="12BD012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E58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88A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4B4B6D8" w14:textId="5342CC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3D75E7B" w14:textId="14B575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03845" w14:textId="1EAA21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B9FC" w14:textId="581CB8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9,492.94 </w:t>
            </w:r>
          </w:p>
        </w:tc>
      </w:tr>
      <w:tr w:rsidR="00F254DF" w:rsidRPr="00F254DF" w14:paraId="3D439E5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230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4173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6FAAF23D" w14:textId="5C9A6D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0C1C11E3" w14:textId="4520E3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6F188" w14:textId="6455DB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CAD7F" w14:textId="12F7B1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5,225.00 </w:t>
            </w:r>
          </w:p>
        </w:tc>
      </w:tr>
      <w:tr w:rsidR="00F254DF" w:rsidRPr="00F254DF" w14:paraId="79725DB6"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F847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228CC66" w14:textId="453D2E2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52364DBB" w14:textId="7910E97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50CF43" w14:textId="573FF11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2BE607" w14:textId="4BEED2A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860,151.85 </w:t>
            </w:r>
          </w:p>
        </w:tc>
      </w:tr>
      <w:tr w:rsidR="00F254DF" w:rsidRPr="00F254DF" w14:paraId="7AE61FF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21A8F"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1BB2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71B509B9" w14:textId="0C9720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49430082" w14:textId="67B772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75046" w14:textId="6A5BA0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F4720" w14:textId="23D8DB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46,090.42 </w:t>
            </w:r>
          </w:p>
        </w:tc>
      </w:tr>
      <w:tr w:rsidR="00F254DF" w:rsidRPr="00F254DF" w14:paraId="57096CE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4C0F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B8E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42AF9551" w14:textId="4FC05D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002827" w14:textId="068F4B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1574E" w14:textId="5661D8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F1DD4" w14:textId="3F67C0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5,523.95 </w:t>
            </w:r>
          </w:p>
        </w:tc>
      </w:tr>
      <w:tr w:rsidR="00F254DF" w:rsidRPr="00F254DF" w14:paraId="000F1DB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4699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4514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65ECED5" w14:textId="4DE84A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5E31AA81" w14:textId="6EB28A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6F619" w14:textId="799E68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BF1C1" w14:textId="71719F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0,830.18 </w:t>
            </w:r>
          </w:p>
        </w:tc>
      </w:tr>
      <w:tr w:rsidR="00F254DF" w:rsidRPr="00F254DF" w14:paraId="295A292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3D03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7CCE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56CCE295" w14:textId="03F9AA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0D1D431A" w14:textId="7A9E3A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3EF2C" w14:textId="5AAB11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B43B3" w14:textId="5599F5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86,846.54 </w:t>
            </w:r>
          </w:p>
        </w:tc>
      </w:tr>
      <w:tr w:rsidR="00F254DF" w:rsidRPr="00F254DF" w14:paraId="1446811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AB8A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BC56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1B91B4C1" w14:textId="6701F6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3FD00588" w14:textId="74B255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11829" w14:textId="58D285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8A9FF" w14:textId="2887C3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77,159.32 </w:t>
            </w:r>
          </w:p>
        </w:tc>
      </w:tr>
      <w:tr w:rsidR="00F254DF" w:rsidRPr="00F254DF" w14:paraId="22DEA10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6A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AFD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BB52D00" w14:textId="45D81D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108C165F" w14:textId="598A71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2E4EB" w14:textId="2FFFA5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5043B" w14:textId="6D92DE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9,368.82 </w:t>
            </w:r>
          </w:p>
        </w:tc>
      </w:tr>
      <w:tr w:rsidR="00F254DF" w:rsidRPr="00F254DF" w14:paraId="6224607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999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8748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85C0343" w14:textId="1639D4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2CF60A77" w14:textId="21E46D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C4AFF" w14:textId="3ABF0B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61BAF" w14:textId="0E74D1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918,705.15 </w:t>
            </w:r>
          </w:p>
        </w:tc>
      </w:tr>
      <w:tr w:rsidR="00F254DF" w:rsidRPr="00F254DF" w14:paraId="668A586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E1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FC9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20BEE10" w14:textId="3FA8A4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EB8C563" w14:textId="32B4BA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93E2E" w14:textId="04411C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35509" w14:textId="3B2572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4,206.65 </w:t>
            </w:r>
          </w:p>
        </w:tc>
      </w:tr>
      <w:tr w:rsidR="00F254DF" w:rsidRPr="00F254DF" w14:paraId="49BE34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E10D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89663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B224E53" w14:textId="779679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7E23AEF9" w14:textId="0B42E6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C8B15" w14:textId="507310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06B96" w14:textId="5B3DAB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7,487.08 </w:t>
            </w:r>
          </w:p>
        </w:tc>
      </w:tr>
      <w:tr w:rsidR="00F254DF" w:rsidRPr="00F254DF" w14:paraId="6DD10F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680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CB58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018DB792" w14:textId="7D29F1B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34C80B3F" w14:textId="6D91D9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433FF" w14:textId="2F239F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BA740" w14:textId="33EAF9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41,502.54 </w:t>
            </w:r>
          </w:p>
        </w:tc>
      </w:tr>
      <w:tr w:rsidR="00F254DF" w:rsidRPr="00F254DF" w14:paraId="327B6FE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FA8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44EA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074A1851" w14:textId="3962C9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40937F04" w14:textId="5E5332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CA101" w14:textId="553C33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99A6D" w14:textId="061121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2,431.20 </w:t>
            </w:r>
          </w:p>
        </w:tc>
      </w:tr>
      <w:tr w:rsidR="00F254DF" w:rsidRPr="00F254DF" w14:paraId="26F9BE4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1E696"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677DC43" w14:textId="2582AAD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7F49D306" w14:textId="17C221D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318178" w14:textId="0C9CE3B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40AED6" w14:textId="20E1DC4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3,669,625.49 </w:t>
            </w:r>
          </w:p>
        </w:tc>
      </w:tr>
      <w:tr w:rsidR="00F254DF" w:rsidRPr="00F254DF" w14:paraId="0DD3273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56609"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8429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2B901E42" w14:textId="2BCC01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2E59DAC" w14:textId="2110ED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EA534" w14:textId="7B8967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48DEF" w14:textId="1C1F26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65,619.99 </w:t>
            </w:r>
          </w:p>
        </w:tc>
      </w:tr>
      <w:tr w:rsidR="00F254DF" w:rsidRPr="00F254DF" w14:paraId="3684D2A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46AE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61EC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61675956" w14:textId="219290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54DB1620" w14:textId="26DC6F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CBA50" w14:textId="2B2387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49675" w14:textId="2DF6FD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507,198.99 </w:t>
            </w:r>
          </w:p>
        </w:tc>
      </w:tr>
      <w:tr w:rsidR="00F254DF" w:rsidRPr="00F254DF" w14:paraId="612CC6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1A5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EB4D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2DEC7559" w14:textId="08C854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635E979E" w14:textId="59546D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B82C2" w14:textId="73460C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417B4" w14:textId="79C07A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85,545.86 </w:t>
            </w:r>
          </w:p>
        </w:tc>
      </w:tr>
      <w:tr w:rsidR="00F254DF" w:rsidRPr="00F254DF" w14:paraId="491DAB9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60B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76AA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5112AD54" w14:textId="1A1AF7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54905F9B" w14:textId="38A761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0B352" w14:textId="5C7FDE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C2DDA" w14:textId="22070D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74,842.95 </w:t>
            </w:r>
          </w:p>
        </w:tc>
      </w:tr>
      <w:tr w:rsidR="00F254DF" w:rsidRPr="00F254DF" w14:paraId="319F8D2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C51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E100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2618E509" w14:textId="16573A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417489D" w14:textId="649886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9674F" w14:textId="2B2681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D04FD" w14:textId="1AA2E4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36,420.00 </w:t>
            </w:r>
          </w:p>
        </w:tc>
      </w:tr>
      <w:tr w:rsidR="00F254DF" w:rsidRPr="00F254DF" w14:paraId="2AB7ED9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648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F164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64720EC" w14:textId="0C7ED2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21C6EA3C" w14:textId="643B7A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4B3DF" w14:textId="4EFA71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55512" w14:textId="413D0E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1,816.30 </w:t>
            </w:r>
          </w:p>
        </w:tc>
      </w:tr>
      <w:tr w:rsidR="00F254DF" w:rsidRPr="00F254DF" w14:paraId="25F79ED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28FC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36C0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52856B77" w14:textId="47A519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6378A346" w14:textId="041C23A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C959D" w14:textId="2CAC8B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47211" w14:textId="73E563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0,104.18 </w:t>
            </w:r>
          </w:p>
        </w:tc>
      </w:tr>
      <w:tr w:rsidR="00F254DF" w:rsidRPr="00F254DF" w14:paraId="4E11D36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4AA3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1F3B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1BFF8C20" w14:textId="19BB5F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5AF5688" w14:textId="22D4DC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76E02" w14:textId="137228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40AF6" w14:textId="2FABE5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17,826.07 </w:t>
            </w:r>
          </w:p>
        </w:tc>
      </w:tr>
      <w:tr w:rsidR="00F254DF" w:rsidRPr="00F254DF" w14:paraId="43C5F0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872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8445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32B3783B" w14:textId="5B591B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2A183E1C" w14:textId="45EACB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3875E" w14:textId="487A45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D2121" w14:textId="494D9C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0,251.15 </w:t>
            </w:r>
          </w:p>
        </w:tc>
      </w:tr>
      <w:tr w:rsidR="00F254DF" w:rsidRPr="00F254DF" w14:paraId="041C7C2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641C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A053911" w14:textId="13DDAC3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756B249A" w14:textId="75E19EB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682993" w14:textId="79E7980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0FA92B" w14:textId="5F693A4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620,642.25 </w:t>
            </w:r>
          </w:p>
        </w:tc>
      </w:tr>
      <w:tr w:rsidR="00F254DF" w:rsidRPr="00F254DF" w14:paraId="66AE6256"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D2BBE1"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67E81ED" w14:textId="37FE44FD"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4E4B3D1C" w14:textId="7CA60068"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4371C" w14:textId="5F9DFD32" w:rsidR="00F254DF" w:rsidRPr="00F254DF" w:rsidRDefault="00F254DF" w:rsidP="00F254DF">
            <w:pPr>
              <w:widowControl/>
              <w:spacing w:after="0" w:line="240" w:lineRule="auto"/>
              <w:contextualSpacing/>
              <w:jc w:val="right"/>
              <w:rPr>
                <w:rFonts w:ascii="Arial Narrow" w:eastAsia="Times New Roman" w:hAnsi="Arial Narrow"/>
                <w:i/>
                <w:iCs/>
                <w:color w:val="000000"/>
              </w:rPr>
            </w:pPr>
            <w:r w:rsidRPr="00F254D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30225" w14:textId="3D50A8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6,442,703.84 </w:t>
            </w:r>
          </w:p>
        </w:tc>
      </w:tr>
      <w:tr w:rsidR="00F254DF" w:rsidRPr="00F254DF" w14:paraId="7295C3E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F64F1"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05A6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4E27F322" w14:textId="6268CF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6DA74C85" w14:textId="5CC3D6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F7D1B" w14:textId="5CFB25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F5924" w14:textId="7FB043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46,698.41 </w:t>
            </w:r>
          </w:p>
        </w:tc>
      </w:tr>
      <w:tr w:rsidR="00F254DF" w:rsidRPr="00F254DF" w14:paraId="5AED0EB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9513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E15E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0A9A43AA" w14:textId="7A6289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B228BF3" w14:textId="3E4943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D626" w14:textId="5E74B5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746B9" w14:textId="22AAA8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030.00 </w:t>
            </w:r>
          </w:p>
        </w:tc>
      </w:tr>
      <w:tr w:rsidR="00F254DF" w:rsidRPr="00F254DF" w14:paraId="024D8F4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95BE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802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7E21D68" w14:textId="2074A1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88F0355" w14:textId="6FA90D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FCAF0" w14:textId="36D9BD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94B14" w14:textId="758568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030.00 </w:t>
            </w:r>
          </w:p>
        </w:tc>
      </w:tr>
      <w:tr w:rsidR="00F254DF" w:rsidRPr="00F254DF" w14:paraId="747BF7D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E43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CD5D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40A55288" w14:textId="35B56C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15BFDAE" w14:textId="49176E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FC09E" w14:textId="57DDD3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D6762" w14:textId="1D15D1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883,180.00 </w:t>
            </w:r>
          </w:p>
        </w:tc>
      </w:tr>
      <w:tr w:rsidR="00F254DF" w:rsidRPr="00F254DF" w14:paraId="4AA1405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0AEC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09DEBE0" w14:textId="146A0B3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156EB337" w14:textId="4413FEE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DDF95B" w14:textId="0AEAFA3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B3F0A0" w14:textId="020C9FC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770,021.54 </w:t>
            </w:r>
          </w:p>
        </w:tc>
      </w:tr>
      <w:tr w:rsidR="00F254DF" w:rsidRPr="00F254DF" w14:paraId="4D35EB1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D51A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2083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33215D87" w14:textId="7CBBBE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20DC515" w14:textId="473343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E8396" w14:textId="3FF636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AB383" w14:textId="1AC46D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491,606.38 </w:t>
            </w:r>
          </w:p>
        </w:tc>
      </w:tr>
      <w:tr w:rsidR="00F254DF" w:rsidRPr="00F254DF" w14:paraId="53310DA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7D53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AE03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2478967" w14:textId="705282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0D6EE08E" w14:textId="56E07F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5A89" w14:textId="01AEEF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33E65" w14:textId="7D7395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7,515.16 </w:t>
            </w:r>
          </w:p>
        </w:tc>
      </w:tr>
      <w:tr w:rsidR="00F254DF" w:rsidRPr="00F254DF" w14:paraId="60FB29A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635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4152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0FC96BD" w14:textId="15C449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252FD07D" w14:textId="6B76A5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E20C1" w14:textId="5640B3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B61AE" w14:textId="3439DC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20,900.00 </w:t>
            </w:r>
          </w:p>
        </w:tc>
      </w:tr>
      <w:tr w:rsidR="00F254DF" w:rsidRPr="00F254DF" w14:paraId="26262FD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7AFDC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6F67C2DE" w14:textId="3509173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1,55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AABA23A" w14:textId="6BAEE5D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57B7459" w14:textId="2553242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2B35C1" w14:textId="4D3C9DF2"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1,557,513.00 </w:t>
            </w:r>
          </w:p>
        </w:tc>
      </w:tr>
      <w:tr w:rsidR="00F254DF" w:rsidRPr="00F254DF" w14:paraId="00A3054D"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50E3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6FF0AAE" w14:textId="02BFF66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497F9D" w14:textId="03A8B18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B1920A" w14:textId="338B5A6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C419A" w14:textId="7588857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657,900.00 </w:t>
            </w:r>
          </w:p>
        </w:tc>
      </w:tr>
      <w:tr w:rsidR="00F254DF" w:rsidRPr="00F254DF" w14:paraId="06771EC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F1951"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AF0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0D00D1D1" w14:textId="51C927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37E0565" w14:textId="5F779E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1DA4E" w14:textId="66EB1B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0C612" w14:textId="3CFDC9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r>
      <w:tr w:rsidR="00F254DF" w:rsidRPr="00F254DF" w14:paraId="1601151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46B3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3172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BCBB651" w14:textId="7D1B37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1E0D07" w14:textId="6742C0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6A9F3" w14:textId="43A1AFB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2920A" w14:textId="14AD7E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20DDEC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37A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854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C300E98" w14:textId="27D672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ACBC9B" w14:textId="40B9FB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C428C" w14:textId="45103C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1F690" w14:textId="2AA75C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6C265F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832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3F4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7E41A650" w14:textId="6AB847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7963CCE" w14:textId="78DE28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77A7D" w14:textId="4D2C06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2C41C" w14:textId="43293A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r>
      <w:tr w:rsidR="00F254DF" w:rsidRPr="00F254DF" w14:paraId="7EE8945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6D0C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349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2FD95802" w14:textId="5DB264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11FEF2" w14:textId="47DC36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E68ED" w14:textId="4169F1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C0BDC" w14:textId="129B4D2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08D0FC5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072B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E133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788460BF" w14:textId="2A1735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8086F0" w14:textId="6F5A1A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548EE" w14:textId="4C3C95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B9E98" w14:textId="363828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11160D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D6B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5000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A6F3068" w14:textId="5F3695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A10F81" w14:textId="3998EA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C75F2" w14:textId="2EAF90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59398" w14:textId="0929EA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09F7CD1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86F2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D37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2EEB89E" w14:textId="148D38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4B2D8214" w14:textId="0455C9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41CB2" w14:textId="433A48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DB3ED" w14:textId="7104319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00,500.00 </w:t>
            </w:r>
          </w:p>
        </w:tc>
      </w:tr>
      <w:tr w:rsidR="00F254DF" w:rsidRPr="00F254DF" w14:paraId="1E0B1D2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373F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4ED0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005E9A8" w14:textId="7AE40A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1A0C6" w14:textId="6416F2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192D1" w14:textId="572190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A08F5" w14:textId="2F29B9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0156CAC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A0F2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4F90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6B636167" w14:textId="0B4882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E9CAC05" w14:textId="1F9D12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0228B" w14:textId="22E0A3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A0976" w14:textId="7E27E8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r>
      <w:tr w:rsidR="00F254DF" w:rsidRPr="00F254DF" w14:paraId="78B7467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D48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C55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5F26CBC1" w14:textId="5D4742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E63A70B" w14:textId="1E01F5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C3B79" w14:textId="4D84F9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248C7" w14:textId="5E069F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45,600.00 </w:t>
            </w:r>
          </w:p>
        </w:tc>
      </w:tr>
      <w:tr w:rsidR="00F254DF" w:rsidRPr="00F254DF" w14:paraId="5ACF8ED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75D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3BDC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3C436164" w14:textId="420554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FC0FB8" w14:textId="0EF250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3F03F" w14:textId="4D86AD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451AA" w14:textId="388C72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255D54C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7423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3303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0D7D5C5D" w14:textId="378051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4D1FF9" w14:textId="3058391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0522C" w14:textId="42AF48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D3D18" w14:textId="34A0EC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56C7EC4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972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8C2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B6C0CF5" w14:textId="23DB34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9E9D9" w14:textId="5F888F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CF150" w14:textId="4E4099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26ED8" w14:textId="5CF352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5,000.00 </w:t>
            </w:r>
          </w:p>
        </w:tc>
      </w:tr>
      <w:tr w:rsidR="00F254DF" w:rsidRPr="00F254DF" w14:paraId="7FFF9CA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064B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4A32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6F543E33" w14:textId="01EA1F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E3105C" w14:textId="2B6703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74734" w14:textId="363754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36F0E" w14:textId="2D4219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10593EA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AB06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F311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DCC3ED7" w14:textId="3BE8C4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938A03" w14:textId="43993C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248A4" w14:textId="25CFBE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99439" w14:textId="60519F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6DFBF49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4C9D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FC9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135B1992" w14:textId="528CB4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F0B44E" w14:textId="5A4CC6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1EC01" w14:textId="694398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7A9C5" w14:textId="646A87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3A8D1F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376B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EEC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18D4D5FB" w14:textId="709155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1B6FB" w14:textId="2B4AE2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588E3" w14:textId="5B508E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12DCE" w14:textId="7F244A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0,000.00 </w:t>
            </w:r>
          </w:p>
        </w:tc>
      </w:tr>
      <w:tr w:rsidR="00F254DF" w:rsidRPr="00F254DF" w14:paraId="7CC2228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7E50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B1A45FE" w14:textId="7432CB0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1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FBCBD6" w14:textId="3BD6B59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C78AD0" w14:textId="5207246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251EA2" w14:textId="7C2DE02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7,138,450.00 </w:t>
            </w:r>
          </w:p>
        </w:tc>
      </w:tr>
      <w:tr w:rsidR="00F254DF" w:rsidRPr="00F254DF" w14:paraId="037EC3D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3D0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17CB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DF95F2E" w14:textId="0E3A3D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C52921" w14:textId="4D30A9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77A0E" w14:textId="511AFE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2453A" w14:textId="092FC4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5,000.00 </w:t>
            </w:r>
          </w:p>
        </w:tc>
      </w:tr>
      <w:tr w:rsidR="00F254DF" w:rsidRPr="00F254DF" w14:paraId="12BFE0C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AF9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17AE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2BC52253" w14:textId="7FE0E4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4C29049" w14:textId="7EE0C5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61AF4" w14:textId="547464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50C10" w14:textId="5BA906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r>
      <w:tr w:rsidR="00F254DF" w:rsidRPr="00F254DF" w14:paraId="6B0733F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E66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663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0836DEFD" w14:textId="6B0B5C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C15488E" w14:textId="7DF262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D55B7" w14:textId="4B48FE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E1710" w14:textId="425858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r>
      <w:tr w:rsidR="00F254DF" w:rsidRPr="00F254DF" w14:paraId="03928F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2143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DD7A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F36BD18" w14:textId="560DCC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20107A1" w14:textId="759158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E7105" w14:textId="76B2B2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2BC3D" w14:textId="4AAA8A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r>
      <w:tr w:rsidR="00F254DF" w:rsidRPr="00F254DF" w14:paraId="197F3F8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FF74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E40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5BBEE397" w14:textId="5B5023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452DFB23" w14:textId="44A04B2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83B0B" w14:textId="5BF58E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DD9DB" w14:textId="10C455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84,150.00 </w:t>
            </w:r>
          </w:p>
        </w:tc>
      </w:tr>
      <w:tr w:rsidR="00F254DF" w:rsidRPr="00F254DF" w14:paraId="11CB52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45D0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0D61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1020B53" w14:textId="055A43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6790FE5" w14:textId="56B6F7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3AC7F" w14:textId="1EF592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D3D15" w14:textId="737D0E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65,300.00 </w:t>
            </w:r>
          </w:p>
        </w:tc>
      </w:tr>
      <w:tr w:rsidR="00F254DF" w:rsidRPr="00F254DF" w14:paraId="3C0582A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BD8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C4A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14DED187" w14:textId="4CA6EA3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318D1DA" w14:textId="1949BE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77FAC" w14:textId="7A3E2A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9BD68" w14:textId="610D82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r>
      <w:tr w:rsidR="00F254DF" w:rsidRPr="00F254DF" w14:paraId="2C3C90C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3243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0B4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4352173C" w14:textId="6CFC0A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F523F39" w14:textId="3D4E23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05329" w14:textId="30B063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3237D" w14:textId="5BCA04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02,800.00 </w:t>
            </w:r>
          </w:p>
        </w:tc>
      </w:tr>
      <w:tr w:rsidR="00F254DF" w:rsidRPr="00F254DF" w14:paraId="35B72AF4"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A723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C4B841D" w14:textId="007E3AB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181CDC" w14:textId="3DE90EE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17F2F8" w14:textId="360F4A8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D10622" w14:textId="64FB6D5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3,819,613.00 </w:t>
            </w:r>
          </w:p>
        </w:tc>
      </w:tr>
      <w:tr w:rsidR="00F254DF" w:rsidRPr="00F254DF" w14:paraId="2997A4C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79E8B"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A14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83DD8C9" w14:textId="3CE71A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B26C49" w14:textId="5D74C0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1217C" w14:textId="0306F7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E5A47" w14:textId="4D9281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00,000.00 </w:t>
            </w:r>
          </w:p>
        </w:tc>
      </w:tr>
      <w:tr w:rsidR="00F254DF" w:rsidRPr="00F254DF" w14:paraId="64AB4F7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A0F62"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D04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3AB1F25" w14:textId="4310F8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46D69D1E" w14:textId="796E0E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65719" w14:textId="1486DF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833B2" w14:textId="7F4A0F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4,950.00 </w:t>
            </w:r>
          </w:p>
        </w:tc>
      </w:tr>
      <w:tr w:rsidR="00F254DF" w:rsidRPr="00F254DF" w14:paraId="099F8F9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5AE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820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635A8DC5" w14:textId="08F2AC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3FD99D5" w14:textId="1B942A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33CFF" w14:textId="2BD343B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7DA74" w14:textId="1C5857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31,800.00 </w:t>
            </w:r>
          </w:p>
        </w:tc>
      </w:tr>
      <w:tr w:rsidR="00F254DF" w:rsidRPr="00F254DF" w14:paraId="12A0950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5648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DAD5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DEF9B79" w14:textId="2525EE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6C2C6C10" w14:textId="6BF9C7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A8C6F" w14:textId="708F9C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A6A73" w14:textId="51AC2D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64,350.00 </w:t>
            </w:r>
          </w:p>
        </w:tc>
      </w:tr>
      <w:tr w:rsidR="00F254DF" w:rsidRPr="00F254DF" w14:paraId="2D5B1BA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29F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38C53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6FF3086D" w14:textId="058F80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9972D04" w14:textId="43DA49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6D031" w14:textId="5E1EB7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DA431" w14:textId="70A027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44,350.00 </w:t>
            </w:r>
          </w:p>
        </w:tc>
      </w:tr>
      <w:tr w:rsidR="00F254DF" w:rsidRPr="00F254DF" w14:paraId="45CBF5B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1E3F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42B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B9443CD" w14:textId="39CCED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FA0BEE" w14:textId="412D23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8780F" w14:textId="115342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2C60B" w14:textId="17C59F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9,950.00 </w:t>
            </w:r>
          </w:p>
        </w:tc>
      </w:tr>
      <w:tr w:rsidR="00F254DF" w:rsidRPr="00F254DF" w14:paraId="1DD6C01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D4A5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A9B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585BA760" w14:textId="322DE7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F3103BD" w14:textId="5F3596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938C9" w14:textId="06647E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449AB" w14:textId="23FEC0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9,350.00 </w:t>
            </w:r>
          </w:p>
        </w:tc>
      </w:tr>
      <w:tr w:rsidR="00F254DF" w:rsidRPr="00F254DF" w14:paraId="22C7956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49C8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4F2C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221B38D" w14:textId="1D85E0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51F1EF1B" w14:textId="170A7E2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EB234" w14:textId="610124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75519" w14:textId="4F3ED1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4,650.00 </w:t>
            </w:r>
          </w:p>
        </w:tc>
      </w:tr>
      <w:tr w:rsidR="00F254DF" w:rsidRPr="00F254DF" w14:paraId="44437B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B7E7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054B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2AEF632D" w14:textId="5B2AC5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3CBC75B6" w14:textId="4C0686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CA215" w14:textId="6378C5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2C6BD" w14:textId="7E5153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42,400.00 </w:t>
            </w:r>
          </w:p>
        </w:tc>
      </w:tr>
      <w:tr w:rsidR="00F254DF" w:rsidRPr="00F254DF" w14:paraId="163D93F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2E8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4CF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1CC61291" w14:textId="437B80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5C2FE4B" w14:textId="51031F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2773C" w14:textId="4320E1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51987" w14:textId="37DCB7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9,950.00 </w:t>
            </w:r>
          </w:p>
        </w:tc>
      </w:tr>
      <w:tr w:rsidR="00F254DF" w:rsidRPr="00F254DF" w14:paraId="6A2150C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1832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254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11A095B5" w14:textId="6112D7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89C071C" w14:textId="2AD0B4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9AC83" w14:textId="6CB485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C1AA4" w14:textId="059FF6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58,563.00 </w:t>
            </w:r>
          </w:p>
        </w:tc>
      </w:tr>
      <w:tr w:rsidR="00F254DF" w:rsidRPr="00F254DF" w14:paraId="48174C1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589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B30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CF4CB71" w14:textId="30A578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62D74DC" w14:textId="387374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8E859" w14:textId="5D992D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682A9" w14:textId="7DC1DF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9,350.00 </w:t>
            </w:r>
          </w:p>
        </w:tc>
      </w:tr>
      <w:tr w:rsidR="00F254DF" w:rsidRPr="00F254DF" w14:paraId="7282682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FD0D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BE64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350E1CA4" w14:textId="1BC0A47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96D9A50" w14:textId="31B56E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5EDFD" w14:textId="6AAB60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7F7B9" w14:textId="1B6E9F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39,950.00 </w:t>
            </w:r>
          </w:p>
        </w:tc>
      </w:tr>
      <w:tr w:rsidR="00F254DF" w:rsidRPr="00F254DF" w14:paraId="0AD1BC7B"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1BE64"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6251B44E" w14:textId="5C73C0B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7EF417" w14:textId="246F648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671BCD" w14:textId="36510BE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A274A4" w14:textId="07795CD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916,050.00 </w:t>
            </w:r>
          </w:p>
        </w:tc>
      </w:tr>
      <w:tr w:rsidR="00F254DF" w:rsidRPr="00F254DF" w14:paraId="00DBD83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8767A"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5FE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3C9639EE" w14:textId="3C3976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A3930E8" w14:textId="438409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61F21" w14:textId="30A389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50F93" w14:textId="6FECCE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32E9B52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347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36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61673B24" w14:textId="05BAAF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054C42C" w14:textId="4127CA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69BA2" w14:textId="616B49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72EA" w14:textId="671068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261310C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72AC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0E21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03D94D8" w14:textId="17F9E6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584072D" w14:textId="1144C7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4019F" w14:textId="5CD4C5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EF40C" w14:textId="0B4B97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23CC111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7537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91C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E4D82F1" w14:textId="338639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EA51A29" w14:textId="58D818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98317" w14:textId="6CA926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6EE48" w14:textId="4C4D59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4A17DDC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8D96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91EC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D9EBABF" w14:textId="3D99DF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D6EEDEE" w14:textId="6CA044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A944F" w14:textId="6FD5C1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8742A" w14:textId="5F088A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734A2FC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3C1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AC4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6A91E23A" w14:textId="2FFA328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9A0C906" w14:textId="2C95C5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CD1FC" w14:textId="6BD118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06C1E" w14:textId="78B562B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85,500.00 </w:t>
            </w:r>
          </w:p>
        </w:tc>
      </w:tr>
      <w:tr w:rsidR="00F254DF" w:rsidRPr="00F254DF" w14:paraId="5D5332E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7B59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F3D7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0053076" w14:textId="17B383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220CB26" w14:textId="47FC9D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E580F" w14:textId="40649C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50453" w14:textId="5A6E83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81,550.00 </w:t>
            </w:r>
          </w:p>
        </w:tc>
      </w:tr>
      <w:tr w:rsidR="00F254DF" w:rsidRPr="00F254DF" w14:paraId="39B10B9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42EF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AA7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79017B2" w14:textId="66AB10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E9FDD3" w14:textId="1BEED3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B72BA" w14:textId="26B3C9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D12C6" w14:textId="58BCB6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34944C8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667A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2B2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0CD6D3FC" w14:textId="2AFF48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88F2B36" w14:textId="4488CF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98718" w14:textId="1A80A7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05A58" w14:textId="368A17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14,900.00 </w:t>
            </w:r>
          </w:p>
        </w:tc>
      </w:tr>
      <w:tr w:rsidR="00F254DF" w:rsidRPr="00F254DF" w14:paraId="0B346E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9281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3F20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6BB8605D" w14:textId="145B90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55B29E" w14:textId="15C893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2215A" w14:textId="6824C4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65E3F" w14:textId="221EE0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36D0409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BB24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2EE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1BD469C" w14:textId="0EE686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54A9673" w14:textId="57074B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ABA6E" w14:textId="292EDB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EE329" w14:textId="653F82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7DB6A971" w14:textId="77777777" w:rsidTr="00F254DF">
        <w:trPr>
          <w:trHeight w:val="20"/>
        </w:trPr>
        <w:tc>
          <w:tcPr>
            <w:tcW w:w="0" w:type="auto"/>
            <w:tcBorders>
              <w:top w:val="nil"/>
              <w:left w:val="single" w:sz="4" w:space="0" w:color="000000"/>
              <w:bottom w:val="nil"/>
              <w:right w:val="nil"/>
            </w:tcBorders>
            <w:shd w:val="clear" w:color="auto" w:fill="auto"/>
            <w:vAlign w:val="center"/>
            <w:hideMark/>
          </w:tcPr>
          <w:p w14:paraId="6E4B7E0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612EDF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E34E5AA" w14:textId="2CAC06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E5B9190" w14:textId="2F32D2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BFCE2" w14:textId="2C6803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12D17" w14:textId="77F532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14,900.00 </w:t>
            </w:r>
          </w:p>
        </w:tc>
      </w:tr>
      <w:tr w:rsidR="00F254DF" w:rsidRPr="00F254DF" w14:paraId="0EC1F12C" w14:textId="77777777" w:rsidTr="00F254DF">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638F497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B0225F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C780086" w14:textId="71E5E5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2B8F590" w14:textId="587C37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CB169E9" w14:textId="41EDA4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5D38C5E4" w14:textId="49EADA3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500.00 </w:t>
            </w:r>
          </w:p>
        </w:tc>
      </w:tr>
      <w:tr w:rsidR="00F254DF" w:rsidRPr="00F254DF" w14:paraId="3609906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DDAB5"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2CC34A8" w14:textId="2925213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4F0D083E" w14:textId="2A7F3A6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2020BFD" w14:textId="01E2004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92BE1A" w14:textId="631766E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61,240,409.75 </w:t>
            </w:r>
          </w:p>
        </w:tc>
      </w:tr>
      <w:tr w:rsidR="00F254DF" w:rsidRPr="00F254DF" w14:paraId="6F6DFDF3"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59CC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48C6493" w14:textId="5540883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68FB0C8E" w14:textId="7C05E15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1D836C" w14:textId="4E307CA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4785EC" w14:textId="0F18F51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6,544,679.38 </w:t>
            </w:r>
          </w:p>
        </w:tc>
      </w:tr>
      <w:tr w:rsidR="00F254DF" w:rsidRPr="00F254DF" w14:paraId="4CCC855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45593"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3E3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5875C42" w14:textId="6985D6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4EB2493" w14:textId="02B89E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6D1A6" w14:textId="3A387B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5BAA1" w14:textId="10D600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82,476.25 </w:t>
            </w:r>
          </w:p>
        </w:tc>
      </w:tr>
      <w:tr w:rsidR="00F254DF" w:rsidRPr="00F254DF" w14:paraId="6138017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545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8B30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4F9A94D" w14:textId="1819AA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8E0D601" w14:textId="76FA33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E8E79" w14:textId="09DA1FA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C94F1" w14:textId="4A5926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287,352.00 </w:t>
            </w:r>
          </w:p>
        </w:tc>
      </w:tr>
      <w:tr w:rsidR="00F254DF" w:rsidRPr="00F254DF" w14:paraId="5369298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C9D1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3BFB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451FB8EF" w14:textId="5A720E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D068BA7" w14:textId="365B76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875E9" w14:textId="0AA98C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04961" w14:textId="5ABE84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1,423.63 </w:t>
            </w:r>
          </w:p>
        </w:tc>
      </w:tr>
      <w:tr w:rsidR="00F254DF" w:rsidRPr="00F254DF" w14:paraId="4302932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BC19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DAC1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CF0EFF0" w14:textId="22A547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2319963" w14:textId="7B8E7F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64495" w14:textId="745F91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1C4E5" w14:textId="171EA0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9,766.25 </w:t>
            </w:r>
          </w:p>
        </w:tc>
      </w:tr>
      <w:tr w:rsidR="00F254DF" w:rsidRPr="00F254DF" w14:paraId="122B1A8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496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EFAC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4007804E" w14:textId="736946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AD20C45" w14:textId="67A2CF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DAE65" w14:textId="38E549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8584B" w14:textId="392FA9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98,800.75 </w:t>
            </w:r>
          </w:p>
        </w:tc>
      </w:tr>
      <w:tr w:rsidR="00F254DF" w:rsidRPr="00F254DF" w14:paraId="61027EB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65E7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249B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05255C2" w14:textId="439D4A5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01B0C587" w14:textId="7A569E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67B8B" w14:textId="54B3E3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E89D9" w14:textId="75F1B9D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25,472.50 </w:t>
            </w:r>
          </w:p>
        </w:tc>
      </w:tr>
      <w:tr w:rsidR="00F254DF" w:rsidRPr="00F254DF" w14:paraId="30EAF0B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5532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403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22D10A55" w14:textId="4C097B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48861DAB" w14:textId="1E4754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D0B33" w14:textId="44F186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39AD0" w14:textId="5F4A275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23,850.00 </w:t>
            </w:r>
          </w:p>
        </w:tc>
      </w:tr>
      <w:tr w:rsidR="00F254DF" w:rsidRPr="00F254DF" w14:paraId="418BFDB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13E2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91A7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3358C343" w14:textId="7B4F9EE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6F47A320" w14:textId="7368E5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9EEE6" w14:textId="5B99AD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EB329" w14:textId="3B03116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968,565.56 </w:t>
            </w:r>
          </w:p>
        </w:tc>
      </w:tr>
      <w:tr w:rsidR="00F254DF" w:rsidRPr="00F254DF" w14:paraId="1298129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071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B958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3C5428C5" w14:textId="5803D2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3ACE769" w14:textId="0359E5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65275" w14:textId="4C62D2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60589" w14:textId="0A3BF7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8,072.44 </w:t>
            </w:r>
          </w:p>
        </w:tc>
      </w:tr>
      <w:tr w:rsidR="00F254DF" w:rsidRPr="00F254DF" w14:paraId="2C032CA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E904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2216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5E884103" w14:textId="5EE90E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C32ECB4" w14:textId="45E499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F7C59" w14:textId="3CCF5D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23CB2" w14:textId="208165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900.00 </w:t>
            </w:r>
          </w:p>
        </w:tc>
      </w:tr>
      <w:tr w:rsidR="00F254DF" w:rsidRPr="00F254DF" w14:paraId="63166D7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4F9E2"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5830634" w14:textId="4FEF021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1E91CE16" w14:textId="5C4B7B1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9BE99F" w14:textId="15D7F78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5E6B7B" w14:textId="151181D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748,685.25 </w:t>
            </w:r>
          </w:p>
        </w:tc>
      </w:tr>
      <w:tr w:rsidR="00F254DF" w:rsidRPr="00F254DF" w14:paraId="26E2B9B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32BED"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919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0214C2F7" w14:textId="563CA8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718828BD" w14:textId="45903B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FBE8C" w14:textId="2FBC19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DA9D9" w14:textId="02CB7E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9,532.50 </w:t>
            </w:r>
          </w:p>
        </w:tc>
      </w:tr>
      <w:tr w:rsidR="00F254DF" w:rsidRPr="00F254DF" w14:paraId="113787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B14E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D5B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98279B8" w14:textId="4B4269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1D846F06" w14:textId="4C37AA7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3F14C" w14:textId="4E4CF0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CF2B0" w14:textId="499CBF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97,195.00 </w:t>
            </w:r>
          </w:p>
        </w:tc>
      </w:tr>
      <w:tr w:rsidR="00F254DF" w:rsidRPr="00F254DF" w14:paraId="696B314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444B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DA0B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A6C2E3B" w14:textId="73B2E8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1336506C" w14:textId="37E231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8018C" w14:textId="0902EE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0282F" w14:textId="655045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22,520.25 </w:t>
            </w:r>
          </w:p>
        </w:tc>
      </w:tr>
      <w:tr w:rsidR="00F254DF" w:rsidRPr="00F254DF" w14:paraId="34D36E7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F425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10EF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22983A9B" w14:textId="0C0E56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450CFF1C" w14:textId="089D4E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B4DC" w14:textId="19AAE3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E0DAE" w14:textId="2040C7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2,943.75 </w:t>
            </w:r>
          </w:p>
        </w:tc>
      </w:tr>
      <w:tr w:rsidR="00F254DF" w:rsidRPr="00F254DF" w14:paraId="1BED88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2041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3513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56FEF5E" w14:textId="268DD3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23EC60F" w14:textId="2CB217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11047" w14:textId="65F2ED1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A6409" w14:textId="76162B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831.25 </w:t>
            </w:r>
          </w:p>
        </w:tc>
      </w:tr>
      <w:tr w:rsidR="00F254DF" w:rsidRPr="00F254DF" w14:paraId="2CE39C3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BD02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E09B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3D869FBF" w14:textId="276C89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0AB4810" w14:textId="06B59C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87A4E" w14:textId="381E85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0323" w14:textId="44E43E6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831.25 </w:t>
            </w:r>
          </w:p>
        </w:tc>
      </w:tr>
      <w:tr w:rsidR="00F254DF" w:rsidRPr="00F254DF" w14:paraId="0914E7F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D03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7F28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30DF9562" w14:textId="762CAD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C72ABDE" w14:textId="4DA1D1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82044" w14:textId="7908C2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AA885" w14:textId="689F403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8,831.25 </w:t>
            </w:r>
          </w:p>
        </w:tc>
      </w:tr>
      <w:tr w:rsidR="00F254DF" w:rsidRPr="00F254DF" w14:paraId="0594BFF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3B2D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8C0C037" w14:textId="68FEC8E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259ADD38" w14:textId="06B4DFB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2572A7" w14:textId="072B0F0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AC4B2E" w14:textId="4522A77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8,361,942.88 </w:t>
            </w:r>
          </w:p>
        </w:tc>
      </w:tr>
      <w:tr w:rsidR="00F254DF" w:rsidRPr="00F254DF" w14:paraId="4424BB0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5121D"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4C2E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615954B" w14:textId="70467D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150D50BD" w14:textId="10DAE6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F2B1E" w14:textId="11DE4C6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5EA2E" w14:textId="71A99D5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43,854.63 </w:t>
            </w:r>
          </w:p>
        </w:tc>
      </w:tr>
      <w:tr w:rsidR="00F254DF" w:rsidRPr="00F254DF" w14:paraId="07A860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905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8553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3079CCEA" w14:textId="51ECBE1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BB6EDBF" w14:textId="1A275A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8FD4" w14:textId="25151C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990E1" w14:textId="3E96DB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24,143.75 </w:t>
            </w:r>
          </w:p>
        </w:tc>
      </w:tr>
      <w:tr w:rsidR="00F254DF" w:rsidRPr="00F254DF" w14:paraId="32131B8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3FA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EF99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259BB2D" w14:textId="54BB74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76E4BFE" w14:textId="7B9A96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63447" w14:textId="611BC0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072F2" w14:textId="23CD9D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2,435.00 </w:t>
            </w:r>
          </w:p>
        </w:tc>
      </w:tr>
      <w:tr w:rsidR="00F254DF" w:rsidRPr="00F254DF" w14:paraId="7D2505B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4E66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728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573D5E1B" w14:textId="7160B0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8501A8E" w14:textId="40876D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7B73D" w14:textId="70C6F9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D9073" w14:textId="4B6AF2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81,299.38 </w:t>
            </w:r>
          </w:p>
        </w:tc>
      </w:tr>
      <w:tr w:rsidR="00F254DF" w:rsidRPr="00F254DF" w14:paraId="21A324D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987F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0D43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619AD7AA" w14:textId="139ECA5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C5074BF" w14:textId="215F0EE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B6AA7" w14:textId="1611CD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7430A" w14:textId="0C036F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r>
      <w:tr w:rsidR="00F254DF" w:rsidRPr="00F254DF" w14:paraId="33EE119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A22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CB1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072FDAA8" w14:textId="2B7E05C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1E40611" w14:textId="7330D9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9AC5E" w14:textId="3AC9B4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66518" w14:textId="793E51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900.00 </w:t>
            </w:r>
          </w:p>
        </w:tc>
      </w:tr>
      <w:tr w:rsidR="00F254DF" w:rsidRPr="00F254DF" w14:paraId="406D9FF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52C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7DD4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A31AED5" w14:textId="5A511A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0D15BE" w14:textId="6FD25B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7F73B" w14:textId="38F5A8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49122" w14:textId="4637E5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r>
      <w:tr w:rsidR="00F254DF" w:rsidRPr="00F254DF" w14:paraId="546193C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F769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4615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5F67C13D" w14:textId="13E497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2A6D318E" w14:textId="606863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2D9BF" w14:textId="66036B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840F8" w14:textId="23E3E5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2,545.63 </w:t>
            </w:r>
          </w:p>
        </w:tc>
      </w:tr>
      <w:tr w:rsidR="00F254DF" w:rsidRPr="00F254DF" w14:paraId="1823D82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EAD3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824E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68AC4014" w14:textId="1ACEC3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332325C5" w14:textId="466853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CBC9F" w14:textId="73FEF7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D1998" w14:textId="36A4FF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40,265.00 </w:t>
            </w:r>
          </w:p>
        </w:tc>
      </w:tr>
      <w:tr w:rsidR="00F254DF" w:rsidRPr="00F254DF" w14:paraId="4D16E32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912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6AFE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51B609D4" w14:textId="5ECFD8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4FA3E1C2" w14:textId="2CBB42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89DDA" w14:textId="50B45EB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C8DE3" w14:textId="44624B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6,377.70 </w:t>
            </w:r>
          </w:p>
        </w:tc>
      </w:tr>
      <w:tr w:rsidR="00F254DF" w:rsidRPr="00F254DF" w14:paraId="5EBEF2C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5696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8345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07B8987" w14:textId="050EA66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E57CDCF" w14:textId="261CB3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F5D95" w14:textId="6335EE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5FFBC" w14:textId="5BF9344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1,025.00 </w:t>
            </w:r>
          </w:p>
        </w:tc>
      </w:tr>
      <w:tr w:rsidR="00F254DF" w:rsidRPr="00F254DF" w14:paraId="5E0A061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5765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8E51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6892070" w14:textId="72C94A2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5AE18F1" w14:textId="2E736C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FAE7E" w14:textId="35D001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E28D" w14:textId="253C92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1,025.00 </w:t>
            </w:r>
          </w:p>
        </w:tc>
      </w:tr>
      <w:tr w:rsidR="00F254DF" w:rsidRPr="00F254DF" w14:paraId="7EA288F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9A2E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BA1B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5F476728" w14:textId="43FE94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514D5188" w14:textId="31ED3A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DACBE" w14:textId="397247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8C2CD" w14:textId="6BAE9D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5,653.75 </w:t>
            </w:r>
          </w:p>
        </w:tc>
      </w:tr>
      <w:tr w:rsidR="00F254DF" w:rsidRPr="00F254DF" w14:paraId="796F5F6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E7D4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C8A9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E268F8A" w14:textId="683837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85D5D01" w14:textId="2F0FFA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5A7DC" w14:textId="605881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57B1D" w14:textId="399A00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r>
      <w:tr w:rsidR="00F254DF" w:rsidRPr="00F254DF" w14:paraId="31DA18B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B1E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F1CE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4795A955" w14:textId="13A621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538DF7D2" w14:textId="070569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1A3F" w14:textId="080D19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08607" w14:textId="0C1A0C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6,226.30 </w:t>
            </w:r>
          </w:p>
        </w:tc>
      </w:tr>
      <w:tr w:rsidR="00F254DF" w:rsidRPr="00F254DF" w14:paraId="343972A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38737"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715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1A147B80" w14:textId="689D12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1ED2A5A9" w14:textId="79498D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9F4CD" w14:textId="5485613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11CFC" w14:textId="6A73B90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30,198.75 </w:t>
            </w:r>
          </w:p>
        </w:tc>
      </w:tr>
      <w:tr w:rsidR="00F254DF" w:rsidRPr="00F254DF" w14:paraId="57E756A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FE6A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F7B4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FD9A6B1" w14:textId="6F6A42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BDCA1DA" w14:textId="7FBE16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A0D6D" w14:textId="525BA2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1D15B" w14:textId="3C801B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5,940.00 </w:t>
            </w:r>
          </w:p>
        </w:tc>
      </w:tr>
      <w:tr w:rsidR="00F254DF" w:rsidRPr="00F254DF" w14:paraId="26F2B66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3871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1D8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B2285E9" w14:textId="12E585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6783A5A" w14:textId="3460A6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3482A" w14:textId="0E322E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45950" w14:textId="17C448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3,655.49 </w:t>
            </w:r>
          </w:p>
        </w:tc>
      </w:tr>
      <w:tr w:rsidR="00F254DF" w:rsidRPr="00F254DF" w14:paraId="56BF8A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D29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E10A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4E1F9A2" w14:textId="37111E4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2BEAE" w14:textId="4B7FEB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61C9D261" w14:textId="48B0EF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8C3C9" w14:textId="3D5906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5,600.00 </w:t>
            </w:r>
          </w:p>
        </w:tc>
      </w:tr>
      <w:tr w:rsidR="00F254DF" w:rsidRPr="00F254DF" w14:paraId="717906C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F2A6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B90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070112C" w14:textId="1AE674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64F9DFF" w14:textId="0267A9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D37BF" w14:textId="31AE40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07AD1" w14:textId="30A432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4,977.50 </w:t>
            </w:r>
          </w:p>
        </w:tc>
      </w:tr>
      <w:tr w:rsidR="00F254DF" w:rsidRPr="00F254DF" w14:paraId="3C6A0E6D"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66294"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F009C0F" w14:textId="70E0D61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656FD28C" w14:textId="77D00B2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ED42AB" w14:textId="60BD09F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234C9F" w14:textId="1902AC78"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585,102.24 </w:t>
            </w:r>
          </w:p>
        </w:tc>
      </w:tr>
      <w:tr w:rsidR="00F254DF" w:rsidRPr="00F254DF" w14:paraId="1AA3ABE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834F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447C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0ED3C1DE" w14:textId="0575E1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CC12A40" w14:textId="6307D2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ED9D4" w14:textId="64E74F0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7682B" w14:textId="308721A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5,012.91 </w:t>
            </w:r>
          </w:p>
        </w:tc>
      </w:tr>
      <w:tr w:rsidR="00F254DF" w:rsidRPr="00F254DF" w14:paraId="565873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5B7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3C3E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A904559" w14:textId="25D849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BC13089" w14:textId="405F87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FE35E" w14:textId="290323F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260B1" w14:textId="654067B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98,900.00 </w:t>
            </w:r>
          </w:p>
        </w:tc>
      </w:tr>
      <w:tr w:rsidR="00F254DF" w:rsidRPr="00F254DF" w14:paraId="5FB07B1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B95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3834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3E4F2516" w14:textId="51AEBFF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7D4E99FA" w14:textId="292F4F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5F59E" w14:textId="6C8392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C9A86" w14:textId="29F53F5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089,803.80 </w:t>
            </w:r>
          </w:p>
        </w:tc>
      </w:tr>
      <w:tr w:rsidR="00F254DF" w:rsidRPr="00F254DF" w14:paraId="1314C83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EFE4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D598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3A00A6A6" w14:textId="3C1F93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46060BE4" w14:textId="6203BB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2FEA5" w14:textId="497A31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FF176" w14:textId="276AF6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53,673.19 </w:t>
            </w:r>
          </w:p>
        </w:tc>
      </w:tr>
      <w:tr w:rsidR="00F254DF" w:rsidRPr="00F254DF" w14:paraId="7C9C8F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226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AD2C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27955944" w14:textId="7CA41C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78E3CED" w14:textId="7A0763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424EB" w14:textId="604910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91685" w14:textId="7D5BA4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355.00 </w:t>
            </w:r>
          </w:p>
        </w:tc>
      </w:tr>
      <w:tr w:rsidR="00F254DF" w:rsidRPr="00F254DF" w14:paraId="3818F6B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77D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C596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0EE367C" w14:textId="4BFD39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6DACEEC3" w14:textId="20F0AF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0A621" w14:textId="152D280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1FA0F" w14:textId="267485F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8,917.08 </w:t>
            </w:r>
          </w:p>
        </w:tc>
      </w:tr>
      <w:tr w:rsidR="00F254DF" w:rsidRPr="00F254DF" w14:paraId="3FDB942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C86C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AFC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2DFEBDF1" w14:textId="24A721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20C98C76" w14:textId="2DB38E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E5066" w14:textId="27162B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F4878" w14:textId="54A7C4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57,593.13 </w:t>
            </w:r>
          </w:p>
        </w:tc>
      </w:tr>
      <w:tr w:rsidR="00F254DF" w:rsidRPr="00F254DF" w14:paraId="46A30AB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EA64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EE2E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72E31586" w14:textId="12B7D6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0CBDA793" w14:textId="09B530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26979" w14:textId="60BDCF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53434" w14:textId="09C7A6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12,365.50 </w:t>
            </w:r>
          </w:p>
        </w:tc>
      </w:tr>
      <w:tr w:rsidR="00F254DF" w:rsidRPr="00F254DF" w14:paraId="24255EC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F641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00DD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12EED2C9" w14:textId="7E73A4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6F1923E9" w14:textId="35427C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39902" w14:textId="3F1B3F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1A2D6" w14:textId="1D61FBD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2,710.00 </w:t>
            </w:r>
          </w:p>
        </w:tc>
      </w:tr>
      <w:tr w:rsidR="00F254DF" w:rsidRPr="00F254DF" w14:paraId="2F5B204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2CA8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0275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1CC0D71F" w14:textId="48176E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D097670" w14:textId="1127CCE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166AD" w14:textId="11A20E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CD955" w14:textId="471EC9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9,988.13 </w:t>
            </w:r>
          </w:p>
        </w:tc>
      </w:tr>
      <w:tr w:rsidR="00F254DF" w:rsidRPr="00F254DF" w14:paraId="72C9256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24F9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4EB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28225025" w14:textId="3F072A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7695702" w14:textId="067F3A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BD114" w14:textId="7AF4914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0AE94" w14:textId="51F683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94,150.33 </w:t>
            </w:r>
          </w:p>
        </w:tc>
      </w:tr>
      <w:tr w:rsidR="00F254DF" w:rsidRPr="00F254DF" w14:paraId="40816E0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CD289"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59D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6546923" w14:textId="62C388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4F525A7A" w14:textId="2ADFB9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5D057" w14:textId="7E12D7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66129" w14:textId="63E223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08,576.31 </w:t>
            </w:r>
          </w:p>
        </w:tc>
      </w:tr>
      <w:tr w:rsidR="00F254DF" w:rsidRPr="00F254DF" w14:paraId="44BD896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81B6D"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106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D973243" w14:textId="56C84E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0C7018F9" w14:textId="58FE91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7AB9C3" w14:textId="0A3A46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5353F" w14:textId="787CFE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924,585.00 </w:t>
            </w:r>
          </w:p>
        </w:tc>
      </w:tr>
      <w:tr w:rsidR="00F254DF" w:rsidRPr="00F254DF" w14:paraId="133DDFA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C801E"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BE0F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2152CE1C" w14:textId="1C7357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0B9C23F" w14:textId="20FF83B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D9598" w14:textId="1A414F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0D697" w14:textId="6E14C1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355.00 </w:t>
            </w:r>
          </w:p>
        </w:tc>
      </w:tr>
      <w:tr w:rsidR="00F254DF" w:rsidRPr="00F254DF" w14:paraId="70F7919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9B281"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1D87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73DAA373" w14:textId="4BEE55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25BD5888" w14:textId="76E51AC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A26A8" w14:textId="0994E5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9DF48" w14:textId="69F0AF7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2,395.00 </w:t>
            </w:r>
          </w:p>
        </w:tc>
      </w:tr>
      <w:tr w:rsidR="00F254DF" w:rsidRPr="00F254DF" w14:paraId="79DD872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8DBDD"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7AC4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DD96828" w14:textId="57F8A1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87D6EC4" w14:textId="021346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43CC" w14:textId="4F141DD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8C6D7" w14:textId="40D23D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13,721.86 </w:t>
            </w:r>
          </w:p>
        </w:tc>
      </w:tr>
      <w:tr w:rsidR="00F254DF" w:rsidRPr="00F254DF" w14:paraId="73FAAE27"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95ECA2"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0CA3CF35" w14:textId="026886A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6,380,125.20 </w:t>
            </w:r>
          </w:p>
        </w:tc>
        <w:tc>
          <w:tcPr>
            <w:tcW w:w="0" w:type="auto"/>
            <w:tcBorders>
              <w:top w:val="nil"/>
              <w:left w:val="nil"/>
              <w:bottom w:val="single" w:sz="4" w:space="0" w:color="000000"/>
              <w:right w:val="single" w:sz="4" w:space="0" w:color="000000"/>
            </w:tcBorders>
            <w:shd w:val="clear" w:color="A5A5A5" w:fill="A5A5A5"/>
            <w:noWrap/>
            <w:vAlign w:val="bottom"/>
            <w:hideMark/>
          </w:tcPr>
          <w:p w14:paraId="0350DB41" w14:textId="3C5BC6F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F80C87" w14:textId="20913D0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7A056E8F" w14:textId="22E3B5A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15,742,989.60 </w:t>
            </w:r>
          </w:p>
        </w:tc>
      </w:tr>
      <w:tr w:rsidR="00F254DF" w:rsidRPr="00F254DF" w14:paraId="60592B4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805E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300752F3" w14:textId="53C33C5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3,512,554.50 </w:t>
            </w:r>
          </w:p>
        </w:tc>
        <w:tc>
          <w:tcPr>
            <w:tcW w:w="0" w:type="auto"/>
            <w:tcBorders>
              <w:top w:val="nil"/>
              <w:left w:val="nil"/>
              <w:bottom w:val="single" w:sz="4" w:space="0" w:color="000000"/>
              <w:right w:val="single" w:sz="4" w:space="0" w:color="000000"/>
            </w:tcBorders>
            <w:shd w:val="clear" w:color="D8D8D8" w:fill="D8D8D8"/>
            <w:noWrap/>
            <w:vAlign w:val="bottom"/>
            <w:hideMark/>
          </w:tcPr>
          <w:p w14:paraId="2405FAA3" w14:textId="51F3767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6D0833" w14:textId="3A2A3BF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5E03CDB" w14:textId="0B590C0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3,583,509.50 </w:t>
            </w:r>
          </w:p>
        </w:tc>
      </w:tr>
      <w:tr w:rsidR="00F254DF" w:rsidRPr="00F254DF" w14:paraId="68515D1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D1B2D"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880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3C2561C0" w14:textId="7DB2341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211,491.06 </w:t>
            </w:r>
          </w:p>
        </w:tc>
        <w:tc>
          <w:tcPr>
            <w:tcW w:w="0" w:type="auto"/>
            <w:tcBorders>
              <w:top w:val="nil"/>
              <w:left w:val="nil"/>
              <w:bottom w:val="single" w:sz="4" w:space="0" w:color="000000"/>
              <w:right w:val="single" w:sz="4" w:space="0" w:color="000000"/>
            </w:tcBorders>
            <w:shd w:val="clear" w:color="auto" w:fill="auto"/>
            <w:noWrap/>
            <w:vAlign w:val="bottom"/>
            <w:hideMark/>
          </w:tcPr>
          <w:p w14:paraId="0123E210" w14:textId="146667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43516" w14:textId="478416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56C74" w14:textId="27D3B0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211,491.06 </w:t>
            </w:r>
          </w:p>
        </w:tc>
      </w:tr>
      <w:tr w:rsidR="00F254DF" w:rsidRPr="00F254DF" w14:paraId="11A89E2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E6E3E"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7FD4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5B0CE5A2" w14:textId="0B78B4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18D26B78" w14:textId="507804F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1987C" w14:textId="2E1852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3A83C" w14:textId="4B9399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68,748.24 </w:t>
            </w:r>
          </w:p>
        </w:tc>
      </w:tr>
      <w:tr w:rsidR="00F254DF" w:rsidRPr="00F254DF" w14:paraId="6C60790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779B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407A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58F6DD79" w14:textId="6C38DF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19B4732" w14:textId="5937DC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713A5" w14:textId="4E3CF7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9698C" w14:textId="7A19E7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3,117.44 </w:t>
            </w:r>
          </w:p>
        </w:tc>
      </w:tr>
      <w:tr w:rsidR="00F254DF" w:rsidRPr="00F254DF" w14:paraId="4C5CE7A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0D2D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6854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29E3236C" w14:textId="473FC43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9D2B609" w14:textId="431BA7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E3BE7" w14:textId="31B020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CF572" w14:textId="2193F7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5,651.60 </w:t>
            </w:r>
          </w:p>
        </w:tc>
      </w:tr>
      <w:tr w:rsidR="00F254DF" w:rsidRPr="00F254DF" w14:paraId="495B23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F1F0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5F59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026C1FA4" w14:textId="5ABCCB1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09069260" w14:textId="78EDE8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A1E67" w14:textId="3E50E6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D48B9" w14:textId="764411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6,872.98 </w:t>
            </w:r>
          </w:p>
        </w:tc>
      </w:tr>
      <w:tr w:rsidR="00F254DF" w:rsidRPr="00F254DF" w14:paraId="44698A8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74B19"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8D90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776B6877" w14:textId="5D4534E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6E938587" w14:textId="269CF8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68641" w14:textId="09E2E5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928FA" w14:textId="10A631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27,793.72 </w:t>
            </w:r>
          </w:p>
        </w:tc>
      </w:tr>
      <w:tr w:rsidR="00F254DF" w:rsidRPr="00F254DF" w14:paraId="1008A4F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329D1"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7FE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7FF20F3" w14:textId="041696F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519FD5E1" w14:textId="22D264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CFD24" w14:textId="35EAB63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83733" w14:textId="7D03FC3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73,654.09 </w:t>
            </w:r>
          </w:p>
        </w:tc>
      </w:tr>
      <w:tr w:rsidR="00F254DF" w:rsidRPr="00F254DF" w14:paraId="6A0E74F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CEE72"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4620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171A5D9" w14:textId="6161FE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4FF4409C" w14:textId="4D6A2DF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F8526" w14:textId="66FF1B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3F2E6" w14:textId="59F5FF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02,785.90 </w:t>
            </w:r>
          </w:p>
        </w:tc>
      </w:tr>
      <w:tr w:rsidR="00F254DF" w:rsidRPr="00F254DF" w14:paraId="17B3AC5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97F0B"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BB0F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404204F9" w14:textId="54BEE5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FC5923C" w14:textId="3EA3B98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7D01B" w14:textId="25CE98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75A27" w14:textId="45D408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49,086.88 </w:t>
            </w:r>
          </w:p>
        </w:tc>
      </w:tr>
      <w:tr w:rsidR="00F254DF" w:rsidRPr="00F254DF" w14:paraId="50B1DE8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73D9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2248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AB0B0CE" w14:textId="5F6C48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377B8D2D" w14:textId="7748A29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3D5FC" w14:textId="6C1C25F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4E7D5" w14:textId="57AC8A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888,513.58 </w:t>
            </w:r>
          </w:p>
        </w:tc>
      </w:tr>
      <w:tr w:rsidR="00F254DF" w:rsidRPr="00F254DF" w14:paraId="686F5E9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23E8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4987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00297FD3" w14:textId="555304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86,936.98 </w:t>
            </w:r>
          </w:p>
        </w:tc>
        <w:tc>
          <w:tcPr>
            <w:tcW w:w="0" w:type="auto"/>
            <w:tcBorders>
              <w:top w:val="nil"/>
              <w:left w:val="nil"/>
              <w:bottom w:val="single" w:sz="4" w:space="0" w:color="000000"/>
              <w:right w:val="single" w:sz="4" w:space="0" w:color="000000"/>
            </w:tcBorders>
            <w:shd w:val="clear" w:color="auto" w:fill="auto"/>
            <w:noWrap/>
            <w:vAlign w:val="bottom"/>
            <w:hideMark/>
          </w:tcPr>
          <w:p w14:paraId="5319616C" w14:textId="777BCF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B46AD" w14:textId="56B3A9E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1E9325EE" w14:textId="4D08BF4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25,936.98 </w:t>
            </w:r>
          </w:p>
        </w:tc>
      </w:tr>
      <w:tr w:rsidR="00F254DF" w:rsidRPr="00F254DF" w14:paraId="100378D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D0B18"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F66B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0F437F60" w14:textId="2F1B23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2B7A4F02" w14:textId="59A422C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5BDFF" w14:textId="0BD167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690F1" w14:textId="7617E3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9,068.64 </w:t>
            </w:r>
          </w:p>
        </w:tc>
      </w:tr>
      <w:tr w:rsidR="00F254DF" w:rsidRPr="00F254DF" w14:paraId="548639C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EAD49"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AEA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765BDEB6" w14:textId="525B49A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3D7BF157" w14:textId="37FE905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66EF2" w14:textId="6395C7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B19AC" w14:textId="3B7252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5,346.88 </w:t>
            </w:r>
          </w:p>
        </w:tc>
      </w:tr>
      <w:tr w:rsidR="00F254DF" w:rsidRPr="00F254DF" w14:paraId="1C0F267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3266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48C6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094BA04B" w14:textId="2A385F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3551124C" w14:textId="3A473A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7B82B" w14:textId="2C37451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F2D5" w14:textId="18BD198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26,812.84 </w:t>
            </w:r>
          </w:p>
        </w:tc>
      </w:tr>
      <w:tr w:rsidR="00F254DF" w:rsidRPr="00F254DF" w14:paraId="7ABE742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441A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99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46536B1B" w14:textId="66E9D00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0940D104" w14:textId="4AE155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F30A4" w14:textId="664161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9C12B" w14:textId="624A96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5,266.20 </w:t>
            </w:r>
          </w:p>
        </w:tc>
      </w:tr>
      <w:tr w:rsidR="00F254DF" w:rsidRPr="00F254DF" w14:paraId="2318C21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BEA1D"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15FD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66564D9C" w14:textId="563D9B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17EC54B5" w14:textId="6A4522F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A60F8" w14:textId="22216B5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6F34B" w14:textId="57B7AF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12,387.24 </w:t>
            </w:r>
          </w:p>
        </w:tc>
      </w:tr>
      <w:tr w:rsidR="00F254DF" w:rsidRPr="00F254DF" w14:paraId="31B8EB3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BA0D7"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604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54D61116" w14:textId="555AC4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35A5A40" w14:textId="7D3998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51A40" w14:textId="6E5043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CCA49" w14:textId="4777D86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37,696.38 </w:t>
            </w:r>
          </w:p>
        </w:tc>
      </w:tr>
      <w:tr w:rsidR="00F254DF" w:rsidRPr="00F254DF" w14:paraId="48722B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3CFE2"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AC81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700B4D5B" w14:textId="6545FB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7CA399EF" w14:textId="5F31AA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56C06" w14:textId="0FD3D2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DE1F3" w14:textId="437A10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74,330.58 </w:t>
            </w:r>
          </w:p>
        </w:tc>
      </w:tr>
      <w:tr w:rsidR="00F254DF" w:rsidRPr="00F254DF" w14:paraId="3797F85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90922"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04D5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E94FE32" w14:textId="495F55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54E87F22" w14:textId="4B5776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21350" w14:textId="36AF1DC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BEDB5" w14:textId="764094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02,803.02 </w:t>
            </w:r>
          </w:p>
        </w:tc>
      </w:tr>
      <w:tr w:rsidR="00F254DF" w:rsidRPr="00F254DF" w14:paraId="163211F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FB45E"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756E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7CADFD89" w14:textId="68722A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39E46941" w14:textId="7CBED1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6BF74" w14:textId="415F80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B7AA4" w14:textId="04DAB4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81,136.40 </w:t>
            </w:r>
          </w:p>
        </w:tc>
      </w:tr>
      <w:tr w:rsidR="00F254DF" w:rsidRPr="00F254DF" w14:paraId="411020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7C2A"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010A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2BBB5C1" w14:textId="7B4D91E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363873D9" w14:textId="543713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1114B" w14:textId="4337C0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12C55" w14:textId="73D5B1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388.00 </w:t>
            </w:r>
          </w:p>
        </w:tc>
      </w:tr>
      <w:tr w:rsidR="00F254DF" w:rsidRPr="00F254DF" w14:paraId="014A4CC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76FC1"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70EB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79B4C09" w14:textId="7A413B7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6BC09D6E" w14:textId="278174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7646C96" w14:textId="7DFAAC9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6986C" w14:textId="0F414A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5,412.34 </w:t>
            </w:r>
          </w:p>
        </w:tc>
      </w:tr>
      <w:tr w:rsidR="00F254DF" w:rsidRPr="00F254DF" w14:paraId="3669477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14B29"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D32F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D784518" w14:textId="689EC6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08,984.67 </w:t>
            </w:r>
          </w:p>
        </w:tc>
        <w:tc>
          <w:tcPr>
            <w:tcW w:w="0" w:type="auto"/>
            <w:tcBorders>
              <w:top w:val="nil"/>
              <w:left w:val="nil"/>
              <w:bottom w:val="single" w:sz="4" w:space="0" w:color="000000"/>
              <w:right w:val="single" w:sz="4" w:space="0" w:color="000000"/>
            </w:tcBorders>
            <w:shd w:val="clear" w:color="auto" w:fill="auto"/>
            <w:noWrap/>
            <w:vAlign w:val="bottom"/>
            <w:hideMark/>
          </w:tcPr>
          <w:p w14:paraId="29FF7D61" w14:textId="1DB9E3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79B14A" w14:textId="77E2569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34B2C" w14:textId="5E5129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28,984.67 </w:t>
            </w:r>
          </w:p>
        </w:tc>
      </w:tr>
      <w:tr w:rsidR="00F254DF" w:rsidRPr="00F254DF" w14:paraId="1451083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6698D"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C4C9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66C24ABD" w14:textId="7032E3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46BA1C5C" w14:textId="0DB74C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EDE3F" w14:textId="77E1A0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0F526" w14:textId="29DCFA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3,990.76 </w:t>
            </w:r>
          </w:p>
        </w:tc>
      </w:tr>
      <w:tr w:rsidR="00F254DF" w:rsidRPr="00F254DF" w14:paraId="7B83B17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48EFB"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DEFB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1D42836C" w14:textId="06E8CE5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1BB87957" w14:textId="0DA28EA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3AD70" w14:textId="59EDF50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16953" w14:textId="30F0DA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61,289.62 </w:t>
            </w:r>
          </w:p>
        </w:tc>
      </w:tr>
      <w:tr w:rsidR="00F254DF" w:rsidRPr="00F254DF" w14:paraId="712EC77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B076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8D69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7F6DFBBB" w14:textId="510CB49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395F25B4" w14:textId="3B3AA8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62C1B" w14:textId="19DF8B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6C6C0" w14:textId="08E347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37,458.46 </w:t>
            </w:r>
          </w:p>
        </w:tc>
      </w:tr>
      <w:tr w:rsidR="00F254DF" w:rsidRPr="00F254DF" w14:paraId="638958D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6DB0D"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E4BD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311FD025" w14:textId="0BBBF2E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2C80E3E6" w14:textId="3F8847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3BAD4" w14:textId="60B521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353C5" w14:textId="54D3F0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73,485.00 </w:t>
            </w:r>
          </w:p>
        </w:tc>
      </w:tr>
      <w:tr w:rsidR="00F254DF" w:rsidRPr="00F254DF" w14:paraId="496069FC"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3465F"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0F4F63E9" w14:textId="64867EE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73B89A5D" w14:textId="1C79E86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06CEE2" w14:textId="23566ED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3B798F" w14:textId="03B615B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5,706,259.62 </w:t>
            </w:r>
          </w:p>
        </w:tc>
      </w:tr>
      <w:tr w:rsidR="00F254DF" w:rsidRPr="00F254DF" w14:paraId="710F7F9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ED1E6"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726D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617AE2F8" w14:textId="30A070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42623982" w14:textId="4CA3748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4FBE7" w14:textId="08A257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0B84A" w14:textId="4434184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984,094.26 </w:t>
            </w:r>
          </w:p>
        </w:tc>
      </w:tr>
      <w:tr w:rsidR="00F254DF" w:rsidRPr="00F254DF" w14:paraId="6E60F50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F5CD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95D9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3847B688" w14:textId="0EF9CD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323248FD" w14:textId="0E57A7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D39F" w14:textId="451776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16011" w14:textId="596218B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51,336.16 </w:t>
            </w:r>
          </w:p>
        </w:tc>
      </w:tr>
      <w:tr w:rsidR="00F254DF" w:rsidRPr="00F254DF" w14:paraId="57C4FDF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621A2"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50DF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7D53C22" w14:textId="56FCB5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6A70ACCE" w14:textId="099A69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24D79" w14:textId="3B5799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317B7" w14:textId="41313D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42,376.00 </w:t>
            </w:r>
          </w:p>
        </w:tc>
      </w:tr>
      <w:tr w:rsidR="00F254DF" w:rsidRPr="00F254DF" w14:paraId="23CBFF3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FCBF7"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50976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1CD07A2" w14:textId="1DB98F6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41AABB20" w14:textId="3A9858F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99C55" w14:textId="188412A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F3D53" w14:textId="0CBB150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67,556.68 </w:t>
            </w:r>
          </w:p>
        </w:tc>
      </w:tr>
      <w:tr w:rsidR="00F254DF" w:rsidRPr="00F254DF" w14:paraId="4837FF1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ABAA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81C3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E4F71F9" w14:textId="6C60BA0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78D4514B" w14:textId="5B86A4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FA38F" w14:textId="49A87E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25B6D" w14:textId="6B42D0C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289,615.83 </w:t>
            </w:r>
          </w:p>
        </w:tc>
      </w:tr>
      <w:tr w:rsidR="00F254DF" w:rsidRPr="00F254DF" w14:paraId="4E51B46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1A5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6E1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7D7EBC0F" w14:textId="6BFFF3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02019146" w14:textId="4D60996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EDCB" w14:textId="482686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5438A" w14:textId="24BA64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3,747.73 </w:t>
            </w:r>
          </w:p>
        </w:tc>
      </w:tr>
      <w:tr w:rsidR="00F254DF" w:rsidRPr="00F254DF" w14:paraId="2E897B4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327C4"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95B3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74C9AED" w14:textId="1C01D1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50E06969" w14:textId="0BB20D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8CFF7" w14:textId="6D9735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F0302" w14:textId="6239B4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47,532.96 </w:t>
            </w:r>
          </w:p>
        </w:tc>
      </w:tr>
      <w:tr w:rsidR="00F254DF" w:rsidRPr="00F254DF" w14:paraId="107038A8"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BE9C0"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A534E1B" w14:textId="4268A76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34,966,319.94 </w:t>
            </w:r>
          </w:p>
        </w:tc>
        <w:tc>
          <w:tcPr>
            <w:tcW w:w="0" w:type="auto"/>
            <w:tcBorders>
              <w:top w:val="nil"/>
              <w:left w:val="nil"/>
              <w:bottom w:val="single" w:sz="4" w:space="0" w:color="000000"/>
              <w:right w:val="single" w:sz="4" w:space="0" w:color="000000"/>
            </w:tcBorders>
            <w:shd w:val="clear" w:color="D8D8D8" w:fill="D8D8D8"/>
            <w:noWrap/>
            <w:vAlign w:val="bottom"/>
            <w:hideMark/>
          </w:tcPr>
          <w:p w14:paraId="48E83641" w14:textId="4D4E621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762A4B" w14:textId="52A6523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43412815" w14:textId="4689C8F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44,258,229.34 </w:t>
            </w:r>
          </w:p>
        </w:tc>
      </w:tr>
      <w:tr w:rsidR="00F254DF" w:rsidRPr="00F254DF" w14:paraId="73E354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A446C"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FB05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4BFCA98F" w14:textId="384973B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742.59 </w:t>
            </w:r>
          </w:p>
        </w:tc>
        <w:tc>
          <w:tcPr>
            <w:tcW w:w="0" w:type="auto"/>
            <w:tcBorders>
              <w:top w:val="nil"/>
              <w:left w:val="nil"/>
              <w:bottom w:val="single" w:sz="4" w:space="0" w:color="000000"/>
              <w:right w:val="single" w:sz="4" w:space="0" w:color="000000"/>
            </w:tcBorders>
            <w:shd w:val="clear" w:color="auto" w:fill="auto"/>
            <w:noWrap/>
            <w:vAlign w:val="bottom"/>
            <w:hideMark/>
          </w:tcPr>
          <w:p w14:paraId="3701B661" w14:textId="62C0C6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E8280" w14:textId="25BF74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14B7B" w14:textId="356616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17,742.59 </w:t>
            </w:r>
          </w:p>
        </w:tc>
      </w:tr>
      <w:tr w:rsidR="00F254DF" w:rsidRPr="00F254DF" w14:paraId="47E2BBC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AB809"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31BE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841E5F4" w14:textId="7B9442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613,186.33 </w:t>
            </w:r>
          </w:p>
        </w:tc>
        <w:tc>
          <w:tcPr>
            <w:tcW w:w="0" w:type="auto"/>
            <w:tcBorders>
              <w:top w:val="nil"/>
              <w:left w:val="nil"/>
              <w:bottom w:val="single" w:sz="4" w:space="0" w:color="000000"/>
              <w:right w:val="single" w:sz="4" w:space="0" w:color="000000"/>
            </w:tcBorders>
            <w:shd w:val="clear" w:color="auto" w:fill="auto"/>
            <w:noWrap/>
            <w:vAlign w:val="bottom"/>
            <w:hideMark/>
          </w:tcPr>
          <w:p w14:paraId="031F793E" w14:textId="22FB9FD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AEA75" w14:textId="221E0B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2B81676B" w14:textId="50F9B2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0,359,986.73 </w:t>
            </w:r>
          </w:p>
        </w:tc>
      </w:tr>
      <w:tr w:rsidR="00F254DF" w:rsidRPr="00F254DF" w14:paraId="4B04724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AC610"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D4EE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40E977EB" w14:textId="622A80D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7AA5773" w14:textId="557EA64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9B1E4" w14:textId="55F24C4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A4CDF" w14:textId="4AFA64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744,108.90 </w:t>
            </w:r>
          </w:p>
        </w:tc>
      </w:tr>
      <w:tr w:rsidR="00F254DF" w:rsidRPr="00F254DF" w14:paraId="279FA62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11EB5"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3C478"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5B350AB5" w14:textId="7D02B9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1CE896CD" w14:textId="4193DF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DF02B" w14:textId="5AB75B0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37637" w14:textId="2256C88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9,056.00 </w:t>
            </w:r>
          </w:p>
        </w:tc>
      </w:tr>
      <w:tr w:rsidR="00F254DF" w:rsidRPr="00F254DF" w14:paraId="496799C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E6B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DB03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611D9DCB" w14:textId="30302E6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483B6BF5" w14:textId="25FDF72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96F78" w14:textId="2A3EB0C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12623CA" w14:textId="683B87A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14,895.36 </w:t>
            </w:r>
          </w:p>
        </w:tc>
      </w:tr>
      <w:tr w:rsidR="00F254DF" w:rsidRPr="00F254DF" w14:paraId="75335BF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4514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EB15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3551D75" w14:textId="7FC7DF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3357F1B7" w14:textId="55B57DE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4FE0B5A6" w14:textId="012746C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AA575AC" w14:textId="6DF6D8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012,588.35 </w:t>
            </w:r>
          </w:p>
        </w:tc>
      </w:tr>
      <w:tr w:rsidR="00F254DF" w:rsidRPr="00F254DF" w14:paraId="3A17705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C8C6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BAD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65475E4A" w14:textId="7760BA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7DF92AF3" w14:textId="3728A7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AF1A5F6" w14:textId="5B31799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8A79C" w14:textId="7753613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82,930.32 </w:t>
            </w:r>
          </w:p>
        </w:tc>
      </w:tr>
      <w:tr w:rsidR="00F254DF" w:rsidRPr="00F254DF" w14:paraId="59A7CF86"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E6B0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C3A0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356A82D2" w14:textId="4BEF253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5229842F" w14:textId="298275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0ED5F" w14:textId="2AEB9E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F1761" w14:textId="3E919DD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73,132.58 </w:t>
            </w:r>
          </w:p>
        </w:tc>
      </w:tr>
      <w:tr w:rsidR="00F254DF" w:rsidRPr="00F254DF" w14:paraId="25E0E2C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377A"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9F71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2E994144" w14:textId="002DC0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4869969C" w14:textId="415A46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AE66" w14:textId="36AC74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63CB9" w14:textId="6E228E9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98,656.00 </w:t>
            </w:r>
          </w:p>
        </w:tc>
      </w:tr>
      <w:tr w:rsidR="00F254DF" w:rsidRPr="00F254DF" w14:paraId="3F3C126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913E8"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D91C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3E9215" w14:textId="16E2FC1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232,520.27 </w:t>
            </w:r>
          </w:p>
        </w:tc>
        <w:tc>
          <w:tcPr>
            <w:tcW w:w="0" w:type="auto"/>
            <w:tcBorders>
              <w:top w:val="nil"/>
              <w:left w:val="nil"/>
              <w:bottom w:val="single" w:sz="4" w:space="0" w:color="000000"/>
              <w:right w:val="single" w:sz="4" w:space="0" w:color="000000"/>
            </w:tcBorders>
            <w:shd w:val="clear" w:color="auto" w:fill="auto"/>
            <w:noWrap/>
            <w:vAlign w:val="bottom"/>
            <w:hideMark/>
          </w:tcPr>
          <w:p w14:paraId="3376DCBD" w14:textId="351AAF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EFF78" w14:textId="459418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BA35D" w14:textId="7E8E291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232,520.27 </w:t>
            </w:r>
          </w:p>
        </w:tc>
      </w:tr>
      <w:tr w:rsidR="00F254DF" w:rsidRPr="00F254DF" w14:paraId="5D301D4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9D1F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858C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3711B928" w14:textId="17BFA0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3DF913AA" w14:textId="7921388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3C53" w14:textId="274C856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AEE47" w14:textId="5FAEB6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442,977.18 </w:t>
            </w:r>
          </w:p>
        </w:tc>
      </w:tr>
      <w:tr w:rsidR="00F254DF" w:rsidRPr="00F254DF" w14:paraId="4C4124C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F0E19"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C93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522354BD" w14:textId="5CA301E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3076BC30" w14:textId="3C3ADD2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E5BFF" w14:textId="5FB61F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C2851" w14:textId="04563B3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00,808.38 </w:t>
            </w:r>
          </w:p>
        </w:tc>
      </w:tr>
      <w:tr w:rsidR="00F254DF" w:rsidRPr="00F254DF" w14:paraId="7CA43B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C20FB"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A3CB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FF7F1F3" w14:textId="3E8512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4609DD54" w14:textId="7CEFD4A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37CC87F" w14:textId="4B76EC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44F9B" w14:textId="3D121F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4,119,686.28 </w:t>
            </w:r>
          </w:p>
        </w:tc>
      </w:tr>
      <w:tr w:rsidR="00F254DF" w:rsidRPr="00F254DF" w14:paraId="5BDD18B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52F87"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D2D6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48449134" w14:textId="7B4721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0983533B" w14:textId="6E5773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C206" w14:textId="438EAA3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C0D84" w14:textId="3EA672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9,140.40 </w:t>
            </w:r>
          </w:p>
        </w:tc>
      </w:tr>
      <w:tr w:rsidR="00F254DF" w:rsidRPr="00F254DF" w14:paraId="5C4D8C3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B3BA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5FB5F49" w14:textId="6B1BDBE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9,502,043.71 </w:t>
            </w:r>
          </w:p>
        </w:tc>
        <w:tc>
          <w:tcPr>
            <w:tcW w:w="0" w:type="auto"/>
            <w:tcBorders>
              <w:top w:val="nil"/>
              <w:left w:val="nil"/>
              <w:bottom w:val="single" w:sz="4" w:space="0" w:color="000000"/>
              <w:right w:val="single" w:sz="4" w:space="0" w:color="000000"/>
            </w:tcBorders>
            <w:shd w:val="clear" w:color="D8D8D8" w:fill="D8D8D8"/>
            <w:noWrap/>
            <w:vAlign w:val="bottom"/>
            <w:hideMark/>
          </w:tcPr>
          <w:p w14:paraId="77835E84" w14:textId="3716330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CDD67B" w14:textId="49180874"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A9EF25" w14:textId="424B416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9,502,043.71 </w:t>
            </w:r>
          </w:p>
        </w:tc>
      </w:tr>
      <w:tr w:rsidR="00F254DF" w:rsidRPr="00F254DF" w14:paraId="4D8CAF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84CF5"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D10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400DC41" w14:textId="398269D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300E5B24" w14:textId="7F91C4F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B5064" w14:textId="5A9338C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7DDC6" w14:textId="2F392AA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95,621.86 </w:t>
            </w:r>
          </w:p>
        </w:tc>
      </w:tr>
      <w:tr w:rsidR="00F254DF" w:rsidRPr="00F254DF" w14:paraId="1515897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43BCF"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72B5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4306C32F" w14:textId="7ED13B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757AB158" w14:textId="736F482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283E9" w14:textId="1A5141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B8718" w14:textId="626B665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2,371.21 </w:t>
            </w:r>
          </w:p>
        </w:tc>
      </w:tr>
      <w:tr w:rsidR="00F254DF" w:rsidRPr="00F254DF" w14:paraId="4257308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7A4EB"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ED3E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4363A9DE" w14:textId="2B6FA1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17893E5" w14:textId="6083904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EA7C2" w14:textId="1FC83C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6A913" w14:textId="26579EB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36,264.25 </w:t>
            </w:r>
          </w:p>
        </w:tc>
      </w:tr>
      <w:tr w:rsidR="00F254DF" w:rsidRPr="00F254DF" w14:paraId="38B9FE5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EB864"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4910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FDC4B99" w14:textId="24BB2D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214D242B" w14:textId="624F678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15B91" w14:textId="40A13BF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28A44" w14:textId="4CA7D7D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5,459.54 </w:t>
            </w:r>
          </w:p>
        </w:tc>
      </w:tr>
      <w:tr w:rsidR="00F254DF" w:rsidRPr="00F254DF" w14:paraId="7C4FC6B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FF8D8"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A661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438C32BD" w14:textId="601E49B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74834C15" w14:textId="4EE391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B025" w14:textId="746A555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478A5" w14:textId="00DE0D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553,187.18 </w:t>
            </w:r>
          </w:p>
        </w:tc>
      </w:tr>
      <w:tr w:rsidR="00F254DF" w:rsidRPr="00F254DF" w14:paraId="1EBBEADA"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84F7A"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DB6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413E0BD0" w14:textId="0F3F366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458133E" w14:textId="39FC67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6DB7C" w14:textId="38CA036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EF318" w14:textId="0815E68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373,004.50 </w:t>
            </w:r>
          </w:p>
        </w:tc>
      </w:tr>
      <w:tr w:rsidR="00F254DF" w:rsidRPr="00F254DF" w14:paraId="629DD50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D6BD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EC4E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1F2411A2" w14:textId="7326E2A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75,428.63 </w:t>
            </w:r>
          </w:p>
        </w:tc>
        <w:tc>
          <w:tcPr>
            <w:tcW w:w="0" w:type="auto"/>
            <w:tcBorders>
              <w:top w:val="nil"/>
              <w:left w:val="nil"/>
              <w:bottom w:val="single" w:sz="4" w:space="0" w:color="000000"/>
              <w:right w:val="single" w:sz="4" w:space="0" w:color="000000"/>
            </w:tcBorders>
            <w:shd w:val="clear" w:color="auto" w:fill="auto"/>
            <w:noWrap/>
            <w:vAlign w:val="bottom"/>
            <w:hideMark/>
          </w:tcPr>
          <w:p w14:paraId="45C52D2C" w14:textId="02696AF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2C91A" w14:textId="6E4AD25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9B54D" w14:textId="3E242E4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75,428.63 </w:t>
            </w:r>
          </w:p>
        </w:tc>
      </w:tr>
      <w:tr w:rsidR="00F254DF" w:rsidRPr="00F254DF" w14:paraId="0EF08EB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37079"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EAB8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6706034C" w14:textId="6A76FAC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0,383.86 </w:t>
            </w:r>
          </w:p>
        </w:tc>
        <w:tc>
          <w:tcPr>
            <w:tcW w:w="0" w:type="auto"/>
            <w:tcBorders>
              <w:top w:val="nil"/>
              <w:left w:val="nil"/>
              <w:bottom w:val="single" w:sz="4" w:space="0" w:color="000000"/>
              <w:right w:val="single" w:sz="4" w:space="0" w:color="000000"/>
            </w:tcBorders>
            <w:shd w:val="clear" w:color="auto" w:fill="auto"/>
            <w:noWrap/>
            <w:vAlign w:val="bottom"/>
            <w:hideMark/>
          </w:tcPr>
          <w:p w14:paraId="6CB9647B" w14:textId="7EBCECB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B5C7" w14:textId="0DCB8C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A46C4" w14:textId="2E26EB2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40,383.86 </w:t>
            </w:r>
          </w:p>
        </w:tc>
      </w:tr>
      <w:tr w:rsidR="00F254DF" w:rsidRPr="00F254DF" w14:paraId="12B4047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F4531"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E3AA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628DF502" w14:textId="7C8D989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7AFD38B9" w14:textId="56A0B7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5F9BB" w14:textId="00AC7E4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A63C2" w14:textId="7415FA9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11,695.00 </w:t>
            </w:r>
          </w:p>
        </w:tc>
      </w:tr>
      <w:tr w:rsidR="00F254DF" w:rsidRPr="00F254DF" w14:paraId="1608455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C3C06"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77026"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ED61D98" w14:textId="1CEC86E5"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773A4E78" w14:textId="421130A5"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E15459" w14:textId="5030B96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6D8C75" w14:textId="281C063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87,427.68 </w:t>
            </w:r>
          </w:p>
        </w:tc>
      </w:tr>
      <w:tr w:rsidR="00F254DF" w:rsidRPr="00F254DF" w14:paraId="5F06836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A14FE"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439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466D8D53" w14:textId="4B851D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73D38EAD" w14:textId="6AAEC48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587C6" w14:textId="7FA6E86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67365" w14:textId="76A7934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51,200.00 </w:t>
            </w:r>
          </w:p>
        </w:tc>
      </w:tr>
      <w:tr w:rsidR="00F254DF" w:rsidRPr="00F254DF" w14:paraId="5EEDE281"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C27F7"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9C5F9E2" w14:textId="71137E6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151,046.42 </w:t>
            </w:r>
          </w:p>
        </w:tc>
        <w:tc>
          <w:tcPr>
            <w:tcW w:w="0" w:type="auto"/>
            <w:tcBorders>
              <w:top w:val="nil"/>
              <w:left w:val="nil"/>
              <w:bottom w:val="single" w:sz="4" w:space="0" w:color="000000"/>
              <w:right w:val="single" w:sz="4" w:space="0" w:color="000000"/>
            </w:tcBorders>
            <w:shd w:val="clear" w:color="D8D8D8" w:fill="D8D8D8"/>
            <w:noWrap/>
            <w:vAlign w:val="bottom"/>
            <w:hideMark/>
          </w:tcPr>
          <w:p w14:paraId="1B103410" w14:textId="710AABB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A9FEEF" w14:textId="145ECAA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A60EB6" w14:textId="09435C1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22,151,046.42 </w:t>
            </w:r>
          </w:p>
        </w:tc>
      </w:tr>
      <w:tr w:rsidR="00F254DF" w:rsidRPr="00F254DF" w14:paraId="3261D453"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603A"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38A75"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7C7367DE" w14:textId="69522E7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7264A6C8" w14:textId="7358120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F3FAB" w14:textId="0BAB99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A4415" w14:textId="232FFE0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642,793.44 </w:t>
            </w:r>
          </w:p>
        </w:tc>
      </w:tr>
      <w:tr w:rsidR="00F254DF" w:rsidRPr="00F254DF" w14:paraId="768FC2A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B3915"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9DF0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699DE7E2" w14:textId="6995A55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69D5A8DC" w14:textId="65733B1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BDF02" w14:textId="76E9CCF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71675" w14:textId="626A3BA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555,300.81 </w:t>
            </w:r>
          </w:p>
        </w:tc>
      </w:tr>
      <w:tr w:rsidR="00F254DF" w:rsidRPr="00F254DF" w14:paraId="00DE849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C4FAD"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957D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22AAE111" w14:textId="232B13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1089117C" w14:textId="0B75DBD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08062" w14:textId="0216A1E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A3499" w14:textId="35F1AC9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636,363.84 </w:t>
            </w:r>
          </w:p>
        </w:tc>
      </w:tr>
      <w:tr w:rsidR="00F254DF" w:rsidRPr="00F254DF" w14:paraId="10EAE57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0715C"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9C9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1A976BEB" w14:textId="2FF9429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3E13C37A" w14:textId="4EE7D05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F0680" w14:textId="3432BA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9148B" w14:textId="4ED6DE5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894,162.86 </w:t>
            </w:r>
          </w:p>
        </w:tc>
      </w:tr>
      <w:tr w:rsidR="00F254DF" w:rsidRPr="00F254DF" w14:paraId="5530B59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2F801"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1010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2AB21C87" w14:textId="2C3F41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0DFD217E" w14:textId="2E5C3E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A85F6" w14:textId="4D372C1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20822" w14:textId="28CB31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479,732.08 </w:t>
            </w:r>
          </w:p>
        </w:tc>
      </w:tr>
      <w:tr w:rsidR="00F254DF" w:rsidRPr="00F254DF" w14:paraId="3E40E85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37C6F"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97D9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F143729" w14:textId="25EA487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75952544" w14:textId="7C31677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387D4" w14:textId="03016C1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EC008" w14:textId="0E3E15D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027,897.34 </w:t>
            </w:r>
          </w:p>
        </w:tc>
      </w:tr>
      <w:tr w:rsidR="00F254DF" w:rsidRPr="00F254DF" w14:paraId="60D48CF4"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DCAC9"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96CE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1BD43C6E" w14:textId="0434364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381EFF42" w14:textId="5C0E2CF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362C4" w14:textId="5B63E6D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0C03D" w14:textId="1FBF0A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2,351,859.16 </w:t>
            </w:r>
          </w:p>
        </w:tc>
      </w:tr>
      <w:tr w:rsidR="00F254DF" w:rsidRPr="00F254DF" w14:paraId="1EDD06E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04FEB" w14:textId="77777777" w:rsidR="00F254DF" w:rsidRPr="00F254DF" w:rsidRDefault="00F254DF" w:rsidP="00F254DF">
            <w:pPr>
              <w:widowControl/>
              <w:spacing w:after="0" w:line="240" w:lineRule="auto"/>
              <w:contextualSpacing/>
              <w:jc w:val="right"/>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6DE1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031D0AD" w14:textId="114EF2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562,936.89 </w:t>
            </w:r>
          </w:p>
        </w:tc>
        <w:tc>
          <w:tcPr>
            <w:tcW w:w="0" w:type="auto"/>
            <w:tcBorders>
              <w:top w:val="nil"/>
              <w:left w:val="nil"/>
              <w:bottom w:val="single" w:sz="4" w:space="0" w:color="000000"/>
              <w:right w:val="single" w:sz="4" w:space="0" w:color="000000"/>
            </w:tcBorders>
            <w:shd w:val="clear" w:color="auto" w:fill="auto"/>
            <w:noWrap/>
            <w:vAlign w:val="bottom"/>
            <w:hideMark/>
          </w:tcPr>
          <w:p w14:paraId="321F2D8D" w14:textId="2DC149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3569B" w14:textId="08DDBFC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E7716" w14:textId="059C488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7,562,936.89 </w:t>
            </w:r>
          </w:p>
        </w:tc>
      </w:tr>
      <w:tr w:rsidR="00F254DF" w:rsidRPr="00F254DF" w14:paraId="216234B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DDA41"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B8AB466" w14:textId="76C2E18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541,901.01 </w:t>
            </w:r>
          </w:p>
        </w:tc>
        <w:tc>
          <w:tcPr>
            <w:tcW w:w="0" w:type="auto"/>
            <w:tcBorders>
              <w:top w:val="nil"/>
              <w:left w:val="nil"/>
              <w:bottom w:val="single" w:sz="4" w:space="0" w:color="000000"/>
              <w:right w:val="single" w:sz="4" w:space="0" w:color="000000"/>
            </w:tcBorders>
            <w:shd w:val="clear" w:color="D8D8D8" w:fill="D8D8D8"/>
            <w:noWrap/>
            <w:vAlign w:val="bottom"/>
            <w:hideMark/>
          </w:tcPr>
          <w:p w14:paraId="23377D28" w14:textId="3D5DAAE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C921AD" w14:textId="7B40DB6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1DC1E4" w14:textId="56DC762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0,541,901.01 </w:t>
            </w:r>
          </w:p>
        </w:tc>
      </w:tr>
      <w:tr w:rsidR="00F254DF" w:rsidRPr="00F254DF" w14:paraId="3E4845E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C092C"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8B08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61A91930" w14:textId="0DEA880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2F3820BA" w14:textId="145D91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C54B1" w14:textId="4E11BA7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9CAF6" w14:textId="5B4501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899,833.60 </w:t>
            </w:r>
          </w:p>
        </w:tc>
      </w:tr>
      <w:tr w:rsidR="00F254DF" w:rsidRPr="00F254DF" w14:paraId="31717A7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D8C2C"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7601C"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505EC9D8" w14:textId="7C8E759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973,519.89 </w:t>
            </w:r>
          </w:p>
        </w:tc>
        <w:tc>
          <w:tcPr>
            <w:tcW w:w="0" w:type="auto"/>
            <w:tcBorders>
              <w:top w:val="nil"/>
              <w:left w:val="nil"/>
              <w:bottom w:val="single" w:sz="4" w:space="0" w:color="000000"/>
              <w:right w:val="single" w:sz="4" w:space="0" w:color="000000"/>
            </w:tcBorders>
            <w:shd w:val="clear" w:color="auto" w:fill="auto"/>
            <w:noWrap/>
            <w:vAlign w:val="bottom"/>
            <w:hideMark/>
          </w:tcPr>
          <w:p w14:paraId="5F723BBC" w14:textId="497D37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A7416" w14:textId="425527A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45332" w14:textId="5B0DD6B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3,973,519.89 </w:t>
            </w:r>
          </w:p>
        </w:tc>
      </w:tr>
      <w:tr w:rsidR="00F254DF" w:rsidRPr="00F254DF" w14:paraId="4A7537F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33E1B"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271B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15716681" w14:textId="0A2B8A3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3A76215B" w14:textId="03BC0DE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A6644" w14:textId="35551E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2201D" w14:textId="4756B95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5,592.00 </w:t>
            </w:r>
          </w:p>
        </w:tc>
      </w:tr>
      <w:tr w:rsidR="00F254DF" w:rsidRPr="00F254DF" w14:paraId="229641D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0F2CC"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F3D7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4B05273D" w14:textId="512FF9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1FBF2D7F" w14:textId="150610C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12EEB" w14:textId="2AC9D5A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18F50" w14:textId="5FDED68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675,826.24 </w:t>
            </w:r>
          </w:p>
        </w:tc>
      </w:tr>
      <w:tr w:rsidR="00F254DF" w:rsidRPr="00F254DF" w14:paraId="5F7B264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8986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B128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09F211DF" w14:textId="76DEA3C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26A4492B" w14:textId="3661446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7B018" w14:textId="59BE7B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B4868" w14:textId="667A6D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10,980.00 </w:t>
            </w:r>
          </w:p>
        </w:tc>
      </w:tr>
      <w:tr w:rsidR="00F254DF" w:rsidRPr="00F254DF" w14:paraId="2009DD1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989A1"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1B2A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6550010B" w14:textId="09EE742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84,577.26 </w:t>
            </w:r>
          </w:p>
        </w:tc>
        <w:tc>
          <w:tcPr>
            <w:tcW w:w="0" w:type="auto"/>
            <w:tcBorders>
              <w:top w:val="nil"/>
              <w:left w:val="nil"/>
              <w:bottom w:val="single" w:sz="4" w:space="0" w:color="000000"/>
              <w:right w:val="single" w:sz="4" w:space="0" w:color="000000"/>
            </w:tcBorders>
            <w:shd w:val="clear" w:color="auto" w:fill="auto"/>
            <w:noWrap/>
            <w:vAlign w:val="bottom"/>
            <w:hideMark/>
          </w:tcPr>
          <w:p w14:paraId="4944E24E" w14:textId="5663658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AA5F8" w14:textId="5605ED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E20EB" w14:textId="21FDB0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584,577.26 </w:t>
            </w:r>
          </w:p>
        </w:tc>
      </w:tr>
      <w:tr w:rsidR="00F254DF" w:rsidRPr="00F254DF" w14:paraId="23D84D6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37713"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BE4D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42765316" w14:textId="5AFC4B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505E4410" w14:textId="6B7DC17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6082E" w14:textId="55B588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4BBE8" w14:textId="31DD248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702,045.69 </w:t>
            </w:r>
          </w:p>
        </w:tc>
      </w:tr>
      <w:tr w:rsidR="00F254DF" w:rsidRPr="00F254DF" w14:paraId="7055886B"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EEE25"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2C6F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44B82DE0" w14:textId="47E6676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68C4C808" w14:textId="701164A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ADD0E" w14:textId="2426052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F4F7B" w14:textId="2BB3110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108,870.17 </w:t>
            </w:r>
          </w:p>
        </w:tc>
      </w:tr>
      <w:tr w:rsidR="00F254DF" w:rsidRPr="00F254DF" w14:paraId="05C33BF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F5427" w14:textId="7777777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C299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094391DF" w14:textId="1E7DCC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003FC499" w14:textId="2758CC7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5D7FB" w14:textId="006D31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B8D14" w14:textId="26640F7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1,220,656.16 </w:t>
            </w:r>
          </w:p>
        </w:tc>
      </w:tr>
      <w:tr w:rsidR="00F254DF" w:rsidRPr="00F254DF" w14:paraId="790BD36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E0835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191B902D" w14:textId="5226A507"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176D395" w14:textId="4B1DE1DD"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69FCEAC" w14:textId="3DF8D483"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BC88AA1" w14:textId="7AC14055"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913,738.94 </w:t>
            </w:r>
          </w:p>
        </w:tc>
      </w:tr>
      <w:tr w:rsidR="00F254DF" w:rsidRPr="00F254DF" w14:paraId="42261AF2"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A4A2C"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6BC4A88" w14:textId="7F2D534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084275C" w14:textId="617DFE5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E6DA19" w14:textId="29BE8FC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49DD94" w14:textId="02C1ACD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1,679,180.94 </w:t>
            </w:r>
          </w:p>
        </w:tc>
      </w:tr>
      <w:tr w:rsidR="00F254DF" w:rsidRPr="00F254DF" w14:paraId="2A971C3D"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494B3"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968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55913531" w14:textId="2EEC60E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3EB27FC1" w14:textId="1DADF6F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BD89E" w14:textId="621120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20681" w14:textId="51EE623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28,750.84 </w:t>
            </w:r>
          </w:p>
        </w:tc>
      </w:tr>
      <w:tr w:rsidR="00F254DF" w:rsidRPr="00F254DF" w14:paraId="41D627AE"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32356"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F3F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78F7B69B" w14:textId="296A72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225428E" w14:textId="3987BC2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7314D" w14:textId="40408F9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B5082" w14:textId="3B104FB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12,012.22 </w:t>
            </w:r>
          </w:p>
        </w:tc>
      </w:tr>
      <w:tr w:rsidR="00F254DF" w:rsidRPr="00F254DF" w14:paraId="5492B730"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D0937"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7560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744B21BA" w14:textId="6D7E61C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0159D3B6" w14:textId="13A5AAD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B9966" w14:textId="195B4F7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C54F" w14:textId="29D8F87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9,122.92 </w:t>
            </w:r>
          </w:p>
        </w:tc>
      </w:tr>
      <w:tr w:rsidR="00F254DF" w:rsidRPr="00F254DF" w14:paraId="2373BDF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A8288"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E69E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2F2B716" w14:textId="71E93B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466A8D8" w14:textId="38D982D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86F37" w14:textId="4ACF773B"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F577D" w14:textId="42D069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4,897.50 </w:t>
            </w:r>
          </w:p>
        </w:tc>
      </w:tr>
      <w:tr w:rsidR="00F254DF" w:rsidRPr="00F254DF" w14:paraId="7A3BBD62"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B8D64"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BF4F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4170A38F" w14:textId="0DCFF60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93F6EE8" w14:textId="783030D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E7879" w14:textId="45BEA4D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08AA8" w14:textId="0C22E32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44,397.46 </w:t>
            </w:r>
          </w:p>
        </w:tc>
      </w:tr>
      <w:tr w:rsidR="00F254DF" w:rsidRPr="00F254DF" w14:paraId="31E8B319"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D45D8"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lastRenderedPageBreak/>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3CD6961" w14:textId="3A462E2E"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A507606" w14:textId="5EE7FFB6"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CC781C" w14:textId="490ACBCC"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2878EE" w14:textId="7CFBF950"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222,000.00 </w:t>
            </w:r>
          </w:p>
        </w:tc>
      </w:tr>
      <w:tr w:rsidR="00F254DF" w:rsidRPr="00F254DF" w14:paraId="436365D9"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BA311" w14:textId="77777777" w:rsidR="00F254DF" w:rsidRPr="00F254DF" w:rsidRDefault="00F254DF" w:rsidP="00F254DF">
            <w:pPr>
              <w:widowControl/>
              <w:spacing w:after="0" w:line="240" w:lineRule="auto"/>
              <w:contextualSpacing/>
              <w:rPr>
                <w:rFonts w:ascii="Arial Narrow" w:eastAsia="Times New Roman" w:hAnsi="Arial Narrow"/>
                <w:color w:val="000000"/>
                <w:sz w:val="20"/>
                <w:szCs w:val="20"/>
              </w:rPr>
            </w:pPr>
            <w:r w:rsidRPr="00F254D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BACF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70C7B893" w14:textId="5C0F1D2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0E3CD" w14:textId="4970EC1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007CF" w14:textId="505781F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89652" w14:textId="6246704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222,000.00 </w:t>
            </w:r>
          </w:p>
        </w:tc>
      </w:tr>
      <w:tr w:rsidR="00F254DF" w:rsidRPr="00F254DF" w14:paraId="2364E420"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71969"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5DA6BA58" w14:textId="603E95D9"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479CB5" w14:textId="2744968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53A452" w14:textId="526F093F"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D3AC17" w14:textId="5F80594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0,920.00 </w:t>
            </w:r>
          </w:p>
        </w:tc>
      </w:tr>
      <w:tr w:rsidR="00F254DF" w:rsidRPr="00F254DF" w14:paraId="3FFBCDE7"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05A9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0512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5A675B81" w14:textId="353C2C7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A2E3F33" w14:textId="36CA5BE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B7179" w14:textId="059EF64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D2903" w14:textId="593E6CB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r>
      <w:tr w:rsidR="00F254DF" w:rsidRPr="00F254DF" w14:paraId="7A80D79F"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6E8AA"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8A21E"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46A02301" w14:textId="430B3BC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86BA97F" w14:textId="5433916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20F3B" w14:textId="0C3C567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F16B6" w14:textId="763F4C9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4,368.00 </w:t>
            </w:r>
          </w:p>
        </w:tc>
      </w:tr>
      <w:tr w:rsidR="00F254DF" w:rsidRPr="00F254DF" w14:paraId="68314F7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CEC44"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0D023"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0E1D839E" w14:textId="35019B8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D4F0105" w14:textId="5B0E548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6CE44" w14:textId="08C8D59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4026A" w14:textId="7F05D7A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r>
      <w:tr w:rsidR="00F254DF" w:rsidRPr="00F254DF" w14:paraId="1C1061B1"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23C01"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4DFE9"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188EB68D" w14:textId="2B336A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5FE0EF3" w14:textId="575FCF2A"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03DF1" w14:textId="0083C50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53333" w14:textId="366F6A0C"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r>
      <w:tr w:rsidR="00F254DF" w:rsidRPr="00F254DF" w14:paraId="2A8C5D6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0743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7C65D"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4181A9D6" w14:textId="53E36647"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65D5E98" w14:textId="73A1D113"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2BD9D" w14:textId="61C09301"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12C6A" w14:textId="122B8D10"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546.00 </w:t>
            </w:r>
          </w:p>
        </w:tc>
      </w:tr>
      <w:tr w:rsidR="00F254DF" w:rsidRPr="00F254DF" w14:paraId="30F42558"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8BA5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0BD92"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4AB56574" w14:textId="5ADCA024"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2C01DDB2" w14:textId="413DC93E"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2C53D" w14:textId="03D8F01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58B41" w14:textId="4F8F9CEF"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092.00 </w:t>
            </w:r>
          </w:p>
        </w:tc>
      </w:tr>
      <w:tr w:rsidR="00F254DF" w:rsidRPr="00F254DF" w14:paraId="13DCDFBC"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95C77"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CFD40"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6E3C46AE" w14:textId="7BCACA6D"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9707787" w14:textId="3CE4B95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62254" w14:textId="5DB2E49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FB168" w14:textId="1C1C9485"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3,276.00 </w:t>
            </w:r>
          </w:p>
        </w:tc>
      </w:tr>
      <w:tr w:rsidR="00F254DF" w:rsidRPr="00F254DF" w14:paraId="7AEA30CB" w14:textId="77777777" w:rsidTr="00F254D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FF3DC" w14:textId="77777777" w:rsidR="00F254DF" w:rsidRPr="00F254DF" w:rsidRDefault="00F254DF" w:rsidP="00F254DF">
            <w:pPr>
              <w:widowControl/>
              <w:spacing w:after="0" w:line="240" w:lineRule="auto"/>
              <w:contextualSpacing/>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16BAFA1E" w14:textId="0E9AC7CA"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1A1769" w14:textId="1B785A4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00C7B2" w14:textId="5190DDD1"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F9EC7A" w14:textId="1735684B" w:rsidR="00F254DF" w:rsidRPr="00F254DF" w:rsidRDefault="00F254DF" w:rsidP="00F254DF">
            <w:pPr>
              <w:widowControl/>
              <w:spacing w:after="0" w:line="240" w:lineRule="auto"/>
              <w:contextualSpacing/>
              <w:jc w:val="right"/>
              <w:rPr>
                <w:rFonts w:ascii="Arial Narrow" w:eastAsia="Times New Roman" w:hAnsi="Arial Narrow"/>
                <w:b/>
                <w:bCs/>
                <w:color w:val="000000"/>
                <w:sz w:val="20"/>
                <w:szCs w:val="20"/>
              </w:rPr>
            </w:pPr>
            <w:r w:rsidRPr="00F254DF">
              <w:rPr>
                <w:rFonts w:ascii="Arial Narrow" w:eastAsia="Times New Roman" w:hAnsi="Arial Narrow"/>
                <w:b/>
                <w:bCs/>
                <w:color w:val="000000"/>
                <w:sz w:val="20"/>
                <w:szCs w:val="20"/>
              </w:rPr>
              <w:t xml:space="preserve"> 1,638.00 </w:t>
            </w:r>
          </w:p>
        </w:tc>
      </w:tr>
      <w:tr w:rsidR="00F254DF" w:rsidRPr="00F254DF" w14:paraId="6AC4D5F5" w14:textId="77777777" w:rsidTr="00F254D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EE41F"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21CDB" w14:textId="77777777" w:rsidR="00F254DF" w:rsidRPr="00F254DF" w:rsidRDefault="00F254DF" w:rsidP="00F254DF">
            <w:pPr>
              <w:widowControl/>
              <w:spacing w:after="0" w:line="240" w:lineRule="auto"/>
              <w:contextualSpacing/>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62F9BBBF" w14:textId="0FCE57E2"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21A48573" w14:textId="5BFD21A9"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0584E" w14:textId="0F3559B6"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885C7" w14:textId="279470D8" w:rsidR="00F254DF" w:rsidRPr="00F254DF" w:rsidRDefault="00F254DF" w:rsidP="00F254DF">
            <w:pPr>
              <w:widowControl/>
              <w:spacing w:after="0" w:line="240" w:lineRule="auto"/>
              <w:contextualSpacing/>
              <w:jc w:val="right"/>
              <w:rPr>
                <w:rFonts w:ascii="Arial Narrow" w:eastAsia="Times New Roman" w:hAnsi="Arial Narrow"/>
                <w:i/>
                <w:iCs/>
                <w:color w:val="000000"/>
                <w:sz w:val="20"/>
                <w:szCs w:val="20"/>
              </w:rPr>
            </w:pPr>
            <w:r w:rsidRPr="00F254DF">
              <w:rPr>
                <w:rFonts w:ascii="Arial Narrow" w:eastAsia="Times New Roman" w:hAnsi="Arial Narrow"/>
                <w:i/>
                <w:iCs/>
                <w:color w:val="000000"/>
                <w:sz w:val="20"/>
                <w:szCs w:val="20"/>
              </w:rPr>
              <w:t xml:space="preserve">1,638.00 </w:t>
            </w:r>
          </w:p>
        </w:tc>
      </w:tr>
    </w:tbl>
    <w:p w14:paraId="2B2B9A1F" w14:textId="2BB4A49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4D1164A" w14:textId="6F6B4A08" w:rsidR="007C24A5" w:rsidRPr="006104E3" w:rsidRDefault="007C24A5" w:rsidP="006104E3">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7C24A5">
        <w:rPr>
          <w:rFonts w:ascii="Arial" w:eastAsia="Arial" w:hAnsi="Arial" w:cs="Arial"/>
          <w:bCs/>
          <w:i/>
          <w:sz w:val="16"/>
          <w:szCs w:val="16"/>
        </w:rPr>
        <w:t xml:space="preserve">This </w:t>
      </w:r>
      <w:r>
        <w:rPr>
          <w:rFonts w:ascii="Arial" w:eastAsia="Arial" w:hAnsi="Arial" w:cs="Arial"/>
          <w:bCs/>
          <w:i/>
          <w:sz w:val="16"/>
          <w:szCs w:val="16"/>
        </w:rPr>
        <w:t xml:space="preserve">report </w:t>
      </w:r>
      <w:r w:rsidRPr="007C24A5">
        <w:rPr>
          <w:rFonts w:ascii="Arial" w:eastAsia="Arial" w:hAnsi="Arial" w:cs="Arial"/>
          <w:bCs/>
          <w:i/>
          <w:sz w:val="16"/>
          <w:szCs w:val="16"/>
        </w:rPr>
        <w:t xml:space="preserve">reflects the updated version of </w:t>
      </w:r>
      <w:r>
        <w:rPr>
          <w:rFonts w:ascii="Arial" w:eastAsia="Arial" w:hAnsi="Arial" w:cs="Arial"/>
          <w:bCs/>
          <w:i/>
          <w:sz w:val="16"/>
          <w:szCs w:val="16"/>
        </w:rPr>
        <w:t>Other Food Items</w:t>
      </w:r>
      <w:r w:rsidRPr="007C24A5">
        <w:rPr>
          <w:rFonts w:ascii="Arial" w:eastAsia="Arial" w:hAnsi="Arial" w:cs="Arial"/>
          <w:bCs/>
          <w:i/>
          <w:sz w:val="16"/>
          <w:szCs w:val="16"/>
        </w:rPr>
        <w:t xml:space="preserve"> distributed in DSWD-Field Office</w:t>
      </w:r>
      <w:r>
        <w:rPr>
          <w:rFonts w:ascii="Arial" w:eastAsia="Arial" w:hAnsi="Arial" w:cs="Arial"/>
          <w:bCs/>
          <w:i/>
          <w:sz w:val="16"/>
          <w:szCs w:val="16"/>
        </w:rPr>
        <w:t xml:space="preserve"> X. Hence, the decrease in the DSWD cost of assistance provided. </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1A6E993C" w14:textId="77777777" w:rsidR="007C24A5" w:rsidRPr="00660B09" w:rsidRDefault="007C24A5" w:rsidP="008266BC">
      <w:pPr>
        <w:widowControl/>
        <w:spacing w:after="0" w:line="240" w:lineRule="auto"/>
        <w:contextualSpacing/>
        <w:rPr>
          <w:rFonts w:ascii="Arial" w:eastAsia="Arial" w:hAnsi="Arial" w:cs="Arial"/>
          <w:b/>
          <w:color w:val="002060"/>
          <w:sz w:val="24"/>
          <w:szCs w:val="24"/>
        </w:rPr>
      </w:pPr>
    </w:p>
    <w:p w14:paraId="7D3FF591" w14:textId="2726E6BD"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3D840A2"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C11072" w:rsidRPr="00C11072">
        <w:rPr>
          <w:rFonts w:ascii="Arial" w:eastAsia="Times New Roman" w:hAnsi="Arial" w:cs="Arial"/>
          <w:b/>
          <w:bCs/>
          <w:color w:val="0070C0"/>
          <w:sz w:val="24"/>
          <w:szCs w:val="24"/>
          <w:lang w:eastAsia="en-US"/>
        </w:rPr>
        <w:t>1,255,729,118.77</w:t>
      </w:r>
      <w:r w:rsidR="00C11072">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2058DFB5" w:rsidR="00D72392" w:rsidRPr="00B94948" w:rsidRDefault="00D72392" w:rsidP="008266BC">
      <w:pPr>
        <w:spacing w:after="0" w:line="240" w:lineRule="auto"/>
        <w:ind w:left="360"/>
        <w:contextualSpacing/>
        <w:jc w:val="both"/>
        <w:rPr>
          <w:rFonts w:ascii="Arial" w:eastAsia="Times New Roman" w:hAnsi="Arial" w:cs="Arial"/>
          <w:sz w:val="24"/>
          <w:szCs w:val="24"/>
          <w:lang w:val="en-US" w:eastAsia="en-US"/>
        </w:rPr>
      </w:pPr>
      <w:r w:rsidRPr="00B94948">
        <w:rPr>
          <w:rFonts w:ascii="Arial" w:eastAsia="Times New Roman" w:hAnsi="Arial" w:cs="Arial"/>
          <w:sz w:val="24"/>
          <w:szCs w:val="24"/>
          <w:lang w:val="en-US" w:eastAsia="en-US"/>
        </w:rPr>
        <w:t xml:space="preserve">A total of </w:t>
      </w:r>
      <w:r w:rsidRPr="00C11072">
        <w:rPr>
          <w:rFonts w:ascii="Arial" w:eastAsia="Times New Roman" w:hAnsi="Arial" w:cs="Arial"/>
          <w:b/>
          <w:color w:val="0070C0"/>
          <w:sz w:val="24"/>
          <w:szCs w:val="24"/>
          <w:lang w:val="en-US" w:eastAsia="en-US"/>
        </w:rPr>
        <w:t>₱</w:t>
      </w:r>
      <w:r w:rsidR="00C11072" w:rsidRPr="00C11072">
        <w:rPr>
          <w:rFonts w:ascii="Arial" w:eastAsia="Times New Roman" w:hAnsi="Arial" w:cs="Arial"/>
          <w:b/>
          <w:bCs/>
          <w:color w:val="0070C0"/>
          <w:sz w:val="24"/>
          <w:szCs w:val="24"/>
          <w:lang w:eastAsia="en-US"/>
        </w:rPr>
        <w:t>387,673,020.90</w:t>
      </w:r>
      <w:r w:rsidR="00C11072" w:rsidRPr="00C11072">
        <w:rPr>
          <w:rFonts w:ascii="Arial" w:eastAsia="Times New Roman" w:hAnsi="Arial" w:cs="Arial"/>
          <w:b/>
          <w:bCs/>
          <w:color w:val="0070C0"/>
          <w:sz w:val="24"/>
          <w:szCs w:val="24"/>
          <w:lang w:eastAsia="en-US"/>
        </w:rPr>
        <w:t xml:space="preserve"> </w:t>
      </w:r>
      <w:r w:rsidRPr="00C11072">
        <w:rPr>
          <w:rFonts w:ascii="Arial" w:eastAsia="Times New Roman" w:hAnsi="Arial" w:cs="Arial"/>
          <w:b/>
          <w:color w:val="0070C0"/>
          <w:sz w:val="24"/>
          <w:szCs w:val="24"/>
          <w:lang w:val="en-US" w:eastAsia="en-US"/>
        </w:rPr>
        <w:t>standby funds</w:t>
      </w:r>
      <w:r w:rsidRPr="00C11072">
        <w:rPr>
          <w:rFonts w:ascii="Arial" w:eastAsia="Times New Roman" w:hAnsi="Arial" w:cs="Arial"/>
          <w:color w:val="0070C0"/>
          <w:sz w:val="24"/>
          <w:szCs w:val="24"/>
          <w:lang w:val="en-US" w:eastAsia="en-US"/>
        </w:rPr>
        <w:t xml:space="preserve"> </w:t>
      </w:r>
      <w:r w:rsidRPr="00B94948">
        <w:rPr>
          <w:rFonts w:ascii="Arial" w:eastAsia="Times New Roman" w:hAnsi="Arial" w:cs="Arial"/>
          <w:sz w:val="24"/>
          <w:szCs w:val="24"/>
          <w:lang w:val="en-US" w:eastAsia="en-US"/>
        </w:rPr>
        <w:t>in the CO and FOs. Of the said amount</w:t>
      </w:r>
      <w:r w:rsidR="004F5B17" w:rsidRPr="00B94948">
        <w:rPr>
          <w:rFonts w:ascii="Arial" w:eastAsia="Times New Roman" w:hAnsi="Arial" w:cs="Arial"/>
          <w:sz w:val="24"/>
          <w:szCs w:val="24"/>
          <w:lang w:val="en-US" w:eastAsia="en-US"/>
        </w:rPr>
        <w:t>,</w:t>
      </w:r>
      <w:r w:rsidRPr="00B94948">
        <w:rPr>
          <w:rFonts w:ascii="Arial" w:eastAsia="Times New Roman" w:hAnsi="Arial" w:cs="Arial"/>
          <w:sz w:val="24"/>
          <w:szCs w:val="24"/>
          <w:lang w:val="en-US" w:eastAsia="en-US"/>
        </w:rPr>
        <w:t xml:space="preserve"> </w:t>
      </w:r>
      <w:r w:rsidRPr="00B94948">
        <w:rPr>
          <w:rFonts w:ascii="Arial" w:eastAsia="Times New Roman" w:hAnsi="Arial" w:cs="Arial"/>
          <w:b/>
          <w:sz w:val="24"/>
          <w:szCs w:val="24"/>
          <w:lang w:val="en-US" w:eastAsia="en-US"/>
        </w:rPr>
        <w:t>₱</w:t>
      </w:r>
      <w:r w:rsidR="0022396A" w:rsidRPr="00B94948">
        <w:rPr>
          <w:rFonts w:ascii="Arial" w:eastAsia="Times New Roman" w:hAnsi="Arial" w:cs="Arial"/>
          <w:b/>
          <w:sz w:val="24"/>
          <w:szCs w:val="24"/>
          <w:lang w:val="en-US" w:eastAsia="en-US"/>
        </w:rPr>
        <w:t xml:space="preserve">347,778,785.15 </w:t>
      </w:r>
      <w:r w:rsidRPr="00B94948">
        <w:rPr>
          <w:rFonts w:ascii="Arial" w:eastAsia="Times New Roman" w:hAnsi="Arial" w:cs="Arial"/>
          <w:sz w:val="24"/>
          <w:szCs w:val="24"/>
          <w:lang w:val="en-US" w:eastAsia="en-US"/>
        </w:rPr>
        <w:t xml:space="preserve">is the available </w:t>
      </w:r>
      <w:r w:rsidRPr="00B94948">
        <w:rPr>
          <w:rFonts w:ascii="Arial" w:eastAsia="Times New Roman" w:hAnsi="Arial" w:cs="Arial"/>
          <w:b/>
          <w:sz w:val="24"/>
          <w:szCs w:val="24"/>
          <w:lang w:val="en-US" w:eastAsia="en-US"/>
        </w:rPr>
        <w:t>Quick Response Fund (QRF)</w:t>
      </w:r>
      <w:r w:rsidRPr="00B94948">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1465CB29"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C11072" w:rsidRPr="00C11072">
        <w:rPr>
          <w:rFonts w:ascii="Arial" w:eastAsia="Times New Roman" w:hAnsi="Arial" w:cs="Arial"/>
          <w:b/>
          <w:bCs/>
          <w:color w:val="0070C0"/>
          <w:sz w:val="24"/>
          <w:szCs w:val="24"/>
          <w:lang w:eastAsia="en-US"/>
        </w:rPr>
        <w:t>288,210</w:t>
      </w:r>
      <w:r w:rsidR="00C11072">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C11072" w:rsidRPr="00C11072">
        <w:rPr>
          <w:rFonts w:ascii="Arial" w:eastAsia="Times New Roman" w:hAnsi="Arial" w:cs="Arial"/>
          <w:b/>
          <w:bCs/>
          <w:color w:val="0070C0"/>
          <w:sz w:val="24"/>
          <w:szCs w:val="24"/>
          <w:lang w:eastAsia="en-US"/>
        </w:rPr>
        <w:t>134,698,175.68</w:t>
      </w:r>
      <w:r w:rsidRPr="007F6ADF">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other food items</w:t>
      </w:r>
      <w:r w:rsidRPr="00C11072">
        <w:rPr>
          <w:rFonts w:ascii="Arial" w:eastAsia="Times New Roman" w:hAnsi="Arial" w:cs="Arial"/>
          <w:color w:val="0070C0"/>
          <w:sz w:val="24"/>
          <w:szCs w:val="24"/>
          <w:lang w:val="en-US" w:eastAsia="en-US"/>
        </w:rPr>
        <w:t xml:space="preserve"> </w:t>
      </w:r>
      <w:r w:rsidRPr="007F6ADF">
        <w:rPr>
          <w:rFonts w:ascii="Arial" w:eastAsia="Times New Roman" w:hAnsi="Arial" w:cs="Arial"/>
          <w:sz w:val="24"/>
          <w:szCs w:val="24"/>
          <w:lang w:val="en-US" w:eastAsia="en-US"/>
        </w:rPr>
        <w:t xml:space="preserve">amounting to </w:t>
      </w:r>
      <w:r w:rsidRPr="00C11072">
        <w:rPr>
          <w:rFonts w:ascii="Arial" w:eastAsia="Times New Roman" w:hAnsi="Arial" w:cs="Arial"/>
          <w:b/>
          <w:color w:val="0070C0"/>
          <w:sz w:val="24"/>
          <w:szCs w:val="24"/>
          <w:lang w:val="en-US" w:eastAsia="en-US"/>
        </w:rPr>
        <w:t>₱</w:t>
      </w:r>
      <w:r w:rsidR="00C11072" w:rsidRPr="00C11072">
        <w:rPr>
          <w:rFonts w:ascii="Arial" w:eastAsia="Times New Roman" w:hAnsi="Arial" w:cs="Arial"/>
          <w:b/>
          <w:color w:val="0070C0"/>
          <w:sz w:val="24"/>
          <w:szCs w:val="24"/>
          <w:lang w:val="en-US" w:eastAsia="en-US"/>
        </w:rPr>
        <w:t>278,812,642.23</w:t>
      </w:r>
      <w:r w:rsidR="00C11072" w:rsidRPr="00C11072">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C11072" w:rsidRPr="00C11072">
        <w:rPr>
          <w:rFonts w:ascii="Arial" w:eastAsia="Times New Roman" w:hAnsi="Arial" w:cs="Arial"/>
          <w:b/>
          <w:bCs/>
          <w:color w:val="0070C0"/>
          <w:sz w:val="24"/>
          <w:szCs w:val="24"/>
          <w:lang w:eastAsia="en-US"/>
        </w:rPr>
        <w:t>454,545,279.96</w:t>
      </w:r>
      <w:r w:rsidR="00C11072" w:rsidRPr="00C11072">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7F6ADF" w:rsidRPr="007F6ADF" w14:paraId="564818BE" w14:textId="77777777" w:rsidTr="007F6AD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77160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4EAE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046A0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64344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37832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F61D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STANDBY FUNDS &amp; STOCKPILE</w:t>
            </w:r>
          </w:p>
        </w:tc>
      </w:tr>
      <w:tr w:rsidR="007F6ADF" w:rsidRPr="007F6ADF" w14:paraId="4E8F579C" w14:textId="77777777" w:rsidTr="007F6AD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26EA02FF" w14:textId="77777777" w:rsidR="007F6ADF" w:rsidRPr="007F6ADF" w:rsidRDefault="007F6ADF" w:rsidP="007F6ADF">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A81BF88"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9DCEDF"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1634A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EDC261"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6DE6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6CFD79C"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r>
      <w:tr w:rsidR="00C11072" w:rsidRPr="007F6ADF" w14:paraId="5070790E"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20D0A3" w14:textId="77777777" w:rsidR="00C11072" w:rsidRPr="007F6ADF" w:rsidRDefault="00C11072" w:rsidP="00C11072">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F0FCAB" w14:textId="3161D11D" w:rsidR="00C11072" w:rsidRPr="007F6ADF" w:rsidRDefault="00C11072" w:rsidP="00C110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87,673,020.90</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1A04E9" w14:textId="68D80371" w:rsidR="00C11072" w:rsidRPr="007F6ADF" w:rsidRDefault="00C11072" w:rsidP="00C110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88,210</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3B41D9" w14:textId="6E8405D1" w:rsidR="00C11072" w:rsidRPr="007F6ADF" w:rsidRDefault="00C11072" w:rsidP="00C110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4,698,175.68</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65A0E8E" w14:textId="07237591" w:rsidR="00C11072" w:rsidRPr="007F6ADF" w:rsidRDefault="00C11072" w:rsidP="00C110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78,812,642.23</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ED2692" w14:textId="2565A53F" w:rsidR="00C11072" w:rsidRPr="007F6ADF" w:rsidRDefault="00C11072" w:rsidP="00C110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4,545,279.96</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ED5F5D" w14:textId="43B4E20E" w:rsidR="00C11072" w:rsidRPr="007F6ADF" w:rsidRDefault="00C11072" w:rsidP="00C110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55,729,118.77</w:t>
            </w:r>
          </w:p>
        </w:tc>
      </w:tr>
      <w:tr w:rsidR="00C11072" w:rsidRPr="007F6ADF" w14:paraId="3822432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E0FB1C"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E1FAA" w14:textId="767E536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7,778,785.1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182F7" w14:textId="54B12F95"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A1F23" w14:textId="13636EA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60A6" w14:textId="2AC8973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9F77" w14:textId="632670F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B65EE" w14:textId="117AA7C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7,778,785.15</w:t>
            </w:r>
          </w:p>
        </w:tc>
      </w:tr>
      <w:tr w:rsidR="00C11072" w:rsidRPr="007F6ADF" w14:paraId="0E6E5287"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7764B9"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FC51B" w14:textId="377A5FE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639E" w14:textId="3DF37DD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2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70D4" w14:textId="4372B80F"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247,4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832FC" w14:textId="1D14AB7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5,515,431.3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8A956" w14:textId="332931D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3,609,883.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5467F" w14:textId="6E11113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5,372,769.62</w:t>
            </w:r>
          </w:p>
        </w:tc>
      </w:tr>
      <w:tr w:rsidR="00C11072" w:rsidRPr="007F6ADF" w14:paraId="652685C6"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0B719"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CFA72" w14:textId="47277E8E"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C260" w14:textId="0D23CCC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7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CA59" w14:textId="479FAF2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53,72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87A45" w14:textId="76EEAD17"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004,713.6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77CE9" w14:textId="0C26531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FDA4D" w14:textId="3CDA4F71"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635,671.19</w:t>
            </w:r>
          </w:p>
        </w:tc>
      </w:tr>
      <w:tr w:rsidR="00C11072" w:rsidRPr="007F6ADF" w14:paraId="04AAB3B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6F9EA"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3895" w14:textId="42552F11"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9D45" w14:textId="3FA99F4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448B" w14:textId="5D1637CF"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33,282.8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78A9" w14:textId="077CF14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25,8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AE861" w14:textId="3D278C4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29,943.7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183D0" w14:textId="09034D0F"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489,106.62</w:t>
            </w:r>
          </w:p>
        </w:tc>
      </w:tr>
      <w:tr w:rsidR="00C11072" w:rsidRPr="007F6ADF" w14:paraId="591D4DE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BCE505"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AC87C" w14:textId="1E708F7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A0474" w14:textId="377DD78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2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B3F4" w14:textId="57F2229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97,654.1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5B00" w14:textId="59323C90"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4F428" w14:textId="798E0ED5"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248,186.9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75E66" w14:textId="65F69CB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120,318.21</w:t>
            </w:r>
          </w:p>
        </w:tc>
      </w:tr>
      <w:tr w:rsidR="00C11072" w:rsidRPr="007F6ADF" w14:paraId="102A79C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42E233"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C905A" w14:textId="1D2C6CDA"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A8DA9" w14:textId="7E356A0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12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95260" w14:textId="1BCEF151"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68,465.8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A1FBF" w14:textId="0ED48CEE"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76,457.9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8108" w14:textId="2F442D0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2F4E9" w14:textId="20ED97A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226,072.83</w:t>
            </w:r>
          </w:p>
        </w:tc>
      </w:tr>
      <w:tr w:rsidR="00C11072" w:rsidRPr="007F6ADF" w14:paraId="49EDCFA1"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8F30FE"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76EB8" w14:textId="7BAED207"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F58A5" w14:textId="5DA6CE2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87693" w14:textId="33CB3E6E"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4,85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9CDED" w14:textId="464CF5D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41,271.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CDE5D8" w14:textId="0F71219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78D20" w14:textId="7F67F88E"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89,323.85</w:t>
            </w:r>
          </w:p>
        </w:tc>
      </w:tr>
      <w:tr w:rsidR="00C11072" w:rsidRPr="007F6ADF" w14:paraId="186A456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32682"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2CF6" w14:textId="61DC9A4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19,425.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E83C8" w14:textId="24FE0AA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23BCB" w14:textId="39F440D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28,90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CA4B1" w14:textId="2D33B0D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7121C" w14:textId="403A31EA"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77,787.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A705" w14:textId="0B76AE4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24,459.23</w:t>
            </w:r>
          </w:p>
        </w:tc>
      </w:tr>
      <w:tr w:rsidR="00C11072" w:rsidRPr="007F6ADF" w14:paraId="2022FC44"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57169"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C9FB0" w14:textId="561E2FE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6F4E8" w14:textId="06290D90"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FE5D8B" w14:textId="67501C4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158,924.9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781AD" w14:textId="1FE2C96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28,38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69E11" w14:textId="01AB71DA"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48,854.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AD24F" w14:textId="68C3A9F7"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36,161.83</w:t>
            </w:r>
          </w:p>
        </w:tc>
      </w:tr>
      <w:tr w:rsidR="00C11072" w:rsidRPr="007F6ADF" w14:paraId="2E6241EF"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346ED4"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CA8B5" w14:textId="331322F1"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124F6" w14:textId="549BC9F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6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3B8ED" w14:textId="2EEB475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534,818.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A217C" w14:textId="47A62A6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921,574.5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34D2A" w14:textId="09B85A93"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42A28" w14:textId="03A0E27F"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92,726.02</w:t>
            </w:r>
          </w:p>
        </w:tc>
      </w:tr>
      <w:tr w:rsidR="00C11072" w:rsidRPr="007F6ADF" w14:paraId="4B9E776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883BE7"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ECABC" w14:textId="6981C63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3,724.2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46284" w14:textId="15FE8B9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7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44217" w14:textId="346CDAD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060,39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218E" w14:textId="5E309F8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967,729.5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C1D14" w14:textId="3CC8582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44F99" w14:textId="2394584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68,329.76</w:t>
            </w:r>
          </w:p>
        </w:tc>
      </w:tr>
      <w:tr w:rsidR="00C11072" w:rsidRPr="007F6ADF" w14:paraId="0908FA7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585815"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7DC0B" w14:textId="1315C42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779A" w14:textId="1891DD9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60E1C" w14:textId="191B523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24,694.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826BC" w14:textId="3C97A2F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45,638.5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2B69D" w14:textId="26B01E8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48757" w14:textId="46625F2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100,609.61</w:t>
            </w:r>
          </w:p>
        </w:tc>
      </w:tr>
      <w:tr w:rsidR="00C11072" w:rsidRPr="007F6ADF" w14:paraId="051D440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C4865"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F21CE4" w14:textId="09A6BE01"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B1444" w14:textId="46D1D1B1"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572CE" w14:textId="4211AB1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67,594.1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23DA7" w14:textId="61DDE45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80,841.4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3EA09" w14:textId="1629D85F"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80,549.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64838" w14:textId="6B237467"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48,985.14</w:t>
            </w:r>
          </w:p>
        </w:tc>
      </w:tr>
      <w:tr w:rsidR="00C11072" w:rsidRPr="007F6ADF" w14:paraId="48E9AC6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725B8"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EDCA2" w14:textId="00737A4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3160E" w14:textId="2359D7D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1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203CF" w14:textId="096081E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31,077.4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8E542" w14:textId="6766EAD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02,586.4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FCC46" w14:textId="778CF37F"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625,089.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C7538" w14:textId="71B68613"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575,433.40</w:t>
            </w:r>
          </w:p>
        </w:tc>
      </w:tr>
      <w:tr w:rsidR="00C11072" w:rsidRPr="007F6ADF" w14:paraId="47A3197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6C035"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88939" w14:textId="493B171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50C9F" w14:textId="453DAF0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9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22374" w14:textId="74C89A7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41,60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6DDFF" w14:textId="518271D0"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90,37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F7D11" w14:textId="21A988D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12,044.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DD1B5" w14:textId="1B1B155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344,023.25</w:t>
            </w:r>
          </w:p>
        </w:tc>
      </w:tr>
      <w:tr w:rsidR="00C11072" w:rsidRPr="007F6ADF" w14:paraId="356AE4A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14EF3A"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A6DB8" w14:textId="4481C470"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67,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0A07" w14:textId="2E9EC9AE"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D94BF" w14:textId="0C2F65D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9,7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033EF" w14:textId="3106CB3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23,446.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53BC7" w14:textId="2A7FD6DE"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51,0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326F9" w14:textId="3947A06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971,799.08</w:t>
            </w:r>
          </w:p>
        </w:tc>
      </w:tr>
      <w:tr w:rsidR="00C11072" w:rsidRPr="007F6ADF" w14:paraId="5F29DD3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D32F2A"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53D32" w14:textId="59C4F46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95FF6" w14:textId="14546D2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2E11" w14:textId="6DFF3DC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32,140.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B29E0" w14:textId="200305A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136.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25F33" w14:textId="443D678B"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007,829.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B05CA" w14:textId="36935F20"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815,938.63</w:t>
            </w:r>
          </w:p>
        </w:tc>
      </w:tr>
      <w:tr w:rsidR="00C11072" w:rsidRPr="007F6ADF" w14:paraId="76019E5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176D3A"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62E66" w14:textId="1499A008"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EE136" w14:textId="79A2B165"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2ACA9" w14:textId="4EDD4A5A"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69348" w14:textId="605014FD"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CFA5E" w14:textId="313B4AE3"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D8704" w14:textId="10066742"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C11072" w:rsidRPr="007F6ADF" w14:paraId="7B5B9E63"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253492" w14:textId="77777777" w:rsidR="00C11072" w:rsidRPr="007F6ADF" w:rsidRDefault="00C11072" w:rsidP="00C11072">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E9657" w14:textId="7461B2B9"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57,790.5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3E28" w14:textId="53E4003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0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F40FF" w14:textId="63BFE5D7"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81,693.3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D66E2" w14:textId="05C63916"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09,367.4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0A379" w14:textId="39351D9C"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74,188.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C3BB7" w14:textId="1A0E20C4" w:rsidR="00C11072" w:rsidRPr="007F6ADF" w:rsidRDefault="00C11072" w:rsidP="00C1107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323,040.27</w:t>
            </w:r>
          </w:p>
        </w:tc>
      </w:tr>
    </w:tbl>
    <w:p w14:paraId="3A58A2DA" w14:textId="5A356672"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C11072">
        <w:rPr>
          <w:rFonts w:ascii="Arial" w:eastAsia="Arial" w:hAnsi="Arial" w:cs="Arial"/>
          <w:i/>
          <w:sz w:val="16"/>
          <w:szCs w:val="16"/>
        </w:rPr>
        <w:t>5</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7085ED27" w:rsidR="009F590F" w:rsidRDefault="009F590F" w:rsidP="00984635">
      <w:pPr>
        <w:spacing w:after="0" w:line="240" w:lineRule="auto"/>
        <w:contextualSpacing/>
        <w:jc w:val="center"/>
        <w:rPr>
          <w:rFonts w:ascii="Arial" w:eastAsia="Arial" w:hAnsi="Arial" w:cs="Arial"/>
          <w:b/>
          <w:color w:val="002060"/>
          <w:sz w:val="24"/>
          <w:szCs w:val="24"/>
        </w:rPr>
      </w:pPr>
    </w:p>
    <w:p w14:paraId="7FD9AACF" w14:textId="3F4487BF"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C1F9112" w:rsidR="008E35DA" w:rsidRPr="002C0482" w:rsidRDefault="005B7AF6"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C11072">
              <w:rPr>
                <w:rFonts w:ascii="Arial" w:eastAsia="Arial" w:hAnsi="Arial" w:cs="Arial"/>
                <w:sz w:val="20"/>
                <w:szCs w:val="20"/>
              </w:rPr>
              <w:t>5</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2E3E4B76" w:rsidR="008E1D10" w:rsidRPr="002C0482" w:rsidRDefault="008E35DA" w:rsidP="002C048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22F3AE49" w14:textId="77777777" w:rsidR="00C11072" w:rsidRDefault="00C1107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FBBC40" w:rsidR="008E35DA" w:rsidRPr="00D42B1F" w:rsidRDefault="007F6AD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49EED50"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7C4B6D">
              <w:rPr>
                <w:rFonts w:ascii="Arial" w:eastAsia="Arial" w:hAnsi="Arial" w:cs="Arial"/>
                <w:sz w:val="20"/>
                <w:szCs w:val="20"/>
              </w:rPr>
              <w:t>5</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1E6968"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1E6968">
              <w:rPr>
                <w:rFonts w:ascii="Arial" w:eastAsia="Arial" w:hAnsi="Arial" w:cs="Arial"/>
                <w:sz w:val="20"/>
                <w:szCs w:val="20"/>
              </w:rPr>
              <w:t>0</w:t>
            </w:r>
            <w:r w:rsidR="00F64AB9" w:rsidRPr="001E6968">
              <w:rPr>
                <w:rFonts w:ascii="Arial" w:eastAsia="Arial" w:hAnsi="Arial" w:cs="Arial"/>
                <w:sz w:val="20"/>
                <w:szCs w:val="20"/>
              </w:rPr>
              <w:t>8</w:t>
            </w:r>
            <w:r w:rsidRPr="001E696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A total of ₱</w:t>
            </w:r>
            <w:r w:rsidR="009F590F" w:rsidRPr="001E6968">
              <w:rPr>
                <w:rFonts w:ascii="Arial" w:eastAsia="Arial" w:hAnsi="Arial" w:cs="Arial"/>
                <w:sz w:val="20"/>
                <w:szCs w:val="19"/>
              </w:rPr>
              <w:t xml:space="preserve">1,721,583.00 </w:t>
            </w:r>
            <w:r w:rsidR="008E35DA" w:rsidRPr="001E6968">
              <w:rPr>
                <w:rFonts w:ascii="Arial" w:eastAsia="Arial" w:hAnsi="Arial" w:cs="Arial"/>
                <w:sz w:val="20"/>
                <w:szCs w:val="19"/>
              </w:rPr>
              <w:t>worth of relief assistance was provided to the Locally 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Continuous preparation for the Bayanihan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 xml:space="preserve">(FFPs) in the two (2) </w:t>
            </w:r>
            <w:r w:rsidRPr="001E6968">
              <w:rPr>
                <w:rFonts w:ascii="Arial" w:eastAsia="Arial" w:hAnsi="Arial" w:cs="Arial"/>
                <w:sz w:val="20"/>
                <w:szCs w:val="19"/>
              </w:rPr>
              <w:lastRenderedPageBreak/>
              <w:t>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PhP)</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22DF1393" w14:textId="33ECC807"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346,416</w:t>
                  </w:r>
                </w:p>
              </w:tc>
              <w:tc>
                <w:tcPr>
                  <w:tcW w:w="1710" w:type="pct"/>
                </w:tcPr>
                <w:p w14:paraId="62FEA686" w14:textId="6D49737B"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1,905,253,000.00</w:t>
                  </w:r>
                </w:p>
              </w:tc>
            </w:tr>
            <w:tr w:rsidR="001E6968" w:rsidRPr="001E6968" w14:paraId="32B10252" w14:textId="77777777" w:rsidTr="0070511E">
              <w:tc>
                <w:tcPr>
                  <w:tcW w:w="1370" w:type="pct"/>
                </w:tcPr>
                <w:p w14:paraId="6E3168C1"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788C9990" w14:textId="714F6303"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73,724</w:t>
                  </w:r>
                </w:p>
              </w:tc>
              <w:tc>
                <w:tcPr>
                  <w:tcW w:w="1710" w:type="pct"/>
                </w:tcPr>
                <w:p w14:paraId="44EC276B" w14:textId="21AC40CD"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305,962,70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6BB63FE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AD738B0" w:rsidR="008E35DA" w:rsidRPr="007F6ADF"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F6ADF">
              <w:rPr>
                <w:rFonts w:ascii="Arial" w:eastAsia="Arial" w:hAnsi="Arial" w:cs="Arial"/>
                <w:sz w:val="20"/>
                <w:szCs w:val="20"/>
              </w:rPr>
              <w:t>1</w:t>
            </w:r>
            <w:r w:rsidR="00FE234B" w:rsidRPr="007F6ADF">
              <w:rPr>
                <w:rFonts w:ascii="Arial" w:eastAsia="Arial" w:hAnsi="Arial" w:cs="Arial"/>
                <w:sz w:val="20"/>
                <w:szCs w:val="20"/>
              </w:rPr>
              <w:t>2</w:t>
            </w:r>
            <w:r w:rsidR="002E2BB1" w:rsidRPr="007F6ADF">
              <w:rPr>
                <w:rFonts w:ascii="Arial" w:eastAsia="Arial" w:hAnsi="Arial" w:cs="Arial"/>
                <w:sz w:val="20"/>
                <w:szCs w:val="20"/>
              </w:rPr>
              <w:t xml:space="preserve"> </w:t>
            </w:r>
            <w:r w:rsidR="004152A3" w:rsidRPr="007F6ADF">
              <w:rPr>
                <w:rFonts w:ascii="Arial" w:eastAsia="Arial" w:hAnsi="Arial" w:cs="Arial"/>
                <w:sz w:val="20"/>
                <w:szCs w:val="20"/>
              </w:rPr>
              <w:t>March</w:t>
            </w:r>
            <w:r w:rsidR="008E35DA" w:rsidRPr="007F6ADF">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6D61AA1" w:rsidR="00AF55D8" w:rsidRPr="007F6ADF" w:rsidRDefault="00AF55D8" w:rsidP="00AF55D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of </w:t>
            </w:r>
            <w:r w:rsidR="002C0482" w:rsidRPr="007F6ADF">
              <w:rPr>
                <w:rFonts w:ascii="Arial" w:eastAsia="Arial" w:hAnsi="Arial" w:cs="Arial"/>
                <w:sz w:val="20"/>
                <w:szCs w:val="19"/>
              </w:rPr>
              <w:t>7</w:t>
            </w:r>
            <w:r w:rsidR="00FE234B" w:rsidRPr="007F6ADF">
              <w:rPr>
                <w:rFonts w:ascii="Arial" w:eastAsia="Arial" w:hAnsi="Arial" w:cs="Arial"/>
                <w:sz w:val="20"/>
                <w:szCs w:val="19"/>
              </w:rPr>
              <w:t>8</w:t>
            </w:r>
            <w:r w:rsidRPr="007F6ADF">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7F6ADF" w:rsidRDefault="008E35DA" w:rsidP="002E2BB1">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858" w:rsidRDefault="004152A3" w:rsidP="00577858">
            <w:pPr>
              <w:spacing w:after="0" w:line="240" w:lineRule="auto"/>
              <w:jc w:val="both"/>
              <w:rPr>
                <w:rFonts w:ascii="Arial" w:eastAsia="Arial" w:hAnsi="Arial" w:cs="Arial"/>
                <w:sz w:val="20"/>
                <w:szCs w:val="19"/>
              </w:rPr>
            </w:pPr>
          </w:p>
          <w:p w14:paraId="63DB2CE5" w14:textId="6195E2CE" w:rsidR="008E35DA" w:rsidRPr="007F6ADF" w:rsidRDefault="008E35DA" w:rsidP="008266BC">
            <w:pPr>
              <w:spacing w:after="0" w:line="240" w:lineRule="auto"/>
              <w:contextualSpacing/>
              <w:jc w:val="both"/>
              <w:rPr>
                <w:rFonts w:ascii="Arial" w:eastAsia="Arial" w:hAnsi="Arial" w:cs="Arial"/>
                <w:b/>
                <w:sz w:val="20"/>
                <w:szCs w:val="19"/>
              </w:rPr>
            </w:pPr>
            <w:r w:rsidRPr="007F6ADF">
              <w:rPr>
                <w:rFonts w:ascii="Arial" w:eastAsia="Arial" w:hAnsi="Arial" w:cs="Arial"/>
                <w:b/>
                <w:sz w:val="20"/>
                <w:szCs w:val="19"/>
              </w:rPr>
              <w:t>Social Amelioration Program (SAP)</w:t>
            </w:r>
          </w:p>
          <w:p w14:paraId="6261C4AB" w14:textId="77777777" w:rsidR="001E6968" w:rsidRPr="007F6ADF" w:rsidRDefault="001E6968" w:rsidP="001E696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A total amount of</w:t>
            </w:r>
            <w:r w:rsidRPr="007F6ADF">
              <w:rPr>
                <w:rFonts w:ascii="Arial" w:eastAsia="Arial" w:hAnsi="Arial" w:cs="Arial"/>
                <w:b/>
                <w:sz w:val="20"/>
                <w:szCs w:val="19"/>
              </w:rPr>
              <w:t xml:space="preserve"> ₱266,095,500.00 </w:t>
            </w:r>
            <w:r w:rsidRPr="007F6ADF">
              <w:rPr>
                <w:rFonts w:ascii="Arial" w:eastAsia="Arial" w:hAnsi="Arial" w:cs="Arial"/>
                <w:sz w:val="20"/>
                <w:szCs w:val="19"/>
              </w:rPr>
              <w:t xml:space="preserve">was paid to </w:t>
            </w:r>
            <w:r w:rsidRPr="007F6ADF">
              <w:rPr>
                <w:rFonts w:ascii="Arial" w:eastAsia="Arial" w:hAnsi="Arial" w:cs="Arial"/>
                <w:b/>
                <w:sz w:val="20"/>
                <w:szCs w:val="19"/>
              </w:rPr>
              <w:t>48,381 waitlisted beneficiaries</w:t>
            </w:r>
            <w:r w:rsidRPr="007F6ADF">
              <w:rPr>
                <w:rFonts w:ascii="Arial" w:eastAsia="Arial" w:hAnsi="Arial" w:cs="Arial"/>
                <w:sz w:val="20"/>
                <w:szCs w:val="19"/>
              </w:rPr>
              <w:t xml:space="preserve"> in the Region.</w:t>
            </w:r>
          </w:p>
          <w:p w14:paraId="6A562933" w14:textId="01E4259C"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of </w:t>
            </w:r>
            <w:r w:rsidRPr="007F6ADF">
              <w:rPr>
                <w:rFonts w:ascii="Arial" w:eastAsia="Arial" w:hAnsi="Arial" w:cs="Arial"/>
                <w:b/>
                <w:sz w:val="20"/>
                <w:szCs w:val="19"/>
              </w:rPr>
              <w:t>₱</w:t>
            </w:r>
            <w:r w:rsidR="00474320" w:rsidRPr="007F6ADF">
              <w:rPr>
                <w:rFonts w:ascii="Arial" w:eastAsia="Arial" w:hAnsi="Arial" w:cs="Arial"/>
                <w:b/>
                <w:sz w:val="20"/>
                <w:szCs w:val="19"/>
                <w:lang w:val="en-US"/>
              </w:rPr>
              <w:t>4,269,</w:t>
            </w:r>
            <w:r w:rsidR="00AF55D8" w:rsidRPr="007F6ADF">
              <w:rPr>
                <w:rFonts w:ascii="Arial" w:eastAsia="Arial" w:hAnsi="Arial" w:cs="Arial"/>
                <w:b/>
                <w:sz w:val="20"/>
                <w:szCs w:val="19"/>
                <w:lang w:val="en-US"/>
              </w:rPr>
              <w:t>507,</w:t>
            </w:r>
            <w:r w:rsidR="00474320" w:rsidRPr="007F6ADF">
              <w:rPr>
                <w:rFonts w:ascii="Arial" w:eastAsia="Arial" w:hAnsi="Arial" w:cs="Arial"/>
                <w:b/>
                <w:sz w:val="20"/>
                <w:szCs w:val="19"/>
                <w:lang w:val="en-US"/>
              </w:rPr>
              <w:t xml:space="preserve">000.00 </w:t>
            </w:r>
            <w:r w:rsidRPr="007F6ADF">
              <w:rPr>
                <w:rFonts w:ascii="Arial" w:eastAsia="Arial" w:hAnsi="Arial" w:cs="Arial"/>
                <w:sz w:val="20"/>
                <w:szCs w:val="19"/>
              </w:rPr>
              <w:t xml:space="preserve">was paid to </w:t>
            </w:r>
            <w:r w:rsidR="00474320" w:rsidRPr="007F6ADF">
              <w:rPr>
                <w:rFonts w:ascii="Arial" w:eastAsia="Arial" w:hAnsi="Arial" w:cs="Arial"/>
                <w:b/>
                <w:bCs/>
                <w:sz w:val="20"/>
                <w:szCs w:val="19"/>
                <w:lang w:val="en-US"/>
              </w:rPr>
              <w:t>776,</w:t>
            </w:r>
            <w:r w:rsidR="00AF55D8" w:rsidRPr="007F6ADF">
              <w:rPr>
                <w:rFonts w:ascii="Arial" w:eastAsia="Arial" w:hAnsi="Arial" w:cs="Arial"/>
                <w:b/>
                <w:bCs/>
                <w:sz w:val="20"/>
                <w:szCs w:val="19"/>
                <w:lang w:val="en-US"/>
              </w:rPr>
              <w:t>274</w:t>
            </w:r>
            <w:r w:rsidR="00474320" w:rsidRPr="007F6ADF">
              <w:rPr>
                <w:rFonts w:ascii="Arial" w:eastAsia="Arial" w:hAnsi="Arial" w:cs="Arial"/>
                <w:b/>
                <w:bCs/>
                <w:sz w:val="20"/>
                <w:szCs w:val="19"/>
                <w:lang w:val="en-US"/>
              </w:rPr>
              <w:t xml:space="preserve"> </w:t>
            </w:r>
            <w:r w:rsidRPr="007F6ADF">
              <w:rPr>
                <w:rFonts w:ascii="Arial" w:eastAsia="Arial" w:hAnsi="Arial" w:cs="Arial"/>
                <w:b/>
                <w:bCs/>
                <w:sz w:val="20"/>
                <w:szCs w:val="19"/>
                <w:lang w:val="en-US"/>
              </w:rPr>
              <w:t>beneficiaries</w:t>
            </w:r>
            <w:r w:rsidRPr="007F6ADF">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bCs/>
                <w:sz w:val="20"/>
                <w:szCs w:val="19"/>
              </w:rPr>
              <w:t>₱513,724,350.00</w:t>
            </w:r>
            <w:r w:rsidRPr="007F6ADF">
              <w:rPr>
                <w:rFonts w:ascii="Arial" w:eastAsia="Arial" w:hAnsi="Arial" w:cs="Arial"/>
                <w:sz w:val="20"/>
                <w:szCs w:val="19"/>
              </w:rPr>
              <w:t xml:space="preserve"> were paid through direct payout and cash cards to </w:t>
            </w:r>
            <w:r w:rsidRPr="007F6ADF">
              <w:rPr>
                <w:rFonts w:ascii="Arial" w:eastAsia="Arial" w:hAnsi="Arial" w:cs="Arial"/>
                <w:b/>
                <w:bCs/>
                <w:sz w:val="20"/>
                <w:szCs w:val="19"/>
              </w:rPr>
              <w:t>123,789</w:t>
            </w:r>
            <w:r w:rsidRPr="007F6ADF">
              <w:rPr>
                <w:rFonts w:ascii="Arial" w:eastAsia="Arial" w:hAnsi="Arial" w:cs="Arial"/>
                <w:sz w:val="20"/>
                <w:szCs w:val="19"/>
              </w:rPr>
              <w:t xml:space="preserve"> </w:t>
            </w:r>
            <w:r w:rsidRPr="007F6ADF">
              <w:rPr>
                <w:rFonts w:ascii="Arial" w:eastAsia="Arial" w:hAnsi="Arial" w:cs="Arial"/>
                <w:b/>
                <w:sz w:val="20"/>
                <w:szCs w:val="19"/>
              </w:rPr>
              <w:t>4Ps beneficiaries</w:t>
            </w:r>
            <w:r w:rsidRPr="007F6ADF">
              <w:rPr>
                <w:rFonts w:ascii="Arial" w:eastAsia="Arial" w:hAnsi="Arial" w:cs="Arial"/>
                <w:sz w:val="20"/>
                <w:szCs w:val="19"/>
              </w:rPr>
              <w:t xml:space="preserve"> while a total amount of </w:t>
            </w:r>
            <w:r w:rsidRPr="007F6ADF">
              <w:rPr>
                <w:rFonts w:ascii="Arial" w:eastAsia="Arial" w:hAnsi="Arial" w:cs="Arial"/>
                <w:b/>
                <w:sz w:val="20"/>
                <w:szCs w:val="19"/>
              </w:rPr>
              <w:t>₱</w:t>
            </w:r>
            <w:r w:rsidR="008D0314" w:rsidRPr="007F6ADF">
              <w:rPr>
                <w:rFonts w:ascii="Arial" w:eastAsia="Arial" w:hAnsi="Arial" w:cs="Arial"/>
                <w:b/>
                <w:sz w:val="20"/>
                <w:szCs w:val="19"/>
                <w:lang w:val="en-US"/>
              </w:rPr>
              <w:t xml:space="preserve">2,259,823,500.00 </w:t>
            </w:r>
            <w:r w:rsidRPr="007F6ADF">
              <w:rPr>
                <w:rFonts w:ascii="Arial" w:eastAsia="Arial" w:hAnsi="Arial" w:cs="Arial"/>
                <w:sz w:val="20"/>
                <w:szCs w:val="19"/>
              </w:rPr>
              <w:t xml:space="preserve">were paid through financial service providers (FSPs) to </w:t>
            </w:r>
            <w:r w:rsidR="008D0314" w:rsidRPr="007F6ADF">
              <w:rPr>
                <w:rFonts w:ascii="Arial" w:eastAsia="Arial" w:hAnsi="Arial" w:cs="Arial"/>
                <w:b/>
                <w:sz w:val="20"/>
                <w:szCs w:val="19"/>
                <w:lang w:val="en-US"/>
              </w:rPr>
              <w:t xml:space="preserve">410,877 </w:t>
            </w:r>
            <w:r w:rsidRPr="007F6ADF">
              <w:rPr>
                <w:rFonts w:ascii="Arial" w:eastAsia="Arial" w:hAnsi="Arial" w:cs="Arial"/>
                <w:b/>
                <w:sz w:val="20"/>
                <w:szCs w:val="19"/>
              </w:rPr>
              <w:t>non-4Ps beneficiaries</w:t>
            </w:r>
            <w:r w:rsidRPr="007F6ADF">
              <w:rPr>
                <w:rFonts w:ascii="Arial" w:eastAsia="Arial" w:hAnsi="Arial" w:cs="Arial"/>
                <w:sz w:val="20"/>
                <w:szCs w:val="19"/>
              </w:rPr>
              <w:t xml:space="preserve"> in Pangasinan for the second tranche implementation.</w:t>
            </w:r>
          </w:p>
          <w:p w14:paraId="239754A4"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sz w:val="20"/>
                <w:szCs w:val="19"/>
              </w:rPr>
              <w:t>₱</w:t>
            </w:r>
            <w:r w:rsidRPr="007F6ADF">
              <w:rPr>
                <w:rFonts w:ascii="Arial" w:eastAsia="Arial" w:hAnsi="Arial" w:cs="Arial"/>
                <w:b/>
                <w:sz w:val="20"/>
                <w:szCs w:val="19"/>
                <w:lang w:val="en-US"/>
              </w:rPr>
              <w:t xml:space="preserve">15,130,500.00 </w:t>
            </w:r>
            <w:r w:rsidRPr="007F6ADF">
              <w:rPr>
                <w:rFonts w:ascii="Arial" w:eastAsia="Arial" w:hAnsi="Arial" w:cs="Arial"/>
                <w:sz w:val="20"/>
                <w:szCs w:val="19"/>
              </w:rPr>
              <w:t xml:space="preserve">was paid to </w:t>
            </w:r>
            <w:r w:rsidRPr="007F6ADF">
              <w:rPr>
                <w:rFonts w:ascii="Arial" w:eastAsia="Arial" w:hAnsi="Arial" w:cs="Arial"/>
                <w:b/>
                <w:sz w:val="20"/>
                <w:szCs w:val="19"/>
              </w:rPr>
              <w:t xml:space="preserve">1,887 </w:t>
            </w:r>
            <w:r w:rsidRPr="007F6ADF">
              <w:rPr>
                <w:rFonts w:ascii="Arial" w:eastAsia="Arial" w:hAnsi="Arial" w:cs="Arial"/>
                <w:b/>
                <w:bCs/>
                <w:sz w:val="20"/>
                <w:szCs w:val="19"/>
              </w:rPr>
              <w:t>TNVS/PUV drivers</w:t>
            </w:r>
            <w:r w:rsidRPr="007F6ADF">
              <w:rPr>
                <w:rFonts w:ascii="Arial" w:eastAsia="Arial" w:hAnsi="Arial" w:cs="Arial"/>
                <w:sz w:val="20"/>
                <w:szCs w:val="19"/>
              </w:rPr>
              <w:t xml:space="preserve"> in the Region.</w:t>
            </w:r>
          </w:p>
          <w:p w14:paraId="7F96C9ED"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F574BED" w:rsidR="008E35DA" w:rsidRPr="00045238"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45238">
              <w:rPr>
                <w:rFonts w:ascii="Arial" w:eastAsia="Arial" w:hAnsi="Arial" w:cs="Arial"/>
                <w:sz w:val="20"/>
                <w:szCs w:val="20"/>
              </w:rPr>
              <w:t>10</w:t>
            </w:r>
            <w:r w:rsidR="00A0052E" w:rsidRPr="0004523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7B2ED9E" w:rsidR="008E35DA"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tinuously provides augmentation support through Assistance to Individuals in Crisis Situation (AICS). A total of </w:t>
            </w:r>
            <w:r w:rsidR="00460125" w:rsidRPr="00045238">
              <w:rPr>
                <w:rFonts w:ascii="Arial" w:eastAsia="Arial" w:hAnsi="Arial" w:cs="Arial"/>
                <w:b/>
                <w:sz w:val="20"/>
                <w:szCs w:val="19"/>
                <w:lang w:bidi="en-US"/>
              </w:rPr>
              <w:t xml:space="preserve">142,851 </w:t>
            </w:r>
            <w:r w:rsidRPr="00045238">
              <w:rPr>
                <w:rFonts w:ascii="Arial" w:eastAsia="Arial" w:hAnsi="Arial" w:cs="Arial"/>
                <w:b/>
                <w:sz w:val="20"/>
                <w:szCs w:val="19"/>
                <w:lang w:bidi="en-US"/>
              </w:rPr>
              <w:t>clients</w:t>
            </w:r>
            <w:r w:rsidRPr="00045238">
              <w:rPr>
                <w:rFonts w:ascii="Arial" w:eastAsia="Arial" w:hAnsi="Arial" w:cs="Arial"/>
                <w:sz w:val="20"/>
                <w:szCs w:val="19"/>
                <w:lang w:bidi="en-US"/>
              </w:rPr>
              <w:t xml:space="preserve"> were served and provided with assistance amounting to </w:t>
            </w:r>
            <w:r w:rsidR="00460125" w:rsidRPr="00045238">
              <w:rPr>
                <w:rFonts w:ascii="Arial" w:eastAsia="Arial" w:hAnsi="Arial" w:cs="Arial"/>
                <w:b/>
                <w:sz w:val="20"/>
                <w:szCs w:val="19"/>
                <w:lang w:bidi="en-US"/>
              </w:rPr>
              <w:t xml:space="preserve">₱438,069,534.83 </w:t>
            </w:r>
            <w:r w:rsidRPr="00045238">
              <w:rPr>
                <w:rFonts w:ascii="Arial" w:eastAsia="Arial" w:hAnsi="Arial" w:cs="Arial"/>
                <w:sz w:val="20"/>
                <w:szCs w:val="19"/>
                <w:lang w:bidi="en-US"/>
              </w:rPr>
              <w:t>through medic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buri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xml:space="preserve">, food </w:t>
            </w:r>
            <w:r w:rsidR="001A244D" w:rsidRPr="00045238">
              <w:rPr>
                <w:rFonts w:ascii="Arial" w:eastAsia="Arial" w:hAnsi="Arial" w:cs="Arial"/>
                <w:sz w:val="20"/>
                <w:szCs w:val="19"/>
                <w:lang w:bidi="en-US"/>
              </w:rPr>
              <w:t xml:space="preserve">assistance, </w:t>
            </w:r>
            <w:r w:rsidRPr="00045238">
              <w:rPr>
                <w:rFonts w:ascii="Arial" w:eastAsia="Arial" w:hAnsi="Arial" w:cs="Arial"/>
                <w:sz w:val="20"/>
                <w:szCs w:val="19"/>
                <w:lang w:bidi="en-US"/>
              </w:rPr>
              <w:t xml:space="preserve">and other </w:t>
            </w:r>
            <w:r w:rsidR="001A244D" w:rsidRPr="00045238">
              <w:rPr>
                <w:rFonts w:ascii="Arial" w:eastAsia="Arial" w:hAnsi="Arial" w:cs="Arial"/>
                <w:sz w:val="20"/>
                <w:szCs w:val="19"/>
                <w:lang w:bidi="en-US"/>
              </w:rPr>
              <w:t>AICS services</w:t>
            </w:r>
            <w:r w:rsidRPr="00045238">
              <w:rPr>
                <w:rFonts w:ascii="Arial" w:eastAsia="Arial" w:hAnsi="Arial" w:cs="Arial"/>
                <w:sz w:val="20"/>
                <w:szCs w:val="19"/>
                <w:lang w:bidi="en-US"/>
              </w:rPr>
              <w:t xml:space="preserve">. </w:t>
            </w:r>
          </w:p>
          <w:p w14:paraId="6652A8ED" w14:textId="46EA80AE" w:rsidR="00460125" w:rsidRPr="00045238"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through the Sustainable Livelihood Program (SLP) under its Livelihood Assistance Grant 1 (LAG 1) </w:t>
            </w:r>
            <w:r w:rsidR="001A244D" w:rsidRPr="00045238">
              <w:rPr>
                <w:rFonts w:ascii="Arial" w:eastAsia="Arial" w:hAnsi="Arial" w:cs="Arial"/>
                <w:sz w:val="20"/>
                <w:szCs w:val="19"/>
                <w:lang w:bidi="en-US"/>
              </w:rPr>
              <w:t xml:space="preserve">has </w:t>
            </w:r>
            <w:r w:rsidRPr="00045238">
              <w:rPr>
                <w:rFonts w:ascii="Arial" w:eastAsia="Arial" w:hAnsi="Arial" w:cs="Arial"/>
                <w:sz w:val="20"/>
                <w:szCs w:val="19"/>
                <w:lang w:bidi="en-US"/>
              </w:rPr>
              <w:t xml:space="preserve">already disbursed a total amount of </w:t>
            </w:r>
            <w:r w:rsidRPr="00045238">
              <w:rPr>
                <w:rFonts w:ascii="Arial" w:eastAsia="Arial" w:hAnsi="Arial" w:cs="Arial"/>
                <w:b/>
                <w:sz w:val="20"/>
                <w:szCs w:val="19"/>
                <w:lang w:bidi="en-US"/>
              </w:rPr>
              <w:t>₱50,031,597.20</w:t>
            </w:r>
            <w:r w:rsidRPr="00045238">
              <w:rPr>
                <w:rFonts w:ascii="Arial" w:eastAsia="Arial" w:hAnsi="Arial" w:cs="Arial"/>
                <w:sz w:val="20"/>
                <w:szCs w:val="19"/>
                <w:lang w:bidi="en-US"/>
              </w:rPr>
              <w:t xml:space="preserve"> to </w:t>
            </w:r>
            <w:r w:rsidRPr="00045238">
              <w:rPr>
                <w:rFonts w:ascii="Arial" w:eastAsia="Arial" w:hAnsi="Arial" w:cs="Arial"/>
                <w:b/>
                <w:sz w:val="20"/>
                <w:szCs w:val="19"/>
                <w:lang w:bidi="en-US"/>
              </w:rPr>
              <w:t xml:space="preserve">5,991 </w:t>
            </w:r>
            <w:r w:rsidRPr="00045238">
              <w:rPr>
                <w:rFonts w:ascii="Arial" w:eastAsia="Arial" w:hAnsi="Arial" w:cs="Arial"/>
                <w:sz w:val="20"/>
                <w:szCs w:val="19"/>
                <w:lang w:bidi="en-US"/>
              </w:rPr>
              <w:t>beneficiaries.</w:t>
            </w:r>
          </w:p>
          <w:p w14:paraId="413271BD" w14:textId="00419CC7" w:rsidR="005B7AF6"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lastRenderedPageBreak/>
              <w:t>DSWD-FO II ensures provision of augmentation support to LGUs, stakeholders and partners.</w:t>
            </w:r>
          </w:p>
          <w:p w14:paraId="7028416D" w14:textId="77777777" w:rsidR="007C24A5" w:rsidRPr="00577858"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452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5238">
              <w:rPr>
                <w:rFonts w:ascii="Arial" w:eastAsia="Arial" w:hAnsi="Arial" w:cs="Arial"/>
                <w:b/>
                <w:sz w:val="20"/>
                <w:szCs w:val="19"/>
              </w:rPr>
              <w:t>Social Amelioration Program (SAP)</w:t>
            </w:r>
          </w:p>
          <w:p w14:paraId="758507C8" w14:textId="77777777"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ducted payout to </w:t>
            </w:r>
            <w:r w:rsidRPr="00045238">
              <w:rPr>
                <w:rFonts w:ascii="Arial" w:eastAsia="Arial" w:hAnsi="Arial" w:cs="Arial"/>
                <w:b/>
                <w:sz w:val="20"/>
                <w:szCs w:val="19"/>
                <w:lang w:bidi="en-US"/>
              </w:rPr>
              <w:t>19,554 beneficiaries</w:t>
            </w:r>
            <w:r w:rsidRPr="00045238">
              <w:rPr>
                <w:rFonts w:ascii="Arial" w:eastAsia="Arial" w:hAnsi="Arial" w:cs="Arial"/>
                <w:sz w:val="20"/>
                <w:szCs w:val="19"/>
                <w:lang w:bidi="en-US"/>
              </w:rPr>
              <w:t xml:space="preserve"> of the Bayanihan 2 with a total amount of</w:t>
            </w:r>
            <w:r w:rsidRPr="00045238">
              <w:t xml:space="preserve"> </w:t>
            </w:r>
            <w:r w:rsidRPr="000452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in the 28th Regional Inter-Agency Task Force on Emerging Infectious Diseases (IATF-EID) to deliberate the request of 9 LGUs of Batangas for the de-escalation of their 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Emergency Operations Center tracked and monitored the hauling and delivery of FFPs to Tagkawayan, Sampaloc, and Dolores, Quezon; Rizal, Pangil, and Liliw,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warehouse in Gen. Mariano Alavarez,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w:t>
            </w:r>
            <w:r w:rsidRPr="00FE234B">
              <w:rPr>
                <w:rFonts w:ascii="Arial" w:eastAsia="Arial" w:hAnsi="Arial" w:cs="Arial"/>
                <w:sz w:val="20"/>
                <w:szCs w:val="20"/>
              </w:rPr>
              <w:lastRenderedPageBreak/>
              <w:t>families affected by the community quarantine amid the coronavirus disease (COVID-19) pandemic 08 January 2021.</w:t>
            </w:r>
          </w:p>
          <w:p w14:paraId="6456F104" w14:textId="77777777" w:rsidR="008E35DA" w:rsidRPr="00FE234B"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For the SAP – ESP Bayanihan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8E9BA97" w:rsidR="008E35DA" w:rsidRPr="007F6ADF"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7F6ADF">
              <w:rPr>
                <w:rFonts w:ascii="Arial" w:eastAsia="Arial" w:hAnsi="Arial" w:cs="Arial"/>
                <w:sz w:val="20"/>
                <w:szCs w:val="20"/>
              </w:rPr>
              <w:t>1</w:t>
            </w:r>
            <w:r w:rsidR="00FE234B" w:rsidRPr="007F6ADF">
              <w:rPr>
                <w:rFonts w:ascii="Arial" w:eastAsia="Arial" w:hAnsi="Arial" w:cs="Arial"/>
                <w:sz w:val="20"/>
                <w:szCs w:val="20"/>
              </w:rPr>
              <w:t>2</w:t>
            </w:r>
            <w:r w:rsidR="00C71058" w:rsidRPr="007F6ADF">
              <w:rPr>
                <w:rFonts w:ascii="Arial" w:eastAsia="Arial" w:hAnsi="Arial" w:cs="Arial"/>
                <w:sz w:val="20"/>
                <w:szCs w:val="20"/>
              </w:rPr>
              <w:t xml:space="preserve"> March</w:t>
            </w:r>
            <w:r w:rsidR="008E35DA" w:rsidRPr="007F6ADF">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2622D7AB" w:rsidR="00C71058" w:rsidRPr="007F6ADF" w:rsidRDefault="00C71058" w:rsidP="0004523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 xml:space="preserve">DSWD-FO VI provided </w:t>
            </w:r>
            <w:r w:rsidR="00E53832" w:rsidRPr="007F6ADF">
              <w:rPr>
                <w:rFonts w:ascii="Arial" w:eastAsia="Times New Roman" w:hAnsi="Arial" w:cs="Arial"/>
                <w:b/>
                <w:sz w:val="20"/>
                <w:szCs w:val="20"/>
              </w:rPr>
              <w:t>₱</w:t>
            </w:r>
            <w:r w:rsidR="00FE234B" w:rsidRPr="007F6ADF">
              <w:rPr>
                <w:rFonts w:ascii="Arial" w:eastAsia="Times New Roman" w:hAnsi="Arial" w:cs="Arial"/>
                <w:b/>
                <w:sz w:val="20"/>
                <w:szCs w:val="20"/>
              </w:rPr>
              <w:t>953</w:t>
            </w:r>
            <w:r w:rsidR="00045238" w:rsidRPr="007F6ADF">
              <w:rPr>
                <w:rFonts w:ascii="Arial" w:eastAsia="Times New Roman" w:hAnsi="Arial" w:cs="Arial"/>
                <w:b/>
                <w:sz w:val="20"/>
                <w:szCs w:val="20"/>
              </w:rPr>
              <w:t>,</w:t>
            </w:r>
            <w:r w:rsidR="00FE234B" w:rsidRPr="007F6ADF">
              <w:rPr>
                <w:rFonts w:ascii="Arial" w:eastAsia="Times New Roman" w:hAnsi="Arial" w:cs="Arial"/>
                <w:b/>
                <w:sz w:val="20"/>
                <w:szCs w:val="20"/>
              </w:rPr>
              <w:t>5</w:t>
            </w:r>
            <w:r w:rsidR="00045238" w:rsidRPr="007F6ADF">
              <w:rPr>
                <w:rFonts w:ascii="Arial" w:eastAsia="Times New Roman" w:hAnsi="Arial" w:cs="Arial"/>
                <w:b/>
                <w:sz w:val="20"/>
                <w:szCs w:val="20"/>
              </w:rPr>
              <w:t xml:space="preserve">00.00 </w:t>
            </w:r>
            <w:r w:rsidRPr="007F6ADF">
              <w:rPr>
                <w:rFonts w:ascii="Arial" w:eastAsia="Times New Roman" w:hAnsi="Arial" w:cs="Arial"/>
                <w:sz w:val="20"/>
                <w:szCs w:val="20"/>
              </w:rPr>
              <w:t>worth of assistance to</w:t>
            </w:r>
            <w:r w:rsidR="00E53832" w:rsidRPr="007F6ADF">
              <w:t xml:space="preserve"> </w:t>
            </w:r>
            <w:r w:rsidR="00FE234B" w:rsidRPr="007F6ADF">
              <w:rPr>
                <w:rFonts w:ascii="Arial" w:eastAsia="Times New Roman" w:hAnsi="Arial" w:cs="Arial"/>
                <w:b/>
                <w:sz w:val="20"/>
                <w:szCs w:val="20"/>
              </w:rPr>
              <w:t>80</w:t>
            </w:r>
            <w:r w:rsidR="00E53832" w:rsidRPr="007F6ADF">
              <w:rPr>
                <w:rFonts w:ascii="Arial" w:eastAsia="Times New Roman" w:hAnsi="Arial" w:cs="Arial"/>
                <w:sz w:val="20"/>
                <w:szCs w:val="20"/>
              </w:rPr>
              <w:t xml:space="preserve"> </w:t>
            </w:r>
            <w:r w:rsidRPr="007F6ADF">
              <w:rPr>
                <w:rFonts w:ascii="Arial" w:eastAsia="Times New Roman" w:hAnsi="Arial" w:cs="Arial"/>
                <w:b/>
                <w:sz w:val="20"/>
                <w:szCs w:val="20"/>
              </w:rPr>
              <w:t>individuals</w:t>
            </w:r>
            <w:r w:rsidRPr="007F6ADF">
              <w:rPr>
                <w:rFonts w:ascii="Arial" w:eastAsia="Times New Roman" w:hAnsi="Arial" w:cs="Arial"/>
                <w:sz w:val="20"/>
                <w:szCs w:val="20"/>
              </w:rPr>
              <w:t xml:space="preserve"> through </w:t>
            </w:r>
            <w:r w:rsidRPr="007F6ADF">
              <w:rPr>
                <w:rFonts w:ascii="Arial" w:eastAsia="Times New Roman" w:hAnsi="Arial" w:cs="Arial"/>
                <w:b/>
                <w:sz w:val="20"/>
                <w:szCs w:val="20"/>
              </w:rPr>
              <w:t>Assistance to Individuals in Crisis Situation (AICS</w:t>
            </w:r>
            <w:r w:rsidRPr="007F6ADF">
              <w:rPr>
                <w:rFonts w:ascii="Arial" w:eastAsia="Times New Roman" w:hAnsi="Arial" w:cs="Arial"/>
                <w:sz w:val="20"/>
                <w:szCs w:val="20"/>
              </w:rPr>
              <w:t xml:space="preserve">) </w:t>
            </w:r>
            <w:r w:rsidR="009F590F" w:rsidRPr="007F6ADF">
              <w:rPr>
                <w:rFonts w:ascii="Arial" w:eastAsia="Times New Roman" w:hAnsi="Arial" w:cs="Arial"/>
                <w:sz w:val="20"/>
                <w:szCs w:val="20"/>
              </w:rPr>
              <w:t>on</w:t>
            </w:r>
            <w:r w:rsidRPr="007F6ADF">
              <w:rPr>
                <w:rFonts w:ascii="Arial" w:eastAsia="Times New Roman" w:hAnsi="Arial" w:cs="Arial"/>
                <w:sz w:val="20"/>
                <w:szCs w:val="20"/>
              </w:rPr>
              <w:t xml:space="preserve"> </w:t>
            </w:r>
            <w:r w:rsidR="00045238" w:rsidRPr="007F6ADF">
              <w:rPr>
                <w:rFonts w:ascii="Arial" w:eastAsia="Times New Roman" w:hAnsi="Arial" w:cs="Arial"/>
                <w:sz w:val="20"/>
                <w:szCs w:val="20"/>
              </w:rPr>
              <w:t>1</w:t>
            </w:r>
            <w:r w:rsidR="00FE234B" w:rsidRPr="007F6ADF">
              <w:rPr>
                <w:rFonts w:ascii="Arial" w:eastAsia="Times New Roman" w:hAnsi="Arial" w:cs="Arial"/>
                <w:sz w:val="20"/>
                <w:szCs w:val="20"/>
              </w:rPr>
              <w:t>2</w:t>
            </w:r>
            <w:r w:rsidR="009F590F" w:rsidRPr="007F6ADF">
              <w:rPr>
                <w:rFonts w:ascii="Arial" w:eastAsia="Times New Roman" w:hAnsi="Arial" w:cs="Arial"/>
                <w:sz w:val="20"/>
                <w:szCs w:val="20"/>
              </w:rPr>
              <w:t xml:space="preserve"> March 2021.</w:t>
            </w:r>
          </w:p>
          <w:p w14:paraId="235ADE50" w14:textId="4E17BCB3" w:rsidR="00E53832" w:rsidRPr="007F6ADF" w:rsidRDefault="00E53832" w:rsidP="0004523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 xml:space="preserve">DSWD-FO VI </w:t>
            </w:r>
            <w:r w:rsidR="00045238" w:rsidRPr="007F6ADF">
              <w:rPr>
                <w:rFonts w:ascii="Arial" w:eastAsia="Times New Roman" w:hAnsi="Arial" w:cs="Arial"/>
                <w:sz w:val="20"/>
                <w:szCs w:val="20"/>
              </w:rPr>
              <w:t xml:space="preserve">Released </w:t>
            </w:r>
            <w:r w:rsidR="00FE234B" w:rsidRPr="007F6ADF">
              <w:rPr>
                <w:rFonts w:ascii="Arial" w:eastAsia="Times New Roman" w:hAnsi="Arial" w:cs="Arial"/>
                <w:sz w:val="20"/>
                <w:szCs w:val="20"/>
              </w:rPr>
              <w:t>305</w:t>
            </w:r>
            <w:r w:rsidR="00045238" w:rsidRPr="007F6ADF">
              <w:rPr>
                <w:rFonts w:ascii="Arial" w:eastAsia="Times New Roman" w:hAnsi="Arial" w:cs="Arial"/>
                <w:sz w:val="20"/>
                <w:szCs w:val="20"/>
              </w:rPr>
              <w:t xml:space="preserve"> FFPs to </w:t>
            </w:r>
            <w:r w:rsidR="00FE234B" w:rsidRPr="007F6ADF">
              <w:rPr>
                <w:rFonts w:ascii="Arial" w:eastAsia="Times New Roman" w:hAnsi="Arial" w:cs="Arial"/>
                <w:sz w:val="20"/>
                <w:szCs w:val="20"/>
              </w:rPr>
              <w:t>Banga, Aklan.</w:t>
            </w:r>
          </w:p>
          <w:p w14:paraId="15046EEC" w14:textId="0F31BC17" w:rsidR="002E744B" w:rsidRDefault="008E35DA" w:rsidP="0057785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DSWD-FO VI is continuously repacking FFPs at the DSWD Regional Warehouse.</w:t>
            </w:r>
          </w:p>
          <w:p w14:paraId="02098145" w14:textId="77777777" w:rsidR="007C24A5" w:rsidRPr="00577858"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7F6ADF"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7F6ADF">
              <w:rPr>
                <w:rFonts w:ascii="Arial" w:eastAsia="Times New Roman" w:hAnsi="Arial" w:cs="Arial"/>
                <w:b/>
                <w:bCs/>
                <w:sz w:val="20"/>
                <w:szCs w:val="20"/>
              </w:rPr>
              <w:t>Social Amelioration Program (SAP)</w:t>
            </w:r>
          </w:p>
          <w:p w14:paraId="6F316AEC"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To date, a total of </w:t>
            </w:r>
            <w:r w:rsidRPr="007F6ADF">
              <w:rPr>
                <w:rFonts w:ascii="Arial" w:eastAsia="Times New Roman" w:hAnsi="Arial" w:cs="Arial"/>
                <w:b/>
                <w:sz w:val="20"/>
                <w:szCs w:val="20"/>
              </w:rPr>
              <w:t>₱1,496,509,5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321,830 4Ps beneficiaries</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6,788,214,0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1,131,369 non-4Ps beneficiaries</w:t>
            </w:r>
            <w:r w:rsidRPr="007F6ADF">
              <w:rPr>
                <w:rFonts w:ascii="Arial" w:eastAsia="Times New Roman" w:hAnsi="Arial" w:cs="Arial"/>
                <w:sz w:val="20"/>
                <w:szCs w:val="20"/>
              </w:rPr>
              <w:t xml:space="preserve"> for the first tranche.</w:t>
            </w:r>
          </w:p>
          <w:p w14:paraId="55DFCC14"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DSWD-FO VI has served </w:t>
            </w:r>
            <w:r w:rsidRPr="007F6ADF">
              <w:rPr>
                <w:rFonts w:ascii="Arial" w:eastAsia="Times New Roman" w:hAnsi="Arial" w:cs="Arial"/>
                <w:b/>
                <w:sz w:val="20"/>
                <w:szCs w:val="20"/>
              </w:rPr>
              <w:t>103,608 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481,777,200.00</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437,403 non-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 xml:space="preserve">₱2,624,418,000.00 </w:t>
            </w:r>
            <w:r w:rsidRPr="007F6ADF">
              <w:rPr>
                <w:rFonts w:ascii="Arial" w:eastAsia="Times New Roman" w:hAnsi="Arial" w:cs="Arial"/>
                <w:sz w:val="20"/>
                <w:szCs w:val="20"/>
              </w:rPr>
              <w:t xml:space="preserve">for the second tranche, and </w:t>
            </w:r>
            <w:r w:rsidRPr="007F6ADF">
              <w:rPr>
                <w:rFonts w:ascii="Arial" w:eastAsia="Times New Roman" w:hAnsi="Arial" w:cs="Arial"/>
                <w:b/>
                <w:sz w:val="20"/>
                <w:szCs w:val="20"/>
              </w:rPr>
              <w:t>190,738 left-out/waitlisted</w:t>
            </w:r>
            <w:r w:rsidRPr="007F6ADF">
              <w:rPr>
                <w:rFonts w:ascii="Arial" w:eastAsia="Times New Roman" w:hAnsi="Arial" w:cs="Arial"/>
                <w:sz w:val="20"/>
                <w:szCs w:val="20"/>
              </w:rPr>
              <w:t xml:space="preserve"> beneficiaries amounting to </w:t>
            </w:r>
            <w:r w:rsidRPr="007F6ADF">
              <w:rPr>
                <w:rFonts w:ascii="Arial" w:eastAsia="Times New Roman" w:hAnsi="Arial" w:cs="Arial"/>
                <w:b/>
                <w:bCs/>
                <w:sz w:val="20"/>
                <w:szCs w:val="20"/>
              </w:rPr>
              <w:t>₱1,144,428,000.00.</w:t>
            </w:r>
          </w:p>
          <w:p w14:paraId="05A50E49"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lastRenderedPageBreak/>
              <w:t>The Operation Center Hotline catered and resolved a total of 9,156 calls from 15 April to 26 August, 2020.</w:t>
            </w:r>
          </w:p>
        </w:tc>
      </w:tr>
    </w:tbl>
    <w:p w14:paraId="507DA317"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27FDD914"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Bayanihan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Bayanihan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EC48070" w14:textId="2D6B95A7" w:rsidR="0042714C"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w:t>
            </w:r>
            <w:r w:rsidRPr="00F64AB9">
              <w:rPr>
                <w:rFonts w:ascii="Arial" w:eastAsia="Arial" w:hAnsi="Arial" w:cs="Arial"/>
                <w:sz w:val="20"/>
                <w:szCs w:val="19"/>
              </w:rPr>
              <w:lastRenderedPageBreak/>
              <w:t xml:space="preserve">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358E7BC"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DSWD-FO VIII conducted third wave of payouts (unclaimed) in Paranas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4C0FCF9F" w:rsidR="008E35DA" w:rsidRPr="00CF6A34" w:rsidRDefault="00773BA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7CB1B351"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773BA0">
              <w:rPr>
                <w:rFonts w:ascii="Arial" w:eastAsia="Arial" w:hAnsi="Arial" w:cs="Arial"/>
                <w:sz w:val="20"/>
                <w:szCs w:val="19"/>
              </w:rPr>
              <w:t>14</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A total of ₱1,622,378.10 amount of Family Food Packs and nonfood items were provided to the affected families due to COVID-19 Pandemic in Davao Region as of February 5, 2021. The Family Tent is intended for isolation facilities for the </w:t>
            </w:r>
            <w:r w:rsidRPr="00F54118">
              <w:rPr>
                <w:rFonts w:ascii="Arial" w:eastAsia="Arial" w:hAnsi="Arial" w:cs="Arial"/>
                <w:sz w:val="20"/>
                <w:szCs w:val="20"/>
              </w:rPr>
              <w:lastRenderedPageBreak/>
              <w:t>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70FC63" w14:textId="0F0AFEC2" w:rsidR="00610DD6" w:rsidRDefault="00610DD6" w:rsidP="008266BC">
      <w:pPr>
        <w:spacing w:after="0" w:line="240" w:lineRule="auto"/>
        <w:contextualSpacing/>
        <w:rPr>
          <w:rFonts w:ascii="Arial" w:eastAsia="Arial" w:hAnsi="Arial" w:cs="Arial"/>
          <w:sz w:val="24"/>
          <w:szCs w:val="24"/>
          <w:highlight w:val="white"/>
        </w:rPr>
      </w:pPr>
    </w:p>
    <w:p w14:paraId="33DC1BFD" w14:textId="77777777" w:rsidR="00660B09" w:rsidRDefault="00660B09"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2A85A4" w:rsidR="005B7AF6" w:rsidRDefault="005B7AF6" w:rsidP="008266BC">
      <w:pPr>
        <w:spacing w:after="0" w:line="240" w:lineRule="auto"/>
        <w:contextualSpacing/>
        <w:rPr>
          <w:rFonts w:ascii="Arial" w:eastAsia="Arial" w:hAnsi="Arial" w:cs="Arial"/>
          <w:b/>
          <w:sz w:val="24"/>
          <w:szCs w:val="24"/>
        </w:rPr>
      </w:pPr>
    </w:p>
    <w:p w14:paraId="6055980D" w14:textId="2D922823" w:rsidR="00660B09" w:rsidRPr="00F64AB9" w:rsidRDefault="00C11072"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5780070" w14:textId="69FD10D3" w:rsidR="00984635" w:rsidRDefault="006104E3"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2C7B68DD" w14:textId="4EB722C2" w:rsidR="007F6ADF" w:rsidRDefault="007F6ADF" w:rsidP="007F6ADF">
      <w:pPr>
        <w:spacing w:after="0" w:line="240" w:lineRule="auto"/>
        <w:contextualSpacing/>
        <w:rPr>
          <w:rFonts w:ascii="Arial" w:eastAsia="Arial" w:hAnsi="Arial" w:cs="Arial"/>
          <w:b/>
          <w:bCs/>
          <w:sz w:val="24"/>
          <w:szCs w:val="24"/>
        </w:rPr>
      </w:pPr>
    </w:p>
    <w:p w14:paraId="62BD45DD" w14:textId="77777777" w:rsidR="00660B09" w:rsidRPr="007F6ADF" w:rsidRDefault="00660B09" w:rsidP="007F6ADF">
      <w:pPr>
        <w:spacing w:after="0" w:line="240" w:lineRule="auto"/>
        <w:contextualSpacing/>
        <w:rPr>
          <w:rFonts w:ascii="Arial" w:eastAsia="Arial" w:hAnsi="Arial" w:cs="Arial"/>
          <w:b/>
          <w:bCs/>
          <w:sz w:val="24"/>
          <w:szCs w:val="24"/>
        </w:rPr>
      </w:pPr>
    </w:p>
    <w:p w14:paraId="363F99F0" w14:textId="446EBA3F" w:rsidR="00984635" w:rsidRDefault="000B70B5"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0F792D7" w14:textId="20B88A1F" w:rsidR="00F64AB9" w:rsidRPr="00F64AB9" w:rsidRDefault="00984635" w:rsidP="00577858">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p>
    <w:sectPr w:rsidR="00F64AB9" w:rsidRPr="00F64AB9"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7EC3C" w14:textId="77777777" w:rsidR="00175628" w:rsidRDefault="00175628">
      <w:pPr>
        <w:spacing w:after="0" w:line="240" w:lineRule="auto"/>
      </w:pPr>
      <w:r>
        <w:separator/>
      </w:r>
    </w:p>
  </w:endnote>
  <w:endnote w:type="continuationSeparator" w:id="0">
    <w:p w14:paraId="55706DE7" w14:textId="77777777" w:rsidR="00175628" w:rsidRDefault="00175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2C0482" w:rsidRDefault="002C048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2C0482" w:rsidRDefault="002C0482">
    <w:pPr>
      <w:pBdr>
        <w:bottom w:val="single" w:sz="6" w:space="1" w:color="000000"/>
      </w:pBdr>
      <w:tabs>
        <w:tab w:val="left" w:pos="2371"/>
        <w:tab w:val="center" w:pos="5233"/>
      </w:tabs>
      <w:spacing w:after="0" w:line="240" w:lineRule="auto"/>
      <w:jc w:val="right"/>
      <w:rPr>
        <w:sz w:val="16"/>
        <w:szCs w:val="16"/>
      </w:rPr>
    </w:pPr>
  </w:p>
  <w:p w14:paraId="2B859230" w14:textId="3BD038DF" w:rsidR="002C0482" w:rsidRDefault="002C0482"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C24A5">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C24A5">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w:t>
    </w:r>
    <w:r w:rsidR="00EB23D1">
      <w:rPr>
        <w:rFonts w:ascii="Arial" w:eastAsia="Arial" w:hAnsi="Arial" w:cs="Arial"/>
        <w:sz w:val="14"/>
        <w:szCs w:val="14"/>
      </w:rPr>
      <w:t>8</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EB23D1">
      <w:rPr>
        <w:rFonts w:ascii="Arial" w:eastAsia="Arial" w:hAnsi="Arial" w:cs="Arial"/>
        <w:sz w:val="14"/>
        <w:szCs w:val="14"/>
      </w:rPr>
      <w:t>5</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2C0482" w:rsidRDefault="002C048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2CC3B" w14:textId="77777777" w:rsidR="00175628" w:rsidRDefault="00175628">
      <w:pPr>
        <w:spacing w:after="0" w:line="240" w:lineRule="auto"/>
      </w:pPr>
      <w:r>
        <w:separator/>
      </w:r>
    </w:p>
  </w:footnote>
  <w:footnote w:type="continuationSeparator" w:id="0">
    <w:p w14:paraId="41634670" w14:textId="77777777" w:rsidR="00175628" w:rsidRDefault="00175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2C0482" w:rsidRDefault="002C048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2C0482" w:rsidRDefault="002C048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C0482" w:rsidRDefault="002C0482">
    <w:pPr>
      <w:pBdr>
        <w:bottom w:val="single" w:sz="6" w:space="1" w:color="000000"/>
      </w:pBdr>
      <w:tabs>
        <w:tab w:val="center" w:pos="4680"/>
        <w:tab w:val="right" w:pos="9360"/>
      </w:tabs>
      <w:spacing w:after="0" w:line="240" w:lineRule="auto"/>
      <w:jc w:val="center"/>
      <w:rPr>
        <w:sz w:val="10"/>
      </w:rPr>
    </w:pPr>
  </w:p>
  <w:p w14:paraId="3A0C3660" w14:textId="77777777" w:rsidR="002C0482" w:rsidRDefault="002C048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2C0482" w:rsidRDefault="002C048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1CC8AB0-7E05-418B-9F4F-ACCE6AC22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34</Pages>
  <Words>13712</Words>
  <Characters>7815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4</cp:revision>
  <dcterms:created xsi:type="dcterms:W3CDTF">2021-03-14T08:18:00Z</dcterms:created>
  <dcterms:modified xsi:type="dcterms:W3CDTF">2021-03-1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